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ADFC5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  <w:r w:rsidRPr="00EC3691">
        <w:rPr>
          <w:rFonts w:cs="Times New Roman"/>
          <w:b/>
          <w:bCs/>
          <w:sz w:val="36"/>
          <w:szCs w:val="24"/>
        </w:rPr>
        <w:t xml:space="preserve">Reproducibility in </w:t>
      </w:r>
      <w:r w:rsidRPr="00EC3691">
        <w:rPr>
          <w:rFonts w:cs="Times New Roman"/>
          <w:b/>
          <w:bCs/>
          <w:noProof/>
          <w:sz w:val="36"/>
          <w:szCs w:val="24"/>
        </w:rPr>
        <w:t>simulation-based</w:t>
      </w:r>
      <w:r w:rsidRPr="00EC3691">
        <w:rPr>
          <w:rFonts w:cs="Times New Roman"/>
          <w:b/>
          <w:bCs/>
          <w:sz w:val="36"/>
          <w:szCs w:val="24"/>
        </w:rPr>
        <w:t xml:space="preserve"> prediction of natural knee mechanics</w:t>
      </w:r>
    </w:p>
    <w:p w14:paraId="0D274377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3653D6DE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4966C3B0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066E03E5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45980A35" w14:textId="0482E6C5" w:rsidR="001515C4" w:rsidRPr="00EC3691" w:rsidRDefault="00A06EA2" w:rsidP="001515C4">
      <w:pPr>
        <w:jc w:val="center"/>
        <w:rPr>
          <w:rFonts w:cs="Times New Roman"/>
          <w:b/>
          <w:bCs/>
          <w:sz w:val="36"/>
          <w:szCs w:val="24"/>
        </w:rPr>
      </w:pPr>
      <w:r>
        <w:rPr>
          <w:rFonts w:cs="Times New Roman"/>
          <w:b/>
          <w:bCs/>
          <w:sz w:val="36"/>
          <w:szCs w:val="24"/>
        </w:rPr>
        <w:t xml:space="preserve">Benchmarking </w:t>
      </w:r>
      <w:r w:rsidR="001515C4" w:rsidRPr="00EC3691">
        <w:rPr>
          <w:rFonts w:cs="Times New Roman"/>
          <w:b/>
          <w:bCs/>
          <w:sz w:val="36"/>
          <w:szCs w:val="24"/>
        </w:rPr>
        <w:t>phase</w:t>
      </w:r>
    </w:p>
    <w:p w14:paraId="74CC7EEC" w14:textId="7AFE7BDA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  <w:r w:rsidRPr="00EC3691">
        <w:rPr>
          <w:rFonts w:cs="Times New Roman"/>
          <w:b/>
          <w:bCs/>
          <w:sz w:val="36"/>
          <w:szCs w:val="24"/>
        </w:rPr>
        <w:t xml:space="preserve">M&amp;S processes </w:t>
      </w:r>
      <w:r w:rsidR="009D7E72">
        <w:rPr>
          <w:rFonts w:cs="Times New Roman"/>
          <w:b/>
          <w:bCs/>
          <w:sz w:val="36"/>
          <w:szCs w:val="24"/>
        </w:rPr>
        <w:t xml:space="preserve">specification </w:t>
      </w:r>
      <w:r w:rsidRPr="00EC3691">
        <w:rPr>
          <w:rFonts w:cs="Times New Roman"/>
          <w:b/>
          <w:bCs/>
          <w:sz w:val="36"/>
          <w:szCs w:val="24"/>
        </w:rPr>
        <w:t>document</w:t>
      </w:r>
    </w:p>
    <w:p w14:paraId="642E249C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6F20AD53" w14:textId="1EBC2068" w:rsidR="001515C4" w:rsidRPr="00EC3691" w:rsidRDefault="009D7E72" w:rsidP="001515C4">
      <w:pPr>
        <w:jc w:val="center"/>
        <w:rPr>
          <w:rFonts w:cs="Times New Roman"/>
          <w:b/>
          <w:bCs/>
          <w:sz w:val="36"/>
          <w:szCs w:val="24"/>
        </w:rPr>
      </w:pPr>
      <w:r w:rsidRPr="00EC3691">
        <w:rPr>
          <w:rFonts w:cs="Times New Roman"/>
          <w:bCs/>
          <w:sz w:val="36"/>
          <w:szCs w:val="24"/>
        </w:rPr>
        <w:t>Oks003 from Open Knee(s)</w:t>
      </w:r>
    </w:p>
    <w:p w14:paraId="53A6411D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2C1CC808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6732B438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</w:p>
    <w:p w14:paraId="1F38B5F7" w14:textId="77777777" w:rsidR="001515C4" w:rsidRPr="00EC3691" w:rsidRDefault="001515C4" w:rsidP="001515C4">
      <w:pPr>
        <w:jc w:val="center"/>
        <w:rPr>
          <w:rFonts w:cs="Times New Roman"/>
          <w:b/>
          <w:bCs/>
          <w:sz w:val="36"/>
          <w:szCs w:val="24"/>
        </w:rPr>
      </w:pPr>
      <w:r w:rsidRPr="00EC3691">
        <w:rPr>
          <w:rFonts w:cs="Times New Roman"/>
          <w:b/>
          <w:bCs/>
          <w:sz w:val="36"/>
          <w:szCs w:val="24"/>
        </w:rPr>
        <w:t xml:space="preserve">Hospital for Special Surgery </w:t>
      </w:r>
    </w:p>
    <w:p w14:paraId="5DA9949A" w14:textId="77777777" w:rsidR="001515C4" w:rsidRPr="00EC3691" w:rsidRDefault="001515C4" w:rsidP="001515C4">
      <w:pPr>
        <w:jc w:val="center"/>
        <w:rPr>
          <w:rFonts w:cs="Times New Roman"/>
          <w:b/>
          <w:bCs/>
          <w:szCs w:val="24"/>
        </w:rPr>
      </w:pPr>
    </w:p>
    <w:p w14:paraId="4DB6C9E9" w14:textId="77777777" w:rsidR="001515C4" w:rsidRPr="00EC3691" w:rsidRDefault="001515C4" w:rsidP="001515C4">
      <w:pPr>
        <w:jc w:val="center"/>
        <w:rPr>
          <w:rFonts w:cs="Times New Roman"/>
          <w:b/>
          <w:bCs/>
          <w:szCs w:val="24"/>
        </w:rPr>
      </w:pPr>
    </w:p>
    <w:p w14:paraId="786CD40C" w14:textId="77777777" w:rsidR="001515C4" w:rsidRPr="00EC3691" w:rsidRDefault="001515C4" w:rsidP="001515C4">
      <w:pPr>
        <w:jc w:val="center"/>
        <w:rPr>
          <w:rFonts w:cs="Times New Roman"/>
          <w:b/>
          <w:bCs/>
          <w:szCs w:val="24"/>
        </w:rPr>
      </w:pPr>
    </w:p>
    <w:p w14:paraId="020FB97D" w14:textId="77777777" w:rsidR="001515C4" w:rsidRPr="00EC3691" w:rsidRDefault="001515C4" w:rsidP="001515C4">
      <w:pPr>
        <w:rPr>
          <w:rFonts w:cs="Times New Roman"/>
          <w:b/>
          <w:bCs/>
          <w:szCs w:val="24"/>
        </w:rPr>
      </w:pPr>
      <w:r w:rsidRPr="00EC3691">
        <w:rPr>
          <w:rFonts w:cs="Times New Roman"/>
          <w:b/>
          <w:bCs/>
          <w:szCs w:val="24"/>
        </w:rPr>
        <w:br w:type="page"/>
      </w:r>
    </w:p>
    <w:p w14:paraId="304B9DE5" w14:textId="77777777" w:rsidR="001515C4" w:rsidRPr="00030058" w:rsidRDefault="001515C4" w:rsidP="00030058">
      <w:pPr>
        <w:rPr>
          <w:rFonts w:cs="Times New Roman"/>
          <w:b/>
          <w:sz w:val="32"/>
        </w:rPr>
      </w:pPr>
      <w:r w:rsidRPr="00030058">
        <w:rPr>
          <w:rFonts w:cs="Times New Roman"/>
          <w:b/>
          <w:sz w:val="32"/>
        </w:rPr>
        <w:lastRenderedPageBreak/>
        <w:t>Metadata</w:t>
      </w:r>
    </w:p>
    <w:p w14:paraId="5FF5177C" w14:textId="77777777" w:rsidR="001515C4" w:rsidRPr="00EC3691" w:rsidRDefault="001515C4" w:rsidP="001515C4">
      <w:pPr>
        <w:rPr>
          <w:rFonts w:cs="Times New Roman"/>
          <w:b/>
          <w:bCs/>
          <w:szCs w:val="24"/>
        </w:rPr>
      </w:pPr>
    </w:p>
    <w:p w14:paraId="5892D0DA" w14:textId="77777777" w:rsidR="001515C4" w:rsidRPr="00030058" w:rsidRDefault="001515C4" w:rsidP="001515C4">
      <w:pPr>
        <w:rPr>
          <w:rFonts w:cs="Times New Roman"/>
          <w:b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>Contributors:</w:t>
      </w:r>
    </w:p>
    <w:p w14:paraId="13632F1D" w14:textId="77777777" w:rsidR="001515C4" w:rsidRPr="00030058" w:rsidRDefault="001515C4" w:rsidP="001515C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Carl Imhauser, PhD</w:t>
      </w:r>
    </w:p>
    <w:p w14:paraId="5F131EEF" w14:textId="77777777" w:rsidR="001515C4" w:rsidRPr="00030058" w:rsidRDefault="001515C4" w:rsidP="001515C4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Shady Elmasry, PhD</w:t>
      </w:r>
    </w:p>
    <w:p w14:paraId="7B96A7E3" w14:textId="77777777" w:rsidR="001515C4" w:rsidRPr="00030058" w:rsidRDefault="001515C4" w:rsidP="001515C4">
      <w:pPr>
        <w:rPr>
          <w:rFonts w:cs="Times New Roman"/>
          <w:b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>Contacts:</w:t>
      </w:r>
    </w:p>
    <w:p w14:paraId="5DB3B356" w14:textId="77777777" w:rsidR="001515C4" w:rsidRPr="00030058" w:rsidRDefault="001515C4" w:rsidP="001515C4">
      <w:pPr>
        <w:pStyle w:val="ListParagraph"/>
        <w:numPr>
          <w:ilvl w:val="0"/>
          <w:numId w:val="1"/>
        </w:numPr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Carl Imhauser</w:t>
      </w:r>
    </w:p>
    <w:p w14:paraId="51F3DE75" w14:textId="77777777" w:rsidR="001515C4" w:rsidRPr="00030058" w:rsidRDefault="006A1E2F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hyperlink r:id="rId8" w:history="1">
        <w:r w:rsidR="001515C4" w:rsidRPr="00030058">
          <w:rPr>
            <w:rStyle w:val="Hyperlink"/>
            <w:rFonts w:cs="Times New Roman"/>
            <w:bCs/>
            <w:sz w:val="32"/>
            <w:szCs w:val="24"/>
          </w:rPr>
          <w:t>imhauserc@hss.edu</w:t>
        </w:r>
      </w:hyperlink>
    </w:p>
    <w:p w14:paraId="13A9FDC8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+1 (212) 606-1079</w:t>
      </w:r>
    </w:p>
    <w:p w14:paraId="7B799BDF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510 East 73</w:t>
      </w:r>
      <w:r w:rsidRPr="00030058">
        <w:rPr>
          <w:rFonts w:cs="Times New Roman"/>
          <w:bCs/>
          <w:sz w:val="32"/>
          <w:szCs w:val="24"/>
          <w:vertAlign w:val="superscript"/>
        </w:rPr>
        <w:t>rd</w:t>
      </w:r>
      <w:r w:rsidRPr="00030058">
        <w:rPr>
          <w:rFonts w:cs="Times New Roman"/>
          <w:bCs/>
          <w:sz w:val="32"/>
          <w:szCs w:val="24"/>
        </w:rPr>
        <w:t xml:space="preserve"> </w:t>
      </w:r>
      <w:r w:rsidRPr="00030058">
        <w:rPr>
          <w:rFonts w:cs="Times New Roman"/>
          <w:bCs/>
          <w:noProof/>
          <w:sz w:val="32"/>
          <w:szCs w:val="24"/>
        </w:rPr>
        <w:t>Street</w:t>
      </w:r>
      <w:r w:rsidRPr="00030058">
        <w:rPr>
          <w:rFonts w:cs="Times New Roman"/>
          <w:bCs/>
          <w:sz w:val="32"/>
          <w:szCs w:val="24"/>
        </w:rPr>
        <w:t>,</w:t>
      </w:r>
    </w:p>
    <w:p w14:paraId="035DBF63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New York, NY 10021</w:t>
      </w:r>
    </w:p>
    <w:p w14:paraId="3E83F8BB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67E9E783" w14:textId="77777777" w:rsidR="001515C4" w:rsidRPr="00030058" w:rsidRDefault="001515C4" w:rsidP="001515C4">
      <w:pPr>
        <w:pStyle w:val="ListParagraph"/>
        <w:numPr>
          <w:ilvl w:val="0"/>
          <w:numId w:val="1"/>
        </w:numPr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Shady Elmasry</w:t>
      </w:r>
    </w:p>
    <w:p w14:paraId="136374AB" w14:textId="77777777" w:rsidR="001515C4" w:rsidRPr="00030058" w:rsidRDefault="006A1E2F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hyperlink r:id="rId9" w:history="1">
        <w:r w:rsidR="001515C4" w:rsidRPr="00030058">
          <w:rPr>
            <w:rStyle w:val="Hyperlink"/>
            <w:rFonts w:cs="Times New Roman"/>
            <w:bCs/>
            <w:sz w:val="32"/>
            <w:szCs w:val="24"/>
          </w:rPr>
          <w:t>elmasrys@hss.edu</w:t>
        </w:r>
      </w:hyperlink>
    </w:p>
    <w:p w14:paraId="697F830F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+1 (212) 774-7275</w:t>
      </w:r>
    </w:p>
    <w:p w14:paraId="5BD3C677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510 East 73</w:t>
      </w:r>
      <w:r w:rsidRPr="00030058">
        <w:rPr>
          <w:rFonts w:cs="Times New Roman"/>
          <w:bCs/>
          <w:sz w:val="32"/>
          <w:szCs w:val="24"/>
          <w:vertAlign w:val="superscript"/>
        </w:rPr>
        <w:t>rd</w:t>
      </w:r>
      <w:r w:rsidRPr="00030058">
        <w:rPr>
          <w:rFonts w:cs="Times New Roman"/>
          <w:bCs/>
          <w:sz w:val="32"/>
          <w:szCs w:val="24"/>
        </w:rPr>
        <w:t xml:space="preserve"> </w:t>
      </w:r>
      <w:r w:rsidRPr="00030058">
        <w:rPr>
          <w:rFonts w:cs="Times New Roman"/>
          <w:bCs/>
          <w:noProof/>
          <w:sz w:val="32"/>
          <w:szCs w:val="24"/>
        </w:rPr>
        <w:t>Street</w:t>
      </w:r>
      <w:r w:rsidRPr="00030058">
        <w:rPr>
          <w:rFonts w:cs="Times New Roman"/>
          <w:bCs/>
          <w:sz w:val="32"/>
          <w:szCs w:val="24"/>
        </w:rPr>
        <w:t>,</w:t>
      </w:r>
    </w:p>
    <w:p w14:paraId="6671B246" w14:textId="77777777" w:rsidR="001515C4" w:rsidRPr="00030058" w:rsidRDefault="001515C4" w:rsidP="001515C4">
      <w:pPr>
        <w:spacing w:after="0"/>
        <w:ind w:firstLine="360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New York, NY 10021</w:t>
      </w:r>
    </w:p>
    <w:p w14:paraId="32D1089D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18443911" w14:textId="77777777" w:rsidR="001515C4" w:rsidRPr="00030058" w:rsidRDefault="001515C4" w:rsidP="001515C4">
      <w:pPr>
        <w:rPr>
          <w:rFonts w:cs="Times New Roman"/>
          <w:b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>Corresponding Author:</w:t>
      </w:r>
    </w:p>
    <w:p w14:paraId="0C4E0657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Cs/>
          <w:sz w:val="32"/>
          <w:szCs w:val="24"/>
        </w:rPr>
        <w:t>Carl Imhauser, PhD</w:t>
      </w:r>
    </w:p>
    <w:p w14:paraId="2855DDD2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012B8D32" w14:textId="77777777" w:rsidR="001515C4" w:rsidRPr="00030058" w:rsidRDefault="001515C4" w:rsidP="001515C4">
      <w:pPr>
        <w:rPr>
          <w:rFonts w:cs="Times New Roman"/>
          <w:bCs/>
          <w:sz w:val="32"/>
          <w:szCs w:val="24"/>
        </w:rPr>
      </w:pPr>
    </w:p>
    <w:p w14:paraId="7ED46AB6" w14:textId="3C0CA34D" w:rsidR="001515C4" w:rsidRPr="00030058" w:rsidRDefault="001515C4" w:rsidP="001515C4">
      <w:pPr>
        <w:jc w:val="right"/>
        <w:rPr>
          <w:rFonts w:cs="Times New Roman"/>
          <w:bCs/>
          <w:sz w:val="32"/>
          <w:szCs w:val="24"/>
        </w:rPr>
      </w:pPr>
      <w:r w:rsidRPr="00030058">
        <w:rPr>
          <w:rFonts w:cs="Times New Roman"/>
          <w:b/>
          <w:bCs/>
          <w:sz w:val="32"/>
          <w:szCs w:val="24"/>
        </w:rPr>
        <w:t xml:space="preserve">Date: </w:t>
      </w:r>
      <w:r w:rsidR="00A06EA2">
        <w:rPr>
          <w:rFonts w:cs="Times New Roman"/>
          <w:bCs/>
          <w:sz w:val="32"/>
          <w:szCs w:val="24"/>
        </w:rPr>
        <w:t>0</w:t>
      </w:r>
      <w:r w:rsidR="009D7E72">
        <w:rPr>
          <w:rFonts w:cs="Times New Roman"/>
          <w:bCs/>
          <w:sz w:val="32"/>
          <w:szCs w:val="24"/>
        </w:rPr>
        <w:t>5</w:t>
      </w:r>
      <w:r w:rsidR="00A06EA2">
        <w:rPr>
          <w:rFonts w:cs="Times New Roman"/>
          <w:bCs/>
          <w:sz w:val="32"/>
          <w:szCs w:val="24"/>
        </w:rPr>
        <w:t>/</w:t>
      </w:r>
      <w:r w:rsidR="00FC291F">
        <w:rPr>
          <w:rFonts w:cs="Times New Roman"/>
          <w:bCs/>
          <w:sz w:val="32"/>
          <w:szCs w:val="24"/>
        </w:rPr>
        <w:t>31</w:t>
      </w:r>
      <w:r w:rsidR="00A06EA2">
        <w:rPr>
          <w:rFonts w:cs="Times New Roman"/>
          <w:bCs/>
          <w:sz w:val="32"/>
          <w:szCs w:val="24"/>
        </w:rPr>
        <w:t>/</w:t>
      </w:r>
      <w:r w:rsidRPr="00030058">
        <w:rPr>
          <w:rFonts w:cs="Times New Roman"/>
          <w:bCs/>
          <w:sz w:val="32"/>
          <w:szCs w:val="24"/>
        </w:rPr>
        <w:t>20</w:t>
      </w:r>
      <w:r w:rsidR="00C04AF8">
        <w:rPr>
          <w:rFonts w:cs="Times New Roman"/>
          <w:bCs/>
          <w:sz w:val="32"/>
          <w:szCs w:val="24"/>
        </w:rPr>
        <w:t>2</w:t>
      </w:r>
      <w:r w:rsidR="009D7E72">
        <w:rPr>
          <w:rFonts w:cs="Times New Roman"/>
          <w:bCs/>
          <w:sz w:val="32"/>
          <w:szCs w:val="24"/>
        </w:rPr>
        <w:t>1</w:t>
      </w:r>
    </w:p>
    <w:p w14:paraId="360EC71F" w14:textId="77777777" w:rsidR="001515C4" w:rsidRPr="00EC3691" w:rsidRDefault="001515C4" w:rsidP="001515C4">
      <w:pPr>
        <w:rPr>
          <w:rFonts w:cs="Times New Roman"/>
          <w:b/>
          <w:bCs/>
          <w:szCs w:val="24"/>
        </w:rPr>
      </w:pPr>
      <w:r w:rsidRPr="00EC3691">
        <w:rPr>
          <w:rFonts w:cs="Times New Roman"/>
          <w:b/>
          <w:bCs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spacing w:val="0"/>
          <w:kern w:val="0"/>
          <w:sz w:val="22"/>
          <w:szCs w:val="22"/>
        </w:rPr>
        <w:id w:val="1756784879"/>
        <w:docPartObj>
          <w:docPartGallery w:val="Table of Contents"/>
          <w:docPartUnique/>
        </w:docPartObj>
      </w:sdtPr>
      <w:sdtEndPr>
        <w:rPr>
          <w:rFonts w:ascii="Times New Roman" w:hAnsi="Times New Roman"/>
          <w:bCs/>
          <w:noProof/>
          <w:sz w:val="24"/>
        </w:rPr>
      </w:sdtEndPr>
      <w:sdtContent>
        <w:p w14:paraId="6FF9D124" w14:textId="77777777" w:rsidR="00030058" w:rsidRDefault="00030058">
          <w:pPr>
            <w:pStyle w:val="TOCHeading"/>
            <w:rPr>
              <w:rFonts w:cs="Times New Roman"/>
              <w:b w:val="0"/>
            </w:rPr>
          </w:pPr>
          <w:r w:rsidRPr="00030058">
            <w:rPr>
              <w:rFonts w:cs="Times New Roman"/>
            </w:rPr>
            <w:t>Contents</w:t>
          </w:r>
        </w:p>
        <w:p w14:paraId="00BA6272" w14:textId="45295E94" w:rsidR="00760EF6" w:rsidRDefault="0003005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23416E">
            <w:rPr>
              <w:rFonts w:cs="Times New Roman"/>
              <w:sz w:val="32"/>
            </w:rPr>
            <w:fldChar w:fldCharType="begin"/>
          </w:r>
          <w:r w:rsidRPr="0023416E">
            <w:rPr>
              <w:rFonts w:cs="Times New Roman"/>
              <w:sz w:val="32"/>
            </w:rPr>
            <w:instrText xml:space="preserve"> TOC \o "1-3" \h \z \u </w:instrText>
          </w:r>
          <w:r w:rsidRPr="0023416E">
            <w:rPr>
              <w:rFonts w:cs="Times New Roman"/>
              <w:sz w:val="32"/>
            </w:rPr>
            <w:fldChar w:fldCharType="separate"/>
          </w:r>
          <w:hyperlink w:anchor="_Toc72501266" w:history="1">
            <w:r w:rsidR="00760EF6" w:rsidRPr="00E175F8">
              <w:rPr>
                <w:rStyle w:val="Hyperlink"/>
                <w:noProof/>
              </w:rPr>
              <w:t>Introduction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66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 w:rsidR="006A1E2F">
              <w:rPr>
                <w:noProof/>
                <w:webHidden/>
              </w:rPr>
              <w:t>4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095F636B" w14:textId="2401581D" w:rsidR="00760EF6" w:rsidRDefault="006A1E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67" w:history="1">
            <w:r w:rsidR="00760EF6" w:rsidRPr="00E175F8">
              <w:rPr>
                <w:rStyle w:val="Hyperlink"/>
                <w:noProof/>
              </w:rPr>
              <w:t>List of acronyms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67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2B75B599" w14:textId="654B9EE5" w:rsidR="00760EF6" w:rsidRDefault="006A1E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68" w:history="1">
            <w:r w:rsidR="00760EF6" w:rsidRPr="00E175F8">
              <w:rPr>
                <w:rStyle w:val="Hyperlink"/>
                <w:noProof/>
              </w:rPr>
              <w:t>Summary of input data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68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5DC476A0" w14:textId="3C7D5036" w:rsidR="00760EF6" w:rsidRDefault="006A1E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69" w:history="1">
            <w:r w:rsidR="00760EF6" w:rsidRPr="00E175F8">
              <w:rPr>
                <w:rStyle w:val="Hyperlink"/>
                <w:noProof/>
              </w:rPr>
              <w:t>Software and hardware requirements (Burden of workflow)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69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5507B79F" w14:textId="41862512" w:rsidR="00760EF6" w:rsidRDefault="006A1E2F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0" w:history="1">
            <w:r w:rsidR="00760EF6" w:rsidRPr="00E175F8">
              <w:rPr>
                <w:rStyle w:val="Hyperlink"/>
                <w:noProof/>
              </w:rPr>
              <w:t>1.</w:t>
            </w:r>
            <w:r w:rsidR="00760EF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60EF6" w:rsidRPr="00E175F8">
              <w:rPr>
                <w:rStyle w:val="Hyperlink"/>
                <w:noProof/>
              </w:rPr>
              <w:t>Software requirements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0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241C28AD" w14:textId="54E28746" w:rsidR="00760EF6" w:rsidRDefault="006A1E2F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1" w:history="1">
            <w:r w:rsidR="00760EF6" w:rsidRPr="00E175F8">
              <w:rPr>
                <w:rStyle w:val="Hyperlink"/>
                <w:noProof/>
              </w:rPr>
              <w:t>2.</w:t>
            </w:r>
            <w:r w:rsidR="00760EF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60EF6" w:rsidRPr="00E175F8">
              <w:rPr>
                <w:rStyle w:val="Hyperlink"/>
                <w:noProof/>
              </w:rPr>
              <w:t>Hardware requirements: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1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67514D7C" w14:textId="04C0D13A" w:rsidR="00760EF6" w:rsidRDefault="006A1E2F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2" w:history="1">
            <w:r w:rsidR="00760EF6" w:rsidRPr="00E175F8">
              <w:rPr>
                <w:rStyle w:val="Hyperlink"/>
                <w:noProof/>
              </w:rPr>
              <w:t>3.</w:t>
            </w:r>
            <w:r w:rsidR="00760EF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60EF6" w:rsidRPr="00E175F8">
              <w:rPr>
                <w:rStyle w:val="Hyperlink"/>
                <w:noProof/>
              </w:rPr>
              <w:t>Anticipated man hours and expertise level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2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351689AE" w14:textId="238CF83D" w:rsidR="00760EF6" w:rsidRDefault="006A1E2F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3" w:history="1">
            <w:r w:rsidR="00760EF6" w:rsidRPr="00E175F8">
              <w:rPr>
                <w:rStyle w:val="Hyperlink"/>
                <w:noProof/>
              </w:rPr>
              <w:t>4.</w:t>
            </w:r>
            <w:r w:rsidR="00760EF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60EF6" w:rsidRPr="00E175F8">
              <w:rPr>
                <w:rStyle w:val="Hyperlink"/>
                <w:noProof/>
              </w:rPr>
              <w:t>Computational cost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3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3CACA6D0" w14:textId="3A06555D" w:rsidR="00760EF6" w:rsidRDefault="006A1E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4" w:history="1">
            <w:r w:rsidR="00760EF6" w:rsidRPr="00E175F8">
              <w:rPr>
                <w:rStyle w:val="Hyperlink"/>
                <w:noProof/>
              </w:rPr>
              <w:t>Model re-calibration process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4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468841CB" w14:textId="12D1A06C" w:rsidR="00760EF6" w:rsidRDefault="006A1E2F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5" w:history="1">
            <w:r w:rsidR="00760EF6" w:rsidRPr="00E175F8">
              <w:rPr>
                <w:rStyle w:val="Hyperlink"/>
                <w:noProof/>
              </w:rPr>
              <w:t>1.</w:t>
            </w:r>
            <w:r w:rsidR="00760EF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60EF6" w:rsidRPr="00E175F8">
              <w:rPr>
                <w:rStyle w:val="Hyperlink"/>
                <w:noProof/>
              </w:rPr>
              <w:t>Bony landmarks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5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7450E67B" w14:textId="2A897387" w:rsidR="00760EF6" w:rsidRDefault="006A1E2F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6" w:history="1">
            <w:r w:rsidR="00760EF6" w:rsidRPr="00E175F8">
              <w:rPr>
                <w:rStyle w:val="Hyperlink"/>
                <w:noProof/>
              </w:rPr>
              <w:t>2.</w:t>
            </w:r>
            <w:r w:rsidR="00760EF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60EF6" w:rsidRPr="00E175F8">
              <w:rPr>
                <w:rStyle w:val="Hyperlink"/>
                <w:noProof/>
              </w:rPr>
              <w:t>Bone-fixed CS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6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5EA6DF70" w14:textId="0B22C89B" w:rsidR="00760EF6" w:rsidRDefault="006A1E2F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7" w:history="1">
            <w:r w:rsidR="00760EF6" w:rsidRPr="00E175F8">
              <w:rPr>
                <w:rStyle w:val="Hyperlink"/>
                <w:noProof/>
              </w:rPr>
              <w:t>3.</w:t>
            </w:r>
            <w:r w:rsidR="00760EF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760EF6" w:rsidRPr="00E175F8">
              <w:rPr>
                <w:rStyle w:val="Hyperlink"/>
                <w:noProof/>
              </w:rPr>
              <w:t>Comparing the interpretation of experimental data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7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42D6B51D" w14:textId="71430758" w:rsidR="00760EF6" w:rsidRDefault="006A1E2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8" w:history="1">
            <w:r w:rsidR="00760EF6" w:rsidRPr="00E175F8">
              <w:rPr>
                <w:rStyle w:val="Hyperlink"/>
                <w:noProof/>
              </w:rPr>
              <w:t>Kinematics description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8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41EEE2D1" w14:textId="760740D2" w:rsidR="00760EF6" w:rsidRDefault="006A1E2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79" w:history="1">
            <w:r w:rsidR="00760EF6" w:rsidRPr="00E175F8">
              <w:rPr>
                <w:rStyle w:val="Hyperlink"/>
                <w:noProof/>
              </w:rPr>
              <w:t>Kinetics description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79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04803822" w14:textId="56FD8E7E" w:rsidR="00760EF6" w:rsidRDefault="006A1E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80" w:history="1">
            <w:r w:rsidR="00760EF6" w:rsidRPr="00E175F8">
              <w:rPr>
                <w:rStyle w:val="Hyperlink"/>
                <w:noProof/>
              </w:rPr>
              <w:t>Simulating loading cases of the re-calibration data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80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45F6196A" w14:textId="1CEA5F1D" w:rsidR="00760EF6" w:rsidRDefault="006A1E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72501281" w:history="1">
            <w:r w:rsidR="00760EF6" w:rsidRPr="00E175F8">
              <w:rPr>
                <w:rStyle w:val="Hyperlink"/>
                <w:noProof/>
              </w:rPr>
              <w:t>Simulating loading cases for model benchmarking</w:t>
            </w:r>
            <w:r w:rsidR="00760EF6">
              <w:rPr>
                <w:noProof/>
                <w:webHidden/>
              </w:rPr>
              <w:tab/>
            </w:r>
            <w:r w:rsidR="00760EF6">
              <w:rPr>
                <w:noProof/>
                <w:webHidden/>
              </w:rPr>
              <w:fldChar w:fldCharType="begin"/>
            </w:r>
            <w:r w:rsidR="00760EF6">
              <w:rPr>
                <w:noProof/>
                <w:webHidden/>
              </w:rPr>
              <w:instrText xml:space="preserve"> PAGEREF _Toc72501281 \h </w:instrText>
            </w:r>
            <w:r w:rsidR="00760EF6">
              <w:rPr>
                <w:noProof/>
                <w:webHidden/>
              </w:rPr>
            </w:r>
            <w:r w:rsidR="00760EF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60EF6">
              <w:rPr>
                <w:noProof/>
                <w:webHidden/>
              </w:rPr>
              <w:fldChar w:fldCharType="end"/>
            </w:r>
          </w:hyperlink>
        </w:p>
        <w:p w14:paraId="6519F358" w14:textId="0D39BFAB" w:rsidR="008025D4" w:rsidRPr="00EC3691" w:rsidRDefault="00030058" w:rsidP="000E57B5">
          <w:pPr>
            <w:spacing w:line="360" w:lineRule="auto"/>
          </w:pPr>
          <w:r w:rsidRPr="0023416E">
            <w:rPr>
              <w:rFonts w:cs="Times New Roman"/>
              <w:bCs/>
              <w:noProof/>
              <w:sz w:val="32"/>
            </w:rPr>
            <w:fldChar w:fldCharType="end"/>
          </w:r>
        </w:p>
      </w:sdtContent>
    </w:sdt>
    <w:p w14:paraId="6DE38C5D" w14:textId="4D8CCF0F" w:rsidR="00B51A44" w:rsidRDefault="00B51A44">
      <w:pPr>
        <w:spacing w:after="160" w:line="259" w:lineRule="auto"/>
        <w:rPr>
          <w:rFonts w:eastAsiaTheme="majorEastAsia" w:cstheme="majorBidi"/>
          <w:b/>
          <w:spacing w:val="-10"/>
          <w:kern w:val="28"/>
          <w:sz w:val="28"/>
          <w:szCs w:val="32"/>
        </w:rPr>
      </w:pPr>
      <w:bookmarkStart w:id="0" w:name="_Toc11314628"/>
      <w:bookmarkStart w:id="1" w:name="_Toc523833724"/>
      <w:bookmarkStart w:id="2" w:name="_Toc520123844"/>
      <w:bookmarkStart w:id="3" w:name="_Toc523833725"/>
      <w:r>
        <w:br w:type="page"/>
      </w:r>
    </w:p>
    <w:p w14:paraId="30FB40D2" w14:textId="67D19239" w:rsidR="00C04AF8" w:rsidRDefault="00C04AF8" w:rsidP="00014FB3">
      <w:pPr>
        <w:pStyle w:val="Heading1"/>
      </w:pPr>
      <w:bookmarkStart w:id="4" w:name="_Toc72501266"/>
      <w:r>
        <w:lastRenderedPageBreak/>
        <w:t>Introduction</w:t>
      </w:r>
      <w:bookmarkEnd w:id="0"/>
      <w:bookmarkEnd w:id="4"/>
    </w:p>
    <w:p w14:paraId="403110EF" w14:textId="3C72BAFD" w:rsidR="002D4B9B" w:rsidRDefault="00BE3248" w:rsidP="00BE3248">
      <w:pPr>
        <w:rPr>
          <w:rFonts w:cs="Times New Roman"/>
        </w:rPr>
      </w:pPr>
      <w:r>
        <w:rPr>
          <w:rFonts w:cs="Times New Roman"/>
        </w:rPr>
        <w:t>The goal of this document is to</w:t>
      </w:r>
      <w:r w:rsidRPr="00BE3248">
        <w:rPr>
          <w:rFonts w:cs="Times New Roman"/>
        </w:rPr>
        <w:t xml:space="preserve"> describe individual steps to obtain M&amp;S outputs from earmarked data</w:t>
      </w:r>
      <w:r w:rsidR="00D05D25">
        <w:rPr>
          <w:rFonts w:cs="Times New Roman"/>
        </w:rPr>
        <w:t xml:space="preserve"> for recalibration and benchmarking. Specifically, we will describe </w:t>
      </w:r>
      <w:r w:rsidR="00B26E4B">
        <w:rPr>
          <w:rFonts w:cs="Times New Roman"/>
        </w:rPr>
        <w:t>three</w:t>
      </w:r>
      <w:r w:rsidR="002D4B9B">
        <w:rPr>
          <w:rFonts w:cs="Times New Roman"/>
        </w:rPr>
        <w:t xml:space="preserve"> processes:</w:t>
      </w:r>
    </w:p>
    <w:p w14:paraId="0B2CA69A" w14:textId="0B135A26" w:rsidR="00BE3248" w:rsidRDefault="00B16A02" w:rsidP="002D4B9B">
      <w:pPr>
        <w:pStyle w:val="ListParagraph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R</w:t>
      </w:r>
      <w:r w:rsidR="00D05D25" w:rsidRPr="002D4B9B">
        <w:rPr>
          <w:rFonts w:cs="Times New Roman"/>
        </w:rPr>
        <w:t>ecalibrat</w:t>
      </w:r>
      <w:r w:rsidR="00C2180A">
        <w:rPr>
          <w:rFonts w:cs="Times New Roman"/>
        </w:rPr>
        <w:t>ing</w:t>
      </w:r>
      <w:r w:rsidR="00D05D25" w:rsidRPr="002D4B9B">
        <w:rPr>
          <w:rFonts w:cs="Times New Roman"/>
        </w:rPr>
        <w:t xml:space="preserve"> the model using the re-processed</w:t>
      </w:r>
      <w:r w:rsidR="00C2180A">
        <w:rPr>
          <w:rFonts w:cs="Times New Roman"/>
        </w:rPr>
        <w:t>,</w:t>
      </w:r>
      <w:r w:rsidR="00D05D25" w:rsidRPr="002D4B9B">
        <w:rPr>
          <w:rFonts w:cs="Times New Roman"/>
        </w:rPr>
        <w:t xml:space="preserve"> explicitly described re-calibration data.</w:t>
      </w:r>
      <w:r w:rsidR="00642582" w:rsidRPr="002D4B9B">
        <w:rPr>
          <w:rFonts w:cs="Times New Roman"/>
        </w:rPr>
        <w:t xml:space="preserve"> </w:t>
      </w:r>
    </w:p>
    <w:p w14:paraId="5D2AB451" w14:textId="5BA07440" w:rsidR="002D4B9B" w:rsidRDefault="002D4B9B" w:rsidP="002D4B9B">
      <w:pPr>
        <w:pStyle w:val="ListParagraph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Simulat</w:t>
      </w:r>
      <w:r w:rsidR="00C2180A">
        <w:rPr>
          <w:rFonts w:cs="Times New Roman"/>
        </w:rPr>
        <w:t>ing</w:t>
      </w:r>
      <w:r>
        <w:rPr>
          <w:rFonts w:cs="Times New Roman"/>
        </w:rPr>
        <w:t xml:space="preserve"> all loading cases of the re-calibration data</w:t>
      </w:r>
      <w:r w:rsidR="009D7E72">
        <w:rPr>
          <w:rFonts w:cs="Times New Roman"/>
        </w:rPr>
        <w:t xml:space="preserve"> using the re-calibrated model if needed</w:t>
      </w:r>
      <w:r>
        <w:rPr>
          <w:rFonts w:cs="Times New Roman"/>
        </w:rPr>
        <w:t>.</w:t>
      </w:r>
    </w:p>
    <w:p w14:paraId="59BB4D7D" w14:textId="1FEBFD60" w:rsidR="002D4B9B" w:rsidRDefault="002D4B9B" w:rsidP="002D4B9B">
      <w:pPr>
        <w:pStyle w:val="ListParagraph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Simulat</w:t>
      </w:r>
      <w:r w:rsidR="00C2180A">
        <w:rPr>
          <w:rFonts w:cs="Times New Roman"/>
        </w:rPr>
        <w:t>ing</w:t>
      </w:r>
      <w:r>
        <w:rPr>
          <w:rFonts w:cs="Times New Roman"/>
        </w:rPr>
        <w:t xml:space="preserve"> all loading cases of earmarked benchmarking data.</w:t>
      </w:r>
    </w:p>
    <w:p w14:paraId="147428BC" w14:textId="77777777" w:rsidR="002D4B9B" w:rsidRPr="002D4B9B" w:rsidRDefault="002D4B9B" w:rsidP="002D4B9B">
      <w:pPr>
        <w:pStyle w:val="ListParagraph"/>
        <w:rPr>
          <w:rFonts w:cs="Times New Roman"/>
        </w:rPr>
      </w:pPr>
    </w:p>
    <w:p w14:paraId="29841270" w14:textId="75925DFD" w:rsidR="00EC3691" w:rsidRPr="00EC3691" w:rsidRDefault="00EC3691" w:rsidP="002D4B9B">
      <w:pPr>
        <w:pStyle w:val="Heading1"/>
      </w:pPr>
      <w:bookmarkStart w:id="5" w:name="_Toc72501267"/>
      <w:r w:rsidRPr="00EC3691">
        <w:t>List of acronyms</w:t>
      </w:r>
      <w:bookmarkEnd w:id="1"/>
      <w:bookmarkEnd w:id="5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3"/>
        <w:gridCol w:w="6987"/>
      </w:tblGrid>
      <w:tr w:rsidR="00EC3691" w:rsidRPr="00EC3691" w14:paraId="307313DC" w14:textId="77777777" w:rsidTr="00EC3691">
        <w:trPr>
          <w:trHeight w:val="432"/>
        </w:trPr>
        <w:tc>
          <w:tcPr>
            <w:tcW w:w="2363" w:type="dxa"/>
          </w:tcPr>
          <w:p w14:paraId="630407AE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CL</w:t>
            </w:r>
          </w:p>
        </w:tc>
        <w:tc>
          <w:tcPr>
            <w:tcW w:w="6987" w:type="dxa"/>
          </w:tcPr>
          <w:p w14:paraId="2CA77CF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nterior Cruciate Ligament</w:t>
            </w:r>
          </w:p>
        </w:tc>
      </w:tr>
      <w:tr w:rsidR="00EC3691" w:rsidRPr="00EC3691" w14:paraId="6BF212AA" w14:textId="77777777" w:rsidTr="00EC3691">
        <w:trPr>
          <w:trHeight w:val="432"/>
        </w:trPr>
        <w:tc>
          <w:tcPr>
            <w:tcW w:w="2363" w:type="dxa"/>
          </w:tcPr>
          <w:p w14:paraId="49CDB4DD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M</w:t>
            </w:r>
          </w:p>
        </w:tc>
        <w:tc>
          <w:tcPr>
            <w:tcW w:w="6987" w:type="dxa"/>
          </w:tcPr>
          <w:p w14:paraId="73A0693C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nteromedial</w:t>
            </w:r>
          </w:p>
        </w:tc>
      </w:tr>
      <w:tr w:rsidR="00EC3691" w:rsidRPr="00EC3691" w14:paraId="158CE829" w14:textId="77777777" w:rsidTr="00EC3691">
        <w:trPr>
          <w:trHeight w:val="432"/>
        </w:trPr>
        <w:tc>
          <w:tcPr>
            <w:tcW w:w="2363" w:type="dxa"/>
          </w:tcPr>
          <w:p w14:paraId="40C2E4F1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L</w:t>
            </w:r>
          </w:p>
        </w:tc>
        <w:tc>
          <w:tcPr>
            <w:tcW w:w="6987" w:type="dxa"/>
          </w:tcPr>
          <w:p w14:paraId="0FD5BBA8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nterolateral</w:t>
            </w:r>
          </w:p>
        </w:tc>
      </w:tr>
      <w:tr w:rsidR="00EC3691" w:rsidRPr="00EC3691" w14:paraId="2143EBDA" w14:textId="77777777" w:rsidTr="00EC3691">
        <w:trPr>
          <w:trHeight w:val="432"/>
        </w:trPr>
        <w:tc>
          <w:tcPr>
            <w:tcW w:w="2363" w:type="dxa"/>
          </w:tcPr>
          <w:p w14:paraId="59B3355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</w:t>
            </w:r>
          </w:p>
        </w:tc>
        <w:tc>
          <w:tcPr>
            <w:tcW w:w="6987" w:type="dxa"/>
          </w:tcPr>
          <w:p w14:paraId="4B1289F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olateral</w:t>
            </w:r>
          </w:p>
        </w:tc>
      </w:tr>
      <w:tr w:rsidR="00EC3691" w:rsidRPr="00EC3691" w14:paraId="4361DEC2" w14:textId="77777777" w:rsidTr="00EC3691">
        <w:trPr>
          <w:trHeight w:val="432"/>
        </w:trPr>
        <w:tc>
          <w:tcPr>
            <w:tcW w:w="2363" w:type="dxa"/>
          </w:tcPr>
          <w:p w14:paraId="45BBCE3B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CL</w:t>
            </w:r>
          </w:p>
        </w:tc>
        <w:tc>
          <w:tcPr>
            <w:tcW w:w="6987" w:type="dxa"/>
          </w:tcPr>
          <w:p w14:paraId="50E38493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cruciate ligament</w:t>
            </w:r>
          </w:p>
        </w:tc>
      </w:tr>
      <w:tr w:rsidR="00EC3691" w:rsidRPr="00EC3691" w14:paraId="62A49F90" w14:textId="77777777" w:rsidTr="00EC3691">
        <w:trPr>
          <w:trHeight w:val="432"/>
        </w:trPr>
        <w:tc>
          <w:tcPr>
            <w:tcW w:w="2363" w:type="dxa"/>
          </w:tcPr>
          <w:p w14:paraId="1CAB8CC6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</w:t>
            </w:r>
          </w:p>
        </w:tc>
        <w:tc>
          <w:tcPr>
            <w:tcW w:w="6987" w:type="dxa"/>
          </w:tcPr>
          <w:p w14:paraId="7C4448AA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omedial</w:t>
            </w:r>
          </w:p>
        </w:tc>
      </w:tr>
      <w:tr w:rsidR="00EC3691" w:rsidRPr="00EC3691" w14:paraId="6C6AF8CE" w14:textId="77777777" w:rsidTr="00EC3691">
        <w:trPr>
          <w:trHeight w:val="432"/>
        </w:trPr>
        <w:tc>
          <w:tcPr>
            <w:tcW w:w="2363" w:type="dxa"/>
          </w:tcPr>
          <w:p w14:paraId="608A3040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L</w:t>
            </w:r>
          </w:p>
        </w:tc>
        <w:tc>
          <w:tcPr>
            <w:tcW w:w="6987" w:type="dxa"/>
          </w:tcPr>
          <w:p w14:paraId="3069F865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oblique ligament</w:t>
            </w:r>
          </w:p>
        </w:tc>
      </w:tr>
      <w:tr w:rsidR="00EC3691" w:rsidRPr="00EC3691" w14:paraId="241AF73C" w14:textId="77777777" w:rsidTr="00EC3691">
        <w:trPr>
          <w:trHeight w:val="432"/>
        </w:trPr>
        <w:tc>
          <w:tcPr>
            <w:tcW w:w="2363" w:type="dxa"/>
          </w:tcPr>
          <w:p w14:paraId="5ED7E6ED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C</w:t>
            </w:r>
          </w:p>
        </w:tc>
        <w:tc>
          <w:tcPr>
            <w:tcW w:w="6987" w:type="dxa"/>
          </w:tcPr>
          <w:p w14:paraId="1BC3081D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medial Capsule</w:t>
            </w:r>
          </w:p>
        </w:tc>
      </w:tr>
      <w:tr w:rsidR="00EC3691" w:rsidRPr="00EC3691" w14:paraId="69A0D060" w14:textId="77777777" w:rsidTr="00EC3691">
        <w:trPr>
          <w:trHeight w:val="432"/>
        </w:trPr>
        <w:tc>
          <w:tcPr>
            <w:tcW w:w="2363" w:type="dxa"/>
          </w:tcPr>
          <w:p w14:paraId="398B8334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</w:t>
            </w:r>
          </w:p>
        </w:tc>
        <w:tc>
          <w:tcPr>
            <w:tcW w:w="6987" w:type="dxa"/>
          </w:tcPr>
          <w:p w14:paraId="38352387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osterior lateral Capsule</w:t>
            </w:r>
          </w:p>
        </w:tc>
      </w:tr>
      <w:tr w:rsidR="00EC3691" w:rsidRPr="00EC3691" w14:paraId="6EC2932D" w14:textId="77777777" w:rsidTr="00EC3691">
        <w:trPr>
          <w:trHeight w:val="432"/>
        </w:trPr>
        <w:tc>
          <w:tcPr>
            <w:tcW w:w="2363" w:type="dxa"/>
          </w:tcPr>
          <w:p w14:paraId="5966E703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OPL</w:t>
            </w:r>
          </w:p>
        </w:tc>
        <w:tc>
          <w:tcPr>
            <w:tcW w:w="6987" w:type="dxa"/>
          </w:tcPr>
          <w:p w14:paraId="5BB94CC2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Oblique popliteal ligament</w:t>
            </w:r>
          </w:p>
        </w:tc>
      </w:tr>
      <w:tr w:rsidR="00EC3691" w:rsidRPr="00EC3691" w14:paraId="7F787A73" w14:textId="77777777" w:rsidTr="00EC3691">
        <w:trPr>
          <w:trHeight w:val="432"/>
        </w:trPr>
        <w:tc>
          <w:tcPr>
            <w:tcW w:w="2363" w:type="dxa"/>
          </w:tcPr>
          <w:p w14:paraId="39952A5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LCL</w:t>
            </w:r>
          </w:p>
        </w:tc>
        <w:tc>
          <w:tcPr>
            <w:tcW w:w="6987" w:type="dxa"/>
          </w:tcPr>
          <w:p w14:paraId="2A865BB2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Lateral collateral ligament </w:t>
            </w:r>
          </w:p>
        </w:tc>
      </w:tr>
      <w:tr w:rsidR="00EC3691" w:rsidRPr="00EC3691" w14:paraId="270DB5CB" w14:textId="77777777" w:rsidTr="00EC3691">
        <w:trPr>
          <w:trHeight w:val="432"/>
        </w:trPr>
        <w:tc>
          <w:tcPr>
            <w:tcW w:w="2363" w:type="dxa"/>
          </w:tcPr>
          <w:p w14:paraId="4BFE963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ALL</w:t>
            </w:r>
          </w:p>
        </w:tc>
        <w:tc>
          <w:tcPr>
            <w:tcW w:w="6987" w:type="dxa"/>
          </w:tcPr>
          <w:p w14:paraId="00D5D9B5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Anterolateral ligament </w:t>
            </w:r>
          </w:p>
        </w:tc>
      </w:tr>
      <w:tr w:rsidR="00EC3691" w:rsidRPr="00EC3691" w14:paraId="082E8D91" w14:textId="77777777" w:rsidTr="00EC3691">
        <w:trPr>
          <w:trHeight w:val="432"/>
        </w:trPr>
        <w:tc>
          <w:tcPr>
            <w:tcW w:w="2363" w:type="dxa"/>
          </w:tcPr>
          <w:p w14:paraId="5403F9B3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FFL</w:t>
            </w:r>
          </w:p>
        </w:tc>
        <w:tc>
          <w:tcPr>
            <w:tcW w:w="6987" w:type="dxa"/>
          </w:tcPr>
          <w:p w14:paraId="378F1BE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noProof/>
                <w:szCs w:val="24"/>
              </w:rPr>
              <w:t>Fabellofibular</w:t>
            </w:r>
            <w:r w:rsidRPr="00EC3691">
              <w:rPr>
                <w:rFonts w:cs="Times New Roman"/>
                <w:szCs w:val="24"/>
              </w:rPr>
              <w:t xml:space="preserve"> ligament </w:t>
            </w:r>
          </w:p>
        </w:tc>
      </w:tr>
      <w:tr w:rsidR="00EC3691" w:rsidRPr="00EC3691" w14:paraId="3CF63D27" w14:textId="77777777" w:rsidTr="00EC3691">
        <w:trPr>
          <w:trHeight w:val="432"/>
        </w:trPr>
        <w:tc>
          <w:tcPr>
            <w:tcW w:w="2363" w:type="dxa"/>
          </w:tcPr>
          <w:p w14:paraId="7CF9B7E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proofErr w:type="spellStart"/>
            <w:r w:rsidRPr="00EC3691">
              <w:rPr>
                <w:rFonts w:cs="Times New Roman"/>
                <w:szCs w:val="24"/>
              </w:rPr>
              <w:t>sMCL</w:t>
            </w:r>
            <w:proofErr w:type="spellEnd"/>
          </w:p>
        </w:tc>
        <w:tc>
          <w:tcPr>
            <w:tcW w:w="6987" w:type="dxa"/>
          </w:tcPr>
          <w:p w14:paraId="131237E0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Superficial medial collateral ligament</w:t>
            </w:r>
          </w:p>
        </w:tc>
      </w:tr>
      <w:tr w:rsidR="00EC3691" w:rsidRPr="00EC3691" w14:paraId="4AD1838F" w14:textId="77777777" w:rsidTr="00EC3691">
        <w:trPr>
          <w:trHeight w:val="432"/>
        </w:trPr>
        <w:tc>
          <w:tcPr>
            <w:tcW w:w="2363" w:type="dxa"/>
          </w:tcPr>
          <w:p w14:paraId="4D94E486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C_C</w:t>
            </w:r>
          </w:p>
        </w:tc>
        <w:tc>
          <w:tcPr>
            <w:tcW w:w="6987" w:type="dxa"/>
          </w:tcPr>
          <w:p w14:paraId="640FBCF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Central fiber of posterior medial capsule </w:t>
            </w:r>
          </w:p>
        </w:tc>
      </w:tr>
      <w:tr w:rsidR="00EC3691" w:rsidRPr="00EC3691" w14:paraId="49175EF9" w14:textId="77777777" w:rsidTr="00EC3691">
        <w:trPr>
          <w:trHeight w:val="432"/>
        </w:trPr>
        <w:tc>
          <w:tcPr>
            <w:tcW w:w="2363" w:type="dxa"/>
          </w:tcPr>
          <w:p w14:paraId="62B0DC64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MC_L</w:t>
            </w:r>
          </w:p>
        </w:tc>
        <w:tc>
          <w:tcPr>
            <w:tcW w:w="6987" w:type="dxa"/>
          </w:tcPr>
          <w:p w14:paraId="3603C132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Lateral fiber of posterior medial capsule </w:t>
            </w:r>
          </w:p>
        </w:tc>
      </w:tr>
      <w:tr w:rsidR="00EC3691" w:rsidRPr="00EC3691" w14:paraId="493A3102" w14:textId="77777777" w:rsidTr="00EC3691">
        <w:trPr>
          <w:trHeight w:val="432"/>
        </w:trPr>
        <w:tc>
          <w:tcPr>
            <w:tcW w:w="2363" w:type="dxa"/>
          </w:tcPr>
          <w:p w14:paraId="20A35F0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_M</w:t>
            </w:r>
          </w:p>
        </w:tc>
        <w:tc>
          <w:tcPr>
            <w:tcW w:w="6987" w:type="dxa"/>
          </w:tcPr>
          <w:p w14:paraId="36828BCE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noProof/>
                <w:szCs w:val="24"/>
              </w:rPr>
              <w:t>Medial</w:t>
            </w:r>
            <w:r w:rsidRPr="00EC3691">
              <w:rPr>
                <w:rFonts w:cs="Times New Roman"/>
                <w:szCs w:val="24"/>
              </w:rPr>
              <w:t xml:space="preserve"> fiber of posterior lateral capsule </w:t>
            </w:r>
          </w:p>
        </w:tc>
      </w:tr>
      <w:tr w:rsidR="00EC3691" w:rsidRPr="00EC3691" w14:paraId="19DE97EF" w14:textId="77777777" w:rsidTr="00EC3691">
        <w:trPr>
          <w:trHeight w:val="432"/>
        </w:trPr>
        <w:tc>
          <w:tcPr>
            <w:tcW w:w="2363" w:type="dxa"/>
          </w:tcPr>
          <w:p w14:paraId="5876E507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_C</w:t>
            </w:r>
          </w:p>
        </w:tc>
        <w:tc>
          <w:tcPr>
            <w:tcW w:w="6987" w:type="dxa"/>
          </w:tcPr>
          <w:p w14:paraId="643D2C6F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 xml:space="preserve">Central fiber of posterior lateral capsule </w:t>
            </w:r>
          </w:p>
        </w:tc>
      </w:tr>
      <w:tr w:rsidR="00EC3691" w:rsidRPr="00EC3691" w14:paraId="1E693A65" w14:textId="77777777" w:rsidTr="00EC3691">
        <w:trPr>
          <w:trHeight w:val="432"/>
        </w:trPr>
        <w:tc>
          <w:tcPr>
            <w:tcW w:w="2363" w:type="dxa"/>
          </w:tcPr>
          <w:p w14:paraId="0B777E19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  <w:r w:rsidRPr="00EC3691">
              <w:rPr>
                <w:rFonts w:cs="Times New Roman"/>
                <w:szCs w:val="24"/>
              </w:rPr>
              <w:t>PLC_L</w:t>
            </w:r>
          </w:p>
        </w:tc>
        <w:tc>
          <w:tcPr>
            <w:tcW w:w="6987" w:type="dxa"/>
          </w:tcPr>
          <w:p w14:paraId="022D497F" w14:textId="77777777" w:rsidR="00EC3691" w:rsidRPr="00EC3691" w:rsidRDefault="00EC3691" w:rsidP="00EC3691">
            <w:pPr>
              <w:rPr>
                <w:szCs w:val="24"/>
              </w:rPr>
            </w:pPr>
            <w:r w:rsidRPr="00EC3691">
              <w:rPr>
                <w:rFonts w:cs="Times New Roman"/>
                <w:szCs w:val="24"/>
              </w:rPr>
              <w:t>Lateral fiber of posterior lateral capsule</w:t>
            </w:r>
            <w:r w:rsidRPr="00EC3691">
              <w:rPr>
                <w:szCs w:val="24"/>
              </w:rPr>
              <w:t xml:space="preserve"> </w:t>
            </w:r>
          </w:p>
        </w:tc>
      </w:tr>
      <w:tr w:rsidR="00EC3691" w:rsidRPr="00EC3691" w14:paraId="37D19E22" w14:textId="77777777" w:rsidTr="00EC3691">
        <w:trPr>
          <w:trHeight w:val="432"/>
        </w:trPr>
        <w:tc>
          <w:tcPr>
            <w:tcW w:w="2363" w:type="dxa"/>
          </w:tcPr>
          <w:p w14:paraId="45F20371" w14:textId="77777777" w:rsidR="00EC3691" w:rsidRPr="00EC3691" w:rsidRDefault="00EC3691" w:rsidP="00EC3691">
            <w:pPr>
              <w:pStyle w:val="Caption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987" w:type="dxa"/>
          </w:tcPr>
          <w:p w14:paraId="707AF338" w14:textId="77777777" w:rsidR="00EC3691" w:rsidRPr="00EC3691" w:rsidRDefault="00EC3691" w:rsidP="00EC3691">
            <w:pPr>
              <w:rPr>
                <w:rFonts w:cs="Times New Roman"/>
                <w:szCs w:val="24"/>
              </w:rPr>
            </w:pPr>
          </w:p>
        </w:tc>
      </w:tr>
    </w:tbl>
    <w:p w14:paraId="7FAC62AD" w14:textId="77777777" w:rsidR="00EC3691" w:rsidRPr="00EC3691" w:rsidRDefault="00EC3691" w:rsidP="00EC3691">
      <w:pPr>
        <w:rPr>
          <w:rFonts w:cs="Times New Roman"/>
          <w:szCs w:val="24"/>
        </w:rPr>
      </w:pPr>
    </w:p>
    <w:p w14:paraId="6152E130" w14:textId="77777777" w:rsidR="001515C4" w:rsidRPr="00EC3691" w:rsidRDefault="001515C4" w:rsidP="00014FB3">
      <w:pPr>
        <w:pStyle w:val="Heading1"/>
      </w:pPr>
      <w:bookmarkStart w:id="6" w:name="_Toc72501268"/>
      <w:bookmarkEnd w:id="2"/>
      <w:r w:rsidRPr="00EC3691">
        <w:lastRenderedPageBreak/>
        <w:t>Summary of input data</w:t>
      </w:r>
      <w:bookmarkEnd w:id="3"/>
      <w:bookmarkEnd w:id="6"/>
    </w:p>
    <w:p w14:paraId="0815B4AC" w14:textId="52E3718A" w:rsidR="00AC0FBC" w:rsidRPr="006C5B62" w:rsidRDefault="00AC0FBC" w:rsidP="00AC0FBC">
      <w:pPr>
        <w:spacing w:line="360" w:lineRule="auto"/>
        <w:rPr>
          <w:rFonts w:cs="Times New Roman"/>
        </w:rPr>
      </w:pPr>
      <w:r>
        <w:rPr>
          <w:rFonts w:cs="Times New Roman"/>
        </w:rPr>
        <w:t>The following data obtained from a single knee specimen (</w:t>
      </w:r>
      <w:r w:rsidR="009D7E72">
        <w:rPr>
          <w:rFonts w:cs="Times New Roman"/>
        </w:rPr>
        <w:t>OKS03</w:t>
      </w:r>
      <w:r>
        <w:rPr>
          <w:rFonts w:cs="Times New Roman"/>
        </w:rPr>
        <w:t>) as part of the</w:t>
      </w:r>
      <w:r w:rsidRPr="002D39C6">
        <w:rPr>
          <w:rFonts w:cs="Times New Roman"/>
        </w:rPr>
        <w:t xml:space="preserve"> </w:t>
      </w:r>
      <w:r w:rsidR="009D7E72">
        <w:rPr>
          <w:rFonts w:cs="Times New Roman"/>
        </w:rPr>
        <w:t>Open</w:t>
      </w:r>
      <w:r w:rsidRPr="002D39C6">
        <w:rPr>
          <w:rFonts w:cs="Times New Roman"/>
        </w:rPr>
        <w:t xml:space="preserve"> Knee Data</w:t>
      </w:r>
      <w:r>
        <w:rPr>
          <w:rFonts w:cs="Times New Roman"/>
        </w:rPr>
        <w:t xml:space="preserve"> P</w:t>
      </w:r>
      <w:r w:rsidRPr="006C5B62">
        <w:rPr>
          <w:rFonts w:cs="Times New Roman"/>
        </w:rPr>
        <w:t>roject</w:t>
      </w:r>
      <w:r>
        <w:rPr>
          <w:rFonts w:cs="Times New Roman"/>
        </w:rPr>
        <w:t>:</w:t>
      </w:r>
    </w:p>
    <w:p w14:paraId="3D6D22C9" w14:textId="77777777" w:rsidR="009D7E72" w:rsidRPr="00EC3691" w:rsidRDefault="009D7E72" w:rsidP="009D7E72">
      <w:pPr>
        <w:spacing w:after="0" w:line="240" w:lineRule="auto"/>
        <w:rPr>
          <w:rFonts w:eastAsia="Times New Roman" w:cs="Times New Roman"/>
          <w:szCs w:val="24"/>
        </w:rPr>
      </w:pPr>
      <w:r w:rsidRPr="00EC3691">
        <w:rPr>
          <w:rFonts w:eastAsia="Times New Roman" w:cs="Times New Roman"/>
          <w:color w:val="000000"/>
          <w:szCs w:val="24"/>
          <w:shd w:val="clear" w:color="auto" w:fill="FFFFFF"/>
        </w:rPr>
        <w:t>Demographics:</w:t>
      </w:r>
    </w:p>
    <w:p w14:paraId="1EDC4958" w14:textId="77777777" w:rsidR="009D7E72" w:rsidRPr="00EC3691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EC3691">
        <w:rPr>
          <w:rFonts w:eastAsia="Times New Roman" w:cs="Times New Roman"/>
          <w:color w:val="000000"/>
          <w:szCs w:val="24"/>
        </w:rPr>
        <w:t>Left knee</w:t>
      </w:r>
    </w:p>
    <w:p w14:paraId="03F68406" w14:textId="77777777" w:rsidR="009D7E72" w:rsidRPr="00EC3691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EC3691">
        <w:rPr>
          <w:rFonts w:eastAsia="Times New Roman" w:cs="Times New Roman"/>
          <w:color w:val="000000"/>
          <w:szCs w:val="24"/>
        </w:rPr>
        <w:t>Age: 25 years</w:t>
      </w:r>
    </w:p>
    <w:p w14:paraId="23337F7F" w14:textId="77777777" w:rsidR="009D7E72" w:rsidRPr="00EC3691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EC3691">
        <w:rPr>
          <w:rFonts w:eastAsia="Times New Roman" w:cs="Times New Roman"/>
          <w:color w:val="000000"/>
          <w:szCs w:val="24"/>
        </w:rPr>
        <w:t>Gender: Female</w:t>
      </w:r>
    </w:p>
    <w:p w14:paraId="09AEF026" w14:textId="77777777" w:rsidR="009D7E72" w:rsidRPr="00EC3691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EC3691">
        <w:rPr>
          <w:rFonts w:eastAsia="Times New Roman" w:cs="Times New Roman"/>
          <w:color w:val="000000"/>
          <w:szCs w:val="24"/>
        </w:rPr>
        <w:t>Height: 1.73 m</w:t>
      </w:r>
    </w:p>
    <w:p w14:paraId="173FA073" w14:textId="77777777" w:rsidR="009D7E72" w:rsidRPr="00EC3691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EC3691">
        <w:rPr>
          <w:rFonts w:eastAsia="Times New Roman" w:cs="Times New Roman"/>
          <w:color w:val="000000"/>
          <w:szCs w:val="24"/>
        </w:rPr>
        <w:t>Weight: 68 kg</w:t>
      </w:r>
    </w:p>
    <w:p w14:paraId="7EFB098E" w14:textId="77777777" w:rsidR="009D7E72" w:rsidRPr="00EC3691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EC3691">
        <w:rPr>
          <w:rFonts w:eastAsia="Times New Roman" w:cs="Times New Roman"/>
          <w:color w:val="000000"/>
          <w:szCs w:val="24"/>
        </w:rPr>
        <w:t>BMI: 22.8</w:t>
      </w:r>
    </w:p>
    <w:p w14:paraId="53A4AA22" w14:textId="67A972F5" w:rsid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Specimen-specific mechanical testing and other relevant data sets for re-calibration</w:t>
      </w:r>
      <w:r>
        <w:rPr>
          <w:rFonts w:eastAsia="Times New Roman" w:cs="Times New Roman"/>
          <w:color w:val="000000"/>
          <w:szCs w:val="24"/>
        </w:rPr>
        <w:t>:</w:t>
      </w:r>
    </w:p>
    <w:p w14:paraId="6AAC010F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6D2C05CE" w14:textId="77777777" w:rsidR="009D7E72" w:rsidRPr="009D7E72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9D7E72">
        <w:rPr>
          <w:rFonts w:eastAsia="Times New Roman" w:cs="Times New Roman"/>
          <w:b/>
          <w:bCs/>
          <w:color w:val="000000"/>
          <w:szCs w:val="24"/>
        </w:rPr>
        <w:t>DESCRIPTION-DataRepresentation_OpenKnees.docx</w:t>
      </w:r>
      <w:r w:rsidRPr="009D7E72">
        <w:rPr>
          <w:rFonts w:eastAsia="Times New Roman" w:cs="Times New Roman"/>
          <w:color w:val="000000"/>
          <w:szCs w:val="24"/>
        </w:rPr>
        <w:t> - This document provides a more explicit description of joint mechanics data including probed points, kinematics-kinetics conventions, and re-processing steps. READ THIS FIRST.</w:t>
      </w:r>
    </w:p>
    <w:p w14:paraId="4CE7A459" w14:textId="77777777" w:rsidR="009D7E72" w:rsidRPr="009D7E72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9D7E72">
        <w:rPr>
          <w:rFonts w:eastAsia="Times New Roman" w:cs="Times New Roman"/>
          <w:b/>
          <w:bCs/>
          <w:color w:val="000000"/>
          <w:szCs w:val="24"/>
        </w:rPr>
        <w:t>RECALIBRATION-</w:t>
      </w:r>
      <w:proofErr w:type="spellStart"/>
      <w:r w:rsidRPr="009D7E72">
        <w:rPr>
          <w:rFonts w:eastAsia="Times New Roman" w:cs="Times New Roman"/>
          <w:b/>
          <w:bCs/>
          <w:color w:val="000000"/>
          <w:szCs w:val="24"/>
        </w:rPr>
        <w:t>Probed_Points_Files</w:t>
      </w:r>
      <w:proofErr w:type="spellEnd"/>
      <w:r w:rsidRPr="009D7E72">
        <w:rPr>
          <w:rFonts w:eastAsia="Times New Roman" w:cs="Times New Roman"/>
          <w:color w:val="000000"/>
          <w:szCs w:val="24"/>
        </w:rPr>
        <w:t> - Re-processed data for recalibration. Specifically, all probed points are provided in local bone coordinate systems.</w:t>
      </w:r>
    </w:p>
    <w:p w14:paraId="6D98D58D" w14:textId="014C9B6D" w:rsidR="009D7E72" w:rsidRPr="009D7E72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9D7E72">
        <w:rPr>
          <w:rFonts w:eastAsia="Times New Roman" w:cs="Times New Roman"/>
          <w:b/>
          <w:bCs/>
          <w:color w:val="000000"/>
          <w:szCs w:val="24"/>
        </w:rPr>
        <w:t>RECALIBRATION-</w:t>
      </w:r>
      <w:proofErr w:type="spellStart"/>
      <w:r w:rsidRPr="009D7E72">
        <w:rPr>
          <w:rFonts w:eastAsia="Times New Roman" w:cs="Times New Roman"/>
          <w:b/>
          <w:bCs/>
          <w:color w:val="000000"/>
          <w:szCs w:val="24"/>
        </w:rPr>
        <w:t>Processed_Data</w:t>
      </w:r>
      <w:proofErr w:type="spellEnd"/>
      <w:r w:rsidRPr="009D7E72">
        <w:rPr>
          <w:rFonts w:eastAsia="Times New Roman" w:cs="Times New Roman"/>
          <w:color w:val="000000"/>
          <w:szCs w:val="24"/>
        </w:rPr>
        <w:t xml:space="preserve"> - Re-processed data for recalibration. Includes passive flexion, and anterior-posterior translation, internal-external rotation, varus-valgus laxity at 0, 30, 60, and 90 degrees of flexion. Each direction of the laxity test </w:t>
      </w:r>
      <w:proofErr w:type="gramStart"/>
      <w:r w:rsidRPr="009D7E72">
        <w:rPr>
          <w:rFonts w:eastAsia="Times New Roman" w:cs="Times New Roman"/>
          <w:color w:val="000000"/>
          <w:szCs w:val="24"/>
        </w:rPr>
        <w:t>are</w:t>
      </w:r>
      <w:proofErr w:type="gramEnd"/>
      <w:r w:rsidRPr="009D7E72">
        <w:rPr>
          <w:rFonts w:eastAsia="Times New Roman" w:cs="Times New Roman"/>
          <w:color w:val="000000"/>
          <w:szCs w:val="24"/>
        </w:rPr>
        <w:t xml:space="preserve"> provided in separate files. Kinematics and kinetics data are provided in separate files. </w:t>
      </w:r>
    </w:p>
    <w:p w14:paraId="1B457FA8" w14:textId="77777777" w:rsidR="009D7E72" w:rsidRPr="009D7E72" w:rsidRDefault="009D7E72" w:rsidP="009D7E7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9D7E72">
        <w:rPr>
          <w:rFonts w:eastAsia="Times New Roman" w:cs="Times New Roman"/>
          <w:b/>
          <w:bCs/>
          <w:color w:val="000000"/>
          <w:szCs w:val="24"/>
        </w:rPr>
        <w:t>RECALIBRATION-PRE-Raw_Data.zip</w:t>
      </w:r>
      <w:r w:rsidRPr="009D7E72">
        <w:rPr>
          <w:rFonts w:eastAsia="Times New Roman" w:cs="Times New Roman"/>
          <w:color w:val="000000"/>
          <w:szCs w:val="24"/>
        </w:rPr>
        <w:t xml:space="preserve"> - Intermediate data, </w:t>
      </w:r>
      <w:proofErr w:type="gramStart"/>
      <w:r w:rsidRPr="009D7E72">
        <w:rPr>
          <w:rFonts w:eastAsia="Times New Roman" w:cs="Times New Roman"/>
          <w:color w:val="000000"/>
          <w:szCs w:val="24"/>
        </w:rPr>
        <w:t>e.g.</w:t>
      </w:r>
      <w:proofErr w:type="gramEnd"/>
      <w:r w:rsidRPr="009D7E72">
        <w:rPr>
          <w:rFonts w:eastAsia="Times New Roman" w:cs="Times New Roman"/>
          <w:color w:val="000000"/>
          <w:szCs w:val="24"/>
        </w:rPr>
        <w:t xml:space="preserve"> pre-processed to extract and specific laxity time-series data from raw files, including file format conversion, before extraction of re-calibration data time points. This is provided for completeness. The data set is not anticipated to be used.</w:t>
      </w:r>
    </w:p>
    <w:p w14:paraId="30C4324E" w14:textId="3C7CFD72" w:rsid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Specimen-specific mechanical testing and other relevant data sets for benchmarking</w:t>
      </w:r>
      <w:r>
        <w:rPr>
          <w:rFonts w:eastAsia="Times New Roman" w:cs="Times New Roman"/>
          <w:color w:val="000000"/>
          <w:szCs w:val="24"/>
        </w:rPr>
        <w:t>:</w:t>
      </w:r>
    </w:p>
    <w:p w14:paraId="2213D7A8" w14:textId="77777777" w:rsidR="002D4B9B" w:rsidRPr="002D4B9B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</w:p>
    <w:p w14:paraId="214DDA95" w14:textId="77777777" w:rsidR="009D7E72" w:rsidRPr="009D7E72" w:rsidRDefault="009D7E72" w:rsidP="009D7E72">
      <w:pPr>
        <w:numPr>
          <w:ilvl w:val="0"/>
          <w:numId w:val="38"/>
        </w:numPr>
        <w:shd w:val="clear" w:color="auto" w:fill="FFFFFF"/>
        <w:spacing w:before="60" w:after="60" w:line="240" w:lineRule="auto"/>
        <w:rPr>
          <w:rFonts w:eastAsia="Times New Roman" w:cs="Times New Roman"/>
          <w:color w:val="000000"/>
          <w:szCs w:val="24"/>
        </w:rPr>
      </w:pPr>
      <w:r w:rsidRPr="009D7E72">
        <w:rPr>
          <w:rFonts w:eastAsia="Times New Roman" w:cs="Times New Roman"/>
          <w:b/>
          <w:bCs/>
          <w:color w:val="000000"/>
          <w:szCs w:val="24"/>
        </w:rPr>
        <w:t>BENCHMARKING - Earmarked data for benchmarking.</w:t>
      </w:r>
      <w:r w:rsidRPr="009D7E72">
        <w:rPr>
          <w:rFonts w:eastAsia="Times New Roman" w:cs="Times New Roman"/>
          <w:color w:val="000000"/>
          <w:szCs w:val="24"/>
        </w:rPr>
        <w:t xml:space="preserve"> Includes combined 10 Nm valgus moment and 5 Nm internal rotation moment at 0, 30, 60, and 90 degrees of flexion. Kinematics and kinetics data are provided in separate files. In csv (text) and </w:t>
      </w:r>
      <w:proofErr w:type="spellStart"/>
      <w:r w:rsidRPr="009D7E72">
        <w:rPr>
          <w:rFonts w:eastAsia="Times New Roman" w:cs="Times New Roman"/>
          <w:color w:val="000000"/>
          <w:szCs w:val="24"/>
        </w:rPr>
        <w:t>png</w:t>
      </w:r>
      <w:proofErr w:type="spellEnd"/>
      <w:r w:rsidRPr="009D7E72">
        <w:rPr>
          <w:rFonts w:eastAsia="Times New Roman" w:cs="Times New Roman"/>
          <w:color w:val="000000"/>
          <w:szCs w:val="24"/>
        </w:rPr>
        <w:t xml:space="preserve"> (image for visualization) formats. Kinematic offsets are also extracted and provided.</w:t>
      </w:r>
    </w:p>
    <w:p w14:paraId="42C73E8D" w14:textId="77777777" w:rsidR="009D7E72" w:rsidRPr="009D7E72" w:rsidRDefault="009D7E72" w:rsidP="009D7E72">
      <w:pPr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9D7E72">
        <w:rPr>
          <w:rFonts w:eastAsia="Times New Roman" w:cs="Times New Roman"/>
          <w:b/>
          <w:bCs/>
          <w:color w:val="000000"/>
          <w:szCs w:val="24"/>
        </w:rPr>
        <w:t>BENCHMARKING-PRE-Processed_Data.zip</w:t>
      </w:r>
      <w:r w:rsidRPr="009D7E72">
        <w:rPr>
          <w:rFonts w:eastAsia="Times New Roman" w:cs="Times New Roman"/>
          <w:color w:val="000000"/>
          <w:szCs w:val="24"/>
        </w:rPr>
        <w:t xml:space="preserve"> - Intermediate data, </w:t>
      </w:r>
      <w:proofErr w:type="gramStart"/>
      <w:r w:rsidRPr="009D7E72">
        <w:rPr>
          <w:rFonts w:eastAsia="Times New Roman" w:cs="Times New Roman"/>
          <w:color w:val="000000"/>
          <w:szCs w:val="24"/>
        </w:rPr>
        <w:t>e.g.</w:t>
      </w:r>
      <w:proofErr w:type="gramEnd"/>
      <w:r w:rsidRPr="009D7E72">
        <w:rPr>
          <w:rFonts w:eastAsia="Times New Roman" w:cs="Times New Roman"/>
          <w:color w:val="000000"/>
          <w:szCs w:val="24"/>
        </w:rPr>
        <w:t xml:space="preserve"> pre-processed to extract specific time-points from combined loading time-series data, including file format conversion, before assembly of all re-calibration data time points. This is provided for completeness. The data set is not anticipated to be used.</w:t>
      </w:r>
    </w:p>
    <w:p w14:paraId="70B77871" w14:textId="77777777" w:rsidR="009D7E72" w:rsidRPr="009D7E72" w:rsidRDefault="009D7E72" w:rsidP="009D7E72">
      <w:pPr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</w:rPr>
      </w:pPr>
      <w:r w:rsidRPr="009D7E72">
        <w:rPr>
          <w:rFonts w:eastAsia="Times New Roman" w:cs="Times New Roman"/>
          <w:b/>
          <w:bCs/>
          <w:color w:val="000000"/>
          <w:szCs w:val="24"/>
        </w:rPr>
        <w:t>BENCHMARKING-RAW.zip - Raw data</w:t>
      </w:r>
      <w:r w:rsidRPr="009D7E72">
        <w:rPr>
          <w:rFonts w:eastAsia="Times New Roman" w:cs="Times New Roman"/>
          <w:color w:val="000000"/>
          <w:szCs w:val="24"/>
        </w:rPr>
        <w:t xml:space="preserve">, </w:t>
      </w:r>
      <w:proofErr w:type="gramStart"/>
      <w:r w:rsidRPr="009D7E72">
        <w:rPr>
          <w:rFonts w:eastAsia="Times New Roman" w:cs="Times New Roman"/>
          <w:color w:val="000000"/>
          <w:szCs w:val="24"/>
        </w:rPr>
        <w:t>e.g.</w:t>
      </w:r>
      <w:proofErr w:type="gramEnd"/>
      <w:r w:rsidRPr="009D7E72">
        <w:rPr>
          <w:rFonts w:eastAsia="Times New Roman" w:cs="Times New Roman"/>
          <w:color w:val="000000"/>
          <w:szCs w:val="24"/>
        </w:rPr>
        <w:t xml:space="preserve"> time-series data of original combined loading for different flexion angles, before file format conversion. This is provided for completeness. The data set is not anticipated to be used.</w:t>
      </w:r>
    </w:p>
    <w:p w14:paraId="4EE2212F" w14:textId="0FE3F600" w:rsidR="00AC0FBC" w:rsidRPr="002D39C6" w:rsidRDefault="002D4B9B" w:rsidP="002D4B9B">
      <w:pPr>
        <w:spacing w:after="0" w:line="240" w:lineRule="auto"/>
        <w:rPr>
          <w:rFonts w:eastAsia="Times New Roman" w:cs="Times New Roman"/>
          <w:color w:val="000000"/>
          <w:szCs w:val="24"/>
        </w:rPr>
      </w:pPr>
      <w:r w:rsidRPr="002D4B9B">
        <w:rPr>
          <w:rFonts w:eastAsia="Times New Roman" w:cs="Times New Roman"/>
          <w:color w:val="000000"/>
          <w:szCs w:val="24"/>
        </w:rPr>
        <w:t>Any other data disseminated in previous phases</w:t>
      </w:r>
      <w:r>
        <w:rPr>
          <w:rFonts w:eastAsia="Times New Roman" w:cs="Times New Roman"/>
          <w:color w:val="000000"/>
          <w:szCs w:val="24"/>
        </w:rPr>
        <w:t>.</w:t>
      </w:r>
    </w:p>
    <w:p w14:paraId="02C9259A" w14:textId="1773ED64" w:rsidR="00D5704E" w:rsidRPr="00EC3691" w:rsidRDefault="00E058DB" w:rsidP="00014FB3">
      <w:pPr>
        <w:pStyle w:val="Heading1"/>
      </w:pPr>
      <w:bookmarkStart w:id="7" w:name="_Toc520123846"/>
      <w:bookmarkStart w:id="8" w:name="_Toc523833727"/>
      <w:bookmarkStart w:id="9" w:name="_Toc72501269"/>
      <w:r>
        <w:lastRenderedPageBreak/>
        <w:t>S</w:t>
      </w:r>
      <w:r w:rsidR="00D5704E" w:rsidRPr="00EC3691">
        <w:t>oftware and hardware requirements</w:t>
      </w:r>
      <w:bookmarkEnd w:id="7"/>
      <w:bookmarkEnd w:id="8"/>
      <w:r w:rsidR="00950220">
        <w:t xml:space="preserve"> (Burden of workflow)</w:t>
      </w:r>
      <w:bookmarkEnd w:id="9"/>
    </w:p>
    <w:p w14:paraId="133E4964" w14:textId="77777777" w:rsidR="00D5704E" w:rsidRPr="00EC3691" w:rsidRDefault="00D5704E" w:rsidP="00D5704E">
      <w:pPr>
        <w:spacing w:line="360" w:lineRule="auto"/>
        <w:rPr>
          <w:rFonts w:cs="Times New Roman"/>
          <w:szCs w:val="24"/>
        </w:rPr>
      </w:pPr>
      <w:bookmarkStart w:id="10" w:name="_Toc520123847"/>
      <w:r w:rsidRPr="00EC3691">
        <w:rPr>
          <w:rFonts w:cs="Times New Roman"/>
          <w:szCs w:val="24"/>
        </w:rPr>
        <w:t>Specific software and hardware used to implement our protocol are summarized below</w:t>
      </w:r>
      <w:bookmarkEnd w:id="10"/>
      <w:r w:rsidRPr="00EC3691">
        <w:rPr>
          <w:rFonts w:cs="Times New Roman"/>
          <w:szCs w:val="24"/>
        </w:rPr>
        <w:t>.</w:t>
      </w:r>
    </w:p>
    <w:p w14:paraId="57924FA1" w14:textId="5B553A8E" w:rsidR="00D5704E" w:rsidRPr="00014FB3" w:rsidRDefault="00D5704E" w:rsidP="005F7070">
      <w:pPr>
        <w:pStyle w:val="Heading2"/>
        <w:numPr>
          <w:ilvl w:val="0"/>
          <w:numId w:val="26"/>
        </w:numPr>
      </w:pPr>
      <w:bookmarkStart w:id="11" w:name="_Toc72501270"/>
      <w:r w:rsidRPr="00014FB3">
        <w:t>Software requirements</w:t>
      </w:r>
      <w:bookmarkEnd w:id="11"/>
    </w:p>
    <w:p w14:paraId="53B57A9E" w14:textId="77777777" w:rsidR="002D4B9B" w:rsidRPr="00EC3691" w:rsidRDefault="002D4B9B" w:rsidP="002D4B9B">
      <w:pPr>
        <w:pStyle w:val="ListParagraph"/>
        <w:numPr>
          <w:ilvl w:val="0"/>
          <w:numId w:val="5"/>
        </w:numPr>
        <w:spacing w:after="160" w:line="360" w:lineRule="auto"/>
        <w:rPr>
          <w:rFonts w:cs="Times New Roman"/>
          <w:szCs w:val="24"/>
        </w:rPr>
      </w:pPr>
      <w:proofErr w:type="spellStart"/>
      <w:r w:rsidRPr="00EC3691">
        <w:rPr>
          <w:rFonts w:cs="Times New Roman"/>
          <w:szCs w:val="24"/>
        </w:rPr>
        <w:t>Geomagic</w:t>
      </w:r>
      <w:proofErr w:type="spellEnd"/>
      <w:r w:rsidRPr="00EC3691">
        <w:rPr>
          <w:rFonts w:cs="Times New Roman"/>
          <w:szCs w:val="24"/>
        </w:rPr>
        <w:t xml:space="preserve"> Studio 2013, Morrisville, NC, USA</w:t>
      </w:r>
    </w:p>
    <w:p w14:paraId="742DDBB5" w14:textId="4E174EF0" w:rsidR="002D4B9B" w:rsidRPr="00EC3691" w:rsidRDefault="002D4B9B" w:rsidP="002D4B9B">
      <w:pPr>
        <w:pStyle w:val="ListParagraph"/>
        <w:numPr>
          <w:ilvl w:val="0"/>
          <w:numId w:val="5"/>
        </w:numPr>
        <w:spacing w:after="160" w:line="360" w:lineRule="auto"/>
        <w:rPr>
          <w:rFonts w:cs="Times New Roman"/>
          <w:szCs w:val="24"/>
        </w:rPr>
      </w:pPr>
      <w:r w:rsidRPr="00EC3691">
        <w:rPr>
          <w:rFonts w:cs="Times New Roman"/>
          <w:noProof/>
          <w:szCs w:val="24"/>
        </w:rPr>
        <w:t>ADAMS</w:t>
      </w:r>
      <w:r w:rsidRPr="00EC3691">
        <w:rPr>
          <w:rFonts w:cs="Times New Roman"/>
          <w:szCs w:val="24"/>
        </w:rPr>
        <w:t xml:space="preserve"> 2013, MSC </w:t>
      </w:r>
      <w:r w:rsidR="00C2180A">
        <w:rPr>
          <w:rFonts w:cs="Times New Roman"/>
          <w:szCs w:val="24"/>
        </w:rPr>
        <w:t>S</w:t>
      </w:r>
      <w:r w:rsidRPr="00EC3691">
        <w:rPr>
          <w:rFonts w:cs="Times New Roman"/>
          <w:szCs w:val="24"/>
        </w:rPr>
        <w:t>oftware, CA, USA</w:t>
      </w:r>
    </w:p>
    <w:p w14:paraId="1E52A691" w14:textId="77777777" w:rsidR="002D4B9B" w:rsidRPr="00EC3691" w:rsidRDefault="002D4B9B" w:rsidP="002D4B9B">
      <w:pPr>
        <w:pStyle w:val="ListParagraph"/>
        <w:numPr>
          <w:ilvl w:val="0"/>
          <w:numId w:val="5"/>
        </w:numPr>
        <w:spacing w:after="160" w:line="360" w:lineRule="auto"/>
        <w:rPr>
          <w:rFonts w:cs="Times New Roman"/>
          <w:szCs w:val="24"/>
        </w:rPr>
      </w:pPr>
      <w:proofErr w:type="spellStart"/>
      <w:r w:rsidRPr="00EC3691">
        <w:rPr>
          <w:rFonts w:cs="Times New Roman"/>
          <w:szCs w:val="24"/>
        </w:rPr>
        <w:t>Matlab</w:t>
      </w:r>
      <w:proofErr w:type="spellEnd"/>
      <w:r w:rsidRPr="00EC3691">
        <w:rPr>
          <w:rFonts w:cs="Times New Roman"/>
          <w:szCs w:val="24"/>
        </w:rPr>
        <w:t xml:space="preserve"> R2013b, MathWorks, </w:t>
      </w:r>
      <w:r w:rsidRPr="00EC3691">
        <w:rPr>
          <w:rFonts w:cs="Times New Roman"/>
          <w:noProof/>
          <w:szCs w:val="24"/>
        </w:rPr>
        <w:t>Natrick</w:t>
      </w:r>
      <w:r w:rsidRPr="00EC3691">
        <w:rPr>
          <w:rFonts w:cs="Times New Roman"/>
          <w:szCs w:val="24"/>
        </w:rPr>
        <w:t>, Massachusetts, USA</w:t>
      </w:r>
    </w:p>
    <w:p w14:paraId="3A0C47A9" w14:textId="77777777" w:rsidR="00D5704E" w:rsidRPr="00EC3691" w:rsidRDefault="00D5704E" w:rsidP="00014FB3">
      <w:pPr>
        <w:pStyle w:val="Heading2"/>
      </w:pPr>
      <w:bookmarkStart w:id="12" w:name="_Toc72501271"/>
      <w:r w:rsidRPr="00EC3691">
        <w:t>Hardware requirements:</w:t>
      </w:r>
      <w:bookmarkEnd w:id="12"/>
    </w:p>
    <w:p w14:paraId="6441A812" w14:textId="77777777" w:rsidR="002D4B9B" w:rsidRPr="00EC3691" w:rsidRDefault="002D4B9B" w:rsidP="002D4B9B">
      <w:pPr>
        <w:spacing w:line="360" w:lineRule="auto"/>
        <w:ind w:firstLine="720"/>
        <w:rPr>
          <w:rFonts w:cs="Times New Roman"/>
          <w:szCs w:val="24"/>
        </w:rPr>
      </w:pPr>
      <w:r w:rsidRPr="00EC3691">
        <w:rPr>
          <w:rFonts w:cs="Times New Roman"/>
          <w:szCs w:val="24"/>
        </w:rPr>
        <w:t>Desktop PC (3 GHz Intel Xeon E5-1607 Processor) with ≥ 24 GB of RAM or higher</w:t>
      </w:r>
    </w:p>
    <w:p w14:paraId="22965F76" w14:textId="77777777" w:rsidR="00D5704E" w:rsidRPr="00EC3691" w:rsidRDefault="00D5704E" w:rsidP="00014FB3">
      <w:pPr>
        <w:pStyle w:val="Heading2"/>
      </w:pPr>
      <w:bookmarkStart w:id="13" w:name="_Toc72501272"/>
      <w:r w:rsidRPr="00EC3691">
        <w:t>Anticipated man hours and expertise level</w:t>
      </w:r>
      <w:bookmarkEnd w:id="13"/>
    </w:p>
    <w:p w14:paraId="30A72834" w14:textId="743317D6" w:rsidR="001605AD" w:rsidRDefault="006537C9" w:rsidP="005F7070">
      <w:pPr>
        <w:ind w:firstLine="360"/>
        <w:rPr>
          <w:rFonts w:cs="Times New Roman"/>
          <w:szCs w:val="24"/>
        </w:rPr>
      </w:pPr>
      <w:r w:rsidRPr="001605AD">
        <w:rPr>
          <w:rFonts w:cs="Times New Roman"/>
          <w:szCs w:val="24"/>
        </w:rPr>
        <w:t>Required man</w:t>
      </w:r>
      <w:r w:rsidR="00C2180A">
        <w:rPr>
          <w:rFonts w:cs="Times New Roman"/>
          <w:szCs w:val="24"/>
        </w:rPr>
        <w:t>-</w:t>
      </w:r>
      <w:r w:rsidR="001605AD" w:rsidRPr="001605AD">
        <w:rPr>
          <w:rFonts w:cs="Times New Roman"/>
          <w:szCs w:val="24"/>
        </w:rPr>
        <w:t xml:space="preserve">hours exceeded our initial estimation. </w:t>
      </w:r>
    </w:p>
    <w:p w14:paraId="505DFCB7" w14:textId="384461FB" w:rsidR="00C24651" w:rsidRDefault="00C24651" w:rsidP="00BD4970">
      <w:p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or recalibrating the model: If </w:t>
      </w:r>
      <w:r w:rsidR="007C4742">
        <w:rPr>
          <w:rFonts w:cs="Times New Roman"/>
          <w:szCs w:val="24"/>
        </w:rPr>
        <w:t>the models have already been set up from the</w:t>
      </w:r>
      <w:r>
        <w:rPr>
          <w:rFonts w:cs="Times New Roman"/>
          <w:szCs w:val="24"/>
        </w:rPr>
        <w:t xml:space="preserve"> first calibration, then </w:t>
      </w:r>
      <w:r w:rsidR="007C4742">
        <w:rPr>
          <w:rFonts w:cs="Times New Roman"/>
          <w:szCs w:val="24"/>
        </w:rPr>
        <w:t>recalibration</w:t>
      </w:r>
      <w:r>
        <w:rPr>
          <w:rFonts w:cs="Times New Roman"/>
          <w:szCs w:val="24"/>
        </w:rPr>
        <w:t xml:space="preserve"> should take 2 days.</w:t>
      </w:r>
    </w:p>
    <w:p w14:paraId="136592C5" w14:textId="326FBE10" w:rsidR="00C24651" w:rsidRDefault="00C24651" w:rsidP="005F7070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running the loading cases of the re-calibrati</w:t>
      </w:r>
      <w:r w:rsidR="007C4742">
        <w:rPr>
          <w:rFonts w:cs="Times New Roman"/>
          <w:szCs w:val="24"/>
        </w:rPr>
        <w:t>on</w:t>
      </w:r>
      <w:r>
        <w:rPr>
          <w:rFonts w:cs="Times New Roman"/>
          <w:szCs w:val="24"/>
        </w:rPr>
        <w:t xml:space="preserve"> data: 3 days</w:t>
      </w:r>
    </w:p>
    <w:p w14:paraId="4D7D7ACF" w14:textId="40CCB515" w:rsidR="00C24651" w:rsidRDefault="00C24651" w:rsidP="005F7070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benchmarking the model:</w:t>
      </w:r>
    </w:p>
    <w:p w14:paraId="084BB5C2" w14:textId="60C4956C" w:rsidR="00C24651" w:rsidRDefault="00C24651" w:rsidP="005F7070">
      <w:pPr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>For running the loading cases of the benchmarking data: 2 days</w:t>
      </w:r>
    </w:p>
    <w:p w14:paraId="2DF07F07" w14:textId="40664D1A" w:rsidR="00D5704E" w:rsidRPr="00EC3691" w:rsidRDefault="00D5704E" w:rsidP="00014FB3">
      <w:pPr>
        <w:pStyle w:val="Heading2"/>
      </w:pPr>
      <w:bookmarkStart w:id="14" w:name="_Toc72501273"/>
      <w:r w:rsidRPr="00EC3691">
        <w:t>Computational cost</w:t>
      </w:r>
      <w:bookmarkEnd w:id="14"/>
    </w:p>
    <w:p w14:paraId="4EA69FD0" w14:textId="0EC6C0F0" w:rsidR="00C24651" w:rsidRPr="00EC3691" w:rsidRDefault="00C24651" w:rsidP="00C24651">
      <w:pPr>
        <w:spacing w:line="360" w:lineRule="auto"/>
        <w:rPr>
          <w:rFonts w:cs="Times New Roman"/>
          <w:szCs w:val="24"/>
        </w:rPr>
      </w:pPr>
      <w:r w:rsidRPr="00EC3691">
        <w:rPr>
          <w:rFonts w:cs="Times New Roman"/>
          <w:szCs w:val="24"/>
        </w:rPr>
        <w:t xml:space="preserve">If you are running ADAMS 13 on a PC with the </w:t>
      </w:r>
      <w:proofErr w:type="gramStart"/>
      <w:r w:rsidRPr="00EC3691">
        <w:rPr>
          <w:rFonts w:cs="Times New Roman"/>
          <w:szCs w:val="24"/>
        </w:rPr>
        <w:t>aforementioned specifications</w:t>
      </w:r>
      <w:proofErr w:type="gramEnd"/>
      <w:r w:rsidRPr="00EC3691">
        <w:rPr>
          <w:rFonts w:cs="Times New Roman"/>
          <w:szCs w:val="24"/>
        </w:rPr>
        <w:t xml:space="preserve">, it </w:t>
      </w:r>
      <w:r w:rsidRPr="00EC3691">
        <w:rPr>
          <w:rFonts w:cs="Times New Roman"/>
          <w:noProof/>
          <w:szCs w:val="24"/>
        </w:rPr>
        <w:t>will</w:t>
      </w:r>
      <w:r w:rsidRPr="00EC3691">
        <w:rPr>
          <w:rFonts w:cs="Times New Roman"/>
          <w:szCs w:val="24"/>
        </w:rPr>
        <w:t xml:space="preserve"> take </w:t>
      </w:r>
      <w:r w:rsidR="005C7E97">
        <w:rPr>
          <w:rFonts w:cs="Times New Roman"/>
          <w:szCs w:val="24"/>
        </w:rPr>
        <w:t>approximately</w:t>
      </w:r>
      <w:r>
        <w:rPr>
          <w:rFonts w:cs="Times New Roman"/>
          <w:szCs w:val="24"/>
        </w:rPr>
        <w:t xml:space="preserve"> 3</w:t>
      </w:r>
      <w:r w:rsidRPr="00EC3691">
        <w:rPr>
          <w:rFonts w:cs="Times New Roman"/>
          <w:szCs w:val="24"/>
        </w:rPr>
        <w:t>0 minutes to complete a simulation of passive flexion</w:t>
      </w:r>
      <w:r>
        <w:rPr>
          <w:rFonts w:cs="Times New Roman"/>
          <w:szCs w:val="24"/>
        </w:rPr>
        <w:t xml:space="preserve"> and 15 minutes to run any laxity test</w:t>
      </w:r>
      <w:r w:rsidR="00FA5722">
        <w:rPr>
          <w:rFonts w:cs="Times New Roman"/>
          <w:szCs w:val="24"/>
        </w:rPr>
        <w:t>.</w:t>
      </w:r>
    </w:p>
    <w:p w14:paraId="5DD4BDF0" w14:textId="25AF3C3C" w:rsidR="00EC3691" w:rsidRDefault="00EC3691" w:rsidP="005F7070">
      <w:p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BAA6189" w14:textId="28371B5C" w:rsidR="00FA5722" w:rsidRDefault="00FA5722" w:rsidP="00E058DB">
      <w:pPr>
        <w:pStyle w:val="Heading1"/>
      </w:pPr>
      <w:bookmarkStart w:id="15" w:name="_Toc72501274"/>
      <w:bookmarkStart w:id="16" w:name="_Toc520123851"/>
      <w:bookmarkStart w:id="17" w:name="_Toc523833731"/>
      <w:r>
        <w:lastRenderedPageBreak/>
        <w:t>Model re-calibration process</w:t>
      </w:r>
      <w:bookmarkEnd w:id="15"/>
    </w:p>
    <w:p w14:paraId="0B8B1425" w14:textId="77777777" w:rsidR="00FA5722" w:rsidRDefault="00FA5722" w:rsidP="00FA5722">
      <w:pPr>
        <w:pStyle w:val="Heading1"/>
      </w:pPr>
    </w:p>
    <w:p w14:paraId="1E0AA34A" w14:textId="6D93EE22" w:rsidR="00FA5722" w:rsidRDefault="00632475" w:rsidP="00FA5722">
      <w:pPr>
        <w:pStyle w:val="Heading2"/>
        <w:numPr>
          <w:ilvl w:val="0"/>
          <w:numId w:val="33"/>
        </w:numPr>
      </w:pPr>
      <w:bookmarkStart w:id="18" w:name="_Toc72501275"/>
      <w:r>
        <w:t>B</w:t>
      </w:r>
      <w:r w:rsidR="003B7744">
        <w:t>ony landmarks</w:t>
      </w:r>
      <w:bookmarkEnd w:id="18"/>
      <w:r w:rsidR="003B7744">
        <w:t xml:space="preserve"> </w:t>
      </w:r>
    </w:p>
    <w:p w14:paraId="447D06C0" w14:textId="66C0CBBB" w:rsidR="00E058DB" w:rsidRDefault="00FA5722" w:rsidP="00B51A44">
      <w:r w:rsidRPr="00A06EA2">
        <w:t>The</w:t>
      </w:r>
      <w:r>
        <w:t xml:space="preserve"> </w:t>
      </w:r>
      <w:r w:rsidR="00634641">
        <w:t xml:space="preserve">targeted </w:t>
      </w:r>
      <w:r>
        <w:t>bony</w:t>
      </w:r>
      <w:r w:rsidRPr="00A06EA2">
        <w:t xml:space="preserve"> landmarks </w:t>
      </w:r>
      <w:r>
        <w:t>that were</w:t>
      </w:r>
      <w:r w:rsidRPr="00A06EA2">
        <w:t xml:space="preserve"> used to constr</w:t>
      </w:r>
      <w:r>
        <w:t>u</w:t>
      </w:r>
      <w:r w:rsidRPr="00A06EA2">
        <w:t xml:space="preserve">ct the </w:t>
      </w:r>
      <w:r w:rsidR="00E058DB" w:rsidRPr="00A06EA2">
        <w:t>femur fixed coordinate system w</w:t>
      </w:r>
      <w:r w:rsidR="00C66DC3">
        <w:t>ere</w:t>
      </w:r>
      <w:r w:rsidR="00E058DB" w:rsidRPr="00A06EA2">
        <w:t xml:space="preserve"> </w:t>
      </w:r>
      <w:r w:rsidR="00531D07">
        <w:t>the same as the</w:t>
      </w:r>
      <w:r w:rsidR="00634641">
        <w:t xml:space="preserve"> targeted</w:t>
      </w:r>
      <w:r w:rsidR="004B1EFB">
        <w:t xml:space="preserve"> points described in the </w:t>
      </w:r>
      <w:r w:rsidR="004B1EFB" w:rsidRPr="004B1EFB">
        <w:t>RECALIBRATION-</w:t>
      </w:r>
      <w:proofErr w:type="spellStart"/>
      <w:r w:rsidR="004B1EFB" w:rsidRPr="004B1EFB">
        <w:t>Probed_Points_Files</w:t>
      </w:r>
      <w:proofErr w:type="spellEnd"/>
      <w:r w:rsidR="004B1EFB" w:rsidRPr="004B1EFB">
        <w:t xml:space="preserve"> </w:t>
      </w:r>
      <w:r w:rsidR="000143D1">
        <w:t>(Fig. 1)</w:t>
      </w:r>
      <w:r w:rsidR="00DD0A70">
        <w:t xml:space="preserve">: "Lateral Femoral Epicondyle", "Medial Femoral Epicondyle", and </w:t>
      </w:r>
      <w:r w:rsidR="004B1EFB">
        <w:t>“</w:t>
      </w:r>
      <w:r w:rsidR="00531D07">
        <w:t>C</w:t>
      </w:r>
      <w:r w:rsidR="00DD0A70">
        <w:t xml:space="preserve">enter of the </w:t>
      </w:r>
      <w:r w:rsidR="00531D07">
        <w:t>M</w:t>
      </w:r>
      <w:r w:rsidR="00DD0A70">
        <w:t xml:space="preserve">ost </w:t>
      </w:r>
      <w:r w:rsidR="00531D07">
        <w:t>P</w:t>
      </w:r>
      <w:r w:rsidR="004B1EFB">
        <w:t xml:space="preserve">roximal </w:t>
      </w:r>
      <w:r w:rsidR="00531D07">
        <w:t>F</w:t>
      </w:r>
      <w:r w:rsidR="004B1EFB">
        <w:t>emur</w:t>
      </w:r>
      <w:r w:rsidR="00632475">
        <w:t xml:space="preserve"> </w:t>
      </w:r>
      <w:r w:rsidR="00531D07">
        <w:t>S</w:t>
      </w:r>
      <w:r w:rsidR="00632475">
        <w:t>urface</w:t>
      </w:r>
      <w:r w:rsidR="004B1EFB">
        <w:t xml:space="preserve">”. </w:t>
      </w:r>
      <w:r w:rsidR="00632475">
        <w:t>W</w:t>
      </w:r>
      <w:r w:rsidR="004B1EFB">
        <w:t xml:space="preserve">e decided not to </w:t>
      </w:r>
      <w:r w:rsidR="00634641">
        <w:t>register</w:t>
      </w:r>
      <w:r w:rsidR="004B1EFB">
        <w:t xml:space="preserve"> the probed points and relied on our </w:t>
      </w:r>
      <w:r w:rsidR="00531D07">
        <w:t xml:space="preserve">experience and knowledge to </w:t>
      </w:r>
      <w:r w:rsidR="004B1EFB">
        <w:t>identif</w:t>
      </w:r>
      <w:r w:rsidR="00531D07">
        <w:t>y</w:t>
      </w:r>
      <w:r w:rsidR="004B1EFB">
        <w:t xml:space="preserve"> these landmarks</w:t>
      </w:r>
      <w:r w:rsidR="00033D17">
        <w:t>, which followed the description provided</w:t>
      </w:r>
      <w:r w:rsidR="00403E7D">
        <w:t xml:space="preserve"> in the</w:t>
      </w:r>
      <w:r w:rsidR="000E3FBB">
        <w:t xml:space="preserve"> “</w:t>
      </w:r>
      <w:r w:rsidR="000E3FBB" w:rsidRPr="000E3FBB">
        <w:t>HSS_Calibration_Deviation_OKS03</w:t>
      </w:r>
      <w:r w:rsidR="000E3FBB">
        <w:t xml:space="preserve">” in the </w:t>
      </w:r>
      <w:r w:rsidR="00403E7D">
        <w:t xml:space="preserve">Calibration </w:t>
      </w:r>
      <w:r w:rsidR="000E3FBB">
        <w:t>phase</w:t>
      </w:r>
      <w:r w:rsidR="004B1EFB">
        <w:t>.</w:t>
      </w:r>
      <w:r w:rsidR="00E058DB" w:rsidRPr="00A06EA2">
        <w:t xml:space="preserve"> </w:t>
      </w:r>
      <w:r w:rsidR="00FB627A" w:rsidRPr="00A06EA2">
        <w:t xml:space="preserve">Therefore, </w:t>
      </w:r>
      <w:r w:rsidR="00FB627A">
        <w:t>we made no changes to the points that we originally selected.</w:t>
      </w:r>
    </w:p>
    <w:p w14:paraId="4F050443" w14:textId="7B2B2AE3" w:rsidR="008762CB" w:rsidRPr="008762CB" w:rsidRDefault="00DD0A70" w:rsidP="008762CB">
      <w:pPr>
        <w:pStyle w:val="Title"/>
      </w:pPr>
      <w:r>
        <w:rPr>
          <w:noProof/>
        </w:rPr>
        <w:drawing>
          <wp:anchor distT="0" distB="0" distL="114300" distR="114300" simplePos="0" relativeHeight="251782144" behindDoc="1" locked="0" layoutInCell="1" allowOverlap="1" wp14:anchorId="114475C2" wp14:editId="0253184D">
            <wp:simplePos x="0" y="0"/>
            <wp:positionH relativeFrom="column">
              <wp:posOffset>1876425</wp:posOffset>
            </wp:positionH>
            <wp:positionV relativeFrom="paragraph">
              <wp:posOffset>217170</wp:posOffset>
            </wp:positionV>
            <wp:extent cx="1990725" cy="2700655"/>
            <wp:effectExtent l="0" t="0" r="9525" b="4445"/>
            <wp:wrapTight wrapText="bothSides">
              <wp:wrapPolygon edited="0">
                <wp:start x="0" y="0"/>
                <wp:lineTo x="0" y="21483"/>
                <wp:lineTo x="21497" y="21483"/>
                <wp:lineTo x="21497" y="0"/>
                <wp:lineTo x="0" y="0"/>
              </wp:wrapPolygon>
            </wp:wrapTight>
            <wp:docPr id="35875" name="Picture 35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C95844" w14:textId="7E21DAE2" w:rsidR="00FA5722" w:rsidRDefault="00FA5722" w:rsidP="008762CB">
      <w:pPr>
        <w:pStyle w:val="NoSpacing"/>
      </w:pPr>
    </w:p>
    <w:p w14:paraId="46642A33" w14:textId="57DEA07D" w:rsidR="00FA5722" w:rsidRDefault="00FA5722" w:rsidP="008762CB">
      <w:pPr>
        <w:pStyle w:val="NoSpacing"/>
      </w:pPr>
    </w:p>
    <w:p w14:paraId="0B0CDAA2" w14:textId="48ABB851" w:rsidR="00FA5722" w:rsidRDefault="00FA5722" w:rsidP="008762CB">
      <w:pPr>
        <w:pStyle w:val="NoSpacing"/>
      </w:pPr>
    </w:p>
    <w:p w14:paraId="44DB621E" w14:textId="19BB71B8" w:rsidR="00FA5722" w:rsidRDefault="00FA5722" w:rsidP="008762CB">
      <w:pPr>
        <w:pStyle w:val="NoSpacing"/>
      </w:pPr>
    </w:p>
    <w:p w14:paraId="2AACBC7D" w14:textId="066B9D54" w:rsidR="00FA5722" w:rsidRDefault="00FA5722" w:rsidP="008762CB">
      <w:pPr>
        <w:pStyle w:val="NoSpacing"/>
      </w:pPr>
    </w:p>
    <w:p w14:paraId="6D4ADD45" w14:textId="77777777" w:rsidR="00FA5722" w:rsidRDefault="00FA5722" w:rsidP="008762CB">
      <w:pPr>
        <w:pStyle w:val="NoSpacing"/>
      </w:pPr>
    </w:p>
    <w:p w14:paraId="61388B24" w14:textId="777C80EC" w:rsidR="00FA5722" w:rsidRDefault="00FA5722" w:rsidP="008762CB">
      <w:pPr>
        <w:pStyle w:val="NoSpacing"/>
      </w:pPr>
    </w:p>
    <w:p w14:paraId="2F907437" w14:textId="36BDCD90" w:rsidR="00FA5722" w:rsidRDefault="00FA5722" w:rsidP="008762CB">
      <w:pPr>
        <w:pStyle w:val="NoSpacing"/>
      </w:pPr>
    </w:p>
    <w:p w14:paraId="53729235" w14:textId="77777777" w:rsidR="00B51A44" w:rsidRDefault="00B51A44" w:rsidP="00B51A44"/>
    <w:p w14:paraId="12C09166" w14:textId="42194877" w:rsidR="00B51A44" w:rsidRDefault="00DD0A70" w:rsidP="00B51A44"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4F935840" wp14:editId="48D7E843">
                <wp:simplePos x="0" y="0"/>
                <wp:positionH relativeFrom="column">
                  <wp:posOffset>104775</wp:posOffset>
                </wp:positionH>
                <wp:positionV relativeFrom="paragraph">
                  <wp:posOffset>230505</wp:posOffset>
                </wp:positionV>
                <wp:extent cx="5715000" cy="635"/>
                <wp:effectExtent l="0" t="0" r="0" b="6350"/>
                <wp:wrapTight wrapText="bothSides">
                  <wp:wrapPolygon edited="0">
                    <wp:start x="0" y="0"/>
                    <wp:lineTo x="0" y="21291"/>
                    <wp:lineTo x="21528" y="21291"/>
                    <wp:lineTo x="21528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69A8D3" w14:textId="53BEF744" w:rsidR="00F8099F" w:rsidRDefault="00F8099F" w:rsidP="00DD0A70">
                            <w:pPr>
                              <w:pStyle w:val="NoSpacing"/>
                              <w:rPr>
                                <w:rFonts w:cs="Times New Roman"/>
                              </w:rPr>
                            </w:pPr>
                            <w:r w:rsidRPr="00DD0A70">
                              <w:rPr>
                                <w:b/>
                                <w:bCs/>
                              </w:rPr>
                              <w:t xml:space="preserve">Figure </w:t>
                            </w:r>
                            <w:r w:rsidRPr="00DD0A70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DD0A70">
                              <w:rPr>
                                <w:b/>
                                <w:bCs/>
                              </w:rPr>
                              <w:instrText xml:space="preserve"> SEQ Figure \* ARABIC </w:instrText>
                            </w:r>
                            <w:r w:rsidRPr="00DD0A70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6A1E2F">
                              <w:rPr>
                                <w:b/>
                                <w:bCs/>
                                <w:noProof/>
                              </w:rPr>
                              <w:t>1</w:t>
                            </w:r>
                            <w:r w:rsidRPr="00DD0A70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B51A44">
                              <w:t xml:space="preserve"> </w:t>
                            </w:r>
                            <w:r>
                              <w:t>The bony landmarks (red points) used to create the femoral coordinate system. This is Fig. 14 in the</w:t>
                            </w:r>
                            <w:r w:rsidR="00F206D9">
                              <w:t xml:space="preserve"> “</w:t>
                            </w:r>
                            <w:r w:rsidR="00F206D9" w:rsidRPr="000E3FBB">
                              <w:t>HSS_Calibration_Deviation_OKS03</w:t>
                            </w:r>
                            <w:r w:rsidR="00F206D9">
                              <w:t xml:space="preserve">.dcox” in the </w:t>
                            </w:r>
                            <w:r>
                              <w:t>Calibration</w:t>
                            </w:r>
                            <w:r w:rsidR="00F206D9">
                              <w:t xml:space="preserve"> phase</w:t>
                            </w:r>
                            <w:r>
                              <w:t>.</w:t>
                            </w:r>
                            <w:r w:rsidR="001B5343">
                              <w:t xml:space="preserve"> </w:t>
                            </w:r>
                            <w:proofErr w:type="spellStart"/>
                            <w:r w:rsidR="001B5343">
                              <w:t>LatEpiCond</w:t>
                            </w:r>
                            <w:proofErr w:type="spellEnd"/>
                            <w:r w:rsidR="001B5343">
                              <w:t>=</w:t>
                            </w:r>
                            <w:r w:rsidR="00BD4970">
                              <w:t xml:space="preserve"> </w:t>
                            </w:r>
                            <w:r w:rsidR="00FC3C53">
                              <w:t>l</w:t>
                            </w:r>
                            <w:r w:rsidR="001B5343">
                              <w:t xml:space="preserve">ateral femoral epicondyle; </w:t>
                            </w:r>
                            <w:proofErr w:type="spellStart"/>
                            <w:r w:rsidR="001B5343">
                              <w:t>MedEpiCond</w:t>
                            </w:r>
                            <w:proofErr w:type="spellEnd"/>
                            <w:r w:rsidR="001B5343">
                              <w:t>=</w:t>
                            </w:r>
                            <w:r w:rsidR="00BD4970">
                              <w:t xml:space="preserve"> </w:t>
                            </w:r>
                            <w:r w:rsidR="00FC3C53">
                              <w:t>medial femoral epicondyle</w:t>
                            </w:r>
                            <w:r w:rsidR="00BD4970">
                              <w:t xml:space="preserve">; </w:t>
                            </w:r>
                            <w:proofErr w:type="spellStart"/>
                            <w:r w:rsidR="00BD4970">
                              <w:t>ProxPoint</w:t>
                            </w:r>
                            <w:proofErr w:type="spellEnd"/>
                            <w:r w:rsidR="00BD4970">
                              <w:t>= Center of the Most Proximal Femur Su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9358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25pt;margin-top:18.15pt;width:450pt;height:.05pt;z-index:-251532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" stroked="f">
                <v:textbox style="mso-fit-shape-to-text:t" inset="0,0,0,0">
                  <w:txbxContent>
                    <w:p w14:paraId="6B69A8D3" w14:textId="53BEF744" w:rsidR="00F8099F" w:rsidRDefault="00F8099F" w:rsidP="00DD0A70">
                      <w:pPr>
                        <w:pStyle w:val="NoSpacing"/>
                        <w:rPr>
                          <w:rFonts w:cs="Times New Roman"/>
                        </w:rPr>
                      </w:pPr>
                      <w:r w:rsidRPr="00DD0A70">
                        <w:rPr>
                          <w:b/>
                          <w:bCs/>
                        </w:rPr>
                        <w:t xml:space="preserve">Figure </w:t>
                      </w:r>
                      <w:r w:rsidRPr="00DD0A70">
                        <w:rPr>
                          <w:b/>
                          <w:bCs/>
                        </w:rPr>
                        <w:fldChar w:fldCharType="begin"/>
                      </w:r>
                      <w:r w:rsidRPr="00DD0A70">
                        <w:rPr>
                          <w:b/>
                          <w:bCs/>
                        </w:rPr>
                        <w:instrText xml:space="preserve"> SEQ Figure \* ARABIC </w:instrText>
                      </w:r>
                      <w:r w:rsidRPr="00DD0A70">
                        <w:rPr>
                          <w:b/>
                          <w:bCs/>
                        </w:rPr>
                        <w:fldChar w:fldCharType="separate"/>
                      </w:r>
                      <w:r w:rsidR="006A1E2F">
                        <w:rPr>
                          <w:b/>
                          <w:bCs/>
                          <w:noProof/>
                        </w:rPr>
                        <w:t>1</w:t>
                      </w:r>
                      <w:r w:rsidRPr="00DD0A70">
                        <w:rPr>
                          <w:b/>
                          <w:bCs/>
                        </w:rPr>
                        <w:fldChar w:fldCharType="end"/>
                      </w:r>
                      <w:r>
                        <w:rPr>
                          <w:b/>
                          <w:bCs/>
                        </w:rPr>
                        <w:t>:</w:t>
                      </w:r>
                      <w:r w:rsidRPr="00B51A44">
                        <w:t xml:space="preserve"> </w:t>
                      </w:r>
                      <w:r>
                        <w:t>The bony landmarks (red points) used to create the femoral coordinate system. This is Fig. 14 in the</w:t>
                      </w:r>
                      <w:r w:rsidR="00F206D9">
                        <w:t xml:space="preserve"> “</w:t>
                      </w:r>
                      <w:r w:rsidR="00F206D9" w:rsidRPr="000E3FBB">
                        <w:t>HSS_Calibration_Deviation_OKS03</w:t>
                      </w:r>
                      <w:r w:rsidR="00F206D9">
                        <w:t xml:space="preserve">.dcox” in the </w:t>
                      </w:r>
                      <w:r>
                        <w:t>Calibration</w:t>
                      </w:r>
                      <w:r w:rsidR="00F206D9">
                        <w:t xml:space="preserve"> phase</w:t>
                      </w:r>
                      <w:r>
                        <w:t>.</w:t>
                      </w:r>
                      <w:r w:rsidR="001B5343">
                        <w:t xml:space="preserve"> </w:t>
                      </w:r>
                      <w:proofErr w:type="spellStart"/>
                      <w:r w:rsidR="001B5343">
                        <w:t>LatEpiCond</w:t>
                      </w:r>
                      <w:proofErr w:type="spellEnd"/>
                      <w:r w:rsidR="001B5343">
                        <w:t>=</w:t>
                      </w:r>
                      <w:r w:rsidR="00BD4970">
                        <w:t xml:space="preserve"> </w:t>
                      </w:r>
                      <w:r w:rsidR="00FC3C53">
                        <w:t>l</w:t>
                      </w:r>
                      <w:r w:rsidR="001B5343">
                        <w:t xml:space="preserve">ateral femoral epicondyle; </w:t>
                      </w:r>
                      <w:proofErr w:type="spellStart"/>
                      <w:r w:rsidR="001B5343">
                        <w:t>MedEpiCond</w:t>
                      </w:r>
                      <w:proofErr w:type="spellEnd"/>
                      <w:r w:rsidR="001B5343">
                        <w:t>=</w:t>
                      </w:r>
                      <w:r w:rsidR="00BD4970">
                        <w:t xml:space="preserve"> </w:t>
                      </w:r>
                      <w:r w:rsidR="00FC3C53">
                        <w:t>medial femoral epicondyle</w:t>
                      </w:r>
                      <w:r w:rsidR="00BD4970">
                        <w:t xml:space="preserve">; </w:t>
                      </w:r>
                      <w:proofErr w:type="spellStart"/>
                      <w:r w:rsidR="00BD4970">
                        <w:t>ProxPoint</w:t>
                      </w:r>
                      <w:proofErr w:type="spellEnd"/>
                      <w:r w:rsidR="00BD4970">
                        <w:t>= Center of the Most Proximal Femur Surfac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E8B4460" w14:textId="6734A7CA" w:rsidR="00C2180A" w:rsidRDefault="00E058DB" w:rsidP="004B15D3">
      <w:pPr>
        <w:jc w:val="both"/>
      </w:pPr>
      <w:r w:rsidRPr="00A06EA2">
        <w:t>The</w:t>
      </w:r>
      <w:r w:rsidR="00FA5722">
        <w:t xml:space="preserve"> </w:t>
      </w:r>
      <w:r w:rsidR="00634641">
        <w:t xml:space="preserve">targeted </w:t>
      </w:r>
      <w:r w:rsidR="00FA5722">
        <w:t>bony</w:t>
      </w:r>
      <w:r w:rsidRPr="00A06EA2">
        <w:t xml:space="preserve"> landmarks </w:t>
      </w:r>
      <w:r w:rsidR="00FA5722">
        <w:t>that were</w:t>
      </w:r>
      <w:r w:rsidRPr="00A06EA2">
        <w:t xml:space="preserve"> used to constr</w:t>
      </w:r>
      <w:r>
        <w:t>u</w:t>
      </w:r>
      <w:r w:rsidRPr="00A06EA2">
        <w:t xml:space="preserve">ct the </w:t>
      </w:r>
      <w:r>
        <w:t>tibia</w:t>
      </w:r>
      <w:r w:rsidR="007F4115">
        <w:t>-</w:t>
      </w:r>
      <w:r w:rsidRPr="00A06EA2">
        <w:t xml:space="preserve">fixed coordinate system </w:t>
      </w:r>
      <w:r w:rsidR="00FA5722">
        <w:t xml:space="preserve">in the calibrated model </w:t>
      </w:r>
      <w:r w:rsidR="00531D07">
        <w:t>were the same</w:t>
      </w:r>
      <w:r w:rsidR="000D28EC">
        <w:t xml:space="preserve"> bony landmarks</w:t>
      </w:r>
      <w:r w:rsidR="00531D07">
        <w:t xml:space="preserve"> as</w:t>
      </w:r>
      <w:r w:rsidR="00632475">
        <w:t xml:space="preserve"> the </w:t>
      </w:r>
      <w:r w:rsidR="00634641">
        <w:t xml:space="preserve">targeted </w:t>
      </w:r>
      <w:r w:rsidR="00632475">
        <w:t xml:space="preserve">points described in the </w:t>
      </w:r>
      <w:r w:rsidR="00632475" w:rsidRPr="004B1EFB">
        <w:t>RECALIBRATION-</w:t>
      </w:r>
      <w:proofErr w:type="spellStart"/>
      <w:r w:rsidR="00632475" w:rsidRPr="004B1EFB">
        <w:t>Probed_Points_Files</w:t>
      </w:r>
      <w:proofErr w:type="spellEnd"/>
      <w:r w:rsidR="00632475">
        <w:t xml:space="preserve"> </w:t>
      </w:r>
      <w:r w:rsidR="000143D1">
        <w:t>(Fig. 2)</w:t>
      </w:r>
      <w:r w:rsidR="00632475">
        <w:t>: "Lateral Tibial Plateau", "Medial Tibial Plateau", and “</w:t>
      </w:r>
      <w:r w:rsidR="00531D07">
        <w:t>Center</w:t>
      </w:r>
      <w:r w:rsidR="00632475">
        <w:t xml:space="preserve"> of the </w:t>
      </w:r>
      <w:r w:rsidR="00531D07">
        <w:t>M</w:t>
      </w:r>
      <w:r w:rsidR="00632475">
        <w:t xml:space="preserve">ost </w:t>
      </w:r>
      <w:r w:rsidR="00531D07">
        <w:t>D</w:t>
      </w:r>
      <w:r w:rsidR="00632475">
        <w:t xml:space="preserve">istal </w:t>
      </w:r>
      <w:r w:rsidR="00BD4970">
        <w:t>Tibia</w:t>
      </w:r>
      <w:r w:rsidR="00632475">
        <w:t xml:space="preserve"> </w:t>
      </w:r>
      <w:r w:rsidR="00531D07">
        <w:t>S</w:t>
      </w:r>
      <w:r w:rsidR="00632475">
        <w:t xml:space="preserve">urface”. We decided not to </w:t>
      </w:r>
      <w:r w:rsidR="00634641">
        <w:t>register</w:t>
      </w:r>
      <w:r w:rsidR="00632475">
        <w:t xml:space="preserve"> the probed points</w:t>
      </w:r>
      <w:r w:rsidR="003F0976">
        <w:t xml:space="preserve"> that were provided</w:t>
      </w:r>
      <w:r w:rsidR="00632475">
        <w:t xml:space="preserve"> and relied on our </w:t>
      </w:r>
      <w:r w:rsidR="00531D07">
        <w:t xml:space="preserve">experience and knowledge to </w:t>
      </w:r>
      <w:r w:rsidR="00632475">
        <w:t>identif</w:t>
      </w:r>
      <w:r w:rsidR="00531D07">
        <w:t>y</w:t>
      </w:r>
      <w:r w:rsidR="00632475">
        <w:t xml:space="preserve"> these landmarks</w:t>
      </w:r>
      <w:r w:rsidR="003A240E">
        <w:t>, which followed the description provided in the “</w:t>
      </w:r>
      <w:r w:rsidR="003A240E" w:rsidRPr="000E3FBB">
        <w:t>HSS_Calibration_Deviation_OKS03</w:t>
      </w:r>
      <w:r w:rsidR="003A240E">
        <w:t>” in the Calibration phase.</w:t>
      </w:r>
      <w:r w:rsidR="00632475" w:rsidRPr="00A06EA2">
        <w:t xml:space="preserve"> Therefore,</w:t>
      </w:r>
      <w:r w:rsidR="007C5B6F">
        <w:t xml:space="preserve"> we made no changes to the CS that we originally </w:t>
      </w:r>
      <w:r w:rsidR="00634641">
        <w:t>selected</w:t>
      </w:r>
      <w:r w:rsidR="007C5B6F">
        <w:t>.</w:t>
      </w:r>
    </w:p>
    <w:p w14:paraId="67BB2F18" w14:textId="0A121823" w:rsidR="00FA5722" w:rsidRDefault="00FA5722" w:rsidP="008762CB">
      <w:pPr>
        <w:pStyle w:val="NoSpacing"/>
      </w:pPr>
    </w:p>
    <w:p w14:paraId="1AE8549E" w14:textId="7F917E15" w:rsidR="00FA5722" w:rsidRDefault="00632475" w:rsidP="008762CB">
      <w:pPr>
        <w:pStyle w:val="NoSpacing"/>
      </w:pPr>
      <w:r>
        <w:rPr>
          <w:noProof/>
        </w:rPr>
        <w:lastRenderedPageBreak/>
        <w:drawing>
          <wp:anchor distT="0" distB="0" distL="114300" distR="114300" simplePos="0" relativeHeight="251785216" behindDoc="1" locked="0" layoutInCell="1" allowOverlap="1" wp14:anchorId="79C3C03D" wp14:editId="1DF62537">
            <wp:simplePos x="0" y="0"/>
            <wp:positionH relativeFrom="column">
              <wp:posOffset>1257300</wp:posOffset>
            </wp:positionH>
            <wp:positionV relativeFrom="paragraph">
              <wp:posOffset>0</wp:posOffset>
            </wp:positionV>
            <wp:extent cx="3434316" cy="2617186"/>
            <wp:effectExtent l="0" t="0" r="0" b="0"/>
            <wp:wrapTight wrapText="bothSides">
              <wp:wrapPolygon edited="0">
                <wp:start x="0" y="0"/>
                <wp:lineTo x="0" y="21385"/>
                <wp:lineTo x="21448" y="21385"/>
                <wp:lineTo x="21448" y="0"/>
                <wp:lineTo x="0" y="0"/>
              </wp:wrapPolygon>
            </wp:wrapTight>
            <wp:docPr id="35881" name="Picture 35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316" cy="26171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B9E2FC" w14:textId="77777777" w:rsidR="00FA5722" w:rsidRDefault="00FA5722" w:rsidP="008762CB">
      <w:pPr>
        <w:pStyle w:val="NoSpacing"/>
      </w:pPr>
    </w:p>
    <w:p w14:paraId="63EDAF74" w14:textId="77777777" w:rsidR="00FA5722" w:rsidRDefault="00FA5722" w:rsidP="008762CB">
      <w:pPr>
        <w:pStyle w:val="NoSpacing"/>
      </w:pPr>
    </w:p>
    <w:p w14:paraId="77561B8D" w14:textId="77777777" w:rsidR="00FA5722" w:rsidRDefault="00FA5722" w:rsidP="008762CB">
      <w:pPr>
        <w:pStyle w:val="NoSpacing"/>
      </w:pPr>
    </w:p>
    <w:p w14:paraId="70AB7AA6" w14:textId="7B63D75C" w:rsidR="00FA5722" w:rsidRDefault="00FA5722" w:rsidP="008762CB">
      <w:pPr>
        <w:pStyle w:val="NoSpacing"/>
      </w:pPr>
    </w:p>
    <w:p w14:paraId="4049DC02" w14:textId="6C8A0EAB" w:rsidR="003B7744" w:rsidRDefault="003B7744" w:rsidP="003B7744"/>
    <w:p w14:paraId="07619D14" w14:textId="77777777" w:rsidR="003B7744" w:rsidRPr="003B7744" w:rsidRDefault="003B7744" w:rsidP="003B7744"/>
    <w:p w14:paraId="50B500BA" w14:textId="1AF08C7C" w:rsidR="003B7744" w:rsidRDefault="003B7744" w:rsidP="008762CB">
      <w:pPr>
        <w:pStyle w:val="NoSpacing"/>
      </w:pPr>
    </w:p>
    <w:p w14:paraId="194A3C6D" w14:textId="4FFCF119" w:rsidR="00632475" w:rsidRDefault="00632475" w:rsidP="00632475"/>
    <w:p w14:paraId="35BA1B35" w14:textId="77777777" w:rsidR="00632475" w:rsidRPr="00632475" w:rsidRDefault="00632475" w:rsidP="00632475"/>
    <w:p w14:paraId="53353DDB" w14:textId="5CF3A51C" w:rsidR="008762CB" w:rsidRPr="008762CB" w:rsidRDefault="00632475" w:rsidP="008762CB"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1" locked="0" layoutInCell="1" allowOverlap="1" wp14:anchorId="6443DE5D" wp14:editId="06FE756B">
                <wp:simplePos x="0" y="0"/>
                <wp:positionH relativeFrom="margin">
                  <wp:align>right</wp:align>
                </wp:positionH>
                <wp:positionV relativeFrom="paragraph">
                  <wp:posOffset>190500</wp:posOffset>
                </wp:positionV>
                <wp:extent cx="5934075" cy="635"/>
                <wp:effectExtent l="0" t="0" r="9525" b="2540"/>
                <wp:wrapTight wrapText="bothSides">
                  <wp:wrapPolygon edited="0">
                    <wp:start x="0" y="0"/>
                    <wp:lineTo x="0" y="20420"/>
                    <wp:lineTo x="21565" y="20420"/>
                    <wp:lineTo x="21565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8328BB" w14:textId="1FF2D640" w:rsidR="00113957" w:rsidRPr="004B15D3" w:rsidRDefault="00F8099F" w:rsidP="004B15D3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</w:pPr>
                            <w:r w:rsidRPr="0063247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Figure </w:t>
                            </w:r>
                            <w:r w:rsidRPr="0063247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begin"/>
                            </w:r>
                            <w:r w:rsidRPr="0063247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instrText xml:space="preserve"> SEQ Figure \* ARABIC </w:instrText>
                            </w:r>
                            <w:r w:rsidRPr="0063247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separate"/>
                            </w:r>
                            <w:r w:rsidR="006A1E2F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2"/>
                              </w:rPr>
                              <w:t>2</w:t>
                            </w:r>
                            <w:r w:rsidRPr="0063247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end"/>
                            </w:r>
                            <w:r w:rsidRPr="00632475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:</w:t>
                            </w:r>
                            <w:r w:rsidRPr="00632475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The bony landmarks used to create the tibia coordinate system in the calibrated mode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l.</w:t>
                            </w:r>
                            <w:r w:rsidRPr="00350F1C">
                              <w:t xml:space="preserve"> 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This is Fig.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6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in the </w:t>
                            </w:r>
                            <w:r w:rsidR="00F206D9" w:rsidRPr="00F206D9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“HSS_Calibration_Deviation_OKS03.dcox” in the Calibration phase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.</w:t>
                            </w:r>
                            <w:r w:rsidR="00FC3C53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C3C53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MidTibPoint</w:t>
                            </w:r>
                            <w:proofErr w:type="spellEnd"/>
                            <w:r w:rsidR="00FC3C53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=</w:t>
                            </w:r>
                            <w:r w:rsidR="00BD4970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Medial Tibial Plateau; </w:t>
                            </w:r>
                            <w:proofErr w:type="spellStart"/>
                            <w:r w:rsidR="00BD4970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LatTibPoint</w:t>
                            </w:r>
                            <w:proofErr w:type="spellEnd"/>
                            <w:r w:rsidR="00BD4970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= Lateral Tibial Plateau; </w:t>
                            </w:r>
                            <w:proofErr w:type="spellStart"/>
                            <w:r w:rsidR="00BD4970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DistTib</w:t>
                            </w:r>
                            <w:proofErr w:type="spellEnd"/>
                            <w:r w:rsidR="00BD4970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= Center of the Most Distal Tibia Surface</w:t>
                            </w:r>
                            <w:r w:rsidR="00113957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43DE5D" id="Text Box 4" o:spid="_x0000_s1027" type="#_x0000_t202" style="position:absolute;margin-left:416.05pt;margin-top:15pt;width:467.25pt;height:.05pt;z-index:-2515292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" stroked="f">
                <v:textbox style="mso-fit-shape-to-text:t" inset="0,0,0,0">
                  <w:txbxContent>
                    <w:p w14:paraId="268328BB" w14:textId="1FF2D640" w:rsidR="00113957" w:rsidRPr="004B15D3" w:rsidRDefault="00F8099F" w:rsidP="004B15D3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</w:pPr>
                      <w:r w:rsidRPr="0063247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Figure </w:t>
                      </w:r>
                      <w:r w:rsidRPr="0063247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begin"/>
                      </w:r>
                      <w:r w:rsidRPr="0063247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instrText xml:space="preserve"> SEQ Figure \* ARABIC </w:instrText>
                      </w:r>
                      <w:r w:rsidRPr="0063247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separate"/>
                      </w:r>
                      <w:r w:rsidR="006A1E2F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2"/>
                        </w:rPr>
                        <w:t>2</w:t>
                      </w:r>
                      <w:r w:rsidRPr="0063247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end"/>
                      </w:r>
                      <w:r w:rsidRPr="00632475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:</w:t>
                      </w:r>
                      <w:r w:rsidRPr="00632475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The bony landmarks used to create the tibia coordinate system in the calibrated mode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l.</w:t>
                      </w:r>
                      <w:r w:rsidRPr="00350F1C">
                        <w:t xml:space="preserve"> 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This is Fig.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1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6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in the </w:t>
                      </w:r>
                      <w:r w:rsidR="00F206D9" w:rsidRPr="00F206D9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“HSS_Calibration_Deviation_OKS03.dcox” in the Calibration phase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.</w:t>
                      </w:r>
                      <w:r w:rsidR="00FC3C53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</w:t>
                      </w:r>
                      <w:proofErr w:type="spellStart"/>
                      <w:r w:rsidR="00FC3C53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MidTibPoint</w:t>
                      </w:r>
                      <w:proofErr w:type="spellEnd"/>
                      <w:r w:rsidR="00FC3C53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=</w:t>
                      </w:r>
                      <w:r w:rsidR="00BD4970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Medial Tibial Plateau; </w:t>
                      </w:r>
                      <w:proofErr w:type="spellStart"/>
                      <w:r w:rsidR="00BD4970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LatTibPoint</w:t>
                      </w:r>
                      <w:proofErr w:type="spellEnd"/>
                      <w:r w:rsidR="00BD4970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= Lateral Tibial Plateau; </w:t>
                      </w:r>
                      <w:proofErr w:type="spellStart"/>
                      <w:r w:rsidR="00BD4970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DistTib</w:t>
                      </w:r>
                      <w:proofErr w:type="spellEnd"/>
                      <w:r w:rsidR="00BD4970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= Center of the Most Distal Tibia Surface</w:t>
                      </w:r>
                      <w:r w:rsidR="00113957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11F21D8" w14:textId="0320D701" w:rsidR="002D5CD1" w:rsidRDefault="00632475" w:rsidP="003B7744">
      <w:pPr>
        <w:pStyle w:val="Heading2"/>
      </w:pPr>
      <w:bookmarkStart w:id="19" w:name="_Toc72501276"/>
      <w:bookmarkEnd w:id="16"/>
      <w:bookmarkEnd w:id="17"/>
      <w:r>
        <w:t>B</w:t>
      </w:r>
      <w:r w:rsidR="003B7744">
        <w:t xml:space="preserve">one-fixed </w:t>
      </w:r>
      <w:r w:rsidR="00C92107">
        <w:t>coordinate system (</w:t>
      </w:r>
      <w:r w:rsidR="003B7744">
        <w:t>CS</w:t>
      </w:r>
      <w:bookmarkEnd w:id="19"/>
      <w:r w:rsidR="00C92107">
        <w:t>)</w:t>
      </w:r>
    </w:p>
    <w:p w14:paraId="7EC4EA44" w14:textId="35BE1070" w:rsidR="009A56FC" w:rsidRDefault="003A240E" w:rsidP="00B51A44">
      <w:pPr>
        <w:rPr>
          <w:rFonts w:eastAsia="Times New Roman" w:cs="Times New Roman"/>
          <w:color w:val="000000"/>
          <w:szCs w:val="24"/>
        </w:rPr>
      </w:pPr>
      <w:r>
        <w:t xml:space="preserve">The method used to define the directions of the axes </w:t>
      </w:r>
      <w:r w:rsidR="009A56FC">
        <w:t>for</w:t>
      </w:r>
      <w:r>
        <w:t xml:space="preserve"> the femur-fixed CS, </w:t>
      </w:r>
      <w:r w:rsidR="003B76B3">
        <w:t xml:space="preserve">which is </w:t>
      </w:r>
      <w:r>
        <w:t xml:space="preserve">detailed in the </w:t>
      </w:r>
      <w:r w:rsidR="009A56FC">
        <w:t>“</w:t>
      </w:r>
      <w:r w:rsidRPr="000E3FBB">
        <w:t>HSS_Calibration_Deviation_OKS03</w:t>
      </w:r>
      <w:r w:rsidR="009A56FC">
        <w:t>.dcox”</w:t>
      </w:r>
      <w:r>
        <w:t xml:space="preserve"> </w:t>
      </w:r>
      <w:r w:rsidR="009A56FC">
        <w:t>(Fig. 3)</w:t>
      </w:r>
      <w:r w:rsidR="003B76B3">
        <w:t>,</w:t>
      </w:r>
      <w:r w:rsidR="009A56FC">
        <w:t xml:space="preserve"> </w:t>
      </w:r>
      <w:r>
        <w:t xml:space="preserve">were the same as the definition described in </w:t>
      </w:r>
      <w:r w:rsidR="009A56FC">
        <w:t>the updated experimental document “</w:t>
      </w:r>
      <w:r w:rsidRPr="00632475">
        <w:rPr>
          <w:rFonts w:eastAsia="Times New Roman" w:cs="Times New Roman"/>
          <w:color w:val="000000"/>
          <w:szCs w:val="24"/>
        </w:rPr>
        <w:t>DESCRIPTION-</w:t>
      </w:r>
      <w:proofErr w:type="spellStart"/>
      <w:r w:rsidRPr="00632475">
        <w:rPr>
          <w:rFonts w:eastAsia="Times New Roman" w:cs="Times New Roman"/>
          <w:color w:val="000000"/>
          <w:szCs w:val="24"/>
        </w:rPr>
        <w:t>DataRepresentation_OpenKnees.d</w:t>
      </w:r>
      <w:r w:rsidR="009A56FC">
        <w:rPr>
          <w:rFonts w:eastAsia="Times New Roman" w:cs="Times New Roman"/>
          <w:color w:val="000000"/>
          <w:szCs w:val="24"/>
        </w:rPr>
        <w:t>co</w:t>
      </w:r>
      <w:r w:rsidRPr="00632475">
        <w:rPr>
          <w:rFonts w:eastAsia="Times New Roman" w:cs="Times New Roman"/>
          <w:color w:val="000000"/>
          <w:szCs w:val="24"/>
        </w:rPr>
        <w:t>x</w:t>
      </w:r>
      <w:proofErr w:type="spellEnd"/>
      <w:r w:rsidR="009A56FC">
        <w:rPr>
          <w:rFonts w:eastAsia="Times New Roman" w:cs="Times New Roman"/>
          <w:color w:val="000000"/>
          <w:szCs w:val="24"/>
        </w:rPr>
        <w:t>”.</w:t>
      </w:r>
      <w:r w:rsidR="003B76B3">
        <w:rPr>
          <w:rFonts w:eastAsia="Times New Roman" w:cs="Times New Roman"/>
          <w:color w:val="000000"/>
          <w:szCs w:val="24"/>
        </w:rPr>
        <w:t xml:space="preserve"> However, t</w:t>
      </w:r>
      <w:r w:rsidR="009A56FC">
        <w:rPr>
          <w:rFonts w:eastAsia="Times New Roman" w:cs="Times New Roman"/>
          <w:color w:val="000000"/>
          <w:szCs w:val="24"/>
        </w:rPr>
        <w:t xml:space="preserve">he </w:t>
      </w:r>
      <w:r w:rsidR="00DB6CD2">
        <w:rPr>
          <w:rFonts w:eastAsia="Times New Roman" w:cs="Times New Roman"/>
          <w:color w:val="000000"/>
          <w:szCs w:val="24"/>
        </w:rPr>
        <w:t>axis labels</w:t>
      </w:r>
      <w:r w:rsidR="003B76B3">
        <w:rPr>
          <w:rFonts w:eastAsia="Times New Roman" w:cs="Times New Roman"/>
          <w:color w:val="000000"/>
          <w:szCs w:val="24"/>
        </w:rPr>
        <w:t xml:space="preserve"> differ</w:t>
      </w:r>
      <w:r w:rsidR="00DB6CD2">
        <w:rPr>
          <w:rFonts w:eastAsia="Times New Roman" w:cs="Times New Roman"/>
          <w:color w:val="000000"/>
          <w:szCs w:val="24"/>
        </w:rPr>
        <w:t>ed</w:t>
      </w:r>
      <w:r w:rsidR="009A56FC">
        <w:rPr>
          <w:rFonts w:eastAsia="Times New Roman" w:cs="Times New Roman"/>
          <w:color w:val="000000"/>
          <w:szCs w:val="24"/>
        </w:rPr>
        <w:t xml:space="preserve"> (Table 1).</w:t>
      </w:r>
      <w:r w:rsidR="003B76B3">
        <w:rPr>
          <w:rFonts w:eastAsia="Times New Roman" w:cs="Times New Roman"/>
          <w:color w:val="000000"/>
          <w:szCs w:val="24"/>
        </w:rPr>
        <w:t xml:space="preserve"> </w:t>
      </w:r>
    </w:p>
    <w:p w14:paraId="507ECBCD" w14:textId="77777777" w:rsidR="009A56FC" w:rsidRDefault="009A56FC" w:rsidP="00B51A44">
      <w:pPr>
        <w:rPr>
          <w:rFonts w:eastAsia="Times New Roman" w:cs="Times New Roman"/>
          <w:color w:val="000000"/>
          <w:szCs w:val="24"/>
        </w:rPr>
      </w:pPr>
    </w:p>
    <w:p w14:paraId="2281ABEC" w14:textId="015C4919" w:rsidR="009A56FC" w:rsidRPr="003B76B3" w:rsidRDefault="009A56FC" w:rsidP="009A56FC">
      <w:pPr>
        <w:pStyle w:val="Caption"/>
        <w:keepNext/>
        <w:rPr>
          <w:i w:val="0"/>
          <w:iCs w:val="0"/>
          <w:color w:val="auto"/>
          <w:sz w:val="24"/>
          <w:szCs w:val="22"/>
        </w:rPr>
      </w:pPr>
      <w:r w:rsidRPr="003B76B3">
        <w:rPr>
          <w:b/>
          <w:bCs/>
          <w:i w:val="0"/>
          <w:iCs w:val="0"/>
          <w:color w:val="auto"/>
          <w:sz w:val="24"/>
          <w:szCs w:val="22"/>
        </w:rPr>
        <w:t xml:space="preserve">Table </w:t>
      </w:r>
      <w:r w:rsidRPr="003B76B3">
        <w:rPr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3B76B3">
        <w:rPr>
          <w:b/>
          <w:bCs/>
          <w:i w:val="0"/>
          <w:iCs w:val="0"/>
          <w:color w:val="auto"/>
          <w:sz w:val="24"/>
          <w:szCs w:val="22"/>
        </w:rPr>
        <w:instrText xml:space="preserve"> SEQ Table \* ARABIC </w:instrText>
      </w:r>
      <w:r w:rsidRPr="003B76B3">
        <w:rPr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6A1E2F">
        <w:rPr>
          <w:b/>
          <w:bCs/>
          <w:i w:val="0"/>
          <w:iCs w:val="0"/>
          <w:noProof/>
          <w:color w:val="auto"/>
          <w:sz w:val="24"/>
          <w:szCs w:val="22"/>
        </w:rPr>
        <w:t>1</w:t>
      </w:r>
      <w:r w:rsidRPr="003B76B3">
        <w:rPr>
          <w:b/>
          <w:bCs/>
          <w:i w:val="0"/>
          <w:iCs w:val="0"/>
          <w:color w:val="auto"/>
          <w:sz w:val="24"/>
          <w:szCs w:val="22"/>
        </w:rPr>
        <w:fldChar w:fldCharType="end"/>
      </w:r>
      <w:r w:rsidRPr="003B76B3">
        <w:rPr>
          <w:b/>
          <w:bCs/>
          <w:i w:val="0"/>
          <w:iCs w:val="0"/>
          <w:color w:val="auto"/>
          <w:sz w:val="24"/>
          <w:szCs w:val="22"/>
        </w:rPr>
        <w:t>:</w:t>
      </w:r>
      <w:r w:rsidRPr="003B76B3">
        <w:rPr>
          <w:i w:val="0"/>
          <w:iCs w:val="0"/>
          <w:color w:val="auto"/>
          <w:sz w:val="24"/>
          <w:szCs w:val="22"/>
        </w:rPr>
        <w:t xml:space="preserve"> The femoral axis</w:t>
      </w:r>
      <w:r w:rsidR="00AA3343">
        <w:rPr>
          <w:i w:val="0"/>
          <w:iCs w:val="0"/>
          <w:color w:val="auto"/>
          <w:sz w:val="24"/>
          <w:szCs w:val="22"/>
        </w:rPr>
        <w:t xml:space="preserve"> labels</w:t>
      </w:r>
      <w:r w:rsidRPr="003B76B3">
        <w:rPr>
          <w:i w:val="0"/>
          <w:iCs w:val="0"/>
          <w:color w:val="auto"/>
          <w:sz w:val="24"/>
          <w:szCs w:val="22"/>
        </w:rPr>
        <w:t xml:space="preserve"> in our model vs in the experi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02"/>
        <w:gridCol w:w="2202"/>
        <w:gridCol w:w="2202"/>
      </w:tblGrid>
      <w:tr w:rsidR="009A56FC" w14:paraId="7A108135" w14:textId="77777777" w:rsidTr="009A56FC">
        <w:trPr>
          <w:trHeight w:val="287"/>
          <w:jc w:val="center"/>
        </w:trPr>
        <w:tc>
          <w:tcPr>
            <w:tcW w:w="2202" w:type="dxa"/>
          </w:tcPr>
          <w:p w14:paraId="0B7526D9" w14:textId="5283A254" w:rsidR="009A56FC" w:rsidRDefault="00F206D9" w:rsidP="009A56FC">
            <w:pPr>
              <w:jc w:val="center"/>
            </w:pPr>
            <w:r>
              <w:t>Axis orientation</w:t>
            </w:r>
          </w:p>
        </w:tc>
        <w:tc>
          <w:tcPr>
            <w:tcW w:w="2202" w:type="dxa"/>
          </w:tcPr>
          <w:p w14:paraId="28601CB7" w14:textId="6E61B74F" w:rsidR="009A56FC" w:rsidRDefault="009A56FC" w:rsidP="009A56FC">
            <w:pPr>
              <w:jc w:val="center"/>
            </w:pPr>
            <w:r>
              <w:t>Experiment</w:t>
            </w:r>
          </w:p>
        </w:tc>
        <w:tc>
          <w:tcPr>
            <w:tcW w:w="2202" w:type="dxa"/>
          </w:tcPr>
          <w:p w14:paraId="0A3A4FB5" w14:textId="3765D967" w:rsidR="009A56FC" w:rsidRDefault="009A56FC" w:rsidP="009A56FC">
            <w:pPr>
              <w:jc w:val="center"/>
            </w:pPr>
            <w:r>
              <w:t>Our</w:t>
            </w:r>
            <w:r w:rsidR="00C92107">
              <w:t xml:space="preserve"> (HSS)</w:t>
            </w:r>
            <w:r>
              <w:t xml:space="preserve"> model</w:t>
            </w:r>
          </w:p>
        </w:tc>
      </w:tr>
      <w:tr w:rsidR="009A56FC" w14:paraId="0CE1AE0A" w14:textId="77777777" w:rsidTr="009A56FC">
        <w:trPr>
          <w:trHeight w:val="299"/>
          <w:jc w:val="center"/>
        </w:trPr>
        <w:tc>
          <w:tcPr>
            <w:tcW w:w="2202" w:type="dxa"/>
          </w:tcPr>
          <w:p w14:paraId="6639BFC5" w14:textId="5AFBA297" w:rsidR="009A56FC" w:rsidRDefault="009A56FC" w:rsidP="00B51A44">
            <w:proofErr w:type="gramStart"/>
            <w:r>
              <w:t>Medial-lateral</w:t>
            </w:r>
            <w:proofErr w:type="gramEnd"/>
          </w:p>
        </w:tc>
        <w:tc>
          <w:tcPr>
            <w:tcW w:w="2202" w:type="dxa"/>
          </w:tcPr>
          <w:p w14:paraId="507EC999" w14:textId="35C248C3" w:rsidR="009A56FC" w:rsidRDefault="009A56FC" w:rsidP="009A56FC">
            <w:pPr>
              <w:jc w:val="center"/>
            </w:pPr>
            <w:r>
              <w:t>X-axis</w:t>
            </w:r>
          </w:p>
        </w:tc>
        <w:tc>
          <w:tcPr>
            <w:tcW w:w="2202" w:type="dxa"/>
          </w:tcPr>
          <w:p w14:paraId="2B08D50A" w14:textId="209EA036" w:rsidR="009A56FC" w:rsidRDefault="009A56FC" w:rsidP="009A56FC">
            <w:pPr>
              <w:jc w:val="center"/>
            </w:pPr>
            <w:r>
              <w:t>Y-axis</w:t>
            </w:r>
          </w:p>
        </w:tc>
      </w:tr>
      <w:tr w:rsidR="009A56FC" w14:paraId="0DF8933C" w14:textId="77777777" w:rsidTr="009A56FC">
        <w:trPr>
          <w:trHeight w:val="287"/>
          <w:jc w:val="center"/>
        </w:trPr>
        <w:tc>
          <w:tcPr>
            <w:tcW w:w="2202" w:type="dxa"/>
          </w:tcPr>
          <w:p w14:paraId="48DE5B19" w14:textId="66B9228E" w:rsidR="009A56FC" w:rsidRDefault="009A56FC" w:rsidP="00B51A44">
            <w:proofErr w:type="gramStart"/>
            <w:r>
              <w:t>Anterior-posterior</w:t>
            </w:r>
            <w:proofErr w:type="gramEnd"/>
          </w:p>
        </w:tc>
        <w:tc>
          <w:tcPr>
            <w:tcW w:w="2202" w:type="dxa"/>
          </w:tcPr>
          <w:p w14:paraId="1559A108" w14:textId="54451B59" w:rsidR="009A56FC" w:rsidRDefault="009A56FC" w:rsidP="009A56FC">
            <w:pPr>
              <w:jc w:val="center"/>
            </w:pPr>
            <w:r>
              <w:t>Z-axis</w:t>
            </w:r>
          </w:p>
        </w:tc>
        <w:tc>
          <w:tcPr>
            <w:tcW w:w="2202" w:type="dxa"/>
          </w:tcPr>
          <w:p w14:paraId="2A83664E" w14:textId="2F116897" w:rsidR="009A56FC" w:rsidRDefault="009A56FC" w:rsidP="009A56FC">
            <w:pPr>
              <w:jc w:val="center"/>
            </w:pPr>
            <w:r>
              <w:t>Z-axis</w:t>
            </w:r>
          </w:p>
        </w:tc>
      </w:tr>
      <w:tr w:rsidR="009A56FC" w14:paraId="2C2B2015" w14:textId="77777777" w:rsidTr="009A56FC">
        <w:trPr>
          <w:trHeight w:val="299"/>
          <w:jc w:val="center"/>
        </w:trPr>
        <w:tc>
          <w:tcPr>
            <w:tcW w:w="2202" w:type="dxa"/>
          </w:tcPr>
          <w:p w14:paraId="1435108F" w14:textId="05511AD2" w:rsidR="009A56FC" w:rsidRDefault="009A56FC" w:rsidP="00B51A44">
            <w:r>
              <w:t>Superior-inferior</w:t>
            </w:r>
          </w:p>
        </w:tc>
        <w:tc>
          <w:tcPr>
            <w:tcW w:w="2202" w:type="dxa"/>
          </w:tcPr>
          <w:p w14:paraId="52C8F46C" w14:textId="4214608A" w:rsidR="009A56FC" w:rsidRDefault="009A56FC" w:rsidP="009A56FC">
            <w:pPr>
              <w:jc w:val="center"/>
            </w:pPr>
            <w:r>
              <w:t>Y-axis</w:t>
            </w:r>
          </w:p>
        </w:tc>
        <w:tc>
          <w:tcPr>
            <w:tcW w:w="2202" w:type="dxa"/>
          </w:tcPr>
          <w:p w14:paraId="0255AF1A" w14:textId="5772ACA8" w:rsidR="009A56FC" w:rsidRDefault="009A56FC" w:rsidP="009A56FC">
            <w:pPr>
              <w:jc w:val="center"/>
            </w:pPr>
            <w:r>
              <w:t>X-axis</w:t>
            </w:r>
          </w:p>
        </w:tc>
      </w:tr>
    </w:tbl>
    <w:p w14:paraId="075BFB07" w14:textId="77777777" w:rsidR="009A56FC" w:rsidRDefault="009A56FC" w:rsidP="00B51A44"/>
    <w:p w14:paraId="1ED61ECB" w14:textId="77777777" w:rsidR="00632475" w:rsidRDefault="00632475" w:rsidP="00B51A44"/>
    <w:p w14:paraId="1CB2B91E" w14:textId="48505FA6" w:rsidR="000143D1" w:rsidRDefault="00274505" w:rsidP="00E42DE1">
      <w:pPr>
        <w:jc w:val="both"/>
      </w:pPr>
      <w:r>
        <w:t>T</w:t>
      </w:r>
      <w:r w:rsidR="00350F1C">
        <w:t xml:space="preserve">he </w:t>
      </w:r>
      <w:r w:rsidR="009A4FAF">
        <w:t>positi</w:t>
      </w:r>
      <w:r w:rsidR="00350F1C">
        <w:t>ve direction</w:t>
      </w:r>
      <w:r w:rsidR="00296B69">
        <w:t>s</w:t>
      </w:r>
      <w:r w:rsidR="00350F1C">
        <w:t xml:space="preserve"> </w:t>
      </w:r>
      <w:r w:rsidR="009A4FAF">
        <w:t>for</w:t>
      </w:r>
      <w:r w:rsidR="00350F1C">
        <w:t xml:space="preserve"> </w:t>
      </w:r>
      <w:r w:rsidR="00507B1F">
        <w:t>each axis of the</w:t>
      </w:r>
      <w:r w:rsidR="00350F1C">
        <w:t xml:space="preserve"> </w:t>
      </w:r>
      <w:r w:rsidR="00531D07">
        <w:t xml:space="preserve">femur </w:t>
      </w:r>
      <w:r w:rsidR="00350F1C">
        <w:t xml:space="preserve">CS </w:t>
      </w:r>
      <w:r w:rsidR="00507B1F">
        <w:t xml:space="preserve">that was </w:t>
      </w:r>
      <w:r w:rsidR="00531D07">
        <w:t>described in the updated experimental data</w:t>
      </w:r>
      <w:r w:rsidR="00E42DE1">
        <w:t xml:space="preserve"> </w:t>
      </w:r>
      <w:r w:rsidR="003B76B3">
        <w:t>in the “</w:t>
      </w:r>
      <w:r w:rsidR="003B76B3" w:rsidRPr="00632475">
        <w:rPr>
          <w:rFonts w:eastAsia="Times New Roman" w:cs="Times New Roman"/>
          <w:color w:val="000000"/>
          <w:szCs w:val="24"/>
        </w:rPr>
        <w:t>DESCRIPTION-</w:t>
      </w:r>
      <w:proofErr w:type="spellStart"/>
      <w:r w:rsidR="003B76B3" w:rsidRPr="00632475">
        <w:rPr>
          <w:rFonts w:eastAsia="Times New Roman" w:cs="Times New Roman"/>
          <w:color w:val="000000"/>
          <w:szCs w:val="24"/>
        </w:rPr>
        <w:t>DataRepresentation_OpenKnees.d</w:t>
      </w:r>
      <w:r w:rsidR="003B76B3">
        <w:rPr>
          <w:rFonts w:eastAsia="Times New Roman" w:cs="Times New Roman"/>
          <w:color w:val="000000"/>
          <w:szCs w:val="24"/>
        </w:rPr>
        <w:t>co</w:t>
      </w:r>
      <w:r w:rsidR="003B76B3" w:rsidRPr="00632475">
        <w:rPr>
          <w:rFonts w:eastAsia="Times New Roman" w:cs="Times New Roman"/>
          <w:color w:val="000000"/>
          <w:szCs w:val="24"/>
        </w:rPr>
        <w:t>x</w:t>
      </w:r>
      <w:proofErr w:type="spellEnd"/>
      <w:r w:rsidR="003B76B3">
        <w:rPr>
          <w:rFonts w:eastAsia="Times New Roman" w:cs="Times New Roman"/>
          <w:color w:val="000000"/>
          <w:szCs w:val="24"/>
        </w:rPr>
        <w:t>”</w:t>
      </w:r>
      <w:r w:rsidR="00E42DE1">
        <w:t xml:space="preserve"> </w:t>
      </w:r>
      <w:r w:rsidR="00296B69">
        <w:t>were anterior, superior, and medial</w:t>
      </w:r>
      <w:r w:rsidR="00531D07">
        <w:t>, which are the same as the directions we described in the calibration phase</w:t>
      </w:r>
      <w:r w:rsidR="000127A1">
        <w:t xml:space="preserve"> (Fig. 3)</w:t>
      </w:r>
      <w:r w:rsidR="00296B69">
        <w:t xml:space="preserve">. </w:t>
      </w:r>
      <w:r w:rsidR="000143D1" w:rsidRPr="00A06EA2">
        <w:t xml:space="preserve">Therefore, </w:t>
      </w:r>
      <w:r w:rsidR="009A4FAF">
        <w:t>we made no changes to the CS that we originally defined</w:t>
      </w:r>
      <w:r w:rsidR="000143D1">
        <w:t>.</w:t>
      </w:r>
    </w:p>
    <w:p w14:paraId="300CA3F1" w14:textId="21095558" w:rsidR="00E56232" w:rsidRDefault="00E56232" w:rsidP="002D5CD1">
      <w:pPr>
        <w:rPr>
          <w:rFonts w:cs="Times New Roman"/>
        </w:rPr>
      </w:pPr>
    </w:p>
    <w:p w14:paraId="1755250F" w14:textId="7EF61255" w:rsidR="00E56232" w:rsidRDefault="00350F1C" w:rsidP="00E56232">
      <w:pPr>
        <w:rPr>
          <w:rFonts w:cs="Times New Roman"/>
        </w:rPr>
      </w:pPr>
      <w:r>
        <w:rPr>
          <w:rFonts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789312" behindDoc="1" locked="0" layoutInCell="1" allowOverlap="1" wp14:anchorId="51EC5B3E" wp14:editId="6AEB3374">
                <wp:simplePos x="0" y="0"/>
                <wp:positionH relativeFrom="margin">
                  <wp:align>center</wp:align>
                </wp:positionH>
                <wp:positionV relativeFrom="paragraph">
                  <wp:posOffset>81280</wp:posOffset>
                </wp:positionV>
                <wp:extent cx="3531870" cy="5170170"/>
                <wp:effectExtent l="0" t="0" r="0" b="0"/>
                <wp:wrapTight wrapText="bothSides">
                  <wp:wrapPolygon edited="0">
                    <wp:start x="0" y="0"/>
                    <wp:lineTo x="0" y="12495"/>
                    <wp:lineTo x="2796" y="12734"/>
                    <wp:lineTo x="2796" y="21489"/>
                    <wp:lineTo x="18757" y="21489"/>
                    <wp:lineTo x="18757" y="12734"/>
                    <wp:lineTo x="21437" y="12495"/>
                    <wp:lineTo x="21437" y="0"/>
                    <wp:lineTo x="11534" y="0"/>
                    <wp:lineTo x="0" y="0"/>
                  </wp:wrapPolygon>
                </wp:wrapTight>
                <wp:docPr id="35879" name="Group 358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1870" cy="5170170"/>
                          <a:chOff x="0" y="0"/>
                          <a:chExt cx="3532446" cy="5170539"/>
                        </a:xfrm>
                      </wpg:grpSpPr>
                      <pic:pic xmlns:pic="http://schemas.openxmlformats.org/drawingml/2006/picture">
                        <pic:nvPicPr>
                          <pic:cNvPr id="35876" name="Picture 3587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0550" cy="29819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77" name="Picture 35877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98921" y="10633"/>
                            <a:ext cx="1533525" cy="29711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78" name="Picture 35878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9730" y="3051544"/>
                            <a:ext cx="2540635" cy="2118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7E4E372" id="Group 35879" o:spid="_x0000_s1026" style="position:absolute;margin-left:0;margin-top:6.4pt;width:278.1pt;height:407.1pt;z-index:-251527168;mso-position-horizontal:center;mso-position-horizontal-relative:margin" coordsize="35324,51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876" o:spid="_x0000_s1027" type="#_x0000_t75" style="position:absolute;width:18605;height:29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">
                  <v:imagedata r:id="rId19" o:title=""/>
                </v:shape>
                <v:shape id="Picture 35877" o:spid="_x0000_s1028" type="#_x0000_t75" style="position:absolute;left:19989;top:106;width:15335;height:29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">
                  <v:imagedata r:id="rId20" o:title=""/>
                </v:shape>
                <v:shape id="Picture 35878" o:spid="_x0000_s1029" type="#_x0000_t75" style="position:absolute;left:4997;top:30515;width:25406;height:21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">
                  <v:imagedata r:id="rId21" o:title=""/>
                </v:shape>
                <w10:wrap type="tight" anchorx="margin"/>
              </v:group>
            </w:pict>
          </mc:Fallback>
        </mc:AlternateContent>
      </w:r>
    </w:p>
    <w:p w14:paraId="7436246B" w14:textId="376DDE70" w:rsidR="00E56232" w:rsidRDefault="00E56232" w:rsidP="000143D1">
      <w:pPr>
        <w:jc w:val="center"/>
        <w:rPr>
          <w:rFonts w:cs="Times New Roman"/>
        </w:rPr>
      </w:pPr>
    </w:p>
    <w:p w14:paraId="54001691" w14:textId="481191AA" w:rsidR="00E56232" w:rsidRDefault="00E56232" w:rsidP="00E56232">
      <w:pPr>
        <w:rPr>
          <w:rFonts w:cs="Times New Roman"/>
        </w:rPr>
      </w:pPr>
    </w:p>
    <w:p w14:paraId="07F7781E" w14:textId="65C6199E" w:rsidR="00E56232" w:rsidRDefault="00E56232" w:rsidP="00E56232">
      <w:pPr>
        <w:rPr>
          <w:rFonts w:cs="Times New Roman"/>
        </w:rPr>
      </w:pPr>
    </w:p>
    <w:p w14:paraId="7D211A39" w14:textId="22FE04D7" w:rsidR="00E56232" w:rsidRDefault="00E56232" w:rsidP="00E56232">
      <w:pPr>
        <w:rPr>
          <w:rFonts w:cs="Times New Roman"/>
        </w:rPr>
      </w:pPr>
    </w:p>
    <w:p w14:paraId="3697CBE2" w14:textId="5940EF83" w:rsidR="00E56232" w:rsidRDefault="00E56232" w:rsidP="00E56232">
      <w:pPr>
        <w:rPr>
          <w:rFonts w:cs="Times New Roman"/>
        </w:rPr>
      </w:pPr>
    </w:p>
    <w:p w14:paraId="4AAEEC43" w14:textId="1DD5F801" w:rsidR="00E56232" w:rsidRDefault="00E56232" w:rsidP="00E56232">
      <w:pPr>
        <w:rPr>
          <w:rFonts w:cs="Times New Roman"/>
        </w:rPr>
      </w:pPr>
    </w:p>
    <w:p w14:paraId="32826563" w14:textId="098216FA" w:rsidR="00E56232" w:rsidRDefault="00E56232" w:rsidP="00E56232">
      <w:pPr>
        <w:rPr>
          <w:rFonts w:cs="Times New Roman"/>
        </w:rPr>
      </w:pPr>
    </w:p>
    <w:p w14:paraId="54FBF4FA" w14:textId="31676E83" w:rsidR="00E56232" w:rsidRDefault="00E56232" w:rsidP="00E56232">
      <w:pPr>
        <w:rPr>
          <w:rFonts w:cs="Times New Roman"/>
        </w:rPr>
      </w:pPr>
    </w:p>
    <w:p w14:paraId="3EE1B672" w14:textId="7AA79D40" w:rsidR="00E56232" w:rsidRDefault="00E56232" w:rsidP="00E56232">
      <w:pPr>
        <w:rPr>
          <w:rFonts w:cs="Times New Roman"/>
        </w:rPr>
      </w:pPr>
    </w:p>
    <w:p w14:paraId="329BA07D" w14:textId="1975B9AE" w:rsidR="008762CB" w:rsidRDefault="008762CB" w:rsidP="008762CB">
      <w:pPr>
        <w:jc w:val="center"/>
        <w:rPr>
          <w:rFonts w:cs="Times New Roman"/>
        </w:rPr>
      </w:pPr>
    </w:p>
    <w:p w14:paraId="276B79B0" w14:textId="6B848CE1" w:rsidR="000143D1" w:rsidRDefault="000143D1" w:rsidP="000143D1">
      <w:pPr>
        <w:pStyle w:val="NoSpacing"/>
      </w:pPr>
    </w:p>
    <w:p w14:paraId="5CEDC198" w14:textId="7AFDCB55" w:rsidR="000143D1" w:rsidRDefault="000143D1" w:rsidP="000143D1">
      <w:pPr>
        <w:pStyle w:val="NoSpacing"/>
      </w:pPr>
    </w:p>
    <w:p w14:paraId="602AEF8E" w14:textId="77777777" w:rsidR="000143D1" w:rsidRDefault="000143D1" w:rsidP="000143D1">
      <w:pPr>
        <w:pStyle w:val="NoSpacing"/>
      </w:pPr>
    </w:p>
    <w:p w14:paraId="10E7595A" w14:textId="77777777" w:rsidR="000143D1" w:rsidRDefault="000143D1" w:rsidP="000143D1">
      <w:pPr>
        <w:pStyle w:val="NoSpacing"/>
      </w:pPr>
    </w:p>
    <w:p w14:paraId="531317FF" w14:textId="77777777" w:rsidR="000143D1" w:rsidRDefault="000143D1" w:rsidP="000143D1">
      <w:pPr>
        <w:pStyle w:val="NoSpacing"/>
      </w:pPr>
    </w:p>
    <w:p w14:paraId="0D292BCE" w14:textId="77777777" w:rsidR="000143D1" w:rsidRDefault="000143D1" w:rsidP="000143D1">
      <w:pPr>
        <w:pStyle w:val="NoSpacing"/>
      </w:pPr>
    </w:p>
    <w:p w14:paraId="40D899AA" w14:textId="77777777" w:rsidR="000143D1" w:rsidRDefault="000143D1" w:rsidP="000143D1">
      <w:pPr>
        <w:pStyle w:val="NoSpacing"/>
      </w:pPr>
    </w:p>
    <w:p w14:paraId="23F97526" w14:textId="77777777" w:rsidR="000143D1" w:rsidRDefault="000143D1" w:rsidP="000143D1">
      <w:pPr>
        <w:pStyle w:val="NoSpacing"/>
      </w:pPr>
    </w:p>
    <w:p w14:paraId="66772AF9" w14:textId="77777777" w:rsidR="000143D1" w:rsidRDefault="000143D1" w:rsidP="000143D1">
      <w:pPr>
        <w:pStyle w:val="NoSpacing"/>
      </w:pPr>
    </w:p>
    <w:p w14:paraId="369D3D8D" w14:textId="77777777" w:rsidR="000143D1" w:rsidRDefault="000143D1" w:rsidP="000143D1">
      <w:pPr>
        <w:pStyle w:val="NoSpacing"/>
      </w:pPr>
    </w:p>
    <w:p w14:paraId="18EBC347" w14:textId="412A53E5" w:rsidR="005F7070" w:rsidRDefault="00350F1C" w:rsidP="000143D1">
      <w:pPr>
        <w:pStyle w:val="NoSpacing"/>
        <w:rPr>
          <w:rFonts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1" locked="0" layoutInCell="1" allowOverlap="1" wp14:anchorId="4D55CC13" wp14:editId="5C21E213">
                <wp:simplePos x="0" y="0"/>
                <wp:positionH relativeFrom="column">
                  <wp:posOffset>152400</wp:posOffset>
                </wp:positionH>
                <wp:positionV relativeFrom="paragraph">
                  <wp:posOffset>248920</wp:posOffset>
                </wp:positionV>
                <wp:extent cx="5629275" cy="635"/>
                <wp:effectExtent l="0" t="0" r="9525" b="4445"/>
                <wp:wrapTight wrapText="bothSides">
                  <wp:wrapPolygon edited="0">
                    <wp:start x="0" y="0"/>
                    <wp:lineTo x="0" y="20873"/>
                    <wp:lineTo x="21563" y="20873"/>
                    <wp:lineTo x="21563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4E30BC" w14:textId="2DD7F80C" w:rsidR="00F8099F" w:rsidRPr="00350F1C" w:rsidRDefault="00F8099F" w:rsidP="00350F1C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</w:pPr>
                            <w:r w:rsidRPr="00350F1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Figure </w:t>
                            </w:r>
                            <w:r w:rsidRPr="00350F1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begin"/>
                            </w:r>
                            <w:r w:rsidRPr="00350F1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instrText xml:space="preserve"> SEQ Figure \* ARABIC </w:instrText>
                            </w:r>
                            <w:r w:rsidRPr="00350F1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separate"/>
                            </w:r>
                            <w:r w:rsidR="006A1E2F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2"/>
                              </w:rPr>
                              <w:t>3</w:t>
                            </w:r>
                            <w:r w:rsidRPr="00350F1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end"/>
                            </w:r>
                            <w:r w:rsidRPr="00350F1C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: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The fem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ur bone-fixed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coordinate system 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as described in the calibration phase</w:t>
                            </w:r>
                            <w:r w:rsidR="008C1E80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shown in all three anatomic planes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. </w:t>
                            </w:r>
                            <w:r w:rsidR="0074518E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Positive X, Y, and Z axes are shown.</w:t>
                            </w:r>
                            <w:r w:rsidR="0074518E"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This</w:t>
                            </w:r>
                            <w:r w:rsidR="00263C93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figure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is Fig.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5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in </w:t>
                            </w:r>
                            <w:r w:rsidR="00F206D9" w:rsidRPr="00F206D9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the “HSS_Calibration_Deviation_OKS03.dcox” in the Calibration pha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55CC13" id="Text Box 1" o:spid="_x0000_s1028" type="#_x0000_t202" style="position:absolute;left:0;text-align:left;margin-left:12pt;margin-top:19.6pt;width:443.25pt;height:.05pt;z-index:-251525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" stroked="f">
                <v:textbox style="mso-fit-shape-to-text:t" inset="0,0,0,0">
                  <w:txbxContent>
                    <w:p w14:paraId="1C4E30BC" w14:textId="2DD7F80C" w:rsidR="00F8099F" w:rsidRPr="00350F1C" w:rsidRDefault="00F8099F" w:rsidP="00350F1C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</w:pPr>
                      <w:r w:rsidRPr="00350F1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Figure </w:t>
                      </w:r>
                      <w:r w:rsidRPr="00350F1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begin"/>
                      </w:r>
                      <w:r w:rsidRPr="00350F1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instrText xml:space="preserve"> SEQ Figure \* ARABIC </w:instrText>
                      </w:r>
                      <w:r w:rsidRPr="00350F1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separate"/>
                      </w:r>
                      <w:r w:rsidR="006A1E2F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2"/>
                        </w:rPr>
                        <w:t>3</w:t>
                      </w:r>
                      <w:r w:rsidRPr="00350F1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end"/>
                      </w:r>
                      <w:r w:rsidRPr="00350F1C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: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The fem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ur bone-fixed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coordinate system 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as described in the calibration phase</w:t>
                      </w:r>
                      <w:r w:rsidR="008C1E80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shown in all three anatomic planes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. </w:t>
                      </w:r>
                      <w:r w:rsidR="0074518E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Positive X, Y, and Z axes are shown.</w:t>
                      </w:r>
                      <w:r w:rsidR="0074518E"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This</w:t>
                      </w:r>
                      <w:r w:rsidR="00263C93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figure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is Fig.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1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5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in </w:t>
                      </w:r>
                      <w:r w:rsidR="00F206D9" w:rsidRPr="00F206D9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the “HSS_Calibration_Deviation_OKS03.dcox” in the Calibration phase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951FEEE" w14:textId="6D47E1C3" w:rsidR="005F7070" w:rsidRDefault="005F7070" w:rsidP="001E03A3">
      <w:pPr>
        <w:rPr>
          <w:rFonts w:cs="Times New Roman"/>
        </w:rPr>
      </w:pPr>
    </w:p>
    <w:p w14:paraId="7AC9BCC7" w14:textId="7652FABC" w:rsidR="000127A1" w:rsidRDefault="0051252C" w:rsidP="000127A1">
      <w:pPr>
        <w:rPr>
          <w:rFonts w:eastAsia="Times New Roman" w:cs="Times New Roman"/>
          <w:color w:val="000000"/>
          <w:szCs w:val="24"/>
        </w:rPr>
      </w:pPr>
      <w:r>
        <w:t>Except for the axis labels (Table 2), t</w:t>
      </w:r>
      <w:r w:rsidR="000127A1">
        <w:t>he method used to define the directions of the axes for the tibia-fixed CS, which is detailed in the “</w:t>
      </w:r>
      <w:bookmarkStart w:id="20" w:name="_Hlk73105618"/>
      <w:r w:rsidR="000127A1" w:rsidRPr="000E3FBB">
        <w:t>HSS_Calibration_Deviation_OKS03</w:t>
      </w:r>
      <w:r w:rsidR="000127A1">
        <w:t>.dcox</w:t>
      </w:r>
      <w:bookmarkEnd w:id="20"/>
      <w:r w:rsidR="000127A1">
        <w:t>” (Fig. 3), were the same as the definition described in the updated experimental document “</w:t>
      </w:r>
      <w:r w:rsidR="000127A1" w:rsidRPr="00632475">
        <w:rPr>
          <w:rFonts w:eastAsia="Times New Roman" w:cs="Times New Roman"/>
          <w:color w:val="000000"/>
          <w:szCs w:val="24"/>
        </w:rPr>
        <w:t>DESCRIPTION-</w:t>
      </w:r>
      <w:proofErr w:type="spellStart"/>
      <w:r w:rsidR="000127A1" w:rsidRPr="00632475">
        <w:rPr>
          <w:rFonts w:eastAsia="Times New Roman" w:cs="Times New Roman"/>
          <w:color w:val="000000"/>
          <w:szCs w:val="24"/>
        </w:rPr>
        <w:t>DataRepresentation_OpenKnees.d</w:t>
      </w:r>
      <w:r w:rsidR="000127A1">
        <w:rPr>
          <w:rFonts w:eastAsia="Times New Roman" w:cs="Times New Roman"/>
          <w:color w:val="000000"/>
          <w:szCs w:val="24"/>
        </w:rPr>
        <w:t>co</w:t>
      </w:r>
      <w:r w:rsidR="000127A1" w:rsidRPr="00632475">
        <w:rPr>
          <w:rFonts w:eastAsia="Times New Roman" w:cs="Times New Roman"/>
          <w:color w:val="000000"/>
          <w:szCs w:val="24"/>
        </w:rPr>
        <w:t>x</w:t>
      </w:r>
      <w:proofErr w:type="spellEnd"/>
      <w:r w:rsidR="000127A1">
        <w:rPr>
          <w:rFonts w:eastAsia="Times New Roman" w:cs="Times New Roman"/>
          <w:color w:val="000000"/>
          <w:szCs w:val="24"/>
        </w:rPr>
        <w:t xml:space="preserve">”. </w:t>
      </w:r>
    </w:p>
    <w:p w14:paraId="285C1A9A" w14:textId="3D872AE9" w:rsidR="000127A1" w:rsidRDefault="000127A1" w:rsidP="000127A1">
      <w:pPr>
        <w:rPr>
          <w:rFonts w:eastAsia="Times New Roman" w:cs="Times New Roman"/>
          <w:color w:val="000000"/>
          <w:szCs w:val="24"/>
        </w:rPr>
      </w:pPr>
    </w:p>
    <w:p w14:paraId="0585F614" w14:textId="3548603C" w:rsidR="000127A1" w:rsidRDefault="000127A1" w:rsidP="000127A1">
      <w:pPr>
        <w:rPr>
          <w:rFonts w:eastAsia="Times New Roman" w:cs="Times New Roman"/>
          <w:color w:val="000000"/>
          <w:szCs w:val="24"/>
        </w:rPr>
      </w:pPr>
    </w:p>
    <w:p w14:paraId="34A0B996" w14:textId="77777777" w:rsidR="00231E2D" w:rsidRDefault="00231E2D" w:rsidP="000127A1">
      <w:pPr>
        <w:rPr>
          <w:rFonts w:eastAsia="Times New Roman" w:cs="Times New Roman"/>
          <w:color w:val="000000"/>
          <w:szCs w:val="24"/>
        </w:rPr>
      </w:pPr>
    </w:p>
    <w:p w14:paraId="22169BB1" w14:textId="325E0D7F" w:rsidR="000127A1" w:rsidRPr="003B76B3" w:rsidRDefault="000127A1" w:rsidP="000127A1">
      <w:pPr>
        <w:pStyle w:val="Caption"/>
        <w:keepNext/>
        <w:rPr>
          <w:i w:val="0"/>
          <w:iCs w:val="0"/>
          <w:color w:val="auto"/>
          <w:sz w:val="24"/>
          <w:szCs w:val="22"/>
        </w:rPr>
      </w:pPr>
      <w:r w:rsidRPr="000127A1">
        <w:rPr>
          <w:b/>
          <w:bCs/>
          <w:i w:val="0"/>
          <w:iCs w:val="0"/>
          <w:color w:val="auto"/>
          <w:sz w:val="24"/>
          <w:szCs w:val="22"/>
        </w:rPr>
        <w:lastRenderedPageBreak/>
        <w:t xml:space="preserve">Table </w:t>
      </w:r>
      <w:r w:rsidRPr="000127A1">
        <w:rPr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0127A1">
        <w:rPr>
          <w:b/>
          <w:bCs/>
          <w:i w:val="0"/>
          <w:iCs w:val="0"/>
          <w:color w:val="auto"/>
          <w:sz w:val="24"/>
          <w:szCs w:val="22"/>
        </w:rPr>
        <w:instrText xml:space="preserve"> SEQ Table \* ARABIC </w:instrText>
      </w:r>
      <w:r w:rsidRPr="000127A1">
        <w:rPr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6A1E2F">
        <w:rPr>
          <w:b/>
          <w:bCs/>
          <w:i w:val="0"/>
          <w:iCs w:val="0"/>
          <w:noProof/>
          <w:color w:val="auto"/>
          <w:sz w:val="24"/>
          <w:szCs w:val="22"/>
        </w:rPr>
        <w:t>2</w:t>
      </w:r>
      <w:r w:rsidRPr="000127A1">
        <w:rPr>
          <w:b/>
          <w:bCs/>
          <w:i w:val="0"/>
          <w:iCs w:val="0"/>
          <w:color w:val="auto"/>
          <w:sz w:val="24"/>
          <w:szCs w:val="22"/>
        </w:rPr>
        <w:fldChar w:fldCharType="end"/>
      </w:r>
      <w:r w:rsidRPr="000127A1">
        <w:rPr>
          <w:b/>
          <w:bCs/>
          <w:i w:val="0"/>
          <w:iCs w:val="0"/>
          <w:color w:val="auto"/>
          <w:sz w:val="24"/>
          <w:szCs w:val="22"/>
        </w:rPr>
        <w:t>:</w:t>
      </w:r>
      <w:r>
        <w:t xml:space="preserve"> </w:t>
      </w:r>
      <w:r w:rsidRPr="003B76B3">
        <w:rPr>
          <w:i w:val="0"/>
          <w:iCs w:val="0"/>
          <w:color w:val="auto"/>
          <w:sz w:val="24"/>
          <w:szCs w:val="22"/>
        </w:rPr>
        <w:t>The femoral axis</w:t>
      </w:r>
      <w:r w:rsidR="005A7FD5">
        <w:rPr>
          <w:i w:val="0"/>
          <w:iCs w:val="0"/>
          <w:color w:val="auto"/>
          <w:sz w:val="24"/>
          <w:szCs w:val="22"/>
        </w:rPr>
        <w:t xml:space="preserve"> labels</w:t>
      </w:r>
      <w:r w:rsidRPr="003B76B3">
        <w:rPr>
          <w:i w:val="0"/>
          <w:iCs w:val="0"/>
          <w:color w:val="auto"/>
          <w:sz w:val="24"/>
          <w:szCs w:val="22"/>
        </w:rPr>
        <w:t xml:space="preserve"> in our model vs in the experi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02"/>
        <w:gridCol w:w="2202"/>
        <w:gridCol w:w="2202"/>
      </w:tblGrid>
      <w:tr w:rsidR="000127A1" w14:paraId="08C388BF" w14:textId="77777777" w:rsidTr="00B87DF7">
        <w:trPr>
          <w:trHeight w:val="287"/>
          <w:jc w:val="center"/>
        </w:trPr>
        <w:tc>
          <w:tcPr>
            <w:tcW w:w="2202" w:type="dxa"/>
          </w:tcPr>
          <w:p w14:paraId="5E229F25" w14:textId="031C8EC8" w:rsidR="000127A1" w:rsidRDefault="00F206D9" w:rsidP="00B87DF7">
            <w:pPr>
              <w:jc w:val="center"/>
            </w:pPr>
            <w:r>
              <w:t>Axis orientation</w:t>
            </w:r>
          </w:p>
        </w:tc>
        <w:tc>
          <w:tcPr>
            <w:tcW w:w="2202" w:type="dxa"/>
          </w:tcPr>
          <w:p w14:paraId="71402B93" w14:textId="77777777" w:rsidR="000127A1" w:rsidRDefault="000127A1" w:rsidP="00B87DF7">
            <w:pPr>
              <w:jc w:val="center"/>
            </w:pPr>
            <w:r>
              <w:t>Experiment</w:t>
            </w:r>
          </w:p>
        </w:tc>
        <w:tc>
          <w:tcPr>
            <w:tcW w:w="2202" w:type="dxa"/>
          </w:tcPr>
          <w:p w14:paraId="45D49E23" w14:textId="6636D7BA" w:rsidR="000127A1" w:rsidRDefault="000127A1" w:rsidP="00B87DF7">
            <w:pPr>
              <w:jc w:val="center"/>
            </w:pPr>
            <w:r>
              <w:t>Our</w:t>
            </w:r>
            <w:r w:rsidR="005A7FD5">
              <w:t xml:space="preserve"> (HSS)</w:t>
            </w:r>
            <w:r>
              <w:t xml:space="preserve"> model</w:t>
            </w:r>
          </w:p>
        </w:tc>
      </w:tr>
      <w:tr w:rsidR="000127A1" w14:paraId="5E0C2CCF" w14:textId="77777777" w:rsidTr="00B87DF7">
        <w:trPr>
          <w:trHeight w:val="299"/>
          <w:jc w:val="center"/>
        </w:trPr>
        <w:tc>
          <w:tcPr>
            <w:tcW w:w="2202" w:type="dxa"/>
          </w:tcPr>
          <w:p w14:paraId="5061CDAB" w14:textId="77777777" w:rsidR="000127A1" w:rsidRDefault="000127A1" w:rsidP="00B87DF7">
            <w:proofErr w:type="gramStart"/>
            <w:r>
              <w:t>Medial-lateral</w:t>
            </w:r>
            <w:proofErr w:type="gramEnd"/>
          </w:p>
        </w:tc>
        <w:tc>
          <w:tcPr>
            <w:tcW w:w="2202" w:type="dxa"/>
          </w:tcPr>
          <w:p w14:paraId="531C017F" w14:textId="77777777" w:rsidR="000127A1" w:rsidRDefault="000127A1" w:rsidP="00B87DF7">
            <w:pPr>
              <w:jc w:val="center"/>
            </w:pPr>
            <w:r>
              <w:t>X-axis</w:t>
            </w:r>
          </w:p>
        </w:tc>
        <w:tc>
          <w:tcPr>
            <w:tcW w:w="2202" w:type="dxa"/>
          </w:tcPr>
          <w:p w14:paraId="74723FF2" w14:textId="77777777" w:rsidR="000127A1" w:rsidRDefault="000127A1" w:rsidP="00B87DF7">
            <w:pPr>
              <w:jc w:val="center"/>
            </w:pPr>
            <w:r>
              <w:t>Y-axis</w:t>
            </w:r>
          </w:p>
        </w:tc>
      </w:tr>
      <w:tr w:rsidR="000127A1" w14:paraId="09C99071" w14:textId="77777777" w:rsidTr="00B87DF7">
        <w:trPr>
          <w:trHeight w:val="287"/>
          <w:jc w:val="center"/>
        </w:trPr>
        <w:tc>
          <w:tcPr>
            <w:tcW w:w="2202" w:type="dxa"/>
          </w:tcPr>
          <w:p w14:paraId="141FF1D2" w14:textId="77777777" w:rsidR="000127A1" w:rsidRDefault="000127A1" w:rsidP="00B87DF7">
            <w:proofErr w:type="gramStart"/>
            <w:r>
              <w:t>Anterior-posterior</w:t>
            </w:r>
            <w:proofErr w:type="gramEnd"/>
          </w:p>
        </w:tc>
        <w:tc>
          <w:tcPr>
            <w:tcW w:w="2202" w:type="dxa"/>
          </w:tcPr>
          <w:p w14:paraId="288CB8FE" w14:textId="77777777" w:rsidR="000127A1" w:rsidRDefault="000127A1" w:rsidP="00B87DF7">
            <w:pPr>
              <w:jc w:val="center"/>
            </w:pPr>
            <w:r>
              <w:t>Z-axis</w:t>
            </w:r>
          </w:p>
        </w:tc>
        <w:tc>
          <w:tcPr>
            <w:tcW w:w="2202" w:type="dxa"/>
          </w:tcPr>
          <w:p w14:paraId="39A1A87D" w14:textId="77777777" w:rsidR="000127A1" w:rsidRDefault="000127A1" w:rsidP="00B87DF7">
            <w:pPr>
              <w:jc w:val="center"/>
            </w:pPr>
            <w:r>
              <w:t>Z-axis</w:t>
            </w:r>
          </w:p>
        </w:tc>
      </w:tr>
      <w:tr w:rsidR="000127A1" w14:paraId="16C293DA" w14:textId="77777777" w:rsidTr="00B87DF7">
        <w:trPr>
          <w:trHeight w:val="299"/>
          <w:jc w:val="center"/>
        </w:trPr>
        <w:tc>
          <w:tcPr>
            <w:tcW w:w="2202" w:type="dxa"/>
          </w:tcPr>
          <w:p w14:paraId="14B6E80A" w14:textId="77777777" w:rsidR="000127A1" w:rsidRDefault="000127A1" w:rsidP="00B87DF7">
            <w:r>
              <w:t>Superior-inferior</w:t>
            </w:r>
          </w:p>
        </w:tc>
        <w:tc>
          <w:tcPr>
            <w:tcW w:w="2202" w:type="dxa"/>
          </w:tcPr>
          <w:p w14:paraId="47F088D2" w14:textId="77777777" w:rsidR="000127A1" w:rsidRDefault="000127A1" w:rsidP="00B87DF7">
            <w:pPr>
              <w:jc w:val="center"/>
            </w:pPr>
            <w:r>
              <w:t>Y-axis</w:t>
            </w:r>
          </w:p>
        </w:tc>
        <w:tc>
          <w:tcPr>
            <w:tcW w:w="2202" w:type="dxa"/>
          </w:tcPr>
          <w:p w14:paraId="71BDBB2D" w14:textId="77777777" w:rsidR="000127A1" w:rsidRDefault="000127A1" w:rsidP="00B87DF7">
            <w:pPr>
              <w:jc w:val="center"/>
            </w:pPr>
            <w:r>
              <w:t>X-axis</w:t>
            </w:r>
          </w:p>
        </w:tc>
      </w:tr>
    </w:tbl>
    <w:p w14:paraId="41AED841" w14:textId="77777777" w:rsidR="000127A1" w:rsidRDefault="000127A1" w:rsidP="000127A1"/>
    <w:p w14:paraId="6BAB0915" w14:textId="77777777" w:rsidR="000127A1" w:rsidRDefault="000127A1" w:rsidP="000127A1"/>
    <w:p w14:paraId="1B8851CF" w14:textId="0398F32C" w:rsidR="000127A1" w:rsidRDefault="000127A1" w:rsidP="000127A1">
      <w:pPr>
        <w:jc w:val="both"/>
      </w:pPr>
      <w:r>
        <w:t xml:space="preserve">The positive directions for each axis of the femur CS </w:t>
      </w:r>
      <w:r w:rsidR="00C929A7">
        <w:t>(</w:t>
      </w:r>
      <w:r>
        <w:t>described in the updated experimental data in the “</w:t>
      </w:r>
      <w:r w:rsidRPr="00632475">
        <w:rPr>
          <w:rFonts w:eastAsia="Times New Roman" w:cs="Times New Roman"/>
          <w:color w:val="000000"/>
          <w:szCs w:val="24"/>
        </w:rPr>
        <w:t>DESCRIPTION-</w:t>
      </w:r>
      <w:proofErr w:type="spellStart"/>
      <w:r w:rsidRPr="00632475">
        <w:rPr>
          <w:rFonts w:eastAsia="Times New Roman" w:cs="Times New Roman"/>
          <w:color w:val="000000"/>
          <w:szCs w:val="24"/>
        </w:rPr>
        <w:t>DataRepresentation_OpenKnees.d</w:t>
      </w:r>
      <w:r>
        <w:rPr>
          <w:rFonts w:eastAsia="Times New Roman" w:cs="Times New Roman"/>
          <w:color w:val="000000"/>
          <w:szCs w:val="24"/>
        </w:rPr>
        <w:t>co</w:t>
      </w:r>
      <w:r w:rsidRPr="00632475">
        <w:rPr>
          <w:rFonts w:eastAsia="Times New Roman" w:cs="Times New Roman"/>
          <w:color w:val="000000"/>
          <w:szCs w:val="24"/>
        </w:rPr>
        <w:t>x</w:t>
      </w:r>
      <w:proofErr w:type="spellEnd"/>
      <w:r>
        <w:rPr>
          <w:rFonts w:eastAsia="Times New Roman" w:cs="Times New Roman"/>
          <w:color w:val="000000"/>
          <w:szCs w:val="24"/>
        </w:rPr>
        <w:t>”</w:t>
      </w:r>
      <w:r w:rsidR="00C929A7">
        <w:rPr>
          <w:rFonts w:eastAsia="Times New Roman" w:cs="Times New Roman"/>
          <w:color w:val="000000"/>
          <w:szCs w:val="24"/>
        </w:rPr>
        <w:t>)</w:t>
      </w:r>
      <w:r>
        <w:t xml:space="preserve"> were anterior, superior, and medial, which are the same as the directions we described in the calibration phase (Fig. 3). </w:t>
      </w:r>
      <w:r w:rsidRPr="00A06EA2">
        <w:t xml:space="preserve">Therefore, </w:t>
      </w:r>
      <w:r>
        <w:t>we made no changes to the CS that we originally defined.</w:t>
      </w:r>
    </w:p>
    <w:p w14:paraId="79ACF1EB" w14:textId="77777777" w:rsidR="000127A1" w:rsidRDefault="000127A1" w:rsidP="001E03A3">
      <w:pPr>
        <w:rPr>
          <w:rFonts w:cs="Times New Roman"/>
        </w:rPr>
      </w:pPr>
    </w:p>
    <w:p w14:paraId="0B9732D7" w14:textId="160D3755" w:rsidR="00641038" w:rsidRPr="006E3417" w:rsidRDefault="00641038" w:rsidP="00350F1C">
      <w:r>
        <w:rPr>
          <w:noProof/>
        </w:rPr>
        <mc:AlternateContent>
          <mc:Choice Requires="wpg">
            <w:drawing>
              <wp:anchor distT="0" distB="0" distL="114300" distR="114300" simplePos="0" relativeHeight="251793408" behindDoc="0" locked="0" layoutInCell="1" allowOverlap="1" wp14:anchorId="2AF82A71" wp14:editId="1AEAD356">
                <wp:simplePos x="0" y="0"/>
                <wp:positionH relativeFrom="margin">
                  <wp:align>center</wp:align>
                </wp:positionH>
                <wp:positionV relativeFrom="paragraph">
                  <wp:posOffset>18415</wp:posOffset>
                </wp:positionV>
                <wp:extent cx="4759295" cy="4604474"/>
                <wp:effectExtent l="0" t="0" r="3810" b="5715"/>
                <wp:wrapTight wrapText="bothSides">
                  <wp:wrapPolygon edited="0">
                    <wp:start x="0" y="0"/>
                    <wp:lineTo x="0" y="11528"/>
                    <wp:lineTo x="4064" y="12869"/>
                    <wp:lineTo x="4064" y="21537"/>
                    <wp:lineTo x="17813" y="21537"/>
                    <wp:lineTo x="17986" y="11707"/>
                    <wp:lineTo x="17380" y="11618"/>
                    <wp:lineTo x="21531" y="11260"/>
                    <wp:lineTo x="21531" y="0"/>
                    <wp:lineTo x="0" y="0"/>
                  </wp:wrapPolygon>
                </wp:wrapTight>
                <wp:docPr id="35886" name="Group 358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9295" cy="4604474"/>
                          <a:chOff x="0" y="0"/>
                          <a:chExt cx="4759295" cy="4604474"/>
                        </a:xfrm>
                      </wpg:grpSpPr>
                      <pic:pic xmlns:pic="http://schemas.openxmlformats.org/drawingml/2006/picture">
                        <pic:nvPicPr>
                          <pic:cNvPr id="35883" name="Picture 35883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9860" cy="24599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84" name="Picture 3588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28260" y="0"/>
                            <a:ext cx="1931035" cy="23926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885" name="Picture 35885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35665" y="2488019"/>
                            <a:ext cx="2975610" cy="2116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061396" id="Group 35886" o:spid="_x0000_s1026" style="position:absolute;margin-left:0;margin-top:1.45pt;width:374.75pt;height:362.55pt;z-index:251793408;mso-position-horizontal:center;mso-position-horizontal-relative:margin" coordsize="47592,460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">
                <v:shape id="Picture 35883" o:spid="_x0000_s1027" type="#_x0000_t75" style="position:absolute;width:26898;height:245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">
                  <v:imagedata r:id="rId25" o:title=""/>
                </v:shape>
                <v:shape id="Picture 35884" o:spid="_x0000_s1028" type="#_x0000_t75" style="position:absolute;left:28282;width:19310;height:239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">
                  <v:imagedata r:id="rId26" o:title=""/>
                </v:shape>
                <v:shape id="Picture 35885" o:spid="_x0000_s1029" type="#_x0000_t75" style="position:absolute;left:9356;top:24880;width:29756;height:21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">
                  <v:imagedata r:id="rId27" o:title=""/>
                </v:shape>
                <w10:wrap type="tight" anchorx="margin"/>
              </v:group>
            </w:pict>
          </mc:Fallback>
        </mc:AlternateContent>
      </w:r>
    </w:p>
    <w:p w14:paraId="2D85C857" w14:textId="5D43065C" w:rsidR="00350F1C" w:rsidRDefault="00350F1C" w:rsidP="00350F1C"/>
    <w:p w14:paraId="56AB79F2" w14:textId="77777777" w:rsidR="00641038" w:rsidRDefault="00641038" w:rsidP="00B51A44"/>
    <w:p w14:paraId="32A80364" w14:textId="77777777" w:rsidR="00641038" w:rsidRDefault="00641038" w:rsidP="00B51A44"/>
    <w:p w14:paraId="1F440844" w14:textId="77777777" w:rsidR="00641038" w:rsidRDefault="00641038" w:rsidP="00B51A44"/>
    <w:p w14:paraId="1985B03E" w14:textId="77777777" w:rsidR="00641038" w:rsidRDefault="00641038" w:rsidP="00B51A44"/>
    <w:p w14:paraId="4642DE07" w14:textId="77777777" w:rsidR="00641038" w:rsidRDefault="00641038" w:rsidP="00B51A44"/>
    <w:p w14:paraId="2BFCC2E4" w14:textId="77777777" w:rsidR="00641038" w:rsidRDefault="00641038" w:rsidP="00B51A44"/>
    <w:p w14:paraId="58EE72E1" w14:textId="77777777" w:rsidR="00641038" w:rsidRDefault="00641038" w:rsidP="00B51A44"/>
    <w:p w14:paraId="4F6B34A5" w14:textId="77777777" w:rsidR="00641038" w:rsidRDefault="00641038" w:rsidP="00B51A44"/>
    <w:p w14:paraId="5907BBC2" w14:textId="77777777" w:rsidR="00641038" w:rsidRDefault="00641038" w:rsidP="00B51A44"/>
    <w:p w14:paraId="53B60183" w14:textId="77777777" w:rsidR="00641038" w:rsidRDefault="00641038" w:rsidP="00B51A44"/>
    <w:p w14:paraId="1EE4103D" w14:textId="77777777" w:rsidR="00641038" w:rsidRDefault="00641038" w:rsidP="00B51A44"/>
    <w:p w14:paraId="4573B51F" w14:textId="77777777" w:rsidR="00641038" w:rsidRDefault="00641038" w:rsidP="00B51A44"/>
    <w:p w14:paraId="09ABAC84" w14:textId="77777777" w:rsidR="00641038" w:rsidRDefault="00641038" w:rsidP="00B51A44"/>
    <w:p w14:paraId="72FA93BA" w14:textId="77777777" w:rsidR="00641038" w:rsidRDefault="00641038" w:rsidP="00B51A44"/>
    <w:p w14:paraId="79585EB2" w14:textId="77777777" w:rsidR="00641038" w:rsidRDefault="00641038" w:rsidP="00B51A44"/>
    <w:p w14:paraId="7DFC2D9A" w14:textId="77777777" w:rsidR="00641038" w:rsidRDefault="00641038" w:rsidP="00B51A44"/>
    <w:p w14:paraId="7C754719" w14:textId="77777777" w:rsidR="00641038" w:rsidRDefault="00641038" w:rsidP="00B51A44"/>
    <w:p w14:paraId="335480DA" w14:textId="6EC53A23" w:rsidR="00641038" w:rsidRDefault="00641038" w:rsidP="00B51A44"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1" locked="0" layoutInCell="1" allowOverlap="1" wp14:anchorId="67B320F2" wp14:editId="3DBA5B51">
                <wp:simplePos x="0" y="0"/>
                <wp:positionH relativeFrom="column">
                  <wp:posOffset>95250</wp:posOffset>
                </wp:positionH>
                <wp:positionV relativeFrom="paragraph">
                  <wp:posOffset>368935</wp:posOffset>
                </wp:positionV>
                <wp:extent cx="5810250" cy="635"/>
                <wp:effectExtent l="0" t="0" r="0" b="0"/>
                <wp:wrapTight wrapText="bothSides">
                  <wp:wrapPolygon edited="0">
                    <wp:start x="0" y="0"/>
                    <wp:lineTo x="0" y="20681"/>
                    <wp:lineTo x="21529" y="20681"/>
                    <wp:lineTo x="21529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2DF526" w14:textId="295AFE5C" w:rsidR="00F8099F" w:rsidRPr="00350F1C" w:rsidRDefault="00F8099F" w:rsidP="00641038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</w:pPr>
                            <w:r w:rsidRPr="0064103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Figure </w:t>
                            </w:r>
                            <w:r w:rsidRPr="0064103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begin"/>
                            </w:r>
                            <w:r w:rsidRPr="0064103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instrText xml:space="preserve"> SEQ Figure \* ARABIC </w:instrText>
                            </w:r>
                            <w:r w:rsidRPr="0064103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separate"/>
                            </w:r>
                            <w:r w:rsidR="006A1E2F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22"/>
                              </w:rPr>
                              <w:t>4</w:t>
                            </w:r>
                            <w:r w:rsidRPr="00641038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fldChar w:fldCharType="end"/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:</w:t>
                            </w:r>
                            <w:r w:rsidRPr="00641038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The 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tibia bone-fixed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coordinate system 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as described in the calibration phase</w:t>
                            </w:r>
                            <w:r w:rsidR="008C1E80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shown in all three anatomic planes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.</w:t>
                            </w:r>
                            <w:r w:rsidR="0074518E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Positive X, Y, and Z axes are shown.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This</w:t>
                            </w:r>
                            <w:r w:rsidR="00263C93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figure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is Fig.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5</w:t>
                            </w:r>
                            <w:r w:rsidRPr="00350F1C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 xml:space="preserve"> in </w:t>
                            </w:r>
                            <w:r w:rsidR="00F206D9" w:rsidRPr="00F206D9">
                              <w:rPr>
                                <w:i w:val="0"/>
                                <w:iCs w:val="0"/>
                                <w:color w:val="auto"/>
                                <w:sz w:val="24"/>
                                <w:szCs w:val="22"/>
                              </w:rPr>
                              <w:t>the “HSS_Calibration_Deviation_OKS03.dcox” in the Calibration pha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B320F2" id="Text Box 5" o:spid="_x0000_s1029" type="#_x0000_t202" style="position:absolute;margin-left:7.5pt;margin-top:29.05pt;width:457.5pt;height:.05pt;z-index:-25152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" stroked="f">
                <v:textbox style="mso-fit-shape-to-text:t" inset="0,0,0,0">
                  <w:txbxContent>
                    <w:p w14:paraId="282DF526" w14:textId="295AFE5C" w:rsidR="00F8099F" w:rsidRPr="00350F1C" w:rsidRDefault="00F8099F" w:rsidP="00641038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</w:pPr>
                      <w:r w:rsidRPr="0064103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Figure </w:t>
                      </w:r>
                      <w:r w:rsidRPr="0064103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begin"/>
                      </w:r>
                      <w:r w:rsidRPr="0064103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instrText xml:space="preserve"> SEQ Figure \* ARABIC </w:instrText>
                      </w:r>
                      <w:r w:rsidRPr="0064103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separate"/>
                      </w:r>
                      <w:r w:rsidR="006A1E2F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22"/>
                        </w:rPr>
                        <w:t>4</w:t>
                      </w:r>
                      <w:r w:rsidRPr="00641038">
                        <w:rPr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fldChar w:fldCharType="end"/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:</w:t>
                      </w:r>
                      <w:r w:rsidRPr="00641038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The 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tibia bone-fixed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coordinate system 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as described in the calibration phase</w:t>
                      </w:r>
                      <w:r w:rsidR="008C1E80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shown in all three anatomic planes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.</w:t>
                      </w:r>
                      <w:r w:rsidR="0074518E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Positive X, Y, and Z axes are shown.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This</w:t>
                      </w:r>
                      <w:r w:rsidR="00263C93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figure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is Fig.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1</w:t>
                      </w:r>
                      <w:r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5</w:t>
                      </w:r>
                      <w:r w:rsidRPr="00350F1C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 xml:space="preserve"> in </w:t>
                      </w:r>
                      <w:r w:rsidR="00F206D9" w:rsidRPr="00F206D9">
                        <w:rPr>
                          <w:i w:val="0"/>
                          <w:iCs w:val="0"/>
                          <w:color w:val="auto"/>
                          <w:sz w:val="24"/>
                          <w:szCs w:val="22"/>
                        </w:rPr>
                        <w:t>the “HSS_Calibration_Deviation_OKS03.dcox” in the Calibration phase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AEF0709" w14:textId="764C9061" w:rsidR="000419D9" w:rsidRDefault="00145E45" w:rsidP="00DD0A70">
      <w:pPr>
        <w:pStyle w:val="Heading2"/>
      </w:pPr>
      <w:bookmarkStart w:id="21" w:name="_Toc72501277"/>
      <w:r w:rsidRPr="00145E45">
        <w:lastRenderedPageBreak/>
        <w:t>Comparing</w:t>
      </w:r>
      <w:r w:rsidR="000419D9">
        <w:t xml:space="preserve"> the</w:t>
      </w:r>
      <w:r w:rsidRPr="00145E45">
        <w:t xml:space="preserve"> interpretation of experimental data</w:t>
      </w:r>
      <w:bookmarkEnd w:id="21"/>
      <w:r w:rsidRPr="00145E45">
        <w:t xml:space="preserve"> </w:t>
      </w:r>
    </w:p>
    <w:p w14:paraId="35E660A6" w14:textId="77777777" w:rsidR="00C2180A" w:rsidRPr="00C2180A" w:rsidRDefault="00C2180A" w:rsidP="00C2180A"/>
    <w:p w14:paraId="43392BC6" w14:textId="2620FF4D" w:rsidR="00662C75" w:rsidRDefault="00662C75" w:rsidP="000419D9">
      <w:pPr>
        <w:pStyle w:val="Heading3"/>
      </w:pPr>
      <w:bookmarkStart w:id="22" w:name="_Toc72501278"/>
      <w:r>
        <w:t>Kinematics description</w:t>
      </w:r>
      <w:bookmarkEnd w:id="22"/>
    </w:p>
    <w:p w14:paraId="69B0FC85" w14:textId="77777777" w:rsidR="000419D9" w:rsidRDefault="000419D9" w:rsidP="00B51A44"/>
    <w:p w14:paraId="64F733A8" w14:textId="12B536A9" w:rsidR="00835EEF" w:rsidRDefault="007A535D" w:rsidP="00B51A44">
      <w:r>
        <w:t>The positive directions of the ax</w:t>
      </w:r>
      <w:r w:rsidR="001074B2">
        <w:t>e</w:t>
      </w:r>
      <w:r>
        <w:t xml:space="preserve">s described in the standard experimental data </w:t>
      </w:r>
      <w:r w:rsidR="001074B2">
        <w:t>are</w:t>
      </w:r>
      <w:r>
        <w:t xml:space="preserve"> consistent with </w:t>
      </w:r>
      <w:r w:rsidR="0060253F">
        <w:t xml:space="preserve">our description in the calibration phase (Table </w:t>
      </w:r>
      <w:r w:rsidR="00F206D9">
        <w:t>3</w:t>
      </w:r>
      <w:r w:rsidR="0060253F">
        <w:t xml:space="preserve">). </w:t>
      </w:r>
    </w:p>
    <w:p w14:paraId="53FFBA57" w14:textId="149C7752" w:rsidR="00E42DE1" w:rsidRDefault="00E42DE1" w:rsidP="00B51A44"/>
    <w:p w14:paraId="015CF8E1" w14:textId="787094E5" w:rsidR="00835EEF" w:rsidRPr="008576F8" w:rsidRDefault="00835EEF" w:rsidP="00835EEF">
      <w:pPr>
        <w:rPr>
          <w:b/>
        </w:rPr>
      </w:pPr>
      <w:r w:rsidRPr="004B3713">
        <w:rPr>
          <w:b/>
          <w:bCs/>
        </w:rPr>
        <w:t xml:space="preserve">Table </w:t>
      </w:r>
      <w:r w:rsidRPr="004B3713">
        <w:rPr>
          <w:b/>
          <w:bCs/>
        </w:rPr>
        <w:fldChar w:fldCharType="begin"/>
      </w:r>
      <w:r w:rsidRPr="004B3713">
        <w:rPr>
          <w:b/>
          <w:bCs/>
        </w:rPr>
        <w:instrText xml:space="preserve"> SEQ Table \* ARABIC </w:instrText>
      </w:r>
      <w:r w:rsidRPr="004B3713">
        <w:rPr>
          <w:b/>
          <w:bCs/>
        </w:rPr>
        <w:fldChar w:fldCharType="separate"/>
      </w:r>
      <w:r w:rsidR="006A1E2F">
        <w:rPr>
          <w:b/>
          <w:bCs/>
          <w:noProof/>
        </w:rPr>
        <w:t>3</w:t>
      </w:r>
      <w:r w:rsidRPr="004B3713">
        <w:rPr>
          <w:b/>
          <w:bCs/>
        </w:rPr>
        <w:fldChar w:fldCharType="end"/>
      </w:r>
      <w:r>
        <w:rPr>
          <w:b/>
          <w:bCs/>
        </w:rPr>
        <w:t>:</w:t>
      </w:r>
      <w:r w:rsidRPr="004B3713">
        <w:rPr>
          <w:b/>
        </w:rPr>
        <w:t xml:space="preserve"> </w:t>
      </w:r>
      <w:r>
        <w:t>Positive directions of the axes of the Knee Joint Coordinate System (JCS).</w:t>
      </w:r>
      <w:r w:rsidRPr="008576F8">
        <w:rPr>
          <w:b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6"/>
        <w:gridCol w:w="2488"/>
        <w:gridCol w:w="2880"/>
      </w:tblGrid>
      <w:tr w:rsidR="00835EEF" w14:paraId="7CE4BE0F" w14:textId="77777777" w:rsidTr="004320D3">
        <w:trPr>
          <w:jc w:val="center"/>
        </w:trPr>
        <w:tc>
          <w:tcPr>
            <w:tcW w:w="0" w:type="auto"/>
          </w:tcPr>
          <w:p w14:paraId="66C4828A" w14:textId="77777777" w:rsidR="00835EEF" w:rsidRDefault="00835EEF" w:rsidP="004320D3">
            <w:r w:rsidRPr="00E75228">
              <w:rPr>
                <w:b/>
              </w:rPr>
              <w:t>Positive direction of the axis</w:t>
            </w:r>
          </w:p>
        </w:tc>
        <w:tc>
          <w:tcPr>
            <w:tcW w:w="2488" w:type="dxa"/>
          </w:tcPr>
          <w:p w14:paraId="1BD0C7D2" w14:textId="77777777" w:rsidR="00835EEF" w:rsidRDefault="00835EEF" w:rsidP="004320D3">
            <w:r w:rsidRPr="00E75228">
              <w:rPr>
                <w:b/>
              </w:rPr>
              <w:t>Positive direction of the axis</w:t>
            </w:r>
            <w:r>
              <w:rPr>
                <w:b/>
              </w:rPr>
              <w:t xml:space="preserve"> (Experiment)</w:t>
            </w:r>
          </w:p>
        </w:tc>
        <w:tc>
          <w:tcPr>
            <w:tcW w:w="2880" w:type="dxa"/>
          </w:tcPr>
          <w:p w14:paraId="338E8082" w14:textId="77777777" w:rsidR="00835EEF" w:rsidRDefault="00835EEF" w:rsidP="004320D3">
            <w:r w:rsidRPr="00E75228">
              <w:rPr>
                <w:b/>
              </w:rPr>
              <w:t>Positive direction of the axis</w:t>
            </w:r>
            <w:r>
              <w:rPr>
                <w:b/>
              </w:rPr>
              <w:t xml:space="preserve"> (Calibrated model)</w:t>
            </w:r>
          </w:p>
        </w:tc>
      </w:tr>
      <w:tr w:rsidR="00835EEF" w14:paraId="66E71C0E" w14:textId="77777777" w:rsidTr="004320D3">
        <w:trPr>
          <w:jc w:val="center"/>
        </w:trPr>
        <w:tc>
          <w:tcPr>
            <w:tcW w:w="0" w:type="auto"/>
          </w:tcPr>
          <w:p w14:paraId="6E5C468C" w14:textId="5869C3E9" w:rsidR="00835EEF" w:rsidRDefault="00835EEF" w:rsidP="004320D3">
            <w:r w:rsidRPr="005D4156">
              <w:t>Knee JCS Medial</w:t>
            </w:r>
          </w:p>
        </w:tc>
        <w:tc>
          <w:tcPr>
            <w:tcW w:w="2488" w:type="dxa"/>
          </w:tcPr>
          <w:p w14:paraId="650B67DC" w14:textId="77777777" w:rsidR="00835EEF" w:rsidRDefault="00835EEF" w:rsidP="004320D3">
            <w:pPr>
              <w:jc w:val="center"/>
            </w:pPr>
            <w:r>
              <w:t>medial</w:t>
            </w:r>
          </w:p>
        </w:tc>
        <w:tc>
          <w:tcPr>
            <w:tcW w:w="2880" w:type="dxa"/>
          </w:tcPr>
          <w:p w14:paraId="019C5EA2" w14:textId="77777777" w:rsidR="00835EEF" w:rsidRDefault="00835EEF" w:rsidP="004320D3">
            <w:pPr>
              <w:jc w:val="center"/>
            </w:pPr>
            <w:r>
              <w:t>medial</w:t>
            </w:r>
          </w:p>
        </w:tc>
      </w:tr>
      <w:tr w:rsidR="00835EEF" w14:paraId="23CCD484" w14:textId="77777777" w:rsidTr="004320D3">
        <w:trPr>
          <w:jc w:val="center"/>
        </w:trPr>
        <w:tc>
          <w:tcPr>
            <w:tcW w:w="0" w:type="auto"/>
          </w:tcPr>
          <w:p w14:paraId="4B2C2F8F" w14:textId="315DEA8C" w:rsidR="00835EEF" w:rsidRDefault="00835EEF" w:rsidP="004320D3">
            <w:r w:rsidRPr="005D4156">
              <w:t>Knee JCS Posterior</w:t>
            </w:r>
          </w:p>
        </w:tc>
        <w:tc>
          <w:tcPr>
            <w:tcW w:w="2488" w:type="dxa"/>
          </w:tcPr>
          <w:p w14:paraId="79296A85" w14:textId="77777777" w:rsidR="00835EEF" w:rsidRDefault="00835EEF" w:rsidP="004320D3">
            <w:pPr>
              <w:jc w:val="center"/>
            </w:pPr>
            <w:r>
              <w:t>anterior</w:t>
            </w:r>
          </w:p>
        </w:tc>
        <w:tc>
          <w:tcPr>
            <w:tcW w:w="2880" w:type="dxa"/>
          </w:tcPr>
          <w:p w14:paraId="44E86DE5" w14:textId="77777777" w:rsidR="00835EEF" w:rsidRDefault="00835EEF" w:rsidP="004320D3">
            <w:pPr>
              <w:jc w:val="center"/>
            </w:pPr>
            <w:r>
              <w:t>anterior</w:t>
            </w:r>
          </w:p>
        </w:tc>
      </w:tr>
      <w:tr w:rsidR="00835EEF" w14:paraId="3498A669" w14:textId="77777777" w:rsidTr="004320D3">
        <w:trPr>
          <w:jc w:val="center"/>
        </w:trPr>
        <w:tc>
          <w:tcPr>
            <w:tcW w:w="0" w:type="auto"/>
          </w:tcPr>
          <w:p w14:paraId="04019C21" w14:textId="46C57AE4" w:rsidR="00835EEF" w:rsidRDefault="00835EEF" w:rsidP="004320D3">
            <w:r w:rsidRPr="005D4156">
              <w:t>Knee JCS Superior</w:t>
            </w:r>
          </w:p>
        </w:tc>
        <w:tc>
          <w:tcPr>
            <w:tcW w:w="2488" w:type="dxa"/>
          </w:tcPr>
          <w:p w14:paraId="4CCF5F1A" w14:textId="1DB591B7" w:rsidR="00835EEF" w:rsidRDefault="00617E4D" w:rsidP="004320D3">
            <w:pPr>
              <w:jc w:val="center"/>
            </w:pPr>
            <w:r>
              <w:t>s</w:t>
            </w:r>
            <w:r w:rsidR="00835EEF">
              <w:t>uperior</w:t>
            </w:r>
            <w:r w:rsidR="00DE3F06">
              <w:t xml:space="preserve"> </w:t>
            </w:r>
          </w:p>
        </w:tc>
        <w:tc>
          <w:tcPr>
            <w:tcW w:w="2880" w:type="dxa"/>
          </w:tcPr>
          <w:p w14:paraId="4A803C5D" w14:textId="77777777" w:rsidR="00835EEF" w:rsidRDefault="00835EEF" w:rsidP="004320D3">
            <w:pPr>
              <w:jc w:val="center"/>
            </w:pPr>
            <w:r>
              <w:t>superior</w:t>
            </w:r>
          </w:p>
        </w:tc>
      </w:tr>
    </w:tbl>
    <w:p w14:paraId="5F34CFD4" w14:textId="77777777" w:rsidR="00835EEF" w:rsidRPr="00D85FF7" w:rsidRDefault="00835EEF" w:rsidP="00835EEF">
      <w:pPr>
        <w:pStyle w:val="Title"/>
        <w:rPr>
          <w:rFonts w:ascii="Times New Roman" w:hAnsi="Times New Roman" w:cs="Times New Roman"/>
          <w:sz w:val="24"/>
          <w:szCs w:val="24"/>
        </w:rPr>
      </w:pPr>
    </w:p>
    <w:p w14:paraId="03C395F8" w14:textId="77777777" w:rsidR="00835EEF" w:rsidRDefault="00835EEF" w:rsidP="00B51A44"/>
    <w:p w14:paraId="60B94B94" w14:textId="4B5B751E" w:rsidR="00E058DB" w:rsidRDefault="001074B2" w:rsidP="00B51A44">
      <w:r>
        <w:t>With two exceptions, t</w:t>
      </w:r>
      <w:r w:rsidR="001A25E3" w:rsidRPr="00557722">
        <w:t xml:space="preserve">he </w:t>
      </w:r>
      <w:r w:rsidR="0060253F">
        <w:t>positive direction</w:t>
      </w:r>
      <w:r>
        <w:t>s</w:t>
      </w:r>
      <w:r w:rsidR="0060253F">
        <w:t xml:space="preserve"> of the kinematics</w:t>
      </w:r>
      <w:r w:rsidR="001A25E3" w:rsidRPr="00557722">
        <w:t xml:space="preserve"> described in the </w:t>
      </w:r>
      <w:r w:rsidR="001A25E3">
        <w:t>standard</w:t>
      </w:r>
      <w:r w:rsidR="001A25E3" w:rsidRPr="00557722">
        <w:t xml:space="preserve"> experimental data </w:t>
      </w:r>
      <w:r w:rsidR="001A25E3">
        <w:t>were</w:t>
      </w:r>
      <w:r w:rsidR="001A25E3" w:rsidRPr="00557722">
        <w:t xml:space="preserve"> consistent with </w:t>
      </w:r>
      <w:r w:rsidR="001A25E3">
        <w:t>our</w:t>
      </w:r>
      <w:r w:rsidR="001A25E3" w:rsidRPr="00557722">
        <w:t xml:space="preserve"> interpret</w:t>
      </w:r>
      <w:r w:rsidR="001A25E3">
        <w:t>ation of the</w:t>
      </w:r>
      <w:r w:rsidR="001A25E3" w:rsidRPr="00557722">
        <w:t xml:space="preserve"> </w:t>
      </w:r>
      <w:r w:rsidR="001A25E3">
        <w:t>tibiofemoral kinematics</w:t>
      </w:r>
      <w:r w:rsidR="001A25E3" w:rsidRPr="00557722">
        <w:t xml:space="preserve"> in the calibration phase</w:t>
      </w:r>
      <w:r>
        <w:t>. Th</w:t>
      </w:r>
      <w:r w:rsidR="00231E2D">
        <w:t>e</w:t>
      </w:r>
      <w:r>
        <w:t xml:space="preserve"> exception</w:t>
      </w:r>
      <w:r w:rsidR="00231E2D">
        <w:t>s</w:t>
      </w:r>
      <w:r>
        <w:t xml:space="preserve"> w</w:t>
      </w:r>
      <w:r w:rsidR="00231E2D">
        <w:t>ere</w:t>
      </w:r>
      <w:r w:rsidR="00E42DE1">
        <w:t xml:space="preserve"> </w:t>
      </w:r>
      <w:r w:rsidR="0060253F">
        <w:t>our definition of the direction</w:t>
      </w:r>
      <w:r w:rsidR="00231E2D">
        <w:t>s</w:t>
      </w:r>
      <w:r w:rsidR="0060253F">
        <w:t xml:space="preserve"> of anterior-posterior (AP) translation and flexion-extension (FE) rotation </w:t>
      </w:r>
      <w:r w:rsidR="00E55314">
        <w:t xml:space="preserve">(Table </w:t>
      </w:r>
      <w:r w:rsidR="00F206D9">
        <w:t>4</w:t>
      </w:r>
      <w:r w:rsidR="00E55314">
        <w:t>)</w:t>
      </w:r>
      <w:r w:rsidR="00557722" w:rsidRPr="00557722">
        <w:t>.</w:t>
      </w:r>
      <w:r w:rsidR="00557722">
        <w:t xml:space="preserve"> </w:t>
      </w:r>
      <w:r w:rsidR="00F10544">
        <w:t>Therefore, we will switch</w:t>
      </w:r>
      <w:r w:rsidR="002D358E">
        <w:t xml:space="preserve"> the</w:t>
      </w:r>
      <w:r w:rsidR="00F10544">
        <w:t xml:space="preserve"> sign of our </w:t>
      </w:r>
      <w:r w:rsidR="00C063DB">
        <w:t>(AP) translation and (</w:t>
      </w:r>
      <w:r w:rsidR="0060253F">
        <w:t>FE</w:t>
      </w:r>
      <w:r w:rsidR="00C063DB">
        <w:t>)</w:t>
      </w:r>
      <w:r w:rsidR="00F10544">
        <w:t xml:space="preserve"> rotation data before comparing it to the standard experimental data</w:t>
      </w:r>
      <w:r w:rsidR="00701FC2">
        <w:t>.</w:t>
      </w:r>
    </w:p>
    <w:p w14:paraId="107E5932" w14:textId="5A308D9B" w:rsidR="00F304EE" w:rsidRDefault="00F304EE" w:rsidP="00F304EE"/>
    <w:p w14:paraId="6D5FBC0D" w14:textId="4AE08229" w:rsidR="00A93338" w:rsidRDefault="00A93338" w:rsidP="00A93338">
      <w:pPr>
        <w:pStyle w:val="Caption"/>
        <w:keepNext/>
      </w:pPr>
      <w:r w:rsidRPr="00A93338">
        <w:rPr>
          <w:b/>
          <w:bCs/>
          <w:i w:val="0"/>
          <w:iCs w:val="0"/>
          <w:color w:val="auto"/>
          <w:sz w:val="24"/>
          <w:szCs w:val="22"/>
        </w:rPr>
        <w:t xml:space="preserve">Table </w:t>
      </w:r>
      <w:r w:rsidRPr="00A93338">
        <w:rPr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A93338">
        <w:rPr>
          <w:b/>
          <w:bCs/>
          <w:i w:val="0"/>
          <w:iCs w:val="0"/>
          <w:color w:val="auto"/>
          <w:sz w:val="24"/>
          <w:szCs w:val="22"/>
        </w:rPr>
        <w:instrText xml:space="preserve"> SEQ Table \* ARABIC </w:instrText>
      </w:r>
      <w:r w:rsidRPr="00A93338">
        <w:rPr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6A1E2F">
        <w:rPr>
          <w:b/>
          <w:bCs/>
          <w:i w:val="0"/>
          <w:iCs w:val="0"/>
          <w:noProof/>
          <w:color w:val="auto"/>
          <w:sz w:val="24"/>
          <w:szCs w:val="22"/>
        </w:rPr>
        <w:t>4</w:t>
      </w:r>
      <w:r w:rsidRPr="00A93338">
        <w:rPr>
          <w:b/>
          <w:bCs/>
          <w:i w:val="0"/>
          <w:iCs w:val="0"/>
          <w:color w:val="auto"/>
          <w:sz w:val="24"/>
          <w:szCs w:val="22"/>
        </w:rPr>
        <w:fldChar w:fldCharType="end"/>
      </w:r>
      <w:r w:rsidRPr="00A93338">
        <w:rPr>
          <w:b/>
          <w:bCs/>
          <w:i w:val="0"/>
          <w:iCs w:val="0"/>
          <w:color w:val="auto"/>
          <w:sz w:val="24"/>
          <w:szCs w:val="22"/>
        </w:rPr>
        <w:t>:</w:t>
      </w:r>
      <w:r w:rsidRPr="00A93338">
        <w:rPr>
          <w:i w:val="0"/>
          <w:iCs w:val="0"/>
          <w:color w:val="auto"/>
          <w:sz w:val="24"/>
          <w:szCs w:val="22"/>
        </w:rPr>
        <w:t xml:space="preserve"> </w:t>
      </w:r>
      <w:r w:rsidR="00C063DB">
        <w:rPr>
          <w:i w:val="0"/>
          <w:iCs w:val="0"/>
          <w:color w:val="auto"/>
          <w:sz w:val="24"/>
          <w:szCs w:val="22"/>
        </w:rPr>
        <w:t>P</w:t>
      </w:r>
      <w:r w:rsidRPr="00A93338">
        <w:rPr>
          <w:i w:val="0"/>
          <w:iCs w:val="0"/>
          <w:color w:val="auto"/>
          <w:sz w:val="24"/>
          <w:szCs w:val="22"/>
        </w:rPr>
        <w:t xml:space="preserve">ositive </w:t>
      </w:r>
      <w:r w:rsidR="00C063DB">
        <w:rPr>
          <w:i w:val="0"/>
          <w:iCs w:val="0"/>
          <w:color w:val="auto"/>
          <w:sz w:val="24"/>
          <w:szCs w:val="22"/>
        </w:rPr>
        <w:t xml:space="preserve">directions of the </w:t>
      </w:r>
      <w:r w:rsidRPr="00A93338">
        <w:rPr>
          <w:i w:val="0"/>
          <w:iCs w:val="0"/>
          <w:color w:val="auto"/>
          <w:sz w:val="24"/>
          <w:szCs w:val="22"/>
        </w:rPr>
        <w:t xml:space="preserve">kinematic </w:t>
      </w:r>
      <w:r w:rsidR="00C063DB">
        <w:rPr>
          <w:i w:val="0"/>
          <w:iCs w:val="0"/>
          <w:color w:val="auto"/>
          <w:sz w:val="24"/>
          <w:szCs w:val="22"/>
        </w:rPr>
        <w:t>data</w:t>
      </w:r>
      <w:r w:rsidRPr="00A93338">
        <w:rPr>
          <w:i w:val="0"/>
          <w:iCs w:val="0"/>
          <w:color w:val="auto"/>
          <w:sz w:val="24"/>
          <w:szCs w:val="22"/>
        </w:rPr>
        <w:t xml:space="preserve"> </w:t>
      </w:r>
      <w:r w:rsidR="00C063DB">
        <w:rPr>
          <w:i w:val="0"/>
          <w:iCs w:val="0"/>
          <w:color w:val="auto"/>
          <w:sz w:val="24"/>
          <w:szCs w:val="22"/>
        </w:rPr>
        <w:t>(three displacements and three rotations).</w:t>
      </w:r>
      <w:r w:rsidR="00030DE8">
        <w:rPr>
          <w:i w:val="0"/>
          <w:iCs w:val="0"/>
          <w:color w:val="auto"/>
          <w:sz w:val="24"/>
          <w:szCs w:val="22"/>
        </w:rPr>
        <w:t xml:space="preserve"> The signs of directions with red lettering were switched </w:t>
      </w:r>
      <w:r w:rsidR="00635534">
        <w:rPr>
          <w:i w:val="0"/>
          <w:iCs w:val="0"/>
          <w:color w:val="auto"/>
          <w:sz w:val="24"/>
          <w:szCs w:val="22"/>
        </w:rPr>
        <w:t>in the</w:t>
      </w:r>
      <w:r w:rsidR="00030DE8">
        <w:rPr>
          <w:i w:val="0"/>
          <w:iCs w:val="0"/>
          <w:color w:val="auto"/>
          <w:sz w:val="24"/>
          <w:szCs w:val="22"/>
        </w:rPr>
        <w:t xml:space="preserve"> Calibrated Model</w:t>
      </w:r>
      <w:r w:rsidR="00635534">
        <w:rPr>
          <w:i w:val="0"/>
          <w:iCs w:val="0"/>
          <w:color w:val="auto"/>
          <w:sz w:val="24"/>
          <w:szCs w:val="22"/>
        </w:rPr>
        <w:t xml:space="preserve"> to agree with the Experiment</w:t>
      </w:r>
      <w:r w:rsidR="00030DE8">
        <w:rPr>
          <w:i w:val="0"/>
          <w:iCs w:val="0"/>
          <w:color w:val="auto"/>
          <w:sz w:val="24"/>
          <w:szCs w:val="22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29"/>
        <w:gridCol w:w="2488"/>
        <w:gridCol w:w="2880"/>
      </w:tblGrid>
      <w:tr w:rsidR="00F304EE" w14:paraId="73C75921" w14:textId="77777777" w:rsidTr="00F8099F">
        <w:trPr>
          <w:jc w:val="center"/>
        </w:trPr>
        <w:tc>
          <w:tcPr>
            <w:tcW w:w="0" w:type="auto"/>
          </w:tcPr>
          <w:p w14:paraId="3145CF79" w14:textId="77777777" w:rsidR="00F304EE" w:rsidRDefault="00F304EE" w:rsidP="00F8099F">
            <w:r w:rsidRPr="00E75228">
              <w:rPr>
                <w:b/>
              </w:rPr>
              <w:t>Positive direction of the axis</w:t>
            </w:r>
          </w:p>
        </w:tc>
        <w:tc>
          <w:tcPr>
            <w:tcW w:w="2488" w:type="dxa"/>
          </w:tcPr>
          <w:p w14:paraId="5E351FA9" w14:textId="231678DB" w:rsidR="00F304EE" w:rsidRDefault="00F304EE" w:rsidP="00F8099F">
            <w:r w:rsidRPr="00E75228">
              <w:rPr>
                <w:b/>
              </w:rPr>
              <w:t xml:space="preserve">Positive direction of the </w:t>
            </w:r>
            <w:r>
              <w:rPr>
                <w:b/>
              </w:rPr>
              <w:t>data (Experiment)</w:t>
            </w:r>
          </w:p>
        </w:tc>
        <w:tc>
          <w:tcPr>
            <w:tcW w:w="2880" w:type="dxa"/>
          </w:tcPr>
          <w:p w14:paraId="370C73E8" w14:textId="598F25FF" w:rsidR="00F304EE" w:rsidRDefault="00F304EE" w:rsidP="00F8099F">
            <w:r w:rsidRPr="00E75228">
              <w:rPr>
                <w:b/>
              </w:rPr>
              <w:t xml:space="preserve">Positive direction of the </w:t>
            </w:r>
            <w:r>
              <w:rPr>
                <w:b/>
              </w:rPr>
              <w:t>data (Calibrated model)</w:t>
            </w:r>
          </w:p>
        </w:tc>
      </w:tr>
      <w:tr w:rsidR="00F304EE" w14:paraId="33338EC0" w14:textId="77777777" w:rsidTr="00F8099F">
        <w:trPr>
          <w:jc w:val="center"/>
        </w:trPr>
        <w:tc>
          <w:tcPr>
            <w:tcW w:w="0" w:type="auto"/>
          </w:tcPr>
          <w:p w14:paraId="41B33CA0" w14:textId="77777777" w:rsidR="00F304EE" w:rsidRDefault="00F304EE" w:rsidP="00F304EE">
            <w:r w:rsidRPr="005D4156">
              <w:t>Knee JCS Medial [mm]</w:t>
            </w:r>
          </w:p>
        </w:tc>
        <w:tc>
          <w:tcPr>
            <w:tcW w:w="2488" w:type="dxa"/>
          </w:tcPr>
          <w:p w14:paraId="1429A6DC" w14:textId="396577AE" w:rsidR="00F304EE" w:rsidRDefault="00F304EE" w:rsidP="00F304EE">
            <w:pPr>
              <w:jc w:val="center"/>
            </w:pPr>
            <w:r>
              <w:t>medial</w:t>
            </w:r>
          </w:p>
        </w:tc>
        <w:tc>
          <w:tcPr>
            <w:tcW w:w="2880" w:type="dxa"/>
          </w:tcPr>
          <w:p w14:paraId="1CF30C82" w14:textId="77777777" w:rsidR="00F304EE" w:rsidRDefault="00F304EE" w:rsidP="00F304EE">
            <w:pPr>
              <w:jc w:val="center"/>
            </w:pPr>
            <w:r>
              <w:t>medial</w:t>
            </w:r>
          </w:p>
        </w:tc>
      </w:tr>
      <w:tr w:rsidR="00F304EE" w14:paraId="20A46594" w14:textId="77777777" w:rsidTr="00F8099F">
        <w:trPr>
          <w:jc w:val="center"/>
        </w:trPr>
        <w:tc>
          <w:tcPr>
            <w:tcW w:w="0" w:type="auto"/>
          </w:tcPr>
          <w:p w14:paraId="5BF82614" w14:textId="77777777" w:rsidR="00F304EE" w:rsidRDefault="00F304EE" w:rsidP="00F304EE">
            <w:r w:rsidRPr="005D4156">
              <w:t>Knee JCS Posterior [mm]</w:t>
            </w:r>
          </w:p>
        </w:tc>
        <w:tc>
          <w:tcPr>
            <w:tcW w:w="2488" w:type="dxa"/>
          </w:tcPr>
          <w:p w14:paraId="59D9AE4C" w14:textId="0095FB88" w:rsidR="00F304EE" w:rsidRPr="001E46D9" w:rsidRDefault="00F304EE" w:rsidP="00F304EE">
            <w:pPr>
              <w:jc w:val="center"/>
              <w:rPr>
                <w:color w:val="FF0000"/>
              </w:rPr>
            </w:pPr>
            <w:r w:rsidRPr="001E46D9">
              <w:rPr>
                <w:color w:val="FF0000"/>
              </w:rPr>
              <w:t>posterior</w:t>
            </w:r>
          </w:p>
        </w:tc>
        <w:tc>
          <w:tcPr>
            <w:tcW w:w="2880" w:type="dxa"/>
          </w:tcPr>
          <w:p w14:paraId="0F007C12" w14:textId="77777777" w:rsidR="00F304EE" w:rsidRPr="001E46D9" w:rsidRDefault="00F304EE" w:rsidP="00F304EE">
            <w:pPr>
              <w:jc w:val="center"/>
              <w:rPr>
                <w:color w:val="FF0000"/>
              </w:rPr>
            </w:pPr>
            <w:r w:rsidRPr="001E46D9">
              <w:rPr>
                <w:color w:val="FF0000"/>
              </w:rPr>
              <w:t>anterior</w:t>
            </w:r>
          </w:p>
        </w:tc>
      </w:tr>
      <w:tr w:rsidR="00F304EE" w14:paraId="46A958B6" w14:textId="77777777" w:rsidTr="00F8099F">
        <w:trPr>
          <w:jc w:val="center"/>
        </w:trPr>
        <w:tc>
          <w:tcPr>
            <w:tcW w:w="0" w:type="auto"/>
          </w:tcPr>
          <w:p w14:paraId="5DD9AA97" w14:textId="77777777" w:rsidR="00F304EE" w:rsidRDefault="00F304EE" w:rsidP="00F304EE">
            <w:r w:rsidRPr="005D4156">
              <w:t>Knee JCS Superior [mm]</w:t>
            </w:r>
          </w:p>
        </w:tc>
        <w:tc>
          <w:tcPr>
            <w:tcW w:w="2488" w:type="dxa"/>
          </w:tcPr>
          <w:p w14:paraId="02725C2B" w14:textId="51AF8421" w:rsidR="00F304EE" w:rsidRPr="00F206D9" w:rsidRDefault="00F304EE" w:rsidP="00F304EE">
            <w:pPr>
              <w:jc w:val="center"/>
              <w:rPr>
                <w:color w:val="000000" w:themeColor="text1"/>
              </w:rPr>
            </w:pPr>
            <w:r w:rsidRPr="00F206D9">
              <w:rPr>
                <w:color w:val="000000" w:themeColor="text1"/>
              </w:rPr>
              <w:t>superior</w:t>
            </w:r>
          </w:p>
        </w:tc>
        <w:tc>
          <w:tcPr>
            <w:tcW w:w="2880" w:type="dxa"/>
          </w:tcPr>
          <w:p w14:paraId="78469404" w14:textId="77777777" w:rsidR="00F304EE" w:rsidRPr="00F206D9" w:rsidRDefault="00F304EE" w:rsidP="00F304EE">
            <w:pPr>
              <w:jc w:val="center"/>
              <w:rPr>
                <w:color w:val="000000" w:themeColor="text1"/>
              </w:rPr>
            </w:pPr>
            <w:r w:rsidRPr="00F206D9">
              <w:rPr>
                <w:color w:val="000000" w:themeColor="text1"/>
              </w:rPr>
              <w:t>superior</w:t>
            </w:r>
          </w:p>
        </w:tc>
      </w:tr>
      <w:tr w:rsidR="00F304EE" w14:paraId="7D5504BF" w14:textId="77777777" w:rsidTr="00F8099F">
        <w:trPr>
          <w:jc w:val="center"/>
        </w:trPr>
        <w:tc>
          <w:tcPr>
            <w:tcW w:w="0" w:type="auto"/>
          </w:tcPr>
          <w:p w14:paraId="69BD273D" w14:textId="77777777" w:rsidR="00F304EE" w:rsidRDefault="00F304EE" w:rsidP="00F304EE">
            <w:r w:rsidRPr="005D4156">
              <w:t>Knee JCS Flexion [deg]</w:t>
            </w:r>
          </w:p>
        </w:tc>
        <w:tc>
          <w:tcPr>
            <w:tcW w:w="2488" w:type="dxa"/>
          </w:tcPr>
          <w:p w14:paraId="1897494C" w14:textId="4BE63D19" w:rsidR="00F304EE" w:rsidRPr="001E46D9" w:rsidRDefault="00F304EE" w:rsidP="00A93338">
            <w:pPr>
              <w:jc w:val="center"/>
              <w:rPr>
                <w:color w:val="FF0000"/>
              </w:rPr>
            </w:pPr>
            <w:r w:rsidRPr="001E46D9">
              <w:rPr>
                <w:color w:val="FF0000"/>
              </w:rPr>
              <w:t>flexion</w:t>
            </w:r>
          </w:p>
        </w:tc>
        <w:tc>
          <w:tcPr>
            <w:tcW w:w="2880" w:type="dxa"/>
          </w:tcPr>
          <w:p w14:paraId="7EE39EEE" w14:textId="0AE35E5E" w:rsidR="00F304EE" w:rsidRPr="001E46D9" w:rsidRDefault="00A93338" w:rsidP="00A93338">
            <w:pPr>
              <w:jc w:val="center"/>
              <w:rPr>
                <w:color w:val="FF0000"/>
              </w:rPr>
            </w:pPr>
            <w:r w:rsidRPr="001E46D9">
              <w:rPr>
                <w:color w:val="FF0000"/>
              </w:rPr>
              <w:t>extension</w:t>
            </w:r>
          </w:p>
        </w:tc>
      </w:tr>
      <w:tr w:rsidR="00F304EE" w14:paraId="571BF5B5" w14:textId="77777777" w:rsidTr="00F8099F">
        <w:trPr>
          <w:jc w:val="center"/>
        </w:trPr>
        <w:tc>
          <w:tcPr>
            <w:tcW w:w="0" w:type="auto"/>
          </w:tcPr>
          <w:p w14:paraId="41A40FFE" w14:textId="77777777" w:rsidR="00F304EE" w:rsidRDefault="00F304EE" w:rsidP="00F304EE">
            <w:r w:rsidRPr="005D4156">
              <w:t>Knee JCS Valgus [deg]</w:t>
            </w:r>
          </w:p>
        </w:tc>
        <w:tc>
          <w:tcPr>
            <w:tcW w:w="2488" w:type="dxa"/>
          </w:tcPr>
          <w:p w14:paraId="4E065FCF" w14:textId="7BF553A5" w:rsidR="00F304EE" w:rsidRPr="00F304EE" w:rsidRDefault="00F304EE" w:rsidP="00F304EE">
            <w:pPr>
              <w:jc w:val="center"/>
              <w:rPr>
                <w:color w:val="FF0000"/>
              </w:rPr>
            </w:pPr>
            <w:r>
              <w:t>valgus</w:t>
            </w:r>
          </w:p>
        </w:tc>
        <w:tc>
          <w:tcPr>
            <w:tcW w:w="2880" w:type="dxa"/>
          </w:tcPr>
          <w:p w14:paraId="65966E8D" w14:textId="64C75EB5" w:rsidR="00F304EE" w:rsidRPr="00F304EE" w:rsidRDefault="00E04B53" w:rsidP="00F304EE">
            <w:pPr>
              <w:jc w:val="center"/>
              <w:rPr>
                <w:color w:val="FF0000"/>
              </w:rPr>
            </w:pPr>
            <w:r w:rsidRPr="00E04B53">
              <w:rPr>
                <w:color w:val="000000" w:themeColor="text1"/>
              </w:rPr>
              <w:t>valgus</w:t>
            </w:r>
          </w:p>
        </w:tc>
      </w:tr>
      <w:tr w:rsidR="00F304EE" w14:paraId="4115B5A3" w14:textId="77777777" w:rsidTr="00F8099F">
        <w:trPr>
          <w:jc w:val="center"/>
        </w:trPr>
        <w:tc>
          <w:tcPr>
            <w:tcW w:w="0" w:type="auto"/>
          </w:tcPr>
          <w:p w14:paraId="66ADFC77" w14:textId="77777777" w:rsidR="00F304EE" w:rsidRDefault="00F304EE" w:rsidP="00F304EE">
            <w:r w:rsidRPr="005D4156">
              <w:t>Knee JCS Internal Rotation [deg]</w:t>
            </w:r>
          </w:p>
        </w:tc>
        <w:tc>
          <w:tcPr>
            <w:tcW w:w="2488" w:type="dxa"/>
          </w:tcPr>
          <w:p w14:paraId="3BBB47A8" w14:textId="704DD9ED" w:rsidR="00F304EE" w:rsidRDefault="00F304EE" w:rsidP="00F304EE">
            <w:pPr>
              <w:jc w:val="center"/>
            </w:pPr>
            <w:r>
              <w:t>internal</w:t>
            </w:r>
          </w:p>
        </w:tc>
        <w:tc>
          <w:tcPr>
            <w:tcW w:w="2880" w:type="dxa"/>
          </w:tcPr>
          <w:p w14:paraId="1AB8DD7D" w14:textId="3B8C8424" w:rsidR="00F304EE" w:rsidRDefault="00E04B53" w:rsidP="00F304EE">
            <w:pPr>
              <w:jc w:val="center"/>
            </w:pPr>
            <w:r>
              <w:t>internal</w:t>
            </w:r>
          </w:p>
        </w:tc>
      </w:tr>
    </w:tbl>
    <w:p w14:paraId="13B5673A" w14:textId="6DDCAE29" w:rsidR="00F304EE" w:rsidRDefault="00026890" w:rsidP="00F304EE">
      <w:r>
        <w:t>JCS=Joint Coordinate System; deg=degree; mm=millimeter</w:t>
      </w:r>
    </w:p>
    <w:p w14:paraId="461251A8" w14:textId="4D959AA9" w:rsidR="00026890" w:rsidRDefault="00026890" w:rsidP="00F304EE"/>
    <w:p w14:paraId="7F5B358F" w14:textId="6922ABED" w:rsidR="00876195" w:rsidRDefault="00876195" w:rsidP="00F304EE"/>
    <w:p w14:paraId="722AA266" w14:textId="6D7F9169" w:rsidR="00876195" w:rsidRDefault="00876195" w:rsidP="00F304EE"/>
    <w:p w14:paraId="51FA56EA" w14:textId="77777777" w:rsidR="00876195" w:rsidRPr="00F304EE" w:rsidRDefault="00876195" w:rsidP="00F304EE"/>
    <w:p w14:paraId="5F3B8933" w14:textId="1E49EE4B" w:rsidR="00A837DC" w:rsidRDefault="00A837DC" w:rsidP="00701FC2">
      <w:pPr>
        <w:pStyle w:val="Heading3"/>
      </w:pPr>
      <w:bookmarkStart w:id="23" w:name="_Toc72501279"/>
      <w:r>
        <w:lastRenderedPageBreak/>
        <w:t>Kinetics description</w:t>
      </w:r>
      <w:bookmarkEnd w:id="23"/>
    </w:p>
    <w:p w14:paraId="15476AB2" w14:textId="77777777" w:rsidR="00B51A44" w:rsidRPr="00B51A44" w:rsidRDefault="00B51A44" w:rsidP="00B51A44"/>
    <w:p w14:paraId="3DC7C294" w14:textId="4CFEB235" w:rsidR="002C7CB4" w:rsidRDefault="004E5368" w:rsidP="00761F25">
      <w:pPr>
        <w:jc w:val="both"/>
      </w:pPr>
      <w:r w:rsidRPr="00701FC2">
        <w:t>Our interpretation of the</w:t>
      </w:r>
      <w:r w:rsidR="00D91756">
        <w:t xml:space="preserve"> directions of the</w:t>
      </w:r>
      <w:r w:rsidRPr="00701FC2">
        <w:t xml:space="preserve"> force</w:t>
      </w:r>
      <w:r w:rsidR="00D91756">
        <w:t>s and</w:t>
      </w:r>
      <w:r w:rsidR="00C063DB">
        <w:t xml:space="preserve"> </w:t>
      </w:r>
      <w:r w:rsidRPr="00701FC2">
        <w:t>moment</w:t>
      </w:r>
      <w:r w:rsidR="00D91756">
        <w:t>s</w:t>
      </w:r>
      <w:r w:rsidR="00C063DB">
        <w:t xml:space="preserve"> </w:t>
      </w:r>
      <w:r w:rsidR="00D91756">
        <w:t>agreed</w:t>
      </w:r>
      <w:r w:rsidRPr="00701FC2">
        <w:t xml:space="preserve"> with the </w:t>
      </w:r>
      <w:r w:rsidR="00FA5722" w:rsidRPr="00701FC2">
        <w:t>standard</w:t>
      </w:r>
      <w:r w:rsidRPr="00701FC2">
        <w:t xml:space="preserve"> kinetics explanation</w:t>
      </w:r>
      <w:r w:rsidR="00701FC2">
        <w:t xml:space="preserve"> (Figs. </w:t>
      </w:r>
      <w:r w:rsidR="00380C85">
        <w:t>5</w:t>
      </w:r>
      <w:r w:rsidR="00701FC2">
        <w:t>-</w:t>
      </w:r>
      <w:r w:rsidR="00380C85">
        <w:t>7</w:t>
      </w:r>
      <w:r w:rsidR="00701FC2">
        <w:t>)</w:t>
      </w:r>
      <w:r w:rsidR="00701FC2" w:rsidRPr="00701FC2">
        <w:t xml:space="preserve">. Therefore, </w:t>
      </w:r>
      <w:r w:rsidR="00FF69CD">
        <w:t xml:space="preserve">we made </w:t>
      </w:r>
      <w:r w:rsidR="00FF69CD" w:rsidRPr="00701FC2">
        <w:t xml:space="preserve">no changes to our original definition </w:t>
      </w:r>
      <w:r w:rsidR="00FF69CD">
        <w:t>of these directions</w:t>
      </w:r>
      <w:r w:rsidR="00FF69CD" w:rsidRPr="00701FC2">
        <w:t>.</w:t>
      </w:r>
      <w:r w:rsidR="001C0AC4">
        <w:t xml:space="preserve">  </w:t>
      </w:r>
      <w:bookmarkStart w:id="24" w:name="_Hlk73105504"/>
      <w:r w:rsidR="008250F8">
        <w:t xml:space="preserve">We calibrated the model by comparing </w:t>
      </w:r>
      <w:r w:rsidR="00E9460B">
        <w:t xml:space="preserve">experiment </w:t>
      </w:r>
      <w:r w:rsidR="00686BC7">
        <w:t xml:space="preserve">data </w:t>
      </w:r>
      <w:r w:rsidR="00E9460B">
        <w:t xml:space="preserve">and calibrated model </w:t>
      </w:r>
      <w:bookmarkStart w:id="25" w:name="_Hlk73105546"/>
      <w:bookmarkEnd w:id="24"/>
      <w:r w:rsidR="00E9460B">
        <w:t xml:space="preserve">for </w:t>
      </w:r>
      <w:r w:rsidR="00686BC7">
        <w:t>the following conditions</w:t>
      </w:r>
      <w:r w:rsidR="00357EDC">
        <w:t>:</w:t>
      </w:r>
    </w:p>
    <w:p w14:paraId="60B74E7C" w14:textId="42C94E8C" w:rsidR="002C7CB4" w:rsidRDefault="00357EDC" w:rsidP="00503928">
      <w:pPr>
        <w:pStyle w:val="ListParagraph"/>
        <w:numPr>
          <w:ilvl w:val="0"/>
          <w:numId w:val="41"/>
        </w:numPr>
        <w:jc w:val="both"/>
      </w:pPr>
      <w:r>
        <w:t>Anterior displacement at 30</w:t>
      </w:r>
      <w:r w:rsidRPr="00876195">
        <w:rPr>
          <w:rFonts w:ascii="Calibri" w:hAnsi="Calibri" w:cs="Calibri"/>
        </w:rPr>
        <w:t>°</w:t>
      </w:r>
      <w:r>
        <w:t xml:space="preserve"> of flexion</w:t>
      </w:r>
      <w:r w:rsidR="00503928">
        <w:t xml:space="preserve"> (Fig. 5</w:t>
      </w:r>
      <w:proofErr w:type="gramStart"/>
      <w:r w:rsidR="00503928">
        <w:t>);</w:t>
      </w:r>
      <w:proofErr w:type="gramEnd"/>
    </w:p>
    <w:p w14:paraId="670F8261" w14:textId="0EA8DE63" w:rsidR="002C7CB4" w:rsidRDefault="002C7CB4" w:rsidP="001E46D9">
      <w:pPr>
        <w:pStyle w:val="ListParagraph"/>
        <w:numPr>
          <w:ilvl w:val="0"/>
          <w:numId w:val="41"/>
        </w:numPr>
        <w:jc w:val="both"/>
      </w:pPr>
      <w:r>
        <w:t>P</w:t>
      </w:r>
      <w:r w:rsidR="00357EDC">
        <w:t>osterior displacement at 90</w:t>
      </w:r>
      <w:r w:rsidR="00357EDC" w:rsidRPr="00876195">
        <w:rPr>
          <w:rFonts w:ascii="Calibri" w:hAnsi="Calibri" w:cs="Calibri"/>
        </w:rPr>
        <w:t>°</w:t>
      </w:r>
      <w:r w:rsidR="00357EDC">
        <w:t xml:space="preserve"> of flexion (Fig. </w:t>
      </w:r>
      <w:r w:rsidR="00380C85">
        <w:t>5</w:t>
      </w:r>
      <w:proofErr w:type="gramStart"/>
      <w:r w:rsidR="00357EDC">
        <w:t>)</w:t>
      </w:r>
      <w:r w:rsidR="00503928">
        <w:t>;</w:t>
      </w:r>
      <w:proofErr w:type="gramEnd"/>
    </w:p>
    <w:p w14:paraId="1CAA9857" w14:textId="7F68314F" w:rsidR="00225F31" w:rsidRDefault="00225F31" w:rsidP="001E46D9">
      <w:pPr>
        <w:pStyle w:val="ListParagraph"/>
        <w:numPr>
          <w:ilvl w:val="0"/>
          <w:numId w:val="41"/>
        </w:numPr>
        <w:jc w:val="both"/>
      </w:pPr>
      <w:r>
        <w:t>V</w:t>
      </w:r>
      <w:r w:rsidR="00357EDC">
        <w:t>arus and valgus rotation at 0</w:t>
      </w:r>
      <w:r w:rsidR="00357EDC" w:rsidRPr="00876195">
        <w:rPr>
          <w:rFonts w:ascii="Calibri" w:hAnsi="Calibri" w:cs="Calibri"/>
        </w:rPr>
        <w:t>°</w:t>
      </w:r>
      <w:r w:rsidR="00357EDC">
        <w:t xml:space="preserve"> and 30</w:t>
      </w:r>
      <w:r w:rsidR="00357EDC" w:rsidRPr="00876195">
        <w:rPr>
          <w:rFonts w:ascii="Calibri" w:hAnsi="Calibri" w:cs="Calibri"/>
        </w:rPr>
        <w:t>°</w:t>
      </w:r>
      <w:r w:rsidR="00357EDC">
        <w:t xml:space="preserve"> of flexion (Fig. </w:t>
      </w:r>
      <w:r w:rsidR="00380C85">
        <w:t>6</w:t>
      </w:r>
      <w:proofErr w:type="gramStart"/>
      <w:r w:rsidR="00357EDC">
        <w:t>)</w:t>
      </w:r>
      <w:r w:rsidR="00503928">
        <w:t>;</w:t>
      </w:r>
      <w:proofErr w:type="gramEnd"/>
    </w:p>
    <w:p w14:paraId="24C2F439" w14:textId="46F5F17E" w:rsidR="00225F31" w:rsidRDefault="00225F31" w:rsidP="001E46D9">
      <w:pPr>
        <w:pStyle w:val="ListParagraph"/>
        <w:numPr>
          <w:ilvl w:val="0"/>
          <w:numId w:val="41"/>
        </w:numPr>
        <w:jc w:val="both"/>
      </w:pPr>
      <w:r>
        <w:t>I</w:t>
      </w:r>
      <w:r w:rsidR="00357EDC">
        <w:t>nternal rotation at 0</w:t>
      </w:r>
      <w:r w:rsidR="00357EDC" w:rsidRPr="00876195">
        <w:rPr>
          <w:rFonts w:ascii="Calibri" w:hAnsi="Calibri" w:cs="Calibri"/>
        </w:rPr>
        <w:t>°</w:t>
      </w:r>
      <w:r w:rsidR="00357EDC">
        <w:t xml:space="preserve"> and 90</w:t>
      </w:r>
      <w:r w:rsidR="00357EDC" w:rsidRPr="00876195">
        <w:rPr>
          <w:rFonts w:ascii="Calibri" w:hAnsi="Calibri" w:cs="Calibri"/>
        </w:rPr>
        <w:t>°</w:t>
      </w:r>
      <w:r w:rsidR="00357EDC">
        <w:t xml:space="preserve"> of flexion (Fig. </w:t>
      </w:r>
      <w:r w:rsidR="00380C85">
        <w:t>7</w:t>
      </w:r>
      <w:r w:rsidR="00357EDC">
        <w:t>).</w:t>
      </w:r>
      <w:r w:rsidR="0032055F">
        <w:t xml:space="preserve"> </w:t>
      </w:r>
    </w:p>
    <w:p w14:paraId="136E0E28" w14:textId="7996C7D1" w:rsidR="00701FC2" w:rsidRPr="00701FC2" w:rsidRDefault="00686BC7" w:rsidP="00761F25">
      <w:pPr>
        <w:jc w:val="both"/>
      </w:pPr>
      <w:bookmarkStart w:id="26" w:name="_Hlk73105479"/>
      <w:bookmarkEnd w:id="25"/>
      <w:r>
        <w:t>Specifically, t</w:t>
      </w:r>
      <w:r w:rsidR="0032055F">
        <w:t>he inflection points identified in the calibration phase were defined as the translation correspond</w:t>
      </w:r>
      <w:r w:rsidR="005C353D">
        <w:t>ing</w:t>
      </w:r>
      <w:r w:rsidR="0032055F">
        <w:t xml:space="preserve"> to 20 N of applied force in the anterior</w:t>
      </w:r>
      <w:r w:rsidR="00E07A18">
        <w:t xml:space="preserve"> and</w:t>
      </w:r>
      <w:r w:rsidR="00E42DE1">
        <w:t xml:space="preserve"> </w:t>
      </w:r>
      <w:r w:rsidR="0032055F">
        <w:t>posterior laxity test</w:t>
      </w:r>
      <w:r w:rsidR="00E07A18">
        <w:t>s</w:t>
      </w:r>
      <w:r w:rsidR="0032055F">
        <w:t>, the rotations correspond</w:t>
      </w:r>
      <w:r w:rsidR="005C353D">
        <w:t>ing</w:t>
      </w:r>
      <w:r w:rsidR="0032055F">
        <w:t xml:space="preserve"> to 2 Nm of applied moment in the varus</w:t>
      </w:r>
      <w:r w:rsidR="00E07A18">
        <w:t xml:space="preserve"> and</w:t>
      </w:r>
      <w:r w:rsidR="00E42DE1">
        <w:t xml:space="preserve"> </w:t>
      </w:r>
      <w:r w:rsidR="0032055F">
        <w:t>valgus laxity test</w:t>
      </w:r>
      <w:r w:rsidR="00E07A18">
        <w:t>s</w:t>
      </w:r>
      <w:r w:rsidR="0032055F">
        <w:t>, and the rotations</w:t>
      </w:r>
      <w:r w:rsidR="00E42DE1">
        <w:t xml:space="preserve"> </w:t>
      </w:r>
      <w:r w:rsidR="0032055F">
        <w:t>correspond</w:t>
      </w:r>
      <w:r w:rsidR="005C353D">
        <w:t>ing</w:t>
      </w:r>
      <w:r w:rsidR="0032055F">
        <w:t xml:space="preserve"> to 1 Nm of applied torque in the internal</w:t>
      </w:r>
      <w:r w:rsidR="005C353D">
        <w:t xml:space="preserve"> and </w:t>
      </w:r>
      <w:r w:rsidR="0032055F">
        <w:t xml:space="preserve">external </w:t>
      </w:r>
      <w:r w:rsidR="005C353D">
        <w:t xml:space="preserve">rotation </w:t>
      </w:r>
      <w:r w:rsidR="0032055F">
        <w:t>laxity test</w:t>
      </w:r>
      <w:r w:rsidR="005C353D">
        <w:t>s</w:t>
      </w:r>
      <w:r w:rsidR="0032055F">
        <w:t xml:space="preserve">. </w:t>
      </w:r>
      <w:r w:rsidR="009C6B78">
        <w:t>A complete description</w:t>
      </w:r>
      <w:r w:rsidR="0032055F">
        <w:t xml:space="preserve"> can be found in the DATA EXTRACTION section in the</w:t>
      </w:r>
      <w:r w:rsidR="00F206D9">
        <w:t xml:space="preserve"> “</w:t>
      </w:r>
      <w:r w:rsidR="00F206D9" w:rsidRPr="000E3FBB">
        <w:t>HSS_Calibration_Deviation_OKS03</w:t>
      </w:r>
      <w:r w:rsidR="00F206D9">
        <w:t>.dcox”</w:t>
      </w:r>
      <w:r w:rsidR="0032055F">
        <w:t xml:space="preserve"> </w:t>
      </w:r>
      <w:r w:rsidR="00F206D9">
        <w:t>in</w:t>
      </w:r>
      <w:r w:rsidR="0032055F">
        <w:t xml:space="preserve"> the calibration phase.</w:t>
      </w:r>
    </w:p>
    <w:bookmarkEnd w:id="26"/>
    <w:p w14:paraId="068AA598" w14:textId="3098F4CF" w:rsidR="00212E2F" w:rsidRDefault="00E42DE1" w:rsidP="00727B7B">
      <w:pPr>
        <w:keepNext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01600" behindDoc="0" locked="0" layoutInCell="1" allowOverlap="1" wp14:anchorId="5C2EE603" wp14:editId="648AE7BE">
                <wp:simplePos x="0" y="0"/>
                <wp:positionH relativeFrom="margin">
                  <wp:posOffset>66675</wp:posOffset>
                </wp:positionH>
                <wp:positionV relativeFrom="paragraph">
                  <wp:posOffset>188595</wp:posOffset>
                </wp:positionV>
                <wp:extent cx="5943600" cy="3305175"/>
                <wp:effectExtent l="0" t="0" r="0" b="9525"/>
                <wp:wrapTight wrapText="bothSides">
                  <wp:wrapPolygon edited="0">
                    <wp:start x="0" y="0"/>
                    <wp:lineTo x="0" y="21413"/>
                    <wp:lineTo x="13985" y="21538"/>
                    <wp:lineTo x="18762" y="21538"/>
                    <wp:lineTo x="21531" y="21413"/>
                    <wp:lineTo x="21531" y="0"/>
                    <wp:lineTo x="0" y="0"/>
                  </wp:wrapPolygon>
                </wp:wrapTight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305175"/>
                          <a:chOff x="0" y="0"/>
                          <a:chExt cx="5943600" cy="3305175"/>
                        </a:xfrm>
                      </wpg:grpSpPr>
                      <wpg:grpSp>
                        <wpg:cNvPr id="16" name="Group 16"/>
                        <wpg:cNvGrpSpPr/>
                        <wpg:grpSpPr>
                          <a:xfrm>
                            <a:off x="0" y="0"/>
                            <a:ext cx="5943600" cy="3305175"/>
                            <a:chOff x="0" y="0"/>
                            <a:chExt cx="5943600" cy="3305175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0" y="0"/>
                              <a:ext cx="5943600" cy="3305175"/>
                              <a:chOff x="0" y="0"/>
                              <a:chExt cx="5943600" cy="3305175"/>
                            </a:xfrm>
                          </wpg:grpSpPr>
                          <wpg:grpSp>
                            <wpg:cNvPr id="14" name="Group 14"/>
                            <wpg:cNvGrpSpPr/>
                            <wpg:grpSpPr>
                              <a:xfrm>
                                <a:off x="0" y="0"/>
                                <a:ext cx="5943600" cy="3277235"/>
                                <a:chOff x="0" y="0"/>
                                <a:chExt cx="5943600" cy="327723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943600" cy="3277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971925" y="1581150"/>
                                  <a:ext cx="1257300" cy="2000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A521249" w14:textId="4426BC4D" w:rsidR="00357EDC" w:rsidRPr="00727B7B" w:rsidRDefault="00357EDC">
                                    <w:pPr>
                                      <w:rPr>
                                        <w:sz w:val="16"/>
                                        <w:szCs w:val="14"/>
                                      </w:rPr>
                                    </w:pPr>
                                    <w:r w:rsidRPr="00727B7B">
                                      <w:rPr>
                                        <w:sz w:val="16"/>
                                        <w:szCs w:val="14"/>
                                      </w:rPr>
                                      <w:t>Anterior translation (mm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1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76675" y="3105150"/>
                                <a:ext cx="12573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A251DE" w14:textId="77777777" w:rsidR="00727B7B" w:rsidRPr="00727B7B" w:rsidRDefault="00727B7B" w:rsidP="00727B7B">
                                  <w:pPr>
                                    <w:rPr>
                                      <w:sz w:val="16"/>
                                      <w:szCs w:val="14"/>
                                    </w:rPr>
                                  </w:pPr>
                                  <w:r w:rsidRPr="00727B7B">
                                    <w:rPr>
                                      <w:sz w:val="16"/>
                                      <w:szCs w:val="14"/>
                                    </w:rPr>
                                    <w:t>Anterior translation (mm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7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2608580" y="2379980"/>
                              <a:ext cx="982980" cy="2355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D8C024" w14:textId="77777777" w:rsidR="00727B7B" w:rsidRPr="00727B7B" w:rsidRDefault="00727B7B" w:rsidP="00727B7B">
                                <w:pPr>
                                  <w:rPr>
                                    <w:sz w:val="16"/>
                                    <w:szCs w:val="14"/>
                                  </w:rPr>
                                </w:pPr>
                                <w:r>
                                  <w:rPr>
                                    <w:sz w:val="16"/>
                                    <w:szCs w:val="14"/>
                                  </w:rPr>
                                  <w:t>Anterior force (N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2627630" y="789305"/>
                            <a:ext cx="982980" cy="2355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35894A" w14:textId="5BA36424" w:rsidR="00727B7B" w:rsidRPr="00727B7B" w:rsidRDefault="00727B7B" w:rsidP="00727B7B">
                              <w:pPr>
                                <w:rPr>
                                  <w:sz w:val="16"/>
                                  <w:szCs w:val="14"/>
                                </w:rPr>
                              </w:pPr>
                              <w:r>
                                <w:rPr>
                                  <w:sz w:val="16"/>
                                  <w:szCs w:val="14"/>
                                </w:rPr>
                                <w:t>Anterior force (N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2EE603" id="Group 17" o:spid="_x0000_s1030" style="position:absolute;margin-left:5.25pt;margin-top:14.85pt;width:468pt;height:260.25pt;z-index:251801600;mso-position-horizontal-relative:margin" coordsize="59436,33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">
                <v:group id="Group 16" o:spid="_x0000_s1031" style="position:absolute;width:59436;height:33051" coordsize="59436,33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group id="Group 15" o:spid="_x0000_s1032" style="position:absolute;width:59436;height:33051" coordsize="59436,330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4" o:spid="_x0000_s1033" style="position:absolute;width:59436;height:32772" coordsize="59436,327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" o:spid="_x0000_s1034" type="#_x0000_t75" style="position:absolute;width:59436;height:327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">
                        <v:imagedata r:id="rId29" o:title=""/>
                      </v:shape>
                      <v:shape id="_x0000_s1035" type="#_x0000_t202" style="position:absolute;left:39719;top:15811;width:12573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      <v:textbox>
                          <w:txbxContent>
                            <w:p w14:paraId="7A521249" w14:textId="4426BC4D" w:rsidR="00357EDC" w:rsidRPr="00727B7B" w:rsidRDefault="00357EDC">
                              <w:pPr>
                                <w:rPr>
                                  <w:sz w:val="16"/>
                                  <w:szCs w:val="14"/>
                                </w:rPr>
                              </w:pPr>
                              <w:r w:rsidRPr="00727B7B">
                                <w:rPr>
                                  <w:sz w:val="16"/>
                                  <w:szCs w:val="14"/>
                                </w:rPr>
                                <w:t>Anterior translation (mm)</w:t>
                              </w:r>
                            </w:p>
                          </w:txbxContent>
                        </v:textbox>
                      </v:shape>
                    </v:group>
                    <v:shape id="_x0000_s1036" type="#_x0000_t202" style="position:absolute;left:38766;top:31051;width:12573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      <v:textbox>
                        <w:txbxContent>
                          <w:p w14:paraId="55A251DE" w14:textId="77777777" w:rsidR="00727B7B" w:rsidRPr="00727B7B" w:rsidRDefault="00727B7B" w:rsidP="00727B7B">
                            <w:pPr>
                              <w:rPr>
                                <w:sz w:val="16"/>
                                <w:szCs w:val="14"/>
                              </w:rPr>
                            </w:pPr>
                            <w:r w:rsidRPr="00727B7B">
                              <w:rPr>
                                <w:sz w:val="16"/>
                                <w:szCs w:val="14"/>
                              </w:rPr>
                              <w:t>Anterior translation (mm)</w:t>
                            </w:r>
                          </w:p>
                        </w:txbxContent>
                      </v:textbox>
                    </v:shape>
                  </v:group>
                  <v:shape id="_x0000_s1037" type="#_x0000_t202" style="position:absolute;left:26085;top:23799;width:9830;height:235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" stroked="f">
                    <v:textbox>
                      <w:txbxContent>
                        <w:p w14:paraId="48D8C024" w14:textId="77777777" w:rsidR="00727B7B" w:rsidRPr="00727B7B" w:rsidRDefault="00727B7B" w:rsidP="00727B7B">
                          <w:pPr>
                            <w:rPr>
                              <w:sz w:val="16"/>
                              <w:szCs w:val="14"/>
                            </w:rPr>
                          </w:pPr>
                          <w:r>
                            <w:rPr>
                              <w:sz w:val="16"/>
                              <w:szCs w:val="14"/>
                            </w:rPr>
                            <w:t>Anterior force (N)</w:t>
                          </w:r>
                        </w:p>
                      </w:txbxContent>
                    </v:textbox>
                  </v:shape>
                </v:group>
                <v:shape id="_x0000_s1038" type="#_x0000_t202" style="position:absolute;left:26276;top:7893;width:9829;height:235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" stroked="f">
                  <v:textbox>
                    <w:txbxContent>
                      <w:p w14:paraId="4835894A" w14:textId="5BA36424" w:rsidR="00727B7B" w:rsidRPr="00727B7B" w:rsidRDefault="00727B7B" w:rsidP="00727B7B">
                        <w:pPr>
                          <w:rPr>
                            <w:sz w:val="16"/>
                            <w:szCs w:val="14"/>
                          </w:rPr>
                        </w:pPr>
                        <w:r>
                          <w:rPr>
                            <w:sz w:val="16"/>
                            <w:szCs w:val="14"/>
                          </w:rPr>
                          <w:t>Anterior force (N)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3D4192C1" w14:textId="78758C4D" w:rsidR="004E5368" w:rsidRDefault="00212E2F" w:rsidP="00582E30">
      <w:pPr>
        <w:pStyle w:val="Caption"/>
        <w:jc w:val="center"/>
      </w:pPr>
      <w:r w:rsidRPr="00212E2F">
        <w:rPr>
          <w:b/>
          <w:bCs/>
          <w:i w:val="0"/>
          <w:iCs w:val="0"/>
          <w:color w:val="auto"/>
          <w:sz w:val="24"/>
          <w:szCs w:val="22"/>
        </w:rPr>
        <w:t xml:space="preserve">Figure </w:t>
      </w:r>
      <w:r w:rsidRPr="00212E2F">
        <w:rPr>
          <w:b/>
          <w:bCs/>
        </w:rPr>
        <w:fldChar w:fldCharType="begin"/>
      </w:r>
      <w:r w:rsidRPr="00212E2F">
        <w:rPr>
          <w:b/>
          <w:bCs/>
          <w:i w:val="0"/>
          <w:iCs w:val="0"/>
          <w:color w:val="auto"/>
          <w:sz w:val="24"/>
          <w:szCs w:val="22"/>
        </w:rPr>
        <w:instrText xml:space="preserve"> SEQ Figure \* ARABIC </w:instrText>
      </w:r>
      <w:r w:rsidRPr="00212E2F">
        <w:rPr>
          <w:b/>
          <w:bCs/>
        </w:rPr>
        <w:fldChar w:fldCharType="separate"/>
      </w:r>
      <w:r w:rsidR="006A1E2F">
        <w:rPr>
          <w:b/>
          <w:bCs/>
          <w:i w:val="0"/>
          <w:iCs w:val="0"/>
          <w:noProof/>
          <w:color w:val="auto"/>
          <w:sz w:val="24"/>
          <w:szCs w:val="22"/>
        </w:rPr>
        <w:t>5</w:t>
      </w:r>
      <w:r w:rsidRPr="00212E2F">
        <w:rPr>
          <w:b/>
          <w:bCs/>
        </w:rPr>
        <w:fldChar w:fldCharType="end"/>
      </w:r>
      <w:r w:rsidRPr="00212E2F">
        <w:rPr>
          <w:b/>
          <w:bCs/>
          <w:i w:val="0"/>
          <w:iCs w:val="0"/>
          <w:color w:val="auto"/>
          <w:sz w:val="24"/>
          <w:szCs w:val="22"/>
        </w:rPr>
        <w:t>:</w:t>
      </w:r>
      <w:r w:rsidRPr="00212E2F">
        <w:rPr>
          <w:i w:val="0"/>
          <w:iCs w:val="0"/>
          <w:color w:val="auto"/>
          <w:sz w:val="24"/>
          <w:szCs w:val="22"/>
        </w:rPr>
        <w:t xml:space="preserve"> </w:t>
      </w:r>
      <w:r w:rsidR="00582E30" w:rsidRPr="00B51A44">
        <w:rPr>
          <w:i w:val="0"/>
          <w:iCs w:val="0"/>
          <w:color w:val="auto"/>
          <w:sz w:val="24"/>
          <w:szCs w:val="22"/>
        </w:rPr>
        <w:t xml:space="preserve">Comparing the </w:t>
      </w:r>
      <w:r w:rsidR="00582E30">
        <w:rPr>
          <w:i w:val="0"/>
          <w:iCs w:val="0"/>
          <w:color w:val="auto"/>
          <w:sz w:val="24"/>
          <w:szCs w:val="22"/>
        </w:rPr>
        <w:t xml:space="preserve">anterior-posterior (AP) </w:t>
      </w:r>
      <w:r w:rsidR="00582E30" w:rsidRPr="00B51A44">
        <w:rPr>
          <w:i w:val="0"/>
          <w:iCs w:val="0"/>
          <w:color w:val="auto"/>
          <w:sz w:val="24"/>
          <w:szCs w:val="22"/>
        </w:rPr>
        <w:t xml:space="preserve">force-displacement </w:t>
      </w:r>
      <w:r w:rsidR="00582E30">
        <w:rPr>
          <w:i w:val="0"/>
          <w:iCs w:val="0"/>
          <w:color w:val="auto"/>
          <w:sz w:val="24"/>
          <w:szCs w:val="22"/>
        </w:rPr>
        <w:t>response (AP laxity)</w:t>
      </w:r>
      <w:r w:rsidR="00582E30" w:rsidRPr="00B51A44">
        <w:rPr>
          <w:i w:val="0"/>
          <w:iCs w:val="0"/>
          <w:color w:val="auto"/>
          <w:sz w:val="24"/>
          <w:szCs w:val="22"/>
        </w:rPr>
        <w:t xml:space="preserve"> </w:t>
      </w:r>
      <w:r w:rsidR="00582E30">
        <w:rPr>
          <w:i w:val="0"/>
          <w:iCs w:val="0"/>
          <w:color w:val="auto"/>
          <w:sz w:val="24"/>
          <w:szCs w:val="22"/>
        </w:rPr>
        <w:t>used</w:t>
      </w:r>
      <w:r w:rsidR="00582E30" w:rsidRPr="00B51A44">
        <w:rPr>
          <w:i w:val="0"/>
          <w:iCs w:val="0"/>
          <w:color w:val="auto"/>
          <w:sz w:val="24"/>
          <w:szCs w:val="22"/>
        </w:rPr>
        <w:t xml:space="preserve"> in the calibration phase (left</w:t>
      </w:r>
      <w:r w:rsidR="00582E30">
        <w:rPr>
          <w:i w:val="0"/>
          <w:iCs w:val="0"/>
          <w:color w:val="auto"/>
          <w:sz w:val="24"/>
          <w:szCs w:val="22"/>
        </w:rPr>
        <w:t xml:space="preserve"> column</w:t>
      </w:r>
      <w:r w:rsidR="00582E30" w:rsidRPr="00B51A44">
        <w:rPr>
          <w:i w:val="0"/>
          <w:iCs w:val="0"/>
          <w:color w:val="auto"/>
          <w:sz w:val="24"/>
          <w:szCs w:val="22"/>
        </w:rPr>
        <w:t>) to the standard experimental data (right</w:t>
      </w:r>
      <w:r w:rsidR="00582E30">
        <w:rPr>
          <w:i w:val="0"/>
          <w:iCs w:val="0"/>
          <w:color w:val="auto"/>
          <w:sz w:val="24"/>
          <w:szCs w:val="22"/>
        </w:rPr>
        <w:t xml:space="preserve"> column</w:t>
      </w:r>
      <w:r w:rsidR="00582E30" w:rsidRPr="00B51A44">
        <w:rPr>
          <w:i w:val="0"/>
          <w:iCs w:val="0"/>
          <w:color w:val="auto"/>
          <w:sz w:val="24"/>
          <w:szCs w:val="22"/>
        </w:rPr>
        <w:t>).</w:t>
      </w:r>
      <w:r w:rsidR="00582E30">
        <w:rPr>
          <w:i w:val="0"/>
          <w:iCs w:val="0"/>
          <w:color w:val="auto"/>
          <w:sz w:val="24"/>
          <w:szCs w:val="22"/>
        </w:rPr>
        <w:t xml:space="preserve"> The flexion angle is described at the top of each plot. N=Newton; mm=millimeters</w:t>
      </w:r>
    </w:p>
    <w:p w14:paraId="61031EC8" w14:textId="73A69EC0" w:rsidR="004B6799" w:rsidRDefault="004B6799" w:rsidP="004B6799">
      <w:pPr>
        <w:pStyle w:val="Caption"/>
      </w:pPr>
    </w:p>
    <w:p w14:paraId="4387E1A8" w14:textId="77777777" w:rsidR="008D03A3" w:rsidRDefault="008D03A3" w:rsidP="008D03A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598BACF" wp14:editId="14D79E1B">
            <wp:extent cx="5943600" cy="34594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52236" w14:textId="7D64D5D5" w:rsidR="008D03A3" w:rsidRPr="008D03A3" w:rsidRDefault="008D03A3" w:rsidP="008D03A3">
      <w:pPr>
        <w:pStyle w:val="Caption"/>
        <w:jc w:val="center"/>
      </w:pPr>
      <w:r w:rsidRPr="008D03A3">
        <w:rPr>
          <w:b/>
          <w:bCs/>
          <w:i w:val="0"/>
          <w:iCs w:val="0"/>
          <w:color w:val="auto"/>
          <w:sz w:val="24"/>
          <w:szCs w:val="22"/>
        </w:rPr>
        <w:t xml:space="preserve">Figure </w:t>
      </w:r>
      <w:r w:rsidRPr="008D03A3">
        <w:rPr>
          <w:b/>
          <w:bCs/>
          <w:i w:val="0"/>
          <w:iCs w:val="0"/>
          <w:color w:val="auto"/>
          <w:sz w:val="24"/>
          <w:szCs w:val="22"/>
        </w:rPr>
        <w:fldChar w:fldCharType="begin"/>
      </w:r>
      <w:r w:rsidRPr="008D03A3">
        <w:rPr>
          <w:b/>
          <w:bCs/>
          <w:i w:val="0"/>
          <w:iCs w:val="0"/>
          <w:color w:val="auto"/>
          <w:sz w:val="24"/>
          <w:szCs w:val="22"/>
        </w:rPr>
        <w:instrText xml:space="preserve"> SEQ Figure \* ARABIC </w:instrText>
      </w:r>
      <w:r w:rsidRPr="008D03A3">
        <w:rPr>
          <w:b/>
          <w:bCs/>
          <w:i w:val="0"/>
          <w:iCs w:val="0"/>
          <w:color w:val="auto"/>
          <w:sz w:val="24"/>
          <w:szCs w:val="22"/>
        </w:rPr>
        <w:fldChar w:fldCharType="separate"/>
      </w:r>
      <w:r w:rsidR="006A1E2F">
        <w:rPr>
          <w:b/>
          <w:bCs/>
          <w:i w:val="0"/>
          <w:iCs w:val="0"/>
          <w:noProof/>
          <w:color w:val="auto"/>
          <w:sz w:val="24"/>
          <w:szCs w:val="22"/>
        </w:rPr>
        <w:t>6</w:t>
      </w:r>
      <w:r w:rsidRPr="008D03A3">
        <w:rPr>
          <w:b/>
          <w:bCs/>
          <w:i w:val="0"/>
          <w:iCs w:val="0"/>
          <w:color w:val="auto"/>
          <w:sz w:val="24"/>
          <w:szCs w:val="22"/>
        </w:rPr>
        <w:fldChar w:fldCharType="end"/>
      </w:r>
      <w:r>
        <w:t xml:space="preserve">: </w:t>
      </w:r>
      <w:r w:rsidRPr="00FE207A">
        <w:rPr>
          <w:i w:val="0"/>
          <w:iCs w:val="0"/>
          <w:color w:val="auto"/>
          <w:sz w:val="24"/>
          <w:szCs w:val="22"/>
        </w:rPr>
        <w:t>Comparing the varus-valgus (VV) moment-angulation response (VV laxity) used in the calibration phase (left column) to the standard experimental data (right column). The flexion angle is described at the top of each plot. Nm= Newton-meter</w:t>
      </w:r>
    </w:p>
    <w:p w14:paraId="48ABA288" w14:textId="77777777" w:rsidR="00380C85" w:rsidRDefault="00380C85" w:rsidP="00380C85">
      <w:pPr>
        <w:keepNext/>
      </w:pPr>
      <w:r>
        <w:rPr>
          <w:noProof/>
        </w:rPr>
        <w:lastRenderedPageBreak/>
        <w:drawing>
          <wp:inline distT="0" distB="0" distL="0" distR="0" wp14:anchorId="1F09337A" wp14:editId="7C65154A">
            <wp:extent cx="5943600" cy="34798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29EB" w14:textId="43583BC9" w:rsidR="00380C85" w:rsidRDefault="00380C85" w:rsidP="00380C85">
      <w:pPr>
        <w:pStyle w:val="NoSpacing"/>
      </w:pPr>
      <w:r w:rsidRPr="00380C85">
        <w:rPr>
          <w:b/>
          <w:bCs/>
        </w:rPr>
        <w:t xml:space="preserve">Figure </w:t>
      </w:r>
      <w:r w:rsidRPr="00380C85">
        <w:rPr>
          <w:b/>
          <w:bCs/>
        </w:rPr>
        <w:fldChar w:fldCharType="begin"/>
      </w:r>
      <w:r w:rsidRPr="00380C85">
        <w:rPr>
          <w:b/>
          <w:bCs/>
        </w:rPr>
        <w:instrText xml:space="preserve"> SEQ Figure \* ARABIC </w:instrText>
      </w:r>
      <w:r w:rsidRPr="00380C85">
        <w:rPr>
          <w:b/>
          <w:bCs/>
        </w:rPr>
        <w:fldChar w:fldCharType="separate"/>
      </w:r>
      <w:r w:rsidR="006A1E2F">
        <w:rPr>
          <w:b/>
          <w:bCs/>
          <w:noProof/>
        </w:rPr>
        <w:t>7</w:t>
      </w:r>
      <w:r w:rsidRPr="00380C85">
        <w:rPr>
          <w:b/>
          <w:bCs/>
        </w:rPr>
        <w:fldChar w:fldCharType="end"/>
      </w:r>
      <w:r w:rsidRPr="00380C85">
        <w:rPr>
          <w:b/>
          <w:bCs/>
        </w:rPr>
        <w:t xml:space="preserve">: </w:t>
      </w:r>
      <w:r w:rsidRPr="00DD532A">
        <w:t xml:space="preserve">Comparing the </w:t>
      </w:r>
      <w:r>
        <w:t>internal-external rotation</w:t>
      </w:r>
      <w:r w:rsidRPr="00DD532A">
        <w:t xml:space="preserve"> (</w:t>
      </w:r>
      <w:r>
        <w:t>IE</w:t>
      </w:r>
      <w:r w:rsidRPr="00DD532A">
        <w:t xml:space="preserve">) </w:t>
      </w:r>
      <w:r>
        <w:t>moment-angulation</w:t>
      </w:r>
      <w:r w:rsidRPr="00DD532A">
        <w:t xml:space="preserve"> response (</w:t>
      </w:r>
      <w:r>
        <w:t>IE</w:t>
      </w:r>
      <w:r w:rsidRPr="00DD532A">
        <w:t xml:space="preserve"> laxity) used in the calibration phase (left column) to the standard experimental data (right column). The flexion angle is described at the top of each plot. FE= flexion-extension</w:t>
      </w:r>
      <w:r>
        <w:t>; Nm= Newton-meter</w:t>
      </w:r>
    </w:p>
    <w:p w14:paraId="0B2BE820" w14:textId="2E74C89A" w:rsidR="00380C85" w:rsidRDefault="00380C85" w:rsidP="00380C85"/>
    <w:p w14:paraId="722416D4" w14:textId="46998801" w:rsidR="005D3C3B" w:rsidRPr="00761F25" w:rsidRDefault="00CA2605" w:rsidP="00761F25">
      <w:pPr>
        <w:jc w:val="both"/>
        <w:rPr>
          <w:color w:val="FF0000"/>
        </w:rPr>
      </w:pPr>
      <w:r>
        <w:t>T</w:t>
      </w:r>
      <w:r w:rsidR="00380C85">
        <w:t xml:space="preserve">he inflection points </w:t>
      </w:r>
      <w:r w:rsidR="00220DCE">
        <w:t xml:space="preserve">identified </w:t>
      </w:r>
      <w:r w:rsidR="004B3713">
        <w:t xml:space="preserve">in the calibration phase </w:t>
      </w:r>
      <w:r w:rsidR="001B065F">
        <w:t>differed from</w:t>
      </w:r>
      <w:r w:rsidR="00B335FA">
        <w:t xml:space="preserve"> those identified</w:t>
      </w:r>
      <w:r w:rsidR="004B3713">
        <w:t xml:space="preserve"> using the</w:t>
      </w:r>
      <w:r w:rsidR="00B335FA">
        <w:t xml:space="preserve"> standard</w:t>
      </w:r>
      <w:r w:rsidR="004B3713">
        <w:t xml:space="preserve"> </w:t>
      </w:r>
      <w:r w:rsidR="007E5592">
        <w:t>experimental</w:t>
      </w:r>
      <w:r w:rsidR="004B3713">
        <w:t xml:space="preserve"> data, </w:t>
      </w:r>
      <w:r w:rsidR="001B065F">
        <w:t>by</w:t>
      </w:r>
      <w:r w:rsidR="004B3713">
        <w:t xml:space="preserve"> &lt;1 mm and</w:t>
      </w:r>
      <w:r w:rsidR="00380C85">
        <w:t xml:space="preserve"> </w:t>
      </w:r>
      <w:r w:rsidR="00C82A89">
        <w:rPr>
          <w:rFonts w:cs="Times New Roman"/>
        </w:rPr>
        <w:t>≤</w:t>
      </w:r>
      <w:r w:rsidR="00C82A89">
        <w:t>1</w:t>
      </w:r>
      <w:r w:rsidR="004B3713">
        <w:rPr>
          <w:rFonts w:ascii="Calibri" w:hAnsi="Calibri" w:cs="Calibri"/>
        </w:rPr>
        <w:t>°</w:t>
      </w:r>
      <w:r w:rsidR="001B065F">
        <w:rPr>
          <w:rFonts w:ascii="Calibri" w:hAnsi="Calibri" w:cs="Calibri"/>
        </w:rPr>
        <w:t xml:space="preserve"> </w:t>
      </w:r>
      <w:r w:rsidR="001B065F" w:rsidRPr="00380C85">
        <w:rPr>
          <w:rFonts w:cs="Times New Roman"/>
        </w:rPr>
        <w:t>in the AP and VV directions</w:t>
      </w:r>
      <w:r w:rsidR="002C4666">
        <w:rPr>
          <w:rFonts w:cs="Times New Roman"/>
        </w:rPr>
        <w:t>, respectively</w:t>
      </w:r>
      <w:r w:rsidR="00380C85">
        <w:rPr>
          <w:rFonts w:cs="Times New Roman"/>
        </w:rPr>
        <w:t xml:space="preserve"> </w:t>
      </w:r>
      <w:r w:rsidR="00380C85">
        <w:t>(Table 3)</w:t>
      </w:r>
      <w:r w:rsidR="004B3713">
        <w:rPr>
          <w:rFonts w:ascii="Calibri" w:hAnsi="Calibri" w:cs="Calibri"/>
        </w:rPr>
        <w:t xml:space="preserve">. </w:t>
      </w:r>
      <w:r w:rsidR="0017406E">
        <w:t>T</w:t>
      </w:r>
      <w:r w:rsidR="004B3713">
        <w:t xml:space="preserve">he </w:t>
      </w:r>
      <w:r w:rsidR="0017406E">
        <w:t>inflection points were slightly larger</w:t>
      </w:r>
      <w:r w:rsidR="004B3713">
        <w:t xml:space="preserve"> in internal rotation at </w:t>
      </w:r>
      <w:r w:rsidR="00F8099F">
        <w:t>0</w:t>
      </w:r>
      <w:r w:rsidR="00F8099F">
        <w:rPr>
          <w:rFonts w:ascii="Calibri" w:hAnsi="Calibri" w:cs="Calibri"/>
        </w:rPr>
        <w:t xml:space="preserve">° and </w:t>
      </w:r>
      <w:r w:rsidR="004B3713">
        <w:t>90</w:t>
      </w:r>
      <w:r w:rsidR="004B3713">
        <w:rPr>
          <w:rFonts w:ascii="Calibri" w:hAnsi="Calibri" w:cs="Calibri"/>
        </w:rPr>
        <w:t>°</w:t>
      </w:r>
      <w:r w:rsidR="004B3713">
        <w:t xml:space="preserve"> of flexion</w:t>
      </w:r>
      <w:r w:rsidR="00380C85">
        <w:t xml:space="preserve"> differ</w:t>
      </w:r>
      <w:r w:rsidR="00911585">
        <w:t>ing</w:t>
      </w:r>
      <w:r w:rsidR="00380C85">
        <w:t xml:space="preserve"> </w:t>
      </w:r>
      <w:r w:rsidR="00A914E2">
        <w:t>by</w:t>
      </w:r>
      <w:r w:rsidR="004B3713">
        <w:t xml:space="preserve"> 2.</w:t>
      </w:r>
      <w:r w:rsidR="00F8099F">
        <w:t>2</w:t>
      </w:r>
      <w:r w:rsidR="004B3713" w:rsidRPr="00F8099F">
        <w:t>°</w:t>
      </w:r>
      <w:r w:rsidR="00D34A9C">
        <w:t xml:space="preserve"> (12.7</w:t>
      </w:r>
      <w:r w:rsidR="00531D07" w:rsidRPr="00F8099F">
        <w:t>°</w:t>
      </w:r>
      <w:r w:rsidR="00531D07">
        <w:t xml:space="preserve"> compared to </w:t>
      </w:r>
      <w:r w:rsidR="00D34A9C">
        <w:t>10.5</w:t>
      </w:r>
      <w:r w:rsidR="00531D07" w:rsidRPr="00F8099F">
        <w:t>°</w:t>
      </w:r>
      <w:r w:rsidR="00D34A9C">
        <w:t>)</w:t>
      </w:r>
      <w:r w:rsidR="00F8099F" w:rsidRPr="00F8099F">
        <w:t xml:space="preserve"> and </w:t>
      </w:r>
      <w:r w:rsidR="00F8099F">
        <w:t>1.</w:t>
      </w:r>
      <w:r w:rsidR="00DF7226">
        <w:t>9</w:t>
      </w:r>
      <w:r w:rsidR="00F8099F" w:rsidRPr="00F8099F">
        <w:t>°</w:t>
      </w:r>
      <w:r w:rsidR="00D34A9C">
        <w:t xml:space="preserve"> (21.</w:t>
      </w:r>
      <w:r w:rsidR="00DF7226">
        <w:t>1</w:t>
      </w:r>
      <w:r w:rsidR="00531D07" w:rsidRPr="00F8099F">
        <w:t>°</w:t>
      </w:r>
      <w:r w:rsidR="00531D07">
        <w:t xml:space="preserve"> compared to </w:t>
      </w:r>
      <w:r w:rsidR="00D34A9C">
        <w:t>19.2</w:t>
      </w:r>
      <w:r w:rsidR="00531D07" w:rsidRPr="00F8099F">
        <w:t>°</w:t>
      </w:r>
      <w:r w:rsidR="00D34A9C">
        <w:t>)</w:t>
      </w:r>
      <w:r w:rsidR="00F8099F" w:rsidRPr="00F8099F">
        <w:t>, respectively</w:t>
      </w:r>
      <w:r w:rsidR="00380C85">
        <w:t xml:space="preserve"> (Table 3)</w:t>
      </w:r>
      <w:r w:rsidR="003D2773">
        <w:t xml:space="preserve">. </w:t>
      </w:r>
      <w:r w:rsidR="00E44371">
        <w:t>The</w:t>
      </w:r>
      <w:r w:rsidR="008C23FE">
        <w:t xml:space="preserve"> values of the </w:t>
      </w:r>
      <w:r w:rsidR="00A62410">
        <w:t>inflection point</w:t>
      </w:r>
      <w:r w:rsidR="008C23FE">
        <w:t>s</w:t>
      </w:r>
      <w:r w:rsidR="00E44371">
        <w:t xml:space="preserve"> are at least two times less than the net internal rotation of</w:t>
      </w:r>
      <w:r w:rsidR="0066060A">
        <w:t xml:space="preserve"> 5.3</w:t>
      </w:r>
      <w:r w:rsidR="0066060A" w:rsidRPr="00F8099F">
        <w:t>°</w:t>
      </w:r>
      <w:r w:rsidR="0066060A">
        <w:t xml:space="preserve"> and 10.6</w:t>
      </w:r>
      <w:r w:rsidR="0066060A" w:rsidRPr="00F8099F">
        <w:t>°</w:t>
      </w:r>
      <w:r w:rsidR="0066060A">
        <w:t xml:space="preserve"> at 0</w:t>
      </w:r>
      <w:r w:rsidR="0066060A" w:rsidRPr="00F8099F">
        <w:t>°</w:t>
      </w:r>
      <w:r w:rsidR="0066060A">
        <w:t xml:space="preserve"> and 90</w:t>
      </w:r>
      <w:r w:rsidR="0066060A" w:rsidRPr="00F8099F">
        <w:t>°</w:t>
      </w:r>
      <w:r w:rsidR="0002634A">
        <w:t xml:space="preserve"> of flexion</w:t>
      </w:r>
      <w:r w:rsidR="0066060A">
        <w:t>, respectively</w:t>
      </w:r>
      <w:r w:rsidR="005D3C3B">
        <w:t>, predicted by the model after calibration</w:t>
      </w:r>
      <w:r w:rsidR="00D34A9C">
        <w:t>.</w:t>
      </w:r>
      <w:r w:rsidR="00E44371">
        <w:t xml:space="preserve"> Therefore, we </w:t>
      </w:r>
      <w:r w:rsidR="00BB3FFE">
        <w:t xml:space="preserve">chose not to recalibrate using these targets derived from the </w:t>
      </w:r>
      <w:r w:rsidR="00BB3FFE" w:rsidRPr="00DD532A">
        <w:t>standard experimental data</w:t>
      </w:r>
      <w:r w:rsidR="00BB3FFE">
        <w:t xml:space="preserve">. </w:t>
      </w:r>
      <w:r w:rsidR="00D34A9C">
        <w:t xml:space="preserve"> </w:t>
      </w:r>
    </w:p>
    <w:p w14:paraId="4CE4E49C" w14:textId="45A30A53" w:rsidR="005D3C3B" w:rsidRDefault="005D3C3B" w:rsidP="004E5368"/>
    <w:p w14:paraId="1ACFE5B3" w14:textId="34ABCBCF" w:rsidR="00761F25" w:rsidRDefault="00761F25" w:rsidP="004E5368"/>
    <w:p w14:paraId="3DB69E7D" w14:textId="21EAF688" w:rsidR="00761F25" w:rsidRDefault="00761F25" w:rsidP="004E5368"/>
    <w:p w14:paraId="4E008012" w14:textId="043E0304" w:rsidR="00761F25" w:rsidRDefault="00761F25" w:rsidP="004E5368"/>
    <w:p w14:paraId="5A066713" w14:textId="42AD2DB4" w:rsidR="00761F25" w:rsidRDefault="00761F25" w:rsidP="004E5368"/>
    <w:p w14:paraId="08BF1827" w14:textId="260E47C4" w:rsidR="00761F25" w:rsidRDefault="00761F25" w:rsidP="004E5368"/>
    <w:p w14:paraId="0CE3FB81" w14:textId="21343A6A" w:rsidR="00761F25" w:rsidRDefault="00761F25" w:rsidP="004E5368"/>
    <w:p w14:paraId="6BB1B0F9" w14:textId="1ADF30B4" w:rsidR="00761F25" w:rsidRDefault="00761F25" w:rsidP="004E5368"/>
    <w:p w14:paraId="1C669FA5" w14:textId="77777777" w:rsidR="00761F25" w:rsidRDefault="00761F25" w:rsidP="004E5368"/>
    <w:p w14:paraId="60C1E6E1" w14:textId="54F784E8" w:rsidR="004B3713" w:rsidRPr="008576F8" w:rsidRDefault="004B3713" w:rsidP="00761F25">
      <w:pPr>
        <w:jc w:val="both"/>
        <w:rPr>
          <w:b/>
        </w:rPr>
      </w:pPr>
      <w:r w:rsidRPr="004B3713">
        <w:rPr>
          <w:b/>
          <w:bCs/>
        </w:rPr>
        <w:lastRenderedPageBreak/>
        <w:t xml:space="preserve">Table </w:t>
      </w:r>
      <w:r w:rsidRPr="004B3713">
        <w:rPr>
          <w:b/>
          <w:bCs/>
        </w:rPr>
        <w:fldChar w:fldCharType="begin"/>
      </w:r>
      <w:r w:rsidRPr="004B3713">
        <w:rPr>
          <w:b/>
          <w:bCs/>
        </w:rPr>
        <w:instrText xml:space="preserve"> SEQ Table \* ARABIC </w:instrText>
      </w:r>
      <w:r w:rsidRPr="004B3713">
        <w:rPr>
          <w:b/>
          <w:bCs/>
        </w:rPr>
        <w:fldChar w:fldCharType="separate"/>
      </w:r>
      <w:r w:rsidR="006A1E2F">
        <w:rPr>
          <w:b/>
          <w:bCs/>
          <w:noProof/>
        </w:rPr>
        <w:t>5</w:t>
      </w:r>
      <w:r w:rsidRPr="004B3713">
        <w:rPr>
          <w:b/>
          <w:bCs/>
        </w:rPr>
        <w:fldChar w:fldCharType="end"/>
      </w:r>
      <w:r>
        <w:rPr>
          <w:b/>
        </w:rPr>
        <w:t xml:space="preserve">: </w:t>
      </w:r>
      <w:r>
        <w:t>Compari</w:t>
      </w:r>
      <w:r w:rsidR="008115DD">
        <w:t>son of</w:t>
      </w:r>
      <w:r>
        <w:t xml:space="preserve"> the </w:t>
      </w:r>
      <w:r w:rsidR="00380C85">
        <w:t>inflection point</w:t>
      </w:r>
      <w:r w:rsidR="00D86446">
        <w:t>s</w:t>
      </w:r>
      <w:r w:rsidR="00380C85">
        <w:t xml:space="preserve"> </w:t>
      </w:r>
      <w:r>
        <w:t>that w</w:t>
      </w:r>
      <w:r w:rsidR="00C2180A">
        <w:t>ere</w:t>
      </w:r>
      <w:r>
        <w:t xml:space="preserve"> </w:t>
      </w:r>
      <w:r w:rsidR="00761F25">
        <w:t>identified</w:t>
      </w:r>
      <w:r w:rsidR="00D37FC7">
        <w:t xml:space="preserve"> in the </w:t>
      </w:r>
      <w:r w:rsidR="008115DD">
        <w:t xml:space="preserve">computational </w:t>
      </w:r>
      <w:r w:rsidR="00D37FC7">
        <w:t>model</w:t>
      </w:r>
      <w:r w:rsidR="00761F25">
        <w:t xml:space="preserve"> </w:t>
      </w:r>
      <w:r>
        <w:t xml:space="preserve">in the calibration phase (calibration target) to the same </w:t>
      </w:r>
      <w:r w:rsidR="003E759D">
        <w:t>inflection point</w:t>
      </w:r>
      <w:r w:rsidR="0016524B">
        <w:t>s</w:t>
      </w:r>
      <w:r w:rsidR="003E759D">
        <w:t xml:space="preserve"> </w:t>
      </w:r>
      <w:r w:rsidR="008115DD">
        <w:t>that w</w:t>
      </w:r>
      <w:r w:rsidR="0016524B">
        <w:t>ere</w:t>
      </w:r>
      <w:r w:rsidR="008115DD">
        <w:t xml:space="preserve"> identified</w:t>
      </w:r>
      <w:r>
        <w:t xml:space="preserve"> in the </w:t>
      </w:r>
      <w:r w:rsidR="00761F25">
        <w:t xml:space="preserve">standard </w:t>
      </w:r>
      <w:r>
        <w:t xml:space="preserve">experimental data (Exp </w:t>
      </w:r>
      <w:r w:rsidR="00F8099F">
        <w:t>data</w:t>
      </w:r>
      <w:r>
        <w:t xml:space="preserve">) to the </w:t>
      </w:r>
      <w:r w:rsidR="0016524B">
        <w:t>inflection point</w:t>
      </w:r>
      <w:r w:rsidR="003010F7">
        <w:t xml:space="preserve"> predicted</w:t>
      </w:r>
      <w:r>
        <w:t xml:space="preserve"> by the </w:t>
      </w:r>
      <w:r w:rsidR="008115DD">
        <w:t xml:space="preserve">computational </w:t>
      </w:r>
      <w:r>
        <w:t xml:space="preserve">model following calibration (Model prediction). Check the </w:t>
      </w:r>
      <w:r w:rsidR="00F206D9">
        <w:t>“</w:t>
      </w:r>
      <w:r w:rsidR="00F206D9" w:rsidRPr="000E3FBB">
        <w:t>HSS_Calibration_Deviation_OKS03</w:t>
      </w:r>
      <w:r w:rsidR="00F206D9">
        <w:t>.dcox”</w:t>
      </w:r>
      <w:r>
        <w:t xml:space="preserve"> in the calibration phase for more details</w:t>
      </w:r>
      <w:r w:rsidR="00F8099F">
        <w:t xml:space="preserve"> on how the calibration target w</w:t>
      </w:r>
      <w:r w:rsidR="00531D07">
        <w:t>as</w:t>
      </w:r>
      <w:r w:rsidR="00F8099F">
        <w:t xml:space="preserve"> estimated</w:t>
      </w:r>
      <w:r>
        <w:t>.</w:t>
      </w:r>
    </w:p>
    <w:tbl>
      <w:tblPr>
        <w:tblW w:w="9645" w:type="dxa"/>
        <w:tblInd w:w="-20" w:type="dxa"/>
        <w:tblLayout w:type="fixed"/>
        <w:tblLook w:val="04A0" w:firstRow="1" w:lastRow="0" w:firstColumn="1" w:lastColumn="0" w:noHBand="0" w:noVBand="1"/>
      </w:tblPr>
      <w:tblGrid>
        <w:gridCol w:w="1275"/>
        <w:gridCol w:w="900"/>
        <w:gridCol w:w="1192"/>
        <w:gridCol w:w="1046"/>
        <w:gridCol w:w="1047"/>
        <w:gridCol w:w="1046"/>
        <w:gridCol w:w="1046"/>
        <w:gridCol w:w="1046"/>
        <w:gridCol w:w="1047"/>
      </w:tblGrid>
      <w:tr w:rsidR="003D2773" w:rsidRPr="004E32A3" w14:paraId="7453F6C1" w14:textId="77777777" w:rsidTr="00D35136">
        <w:trPr>
          <w:trHeight w:val="315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247369" w14:textId="77777777" w:rsidR="003D2773" w:rsidRPr="00AC00BB" w:rsidRDefault="003D2773" w:rsidP="004E3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4"/>
              </w:rPr>
            </w:pPr>
          </w:p>
        </w:tc>
        <w:tc>
          <w:tcPr>
            <w:tcW w:w="8370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0F559A" w14:textId="3CAA9A2D" w:rsidR="003D2773" w:rsidRPr="00D34A9C" w:rsidRDefault="003D2773" w:rsidP="003D277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34A9C">
              <w:rPr>
                <w:rFonts w:eastAsia="Times New Roman" w:cs="Times New Roman"/>
                <w:color w:val="000000"/>
                <w:szCs w:val="24"/>
              </w:rPr>
              <w:t>Laxity (mm</w:t>
            </w:r>
            <w:r w:rsidR="00AC00BB" w:rsidRPr="00D34A9C">
              <w:rPr>
                <w:rFonts w:eastAsia="Times New Roman" w:cs="Times New Roman"/>
                <w:color w:val="000000"/>
                <w:szCs w:val="24"/>
              </w:rPr>
              <w:t xml:space="preserve"> and</w:t>
            </w:r>
            <w:r w:rsidRPr="00D34A9C">
              <w:rPr>
                <w:rFonts w:eastAsia="Times New Roman" w:cs="Times New Roman"/>
                <w:color w:val="000000"/>
                <w:szCs w:val="24"/>
              </w:rPr>
              <w:t>/</w:t>
            </w:r>
            <w:r w:rsidR="00AC00BB" w:rsidRPr="00D34A9C">
              <w:rPr>
                <w:rFonts w:eastAsia="Times New Roman" w:cs="Times New Roman"/>
                <w:color w:val="000000"/>
                <w:szCs w:val="24"/>
              </w:rPr>
              <w:t xml:space="preserve">or </w:t>
            </w:r>
            <w:r w:rsidRPr="00D34A9C">
              <w:rPr>
                <w:rFonts w:cs="Times New Roman"/>
                <w:szCs w:val="24"/>
              </w:rPr>
              <w:t>°</w:t>
            </w:r>
            <w:r w:rsidRPr="00D34A9C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</w:tr>
      <w:tr w:rsidR="004E32A3" w:rsidRPr="004E32A3" w14:paraId="1BA095EB" w14:textId="7BFB58E0" w:rsidTr="00D35136">
        <w:trPr>
          <w:trHeight w:val="315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12EDB" w14:textId="77777777" w:rsidR="004E32A3" w:rsidRPr="004E32A3" w:rsidRDefault="004E32A3" w:rsidP="004E3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4"/>
              </w:rPr>
            </w:pPr>
            <w:r w:rsidRPr="004E32A3">
              <w:rPr>
                <w:rFonts w:ascii="Calibri" w:eastAsia="Times New Roman" w:hAnsi="Calibri" w:cs="Calibri"/>
                <w:color w:val="000000"/>
                <w:szCs w:val="24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F6273" w14:textId="07E5BC99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Ant at 3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of flex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52813E2" w14:textId="76A38559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Post at 9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flex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2AD5770" w14:textId="7A3F9925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Val at 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flex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FE33B29" w14:textId="74E31D58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Var at 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flex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A53554D" w14:textId="47E9B161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Val at 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flex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F5F16E3" w14:textId="6B46AC2E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Var at 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flex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B260FC4" w14:textId="114847AA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Int at 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flex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48D7E09" w14:textId="1CF20E6A" w:rsidR="004E32A3" w:rsidRPr="00D34A9C" w:rsidRDefault="004E32A3" w:rsidP="00D0533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D34A9C">
              <w:rPr>
                <w:rFonts w:eastAsia="Times New Roman" w:cs="Times New Roman"/>
                <w:color w:val="000000"/>
                <w:sz w:val="22"/>
              </w:rPr>
              <w:t>Int at 90</w:t>
            </w:r>
            <w:r w:rsidR="00A534E3" w:rsidRPr="00D34A9C">
              <w:rPr>
                <w:rFonts w:cs="Times New Roman"/>
                <w:sz w:val="22"/>
              </w:rPr>
              <w:t>°</w:t>
            </w:r>
            <w:r w:rsidR="00D05337" w:rsidRPr="00D34A9C">
              <w:rPr>
                <w:rFonts w:cs="Times New Roman"/>
                <w:sz w:val="22"/>
              </w:rPr>
              <w:t xml:space="preserve"> flex</w:t>
            </w:r>
          </w:p>
        </w:tc>
      </w:tr>
      <w:tr w:rsidR="00757909" w:rsidRPr="004E32A3" w14:paraId="257EA44A" w14:textId="7329186D" w:rsidTr="0066060A">
        <w:trPr>
          <w:trHeight w:val="42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41E6D" w14:textId="257F3973" w:rsidR="00757909" w:rsidRPr="00F8099F" w:rsidRDefault="00757909" w:rsidP="00F80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F8099F">
              <w:rPr>
                <w:rFonts w:eastAsia="Times New Roman" w:cs="Times New Roman"/>
                <w:b/>
                <w:bCs/>
                <w:sz w:val="20"/>
                <w:szCs w:val="20"/>
              </w:rPr>
              <w:t>Calibration target</w:t>
            </w:r>
          </w:p>
        </w:tc>
        <w:tc>
          <w:tcPr>
            <w:tcW w:w="9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0356F" w14:textId="4C162D2B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0.8</w:t>
            </w:r>
          </w:p>
        </w:tc>
        <w:tc>
          <w:tcPr>
            <w:tcW w:w="119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296C28" w14:textId="09CFB9F8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0.8</w:t>
            </w:r>
          </w:p>
        </w:tc>
        <w:tc>
          <w:tcPr>
            <w:tcW w:w="104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CD67E" w14:textId="011E0F6D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.2</w:t>
            </w:r>
          </w:p>
        </w:tc>
        <w:tc>
          <w:tcPr>
            <w:tcW w:w="104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8716D3" w14:textId="79428224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.2</w:t>
            </w:r>
          </w:p>
        </w:tc>
        <w:tc>
          <w:tcPr>
            <w:tcW w:w="104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4DCDC" w14:textId="07878C1B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2.1</w:t>
            </w:r>
          </w:p>
        </w:tc>
        <w:tc>
          <w:tcPr>
            <w:tcW w:w="104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359FDC" w14:textId="76168B8C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4</w:t>
            </w:r>
            <w:r w:rsidR="0066060A">
              <w:rPr>
                <w:rFonts w:ascii="Calibri" w:hAnsi="Calibri" w:cs="Calibri"/>
                <w:szCs w:val="24"/>
              </w:rPr>
              <w:t>.0</w:t>
            </w:r>
          </w:p>
        </w:tc>
        <w:tc>
          <w:tcPr>
            <w:tcW w:w="104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CD13CB" w14:textId="59F46C59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0.5</w:t>
            </w:r>
          </w:p>
        </w:tc>
        <w:tc>
          <w:tcPr>
            <w:tcW w:w="104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9B02DD" w14:textId="10ED8127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9.2</w:t>
            </w:r>
          </w:p>
        </w:tc>
      </w:tr>
      <w:tr w:rsidR="00757909" w:rsidRPr="004E32A3" w14:paraId="3015BA1A" w14:textId="77C99619" w:rsidTr="0066060A">
        <w:trPr>
          <w:trHeight w:val="450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170DF" w14:textId="73F96E66" w:rsidR="00757909" w:rsidRPr="00F8099F" w:rsidRDefault="00757909" w:rsidP="00F80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F8099F">
              <w:rPr>
                <w:rFonts w:eastAsia="Times New Roman" w:cs="Times New Roman"/>
                <w:b/>
                <w:bCs/>
                <w:sz w:val="20"/>
                <w:szCs w:val="20"/>
              </w:rPr>
              <w:t>Exp data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3C126" w14:textId="18C2267F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0.6</w:t>
            </w:r>
          </w:p>
        </w:tc>
        <w:tc>
          <w:tcPr>
            <w:tcW w:w="1192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37A0DF" w14:textId="63499410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0.9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20212" w14:textId="0E04A564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.2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C74D0C" w14:textId="5AEB400A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.5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F5C9" w14:textId="49CD0FFD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2.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9A5952" w14:textId="741AF8F0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3.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70DF9C" w14:textId="7B0E713C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2.7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9037AB" w14:textId="16F2C8CF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21.</w:t>
            </w:r>
            <w:r w:rsidR="00761F25">
              <w:rPr>
                <w:rFonts w:ascii="Calibri" w:hAnsi="Calibri" w:cs="Calibri"/>
                <w:szCs w:val="24"/>
              </w:rPr>
              <w:t>1</w:t>
            </w:r>
          </w:p>
        </w:tc>
      </w:tr>
      <w:tr w:rsidR="00F8099F" w:rsidRPr="004E32A3" w14:paraId="6ECE6E11" w14:textId="36B454E4" w:rsidTr="0066060A">
        <w:trPr>
          <w:trHeight w:val="435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1557B" w14:textId="554C2CD4" w:rsidR="00757909" w:rsidRPr="00F8099F" w:rsidRDefault="00757909" w:rsidP="00F8099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F8099F">
              <w:rPr>
                <w:rFonts w:eastAsia="Times New Roman" w:cs="Times New Roman"/>
                <w:b/>
                <w:bCs/>
                <w:sz w:val="20"/>
                <w:szCs w:val="20"/>
              </w:rPr>
              <w:t>Model prediction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927F2" w14:textId="023C646B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0.8</w:t>
            </w:r>
          </w:p>
        </w:tc>
        <w:tc>
          <w:tcPr>
            <w:tcW w:w="1192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8AC042" w14:textId="6B4B9333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.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E75EB" w14:textId="4D5B0D27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.0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4DA2F5" w14:textId="4AC9BBC8" w:rsidR="00757909" w:rsidRPr="00757909" w:rsidRDefault="00761F25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.0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842AD" w14:textId="23DA2E98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2.</w:t>
            </w:r>
            <w:r w:rsidR="00761F25">
              <w:rPr>
                <w:rFonts w:ascii="Calibri" w:hAnsi="Calibri" w:cs="Calibri"/>
                <w:szCs w:val="24"/>
              </w:rPr>
              <w:t>2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E7AF77" w14:textId="043A550B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4.1</w:t>
            </w:r>
          </w:p>
        </w:tc>
        <w:tc>
          <w:tcPr>
            <w:tcW w:w="104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54EC27" w14:textId="4CDD269E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5.3</w:t>
            </w:r>
          </w:p>
        </w:tc>
        <w:tc>
          <w:tcPr>
            <w:tcW w:w="1047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298A64" w14:textId="1FE9E23C" w:rsidR="00757909" w:rsidRPr="00757909" w:rsidRDefault="00757909" w:rsidP="006606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Cs w:val="24"/>
              </w:rPr>
            </w:pPr>
            <w:r w:rsidRPr="00757909">
              <w:rPr>
                <w:rFonts w:ascii="Calibri" w:hAnsi="Calibri" w:cs="Calibri"/>
                <w:szCs w:val="24"/>
              </w:rPr>
              <w:t>10.</w:t>
            </w:r>
            <w:r w:rsidR="00761F25">
              <w:rPr>
                <w:rFonts w:ascii="Calibri" w:hAnsi="Calibri" w:cs="Calibri"/>
                <w:szCs w:val="24"/>
              </w:rPr>
              <w:t>7</w:t>
            </w:r>
          </w:p>
        </w:tc>
      </w:tr>
    </w:tbl>
    <w:p w14:paraId="04E1C6C5" w14:textId="4FCDF9A3" w:rsidR="003010F7" w:rsidRDefault="00D86446" w:rsidP="003D2773">
      <w:r>
        <w:t>Ant=</w:t>
      </w:r>
      <w:r w:rsidR="00B13434">
        <w:t>a</w:t>
      </w:r>
      <w:r>
        <w:t>nterior; Post=</w:t>
      </w:r>
      <w:r w:rsidR="00B13434">
        <w:t>p</w:t>
      </w:r>
      <w:r>
        <w:t>osterior; Val=</w:t>
      </w:r>
      <w:r w:rsidR="00B13434">
        <w:t>v</w:t>
      </w:r>
      <w:r>
        <w:t xml:space="preserve">algus; Var=varus; </w:t>
      </w:r>
      <w:r w:rsidR="00B13434">
        <w:t>Int=internal rotation</w:t>
      </w:r>
      <w:r w:rsidR="006152AE">
        <w:t>; flex=</w:t>
      </w:r>
      <w:r w:rsidR="00365C8E">
        <w:t>flexion</w:t>
      </w:r>
    </w:p>
    <w:p w14:paraId="2BEEB709" w14:textId="77777777" w:rsidR="00365C8E" w:rsidRDefault="00365C8E" w:rsidP="003D2773"/>
    <w:p w14:paraId="09B834D0" w14:textId="6993F641" w:rsidR="00C2093A" w:rsidRDefault="004B3713" w:rsidP="00761F25">
      <w:pPr>
        <w:jc w:val="both"/>
      </w:pPr>
      <w:r>
        <w:t xml:space="preserve">In conclusion, </w:t>
      </w:r>
      <w:r w:rsidR="002F482A">
        <w:t>except</w:t>
      </w:r>
      <w:r w:rsidR="00635534">
        <w:t xml:space="preserve"> for switching</w:t>
      </w:r>
      <w:r w:rsidR="002F482A">
        <w:t xml:space="preserve"> the sign of the</w:t>
      </w:r>
      <w:r w:rsidR="00635534">
        <w:t xml:space="preserve"> anterior-posterior and flexion-extension directions</w:t>
      </w:r>
      <w:r w:rsidR="00363B77">
        <w:t xml:space="preserve"> in the kinematic outputs of our calibrated model,</w:t>
      </w:r>
      <w:r w:rsidR="00D35136">
        <w:t xml:space="preserve"> </w:t>
      </w:r>
      <w:r w:rsidR="00FC1CAF">
        <w:t>no modifications of the calibrated model were made in the recalibration phase</w:t>
      </w:r>
      <w:r w:rsidR="00C2093A">
        <w:t>.</w:t>
      </w:r>
    </w:p>
    <w:p w14:paraId="67AD38DB" w14:textId="77777777" w:rsidR="00C2093A" w:rsidRDefault="00C2093A">
      <w:pPr>
        <w:spacing w:after="160" w:line="259" w:lineRule="auto"/>
      </w:pPr>
      <w:r>
        <w:br w:type="page"/>
      </w:r>
    </w:p>
    <w:p w14:paraId="0317DE9A" w14:textId="5DF04FA2" w:rsidR="00215920" w:rsidRPr="00215920" w:rsidRDefault="00B16A02" w:rsidP="00B16A02">
      <w:pPr>
        <w:pStyle w:val="Heading1"/>
      </w:pPr>
      <w:bookmarkStart w:id="27" w:name="_Toc72501280"/>
      <w:r>
        <w:lastRenderedPageBreak/>
        <w:t>Simulat</w:t>
      </w:r>
      <w:r w:rsidR="00931034">
        <w:t>ing</w:t>
      </w:r>
      <w:r>
        <w:t xml:space="preserve"> loading cases of the re-calibration data</w:t>
      </w:r>
      <w:bookmarkEnd w:id="27"/>
      <w:r w:rsidR="00531D07">
        <w:t xml:space="preserve"> </w:t>
      </w:r>
    </w:p>
    <w:p w14:paraId="44D866C0" w14:textId="245A657C" w:rsidR="00215920" w:rsidRDefault="0032055F" w:rsidP="00760EF6">
      <w:pPr>
        <w:spacing w:after="160" w:line="259" w:lineRule="auto"/>
        <w:jc w:val="both"/>
        <w:rPr>
          <w:rFonts w:cs="Times New Roman"/>
          <w:szCs w:val="24"/>
        </w:rPr>
      </w:pPr>
      <w:bookmarkStart w:id="28" w:name="_Hlk72501207"/>
      <w:r>
        <w:rPr>
          <w:rFonts w:cs="Times New Roman"/>
          <w:szCs w:val="24"/>
        </w:rPr>
        <w:t>Since no change</w:t>
      </w:r>
      <w:r w:rsidR="00760EF6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 </w:t>
      </w:r>
      <w:r w:rsidR="00D05C43">
        <w:rPr>
          <w:rFonts w:cs="Times New Roman"/>
          <w:szCs w:val="24"/>
        </w:rPr>
        <w:t xml:space="preserve">were made </w:t>
      </w:r>
      <w:r>
        <w:rPr>
          <w:rFonts w:cs="Times New Roman"/>
          <w:szCs w:val="24"/>
        </w:rPr>
        <w:t>to our calibrated model in th</w:t>
      </w:r>
      <w:r w:rsidR="001D4B3E">
        <w:rPr>
          <w:rFonts w:cs="Times New Roman"/>
          <w:szCs w:val="24"/>
        </w:rPr>
        <w:t>is re</w:t>
      </w:r>
      <w:r>
        <w:rPr>
          <w:rFonts w:cs="Times New Roman"/>
          <w:szCs w:val="24"/>
        </w:rPr>
        <w:t xml:space="preserve">calibration phase the output simulations of the </w:t>
      </w:r>
      <w:r w:rsidR="001D4B3E">
        <w:rPr>
          <w:rFonts w:cs="Times New Roman"/>
          <w:szCs w:val="24"/>
        </w:rPr>
        <w:t>re-</w:t>
      </w:r>
      <w:r>
        <w:rPr>
          <w:rFonts w:cs="Times New Roman"/>
          <w:szCs w:val="24"/>
        </w:rPr>
        <w:t>calibration phase</w:t>
      </w:r>
      <w:r w:rsidR="001D4B3E">
        <w:rPr>
          <w:rFonts w:cs="Times New Roman"/>
          <w:szCs w:val="24"/>
        </w:rPr>
        <w:t xml:space="preserve"> will remain the s</w:t>
      </w:r>
      <w:r w:rsidR="00D35136">
        <w:rPr>
          <w:rFonts w:cs="Times New Roman"/>
          <w:szCs w:val="24"/>
        </w:rPr>
        <w:t>a</w:t>
      </w:r>
      <w:r w:rsidR="001D4B3E">
        <w:rPr>
          <w:rFonts w:cs="Times New Roman"/>
          <w:szCs w:val="24"/>
        </w:rPr>
        <w:t>me as in the calibration phase</w:t>
      </w:r>
      <w:r>
        <w:rPr>
          <w:rFonts w:cs="Times New Roman"/>
          <w:szCs w:val="24"/>
        </w:rPr>
        <w:t>.</w:t>
      </w:r>
      <w:r w:rsidR="001D4B3E">
        <w:rPr>
          <w:rFonts w:cs="Times New Roman"/>
          <w:szCs w:val="24"/>
        </w:rPr>
        <w:t xml:space="preserve"> Please see</w:t>
      </w:r>
      <w:r w:rsidR="0010199E">
        <w:rPr>
          <w:rFonts w:cs="Times New Roman"/>
          <w:szCs w:val="24"/>
        </w:rPr>
        <w:t xml:space="preserve"> </w:t>
      </w:r>
      <w:r w:rsidR="00D35136" w:rsidRPr="00D35136">
        <w:rPr>
          <w:rFonts w:cs="Times New Roman"/>
          <w:szCs w:val="24"/>
        </w:rPr>
        <w:t xml:space="preserve">the Model vs </w:t>
      </w:r>
      <w:proofErr w:type="spellStart"/>
      <w:r w:rsidR="00D35136" w:rsidRPr="00D35136">
        <w:rPr>
          <w:rFonts w:cs="Times New Roman"/>
          <w:szCs w:val="24"/>
        </w:rPr>
        <w:t>Exp_Final</w:t>
      </w:r>
      <w:proofErr w:type="spellEnd"/>
      <w:r w:rsidR="00D35136" w:rsidRPr="00D35136">
        <w:rPr>
          <w:rFonts w:cs="Times New Roman"/>
          <w:szCs w:val="24"/>
        </w:rPr>
        <w:t xml:space="preserve"> Results.docx</w:t>
      </w:r>
      <w:r w:rsidR="00D35136">
        <w:rPr>
          <w:rFonts w:cs="Times New Roman"/>
          <w:szCs w:val="24"/>
        </w:rPr>
        <w:t xml:space="preserve"> </w:t>
      </w:r>
      <w:r w:rsidR="00D35136" w:rsidRPr="00D35136">
        <w:rPr>
          <w:rFonts w:cs="Times New Roman"/>
          <w:szCs w:val="24"/>
        </w:rPr>
        <w:t xml:space="preserve">in the calibration phase </w:t>
      </w:r>
      <w:r w:rsidR="001B4854">
        <w:rPr>
          <w:rFonts w:cs="Times New Roman"/>
          <w:szCs w:val="24"/>
        </w:rPr>
        <w:t>to</w:t>
      </w:r>
      <w:r w:rsidR="0010199E">
        <w:rPr>
          <w:rFonts w:cs="Times New Roman"/>
          <w:szCs w:val="24"/>
        </w:rPr>
        <w:t xml:space="preserve"> </w:t>
      </w:r>
      <w:r w:rsidR="00D35136">
        <w:rPr>
          <w:rFonts w:cs="Times New Roman"/>
          <w:szCs w:val="24"/>
        </w:rPr>
        <w:t>check the results of the calibration phase</w:t>
      </w:r>
      <w:r w:rsidR="0010199E">
        <w:t>.</w:t>
      </w:r>
    </w:p>
    <w:bookmarkEnd w:id="28"/>
    <w:p w14:paraId="080325A2" w14:textId="7BC76807" w:rsidR="005B3907" w:rsidRDefault="005B3907">
      <w:pPr>
        <w:rPr>
          <w:rFonts w:cs="Times New Roman"/>
          <w:szCs w:val="24"/>
        </w:rPr>
      </w:pPr>
    </w:p>
    <w:p w14:paraId="2BEECCE1" w14:textId="0336A2CB" w:rsidR="005B3907" w:rsidRDefault="005B3907">
      <w:pPr>
        <w:rPr>
          <w:rFonts w:cs="Times New Roman"/>
          <w:szCs w:val="24"/>
        </w:rPr>
      </w:pPr>
    </w:p>
    <w:p w14:paraId="620FEB0F" w14:textId="17B989D4" w:rsidR="005B3907" w:rsidRDefault="005B3907">
      <w:pPr>
        <w:rPr>
          <w:rFonts w:cs="Times New Roman"/>
          <w:szCs w:val="24"/>
        </w:rPr>
      </w:pPr>
    </w:p>
    <w:p w14:paraId="43E9394C" w14:textId="6547E3B0" w:rsidR="005B3907" w:rsidRDefault="005B3907">
      <w:pPr>
        <w:rPr>
          <w:rFonts w:cs="Times New Roman"/>
          <w:szCs w:val="24"/>
        </w:rPr>
      </w:pPr>
    </w:p>
    <w:p w14:paraId="11F6B0EE" w14:textId="3FEE53B5" w:rsidR="005B3907" w:rsidRDefault="005B3907">
      <w:pPr>
        <w:rPr>
          <w:rFonts w:cs="Times New Roman"/>
          <w:szCs w:val="24"/>
        </w:rPr>
      </w:pPr>
    </w:p>
    <w:p w14:paraId="350E17E7" w14:textId="78B7C7E4" w:rsidR="005B3907" w:rsidRDefault="005B3907">
      <w:pPr>
        <w:rPr>
          <w:rFonts w:cs="Times New Roman"/>
          <w:szCs w:val="24"/>
        </w:rPr>
      </w:pPr>
    </w:p>
    <w:p w14:paraId="3D7C60E7" w14:textId="679E471F" w:rsidR="005B3907" w:rsidRDefault="005B3907">
      <w:pPr>
        <w:rPr>
          <w:rFonts w:cs="Times New Roman"/>
          <w:szCs w:val="24"/>
        </w:rPr>
      </w:pPr>
    </w:p>
    <w:p w14:paraId="3E1B5BDC" w14:textId="3A9FDA78" w:rsidR="005B3907" w:rsidRDefault="005B3907">
      <w:pPr>
        <w:rPr>
          <w:rFonts w:cs="Times New Roman"/>
          <w:szCs w:val="24"/>
        </w:rPr>
      </w:pPr>
    </w:p>
    <w:p w14:paraId="218CF561" w14:textId="37AE3E2A" w:rsidR="005B3907" w:rsidRDefault="005B3907">
      <w:pPr>
        <w:rPr>
          <w:rFonts w:cs="Times New Roman"/>
          <w:szCs w:val="24"/>
        </w:rPr>
      </w:pPr>
    </w:p>
    <w:p w14:paraId="3293A661" w14:textId="656297E6" w:rsidR="005B3907" w:rsidRDefault="005B3907">
      <w:pPr>
        <w:rPr>
          <w:rFonts w:cs="Times New Roman"/>
          <w:szCs w:val="24"/>
        </w:rPr>
      </w:pPr>
    </w:p>
    <w:p w14:paraId="126A4965" w14:textId="61D7104B" w:rsidR="0032055F" w:rsidRDefault="0032055F">
      <w:pPr>
        <w:spacing w:after="160" w:line="259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31095BF" w14:textId="3F3BC6B6" w:rsidR="00931034" w:rsidRPr="00215920" w:rsidRDefault="00931034" w:rsidP="00931034">
      <w:pPr>
        <w:pStyle w:val="Heading1"/>
      </w:pPr>
      <w:bookmarkStart w:id="29" w:name="_Toc72501281"/>
      <w:r>
        <w:lastRenderedPageBreak/>
        <w:t>Simulating loading cases for</w:t>
      </w:r>
      <w:r w:rsidR="0032055F">
        <w:t xml:space="preserve"> model</w:t>
      </w:r>
      <w:r>
        <w:t xml:space="preserve"> benchmarking</w:t>
      </w:r>
      <w:bookmarkEnd w:id="29"/>
    </w:p>
    <w:p w14:paraId="0FF5F642" w14:textId="0E6B12AB" w:rsidR="008A4389" w:rsidRDefault="00DF05F8" w:rsidP="0032055F">
      <w:pPr>
        <w:jc w:val="both"/>
        <w:rPr>
          <w:rFonts w:cs="Times New Roman"/>
          <w:szCs w:val="24"/>
        </w:rPr>
      </w:pPr>
      <w:r w:rsidRPr="00DF05F8">
        <w:rPr>
          <w:rFonts w:cs="Times New Roman"/>
          <w:szCs w:val="24"/>
        </w:rPr>
        <w:t xml:space="preserve">Earmarked </w:t>
      </w:r>
      <w:r w:rsidR="00F04785">
        <w:rPr>
          <w:rFonts w:cs="Times New Roman"/>
          <w:szCs w:val="24"/>
        </w:rPr>
        <w:t xml:space="preserve">loading </w:t>
      </w:r>
      <w:r w:rsidR="00660410">
        <w:rPr>
          <w:rFonts w:cs="Times New Roman"/>
          <w:szCs w:val="24"/>
        </w:rPr>
        <w:t>cases</w:t>
      </w:r>
      <w:r w:rsidRPr="00DF05F8">
        <w:rPr>
          <w:rFonts w:cs="Times New Roman"/>
          <w:szCs w:val="24"/>
        </w:rPr>
        <w:t xml:space="preserve"> for benchmarking</w:t>
      </w:r>
      <w:r>
        <w:rPr>
          <w:rFonts w:cs="Times New Roman"/>
          <w:szCs w:val="24"/>
        </w:rPr>
        <w:t xml:space="preserve"> </w:t>
      </w:r>
      <w:r w:rsidR="00660410">
        <w:rPr>
          <w:rFonts w:cs="Times New Roman"/>
          <w:szCs w:val="24"/>
        </w:rPr>
        <w:t xml:space="preserve">model predictions </w:t>
      </w:r>
      <w:r w:rsidR="00502C37">
        <w:rPr>
          <w:rFonts w:cs="Times New Roman"/>
          <w:szCs w:val="24"/>
        </w:rPr>
        <w:t>consist of</w:t>
      </w:r>
      <w:r w:rsidR="00F04785">
        <w:rPr>
          <w:rFonts w:cs="Times New Roman"/>
          <w:szCs w:val="24"/>
        </w:rPr>
        <w:t xml:space="preserve"> appl</w:t>
      </w:r>
      <w:r w:rsidR="00502C37">
        <w:rPr>
          <w:rFonts w:cs="Times New Roman"/>
          <w:szCs w:val="24"/>
        </w:rPr>
        <w:t>ying</w:t>
      </w:r>
      <w:r w:rsidR="00F04785" w:rsidRPr="00DF05F8">
        <w:rPr>
          <w:rFonts w:cs="Times New Roman"/>
          <w:szCs w:val="24"/>
        </w:rPr>
        <w:t xml:space="preserve"> </w:t>
      </w:r>
      <w:r w:rsidRPr="00DF05F8">
        <w:rPr>
          <w:rFonts w:cs="Times New Roman"/>
          <w:szCs w:val="24"/>
        </w:rPr>
        <w:t xml:space="preserve">combined </w:t>
      </w:r>
      <w:r w:rsidR="001C1D28">
        <w:rPr>
          <w:rFonts w:cs="Times New Roman"/>
          <w:szCs w:val="24"/>
        </w:rPr>
        <w:t>multiplanar forces and torques</w:t>
      </w:r>
      <w:r w:rsidRPr="00DF05F8">
        <w:rPr>
          <w:rFonts w:cs="Times New Roman"/>
          <w:szCs w:val="24"/>
        </w:rPr>
        <w:t xml:space="preserve"> at 0, 30, 60, and 90</w:t>
      </w:r>
      <w:r w:rsidR="00F04785">
        <w:rPr>
          <w:rFonts w:cs="Times New Roman"/>
          <w:szCs w:val="24"/>
        </w:rPr>
        <w:t>°</w:t>
      </w:r>
      <w:r w:rsidRPr="00DF05F8">
        <w:rPr>
          <w:rFonts w:cs="Times New Roman"/>
          <w:szCs w:val="24"/>
        </w:rPr>
        <w:t xml:space="preserve"> of flexion</w:t>
      </w:r>
      <w:r>
        <w:rPr>
          <w:rFonts w:cs="Times New Roman"/>
          <w:szCs w:val="24"/>
        </w:rPr>
        <w:t>.</w:t>
      </w:r>
      <w:r w:rsidR="00A0794A">
        <w:rPr>
          <w:rFonts w:cs="Times New Roman"/>
          <w:szCs w:val="24"/>
        </w:rPr>
        <w:t xml:space="preserve"> </w:t>
      </w:r>
      <w:r w:rsidR="008A4389">
        <w:rPr>
          <w:rFonts w:cs="Times New Roman"/>
          <w:szCs w:val="24"/>
        </w:rPr>
        <w:t xml:space="preserve">These loading cases will be applied </w:t>
      </w:r>
      <w:r w:rsidR="0015649B">
        <w:rPr>
          <w:rFonts w:cs="Times New Roman"/>
          <w:szCs w:val="24"/>
        </w:rPr>
        <w:t>to our knee model</w:t>
      </w:r>
      <w:r w:rsidR="008A4389">
        <w:rPr>
          <w:rFonts w:cs="Times New Roman"/>
          <w:szCs w:val="24"/>
        </w:rPr>
        <w:t xml:space="preserve"> as follow</w:t>
      </w:r>
      <w:r w:rsidR="00CA0F3C">
        <w:rPr>
          <w:rFonts w:cs="Times New Roman"/>
          <w:szCs w:val="24"/>
        </w:rPr>
        <w:t>s</w:t>
      </w:r>
      <w:r w:rsidR="008A4389">
        <w:rPr>
          <w:rFonts w:cs="Times New Roman"/>
          <w:szCs w:val="24"/>
        </w:rPr>
        <w:t>:</w:t>
      </w:r>
    </w:p>
    <w:p w14:paraId="786D32CC" w14:textId="77777777" w:rsidR="008A4389" w:rsidRDefault="008A4389" w:rsidP="0032055F">
      <w:pPr>
        <w:jc w:val="both"/>
        <w:rPr>
          <w:rFonts w:cs="Times New Roman"/>
          <w:szCs w:val="24"/>
        </w:rPr>
      </w:pPr>
    </w:p>
    <w:p w14:paraId="2E4E73F7" w14:textId="00F520B6" w:rsidR="00F206D9" w:rsidRDefault="00F51408" w:rsidP="008A4389">
      <w:pPr>
        <w:pStyle w:val="ListParagraph"/>
        <w:numPr>
          <w:ilvl w:val="1"/>
          <w:numId w:val="4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F206D9">
        <w:rPr>
          <w:rFonts w:cs="Times New Roman"/>
          <w:szCs w:val="24"/>
        </w:rPr>
        <w:t>assive flexion will be simulated with 20 N of compression as detailed in the “</w:t>
      </w:r>
      <w:r w:rsidR="00F206D9" w:rsidRPr="00F206D9">
        <w:rPr>
          <w:rFonts w:cs="Times New Roman"/>
          <w:szCs w:val="24"/>
        </w:rPr>
        <w:t>Earmarked protocol_OpenKnee_HSS</w:t>
      </w:r>
      <w:r w:rsidR="00F206D9">
        <w:rPr>
          <w:rFonts w:cs="Times New Roman"/>
          <w:szCs w:val="24"/>
        </w:rPr>
        <w:t>.docx” in the model development phase.</w:t>
      </w:r>
    </w:p>
    <w:p w14:paraId="0984FC6E" w14:textId="56F4994B" w:rsidR="005C78E4" w:rsidRPr="005C78E4" w:rsidRDefault="005C78E4" w:rsidP="005C78E4">
      <w:pPr>
        <w:pStyle w:val="ListParagraph"/>
        <w:numPr>
          <w:ilvl w:val="1"/>
          <w:numId w:val="4"/>
        </w:numPr>
        <w:rPr>
          <w:rFonts w:cs="Times New Roman"/>
          <w:szCs w:val="24"/>
        </w:rPr>
      </w:pPr>
      <w:r w:rsidRPr="005C78E4">
        <w:rPr>
          <w:rFonts w:cs="Times New Roman"/>
          <w:szCs w:val="24"/>
        </w:rPr>
        <w:t xml:space="preserve">Since the </w:t>
      </w:r>
      <w:r>
        <w:rPr>
          <w:rFonts w:cs="Times New Roman"/>
          <w:szCs w:val="24"/>
        </w:rPr>
        <w:t xml:space="preserve">loading case </w:t>
      </w:r>
      <w:r w:rsidRPr="005C78E4">
        <w:rPr>
          <w:rFonts w:cs="Times New Roman"/>
          <w:szCs w:val="24"/>
        </w:rPr>
        <w:t xml:space="preserve">will be conducted at </w:t>
      </w:r>
      <w:r>
        <w:rPr>
          <w:rFonts w:cs="Times New Roman"/>
          <w:szCs w:val="24"/>
        </w:rPr>
        <w:t>four</w:t>
      </w:r>
      <w:r w:rsidRPr="005C78E4">
        <w:rPr>
          <w:rFonts w:cs="Times New Roman"/>
          <w:szCs w:val="24"/>
        </w:rPr>
        <w:t xml:space="preserve"> flexion angles (</w:t>
      </w:r>
      <w:r>
        <w:rPr>
          <w:rFonts w:cs="Times New Roman"/>
          <w:szCs w:val="24"/>
        </w:rPr>
        <w:t>0</w:t>
      </w:r>
      <w:r w:rsidRPr="005C78E4">
        <w:rPr>
          <w:rFonts w:asciiTheme="majorBidi" w:hAnsiTheme="majorBidi" w:cstheme="majorBidi"/>
          <w:szCs w:val="36"/>
        </w:rPr>
        <w:t>°</w:t>
      </w:r>
      <w:r>
        <w:rPr>
          <w:rFonts w:asciiTheme="majorBidi" w:hAnsiTheme="majorBidi" w:cstheme="majorBidi"/>
          <w:szCs w:val="36"/>
        </w:rPr>
        <w:t>,</w:t>
      </w:r>
      <w:r w:rsidRPr="005C78E4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30</w:t>
      </w:r>
      <w:r w:rsidRPr="005C78E4">
        <w:rPr>
          <w:rFonts w:asciiTheme="majorBidi" w:hAnsiTheme="majorBidi" w:cstheme="majorBidi"/>
          <w:szCs w:val="36"/>
        </w:rPr>
        <w:t>°</w:t>
      </w:r>
      <w:r>
        <w:rPr>
          <w:rFonts w:asciiTheme="majorBidi" w:hAnsiTheme="majorBidi" w:cstheme="majorBidi"/>
          <w:szCs w:val="36"/>
        </w:rPr>
        <w:t xml:space="preserve">, </w:t>
      </w:r>
      <w:r>
        <w:rPr>
          <w:rFonts w:cs="Times New Roman"/>
          <w:szCs w:val="24"/>
        </w:rPr>
        <w:t>60</w:t>
      </w:r>
      <w:r w:rsidRPr="005C78E4">
        <w:rPr>
          <w:rFonts w:asciiTheme="majorBidi" w:hAnsiTheme="majorBidi" w:cstheme="majorBidi"/>
          <w:szCs w:val="36"/>
        </w:rPr>
        <w:t>°</w:t>
      </w:r>
      <w:r>
        <w:rPr>
          <w:rFonts w:asciiTheme="majorBidi" w:hAnsiTheme="majorBidi" w:cstheme="majorBidi"/>
          <w:szCs w:val="36"/>
        </w:rPr>
        <w:t>,</w:t>
      </w:r>
      <w:r w:rsidRPr="005C78E4">
        <w:rPr>
          <w:rFonts w:cs="Times New Roman"/>
          <w:szCs w:val="24"/>
        </w:rPr>
        <w:t xml:space="preserve"> and </w:t>
      </w:r>
      <w:r>
        <w:rPr>
          <w:rFonts w:cs="Times New Roman"/>
          <w:szCs w:val="24"/>
        </w:rPr>
        <w:t>9</w:t>
      </w:r>
      <w:r w:rsidRPr="005C78E4">
        <w:rPr>
          <w:rFonts w:cs="Times New Roman"/>
          <w:szCs w:val="24"/>
        </w:rPr>
        <w:t>0</w:t>
      </w:r>
      <w:r w:rsidRPr="005C78E4">
        <w:rPr>
          <w:rFonts w:asciiTheme="majorBidi" w:hAnsiTheme="majorBidi" w:cstheme="majorBidi"/>
          <w:szCs w:val="36"/>
        </w:rPr>
        <w:t>°</w:t>
      </w:r>
      <w:r w:rsidRPr="005C78E4">
        <w:rPr>
          <w:rFonts w:cs="Times New Roman"/>
          <w:szCs w:val="24"/>
        </w:rPr>
        <w:t xml:space="preserve">), </w:t>
      </w:r>
      <w:r>
        <w:rPr>
          <w:rFonts w:cs="Times New Roman"/>
          <w:szCs w:val="24"/>
        </w:rPr>
        <w:t>four</w:t>
      </w:r>
      <w:r w:rsidRPr="005C78E4">
        <w:rPr>
          <w:rFonts w:cs="Times New Roman"/>
          <w:szCs w:val="24"/>
        </w:rPr>
        <w:t xml:space="preserve"> models, representing each flexion angle, will be extracted from the passive flexion simulation. This is done by using the</w:t>
      </w:r>
      <w:r w:rsidR="0015383F">
        <w:rPr>
          <w:rFonts w:cs="Times New Roman"/>
          <w:szCs w:val="24"/>
        </w:rPr>
        <w:t xml:space="preserve"> function:</w:t>
      </w:r>
      <w:r w:rsidRPr="005C78E4">
        <w:rPr>
          <w:rFonts w:cs="Times New Roman"/>
          <w:szCs w:val="24"/>
        </w:rPr>
        <w:t xml:space="preserve"> </w:t>
      </w:r>
      <w:r w:rsidR="0015383F">
        <w:rPr>
          <w:rFonts w:cs="Times New Roman"/>
          <w:szCs w:val="24"/>
        </w:rPr>
        <w:t>“</w:t>
      </w:r>
      <w:r w:rsidRPr="005C78E4">
        <w:rPr>
          <w:rFonts w:cs="Times New Roman"/>
          <w:szCs w:val="24"/>
        </w:rPr>
        <w:t>Save model at simulation position</w:t>
      </w:r>
      <w:r w:rsidR="0015383F">
        <w:rPr>
          <w:rFonts w:cs="Times New Roman"/>
          <w:szCs w:val="24"/>
        </w:rPr>
        <w:t>”</w:t>
      </w:r>
      <w:r w:rsidRPr="005C78E4">
        <w:rPr>
          <w:rFonts w:cs="Times New Roman"/>
          <w:szCs w:val="24"/>
        </w:rPr>
        <w:t xml:space="preserve"> (Fig. </w:t>
      </w:r>
      <w:r>
        <w:rPr>
          <w:rFonts w:cs="Times New Roman"/>
          <w:szCs w:val="24"/>
        </w:rPr>
        <w:t>8</w:t>
      </w:r>
      <w:r w:rsidRPr="005C78E4">
        <w:rPr>
          <w:rFonts w:cs="Times New Roman"/>
          <w:szCs w:val="24"/>
        </w:rPr>
        <w:t>)</w:t>
      </w:r>
      <w:r w:rsidR="0015383F">
        <w:rPr>
          <w:rFonts w:cs="Times New Roman"/>
          <w:szCs w:val="24"/>
        </w:rPr>
        <w:t>.</w:t>
      </w:r>
    </w:p>
    <w:p w14:paraId="4DD4B18C" w14:textId="2AF0BB08" w:rsidR="005C78E4" w:rsidRDefault="005C78E4" w:rsidP="005C78E4">
      <w:pPr>
        <w:pStyle w:val="ListParagraph"/>
        <w:rPr>
          <w:rFonts w:cs="Times New Roman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03648" behindDoc="0" locked="0" layoutInCell="1" allowOverlap="1" wp14:anchorId="655FCEDC" wp14:editId="25073408">
                <wp:simplePos x="0" y="0"/>
                <wp:positionH relativeFrom="column">
                  <wp:posOffset>1752600</wp:posOffset>
                </wp:positionH>
                <wp:positionV relativeFrom="paragraph">
                  <wp:posOffset>198120</wp:posOffset>
                </wp:positionV>
                <wp:extent cx="2819400" cy="4381500"/>
                <wp:effectExtent l="0" t="0" r="0" b="0"/>
                <wp:wrapTight wrapText="bothSides">
                  <wp:wrapPolygon edited="0">
                    <wp:start x="0" y="0"/>
                    <wp:lineTo x="0" y="21506"/>
                    <wp:lineTo x="21454" y="21506"/>
                    <wp:lineTo x="21454" y="0"/>
                    <wp:lineTo x="0" y="0"/>
                  </wp:wrapPolygon>
                </wp:wrapTight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9400" cy="4381500"/>
                          <a:chOff x="0" y="0"/>
                          <a:chExt cx="3743325" cy="552450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3325" cy="5524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" name="Oval 26"/>
                        <wps:cNvSpPr/>
                        <wps:spPr>
                          <a:xfrm>
                            <a:off x="28575" y="4905375"/>
                            <a:ext cx="400050" cy="542925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2A9E47" id="Group 27" o:spid="_x0000_s1026" style="position:absolute;margin-left:138pt;margin-top:15.6pt;width:222pt;height:345pt;z-index:251803648;mso-width-relative:margin;mso-height-relative:margin" coordsize="37433,552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">
                <v:shape id="Picture 9" o:spid="_x0000_s1027" type="#_x0000_t75" style="position:absolute;width:37433;height:55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">
                  <v:imagedata r:id="rId37" o:title=""/>
                </v:shape>
                <v:oval id="Oval 26" o:spid="_x0000_s1028" style="position:absolute;left:285;top:49053;width:4001;height:5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" filled="f" strokecolor="red" strokeweight="3pt">
                  <v:stroke joinstyle="miter"/>
                </v:oval>
                <w10:wrap type="tight"/>
              </v:group>
            </w:pict>
          </mc:Fallback>
        </mc:AlternateContent>
      </w:r>
    </w:p>
    <w:p w14:paraId="73AC1A6D" w14:textId="694F86BC" w:rsidR="005C78E4" w:rsidRDefault="005C78E4" w:rsidP="005C78E4">
      <w:pPr>
        <w:pStyle w:val="ListParagraph"/>
        <w:keepNext/>
        <w:jc w:val="center"/>
      </w:pPr>
    </w:p>
    <w:p w14:paraId="2C7ECE3F" w14:textId="77777777" w:rsidR="005C78E4" w:rsidRDefault="005C78E4" w:rsidP="005C78E4">
      <w:pPr>
        <w:pStyle w:val="ListParagraph"/>
        <w:keepNext/>
        <w:jc w:val="center"/>
      </w:pPr>
    </w:p>
    <w:p w14:paraId="17BB0A1A" w14:textId="77777777" w:rsidR="005C78E4" w:rsidRDefault="005C78E4" w:rsidP="005C78E4">
      <w:pPr>
        <w:pStyle w:val="ListParagraph"/>
        <w:keepNext/>
        <w:jc w:val="center"/>
      </w:pPr>
    </w:p>
    <w:p w14:paraId="7D7F384C" w14:textId="77777777" w:rsidR="005C78E4" w:rsidRDefault="005C78E4" w:rsidP="005C78E4">
      <w:pPr>
        <w:pStyle w:val="ListParagraph"/>
        <w:keepNext/>
        <w:jc w:val="center"/>
      </w:pPr>
    </w:p>
    <w:p w14:paraId="149FA5F0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4BAD9212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5CC9AAFB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3FB15559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1123FBF8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2C861B42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2FD0755D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6B334813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2960F232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07383438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123809D6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0ADE00C8" w14:textId="77777777" w:rsidR="005C78E4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</w:p>
    <w:p w14:paraId="079A14F0" w14:textId="00A9AE6A" w:rsidR="005C78E4" w:rsidRPr="003507AC" w:rsidRDefault="005C78E4" w:rsidP="005C78E4">
      <w:pPr>
        <w:pStyle w:val="Caption"/>
        <w:jc w:val="center"/>
        <w:rPr>
          <w:rFonts w:cs="Times New Roman"/>
          <w:b/>
          <w:bCs/>
          <w:i w:val="0"/>
          <w:iCs w:val="0"/>
          <w:color w:val="auto"/>
          <w:sz w:val="24"/>
          <w:szCs w:val="22"/>
        </w:rPr>
      </w:pP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>
        <w:rPr>
          <w:rFonts w:cs="Times New Roman"/>
          <w:b/>
          <w:bCs/>
          <w:i w:val="0"/>
          <w:iCs w:val="0"/>
          <w:color w:val="auto"/>
          <w:sz w:val="24"/>
          <w:szCs w:val="22"/>
        </w:rPr>
        <w:t>8</w:t>
      </w:r>
      <w:r w:rsidRPr="003507AC">
        <w:rPr>
          <w:rFonts w:cs="Times New Roman"/>
          <w:b/>
          <w:bCs/>
          <w:i w:val="0"/>
          <w:iCs w:val="0"/>
          <w:color w:val="auto"/>
          <w:sz w:val="24"/>
          <w:szCs w:val="22"/>
        </w:rPr>
        <w:t>:</w:t>
      </w:r>
      <w:r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 </w:t>
      </w:r>
      <w:r w:rsidRPr="003507AC">
        <w:rPr>
          <w:rFonts w:cs="Times New Roman"/>
          <w:i w:val="0"/>
          <w:iCs w:val="0"/>
          <w:color w:val="auto"/>
          <w:sz w:val="24"/>
          <w:szCs w:val="22"/>
        </w:rPr>
        <w:t>Extracting a model at a specific frame (flexion angle)</w:t>
      </w:r>
      <w:r w:rsidR="00C74687">
        <w:rPr>
          <w:rFonts w:cs="Times New Roman"/>
          <w:i w:val="0"/>
          <w:iCs w:val="0"/>
          <w:color w:val="auto"/>
          <w:sz w:val="24"/>
          <w:szCs w:val="22"/>
        </w:rPr>
        <w:t xml:space="preserve"> of the flexion simulation</w:t>
      </w:r>
      <w:r w:rsidRPr="003507AC">
        <w:rPr>
          <w:rFonts w:cs="Times New Roman"/>
          <w:i w:val="0"/>
          <w:iCs w:val="0"/>
          <w:color w:val="auto"/>
          <w:sz w:val="24"/>
          <w:szCs w:val="22"/>
        </w:rPr>
        <w:t xml:space="preserve"> using the</w:t>
      </w:r>
      <w:r w:rsidR="004D05AA">
        <w:rPr>
          <w:rFonts w:cs="Times New Roman"/>
          <w:i w:val="0"/>
          <w:iCs w:val="0"/>
          <w:color w:val="auto"/>
          <w:sz w:val="24"/>
          <w:szCs w:val="22"/>
        </w:rPr>
        <w:t xml:space="preserve"> function:</w:t>
      </w:r>
      <w:r w:rsidRPr="003507AC">
        <w:rPr>
          <w:rFonts w:cs="Times New Roman"/>
          <w:i w:val="0"/>
          <w:iCs w:val="0"/>
          <w:color w:val="auto"/>
          <w:sz w:val="24"/>
          <w:szCs w:val="22"/>
        </w:rPr>
        <w:t xml:space="preserve"> </w:t>
      </w:r>
      <w:r w:rsidR="004D05AA">
        <w:rPr>
          <w:rFonts w:cs="Times New Roman"/>
          <w:i w:val="0"/>
          <w:iCs w:val="0"/>
          <w:color w:val="auto"/>
          <w:sz w:val="24"/>
          <w:szCs w:val="22"/>
        </w:rPr>
        <w:t>“</w:t>
      </w:r>
      <w:r w:rsidRPr="003507AC">
        <w:rPr>
          <w:rFonts w:cs="Times New Roman"/>
          <w:i w:val="0"/>
          <w:iCs w:val="0"/>
          <w:color w:val="auto"/>
          <w:sz w:val="24"/>
          <w:szCs w:val="22"/>
        </w:rPr>
        <w:t xml:space="preserve">Save Model at Simulation </w:t>
      </w:r>
      <w:proofErr w:type="gramStart"/>
      <w:r w:rsidRPr="003507AC">
        <w:rPr>
          <w:rFonts w:cs="Times New Roman"/>
          <w:i w:val="0"/>
          <w:iCs w:val="0"/>
          <w:color w:val="auto"/>
          <w:sz w:val="24"/>
          <w:szCs w:val="22"/>
        </w:rPr>
        <w:t>Position</w:t>
      </w:r>
      <w:proofErr w:type="gramEnd"/>
      <w:r w:rsidR="004D05AA">
        <w:rPr>
          <w:rFonts w:cs="Times New Roman"/>
          <w:i w:val="0"/>
          <w:iCs w:val="0"/>
          <w:color w:val="auto"/>
          <w:sz w:val="24"/>
          <w:szCs w:val="22"/>
        </w:rPr>
        <w:t>”</w:t>
      </w:r>
    </w:p>
    <w:p w14:paraId="3D21F0B0" w14:textId="77777777" w:rsidR="005C78E4" w:rsidRDefault="005C78E4" w:rsidP="005C78E4">
      <w:pPr>
        <w:pStyle w:val="ListParagraph"/>
        <w:spacing w:after="160" w:line="360" w:lineRule="auto"/>
        <w:rPr>
          <w:rFonts w:eastAsia="Times New Roman" w:cs="Times New Roman"/>
          <w:color w:val="000000"/>
          <w:szCs w:val="24"/>
        </w:rPr>
      </w:pPr>
    </w:p>
    <w:p w14:paraId="5A1B5DF0" w14:textId="326D90E3" w:rsidR="005C78E4" w:rsidRDefault="005C78E4" w:rsidP="005C78E4">
      <w:pPr>
        <w:pStyle w:val="ListParagraph"/>
        <w:numPr>
          <w:ilvl w:val="1"/>
          <w:numId w:val="4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lastRenderedPageBreak/>
        <w:t>T</w:t>
      </w:r>
      <w:r w:rsidRPr="001643D6">
        <w:rPr>
          <w:rFonts w:eastAsia="Times New Roman" w:cs="Times New Roman"/>
          <w:color w:val="000000"/>
          <w:szCs w:val="24"/>
        </w:rPr>
        <w:t xml:space="preserve">he femur will </w:t>
      </w:r>
      <w:r>
        <w:rPr>
          <w:rFonts w:eastAsia="Times New Roman" w:cs="Times New Roman"/>
          <w:color w:val="000000"/>
          <w:szCs w:val="24"/>
        </w:rPr>
        <w:t xml:space="preserve">then </w:t>
      </w:r>
      <w:r w:rsidRPr="001643D6">
        <w:rPr>
          <w:rFonts w:eastAsia="Times New Roman" w:cs="Times New Roman"/>
          <w:color w:val="000000"/>
          <w:szCs w:val="24"/>
        </w:rPr>
        <w:t xml:space="preserve">be </w:t>
      </w:r>
      <w:r>
        <w:rPr>
          <w:rFonts w:eastAsia="Times New Roman" w:cs="Times New Roman"/>
          <w:color w:val="000000"/>
          <w:szCs w:val="24"/>
        </w:rPr>
        <w:t xml:space="preserve">rigidly </w:t>
      </w:r>
      <w:r w:rsidRPr="001643D6">
        <w:rPr>
          <w:rFonts w:eastAsia="Times New Roman" w:cs="Times New Roman"/>
          <w:color w:val="000000"/>
          <w:szCs w:val="24"/>
        </w:rPr>
        <w:t xml:space="preserve">fixed </w:t>
      </w:r>
      <w:r>
        <w:rPr>
          <w:rFonts w:eastAsia="Times New Roman" w:cs="Times New Roman"/>
          <w:color w:val="000000"/>
          <w:szCs w:val="24"/>
        </w:rPr>
        <w:t xml:space="preserve">to the ground </w:t>
      </w:r>
      <w:r w:rsidRPr="001643D6">
        <w:rPr>
          <w:rFonts w:eastAsia="Times New Roman" w:cs="Times New Roman"/>
          <w:color w:val="000000"/>
          <w:szCs w:val="24"/>
        </w:rPr>
        <w:t>in th</w:t>
      </w:r>
      <w:r>
        <w:rPr>
          <w:rFonts w:eastAsia="Times New Roman" w:cs="Times New Roman"/>
          <w:color w:val="000000"/>
          <w:szCs w:val="24"/>
        </w:rPr>
        <w:t>ese</w:t>
      </w:r>
      <w:r w:rsidRPr="001643D6">
        <w:rPr>
          <w:rFonts w:eastAsia="Times New Roman" w:cs="Times New Roman"/>
          <w:color w:val="000000"/>
          <w:szCs w:val="24"/>
        </w:rPr>
        <w:t xml:space="preserve"> position</w:t>
      </w:r>
      <w:r>
        <w:rPr>
          <w:rFonts w:eastAsia="Times New Roman" w:cs="Times New Roman"/>
          <w:color w:val="000000"/>
          <w:szCs w:val="24"/>
        </w:rPr>
        <w:t>s using a fixed joint after deactivating the revolute joint aligned with the femoral transepicondylar axis</w:t>
      </w:r>
      <w:r w:rsidRPr="001643D6">
        <w:rPr>
          <w:rFonts w:eastAsia="Times New Roman" w:cs="Times New Roman"/>
          <w:color w:val="000000"/>
          <w:szCs w:val="24"/>
        </w:rPr>
        <w:t xml:space="preserve">. </w:t>
      </w:r>
    </w:p>
    <w:p w14:paraId="66EF9D65" w14:textId="665CDB8B" w:rsidR="005C78E4" w:rsidRDefault="00353F9D" w:rsidP="005C78E4">
      <w:pPr>
        <w:pStyle w:val="ListParagraph"/>
        <w:numPr>
          <w:ilvl w:val="1"/>
          <w:numId w:val="4"/>
        </w:numPr>
        <w:spacing w:after="160" w:line="360" w:lineRule="auto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Each of the</w:t>
      </w:r>
      <w:r w:rsidR="005C78E4">
        <w:rPr>
          <w:rFonts w:eastAsia="Times New Roman" w:cs="Times New Roman"/>
          <w:color w:val="000000"/>
          <w:szCs w:val="24"/>
        </w:rPr>
        <w:t xml:space="preserve"> multiplanar loads</w:t>
      </w:r>
      <w:r w:rsidR="001E46D9">
        <w:rPr>
          <w:rFonts w:eastAsia="Times New Roman" w:cs="Times New Roman"/>
          <w:color w:val="000000"/>
          <w:szCs w:val="24"/>
        </w:rPr>
        <w:t xml:space="preserve"> </w:t>
      </w:r>
      <w:r w:rsidR="005C78E4" w:rsidRPr="001643D6">
        <w:rPr>
          <w:rFonts w:eastAsia="Times New Roman" w:cs="Times New Roman"/>
          <w:color w:val="000000"/>
          <w:szCs w:val="24"/>
        </w:rPr>
        <w:t xml:space="preserve">will be applied to the tibia </w:t>
      </w:r>
      <w:r w:rsidR="007C2D6E">
        <w:rPr>
          <w:rFonts w:eastAsia="Times New Roman" w:cs="Times New Roman"/>
          <w:color w:val="000000"/>
          <w:szCs w:val="24"/>
        </w:rPr>
        <w:t xml:space="preserve">simultaneously </w:t>
      </w:r>
      <w:r w:rsidR="005C78E4" w:rsidRPr="001643D6">
        <w:rPr>
          <w:rFonts w:eastAsia="Times New Roman" w:cs="Times New Roman"/>
          <w:color w:val="000000"/>
          <w:szCs w:val="24"/>
        </w:rPr>
        <w:t>with the tibia free to move in all directions, except flexion, leaving it with five degrees of freedom.</w:t>
      </w:r>
      <w:r w:rsidR="00B44BD8">
        <w:rPr>
          <w:rFonts w:eastAsia="Times New Roman" w:cs="Times New Roman"/>
          <w:color w:val="000000"/>
          <w:szCs w:val="24"/>
        </w:rPr>
        <w:t xml:space="preserve"> All of</w:t>
      </w:r>
      <w:r w:rsidR="005C78E4">
        <w:rPr>
          <w:rFonts w:eastAsia="Times New Roman" w:cs="Times New Roman"/>
          <w:color w:val="000000"/>
          <w:szCs w:val="24"/>
        </w:rPr>
        <w:t xml:space="preserve"> the applied load</w:t>
      </w:r>
      <w:r w:rsidR="00B44BD8">
        <w:rPr>
          <w:rFonts w:eastAsia="Times New Roman" w:cs="Times New Roman"/>
          <w:color w:val="000000"/>
          <w:szCs w:val="24"/>
        </w:rPr>
        <w:t xml:space="preserve">s </w:t>
      </w:r>
      <w:r w:rsidR="005C78E4">
        <w:rPr>
          <w:rFonts w:eastAsia="Times New Roman" w:cs="Times New Roman"/>
          <w:color w:val="000000"/>
          <w:szCs w:val="24"/>
        </w:rPr>
        <w:t>will be defined to be “Body Moving”</w:t>
      </w:r>
      <w:r w:rsidR="00B44BD8">
        <w:rPr>
          <w:rFonts w:eastAsia="Times New Roman" w:cs="Times New Roman"/>
          <w:color w:val="000000"/>
          <w:szCs w:val="24"/>
        </w:rPr>
        <w:t xml:space="preserve"> following the description in the Calibration wiki page “</w:t>
      </w:r>
      <w:r w:rsidR="00B44BD8" w:rsidRPr="00B44BD8">
        <w:rPr>
          <w:rFonts w:eastAsia="Times New Roman" w:cs="Times New Roman"/>
          <w:color w:val="000000"/>
          <w:szCs w:val="24"/>
        </w:rPr>
        <w:t xml:space="preserve">Last, the joint loads are represented in tibia coordinate system with a clinical convention, </w:t>
      </w:r>
      <w:proofErr w:type="gramStart"/>
      <w:r w:rsidR="00B44BD8" w:rsidRPr="00B44BD8">
        <w:rPr>
          <w:rFonts w:eastAsia="Times New Roman" w:cs="Times New Roman"/>
          <w:color w:val="000000"/>
          <w:szCs w:val="24"/>
        </w:rPr>
        <w:t>i.e.</w:t>
      </w:r>
      <w:proofErr w:type="gramEnd"/>
      <w:r w:rsidR="00B44BD8" w:rsidRPr="00B44BD8">
        <w:rPr>
          <w:rFonts w:eastAsia="Times New Roman" w:cs="Times New Roman"/>
          <w:color w:val="000000"/>
          <w:szCs w:val="24"/>
        </w:rPr>
        <w:t xml:space="preserve"> external loads applied to the tibia as in a physical exam</w:t>
      </w:r>
      <w:r w:rsidR="00B44BD8">
        <w:rPr>
          <w:rFonts w:eastAsia="Times New Roman" w:cs="Times New Roman"/>
          <w:color w:val="000000"/>
          <w:szCs w:val="24"/>
        </w:rPr>
        <w:t xml:space="preserve">” </w:t>
      </w:r>
      <w:r w:rsidR="00B44BD8">
        <w:rPr>
          <w:rFonts w:eastAsia="Times New Roman" w:cs="Times New Roman"/>
          <w:color w:val="000000"/>
          <w:szCs w:val="24"/>
        </w:rPr>
        <w:t>(Fig. 9).</w:t>
      </w:r>
      <w:r w:rsidR="00B44BD8">
        <w:rPr>
          <w:rFonts w:eastAsia="Times New Roman" w:cs="Times New Roman"/>
          <w:color w:val="000000"/>
          <w:szCs w:val="24"/>
        </w:rPr>
        <w:t xml:space="preserve"> </w:t>
      </w:r>
      <w:r w:rsidR="00825821">
        <w:rPr>
          <w:rFonts w:eastAsia="Times New Roman" w:cs="Times New Roman"/>
          <w:color w:val="000000"/>
          <w:szCs w:val="24"/>
        </w:rPr>
        <w:t xml:space="preserve">We applied the </w:t>
      </w:r>
      <w:r w:rsidR="0024540C">
        <w:rPr>
          <w:rFonts w:eastAsia="Times New Roman" w:cs="Times New Roman"/>
          <w:color w:val="000000"/>
          <w:szCs w:val="24"/>
        </w:rPr>
        <w:t xml:space="preserve">loads simultaneously based on the description </w:t>
      </w:r>
      <w:r w:rsidR="0024540C">
        <w:rPr>
          <w:rFonts w:eastAsia="Times New Roman" w:cs="Times New Roman"/>
          <w:color w:val="000000"/>
          <w:szCs w:val="24"/>
        </w:rPr>
        <w:t>provided in</w:t>
      </w:r>
      <w:r w:rsidR="00BE6B8D">
        <w:rPr>
          <w:rFonts w:eastAsia="Times New Roman" w:cs="Times New Roman"/>
          <w:color w:val="000000"/>
          <w:szCs w:val="24"/>
        </w:rPr>
        <w:t xml:space="preserve"> the</w:t>
      </w:r>
      <w:r w:rsidR="00D86019">
        <w:rPr>
          <w:rFonts w:eastAsia="Times New Roman" w:cs="Times New Roman"/>
          <w:color w:val="000000"/>
          <w:szCs w:val="24"/>
        </w:rPr>
        <w:t xml:space="preserve"> </w:t>
      </w:r>
      <w:r w:rsidR="00D86019">
        <w:rPr>
          <w:rFonts w:eastAsia="Times New Roman" w:cs="Times New Roman"/>
          <w:color w:val="000000"/>
          <w:szCs w:val="24"/>
        </w:rPr>
        <w:t>.tdms files</w:t>
      </w:r>
      <w:r w:rsidR="0024540C">
        <w:rPr>
          <w:rFonts w:eastAsia="Times New Roman" w:cs="Times New Roman"/>
          <w:color w:val="000000"/>
          <w:szCs w:val="24"/>
        </w:rPr>
        <w:t xml:space="preserve"> </w:t>
      </w:r>
      <w:r w:rsidR="00D86019">
        <w:rPr>
          <w:rFonts w:eastAsia="Times New Roman" w:cs="Times New Roman"/>
          <w:color w:val="000000"/>
          <w:szCs w:val="24"/>
        </w:rPr>
        <w:t xml:space="preserve">of the experimental data (such as </w:t>
      </w:r>
      <w:r w:rsidR="00D86019" w:rsidRPr="00D86019">
        <w:rPr>
          <w:rFonts w:eastAsia="Times New Roman" w:cs="Times New Roman"/>
          <w:color w:val="000000"/>
          <w:szCs w:val="24"/>
        </w:rPr>
        <w:t>010_CombinedLoads 30deg_main_</w:t>
      </w:r>
      <w:proofErr w:type="gramStart"/>
      <w:r w:rsidR="00D86019" w:rsidRPr="00D86019">
        <w:rPr>
          <w:rFonts w:eastAsia="Times New Roman" w:cs="Times New Roman"/>
          <w:color w:val="000000"/>
          <w:szCs w:val="24"/>
        </w:rPr>
        <w:t>processed</w:t>
      </w:r>
      <w:r w:rsidR="00D86019">
        <w:rPr>
          <w:rFonts w:eastAsia="Times New Roman" w:cs="Times New Roman"/>
          <w:color w:val="000000"/>
          <w:szCs w:val="24"/>
        </w:rPr>
        <w:t>.tdms</w:t>
      </w:r>
      <w:proofErr w:type="gramEnd"/>
      <w:r w:rsidR="00D86019">
        <w:rPr>
          <w:rFonts w:eastAsia="Times New Roman" w:cs="Times New Roman"/>
          <w:color w:val="000000"/>
          <w:szCs w:val="24"/>
        </w:rPr>
        <w:t xml:space="preserve">).  </w:t>
      </w:r>
      <w:r w:rsidR="00006BF3">
        <w:rPr>
          <w:rFonts w:eastAsia="Times New Roman" w:cs="Times New Roman"/>
          <w:color w:val="000000"/>
          <w:szCs w:val="24"/>
        </w:rPr>
        <w:t xml:space="preserve">Specifically, the experimental </w:t>
      </w:r>
      <w:r w:rsidR="00006BF3">
        <w:rPr>
          <w:rFonts w:eastAsia="Times New Roman" w:cs="Times New Roman"/>
          <w:color w:val="000000"/>
          <w:szCs w:val="24"/>
        </w:rPr>
        <w:t xml:space="preserve">sampling </w:t>
      </w:r>
      <w:r w:rsidR="00CB0360">
        <w:rPr>
          <w:rFonts w:eastAsia="Times New Roman" w:cs="Times New Roman"/>
          <w:color w:val="000000"/>
          <w:szCs w:val="24"/>
        </w:rPr>
        <w:t>period</w:t>
      </w:r>
      <w:r w:rsidR="00006BF3">
        <w:rPr>
          <w:rFonts w:eastAsia="Times New Roman" w:cs="Times New Roman"/>
          <w:color w:val="000000"/>
          <w:szCs w:val="24"/>
        </w:rPr>
        <w:t xml:space="preserve"> was</w:t>
      </w:r>
      <w:r w:rsidR="00BE6B8D">
        <w:rPr>
          <w:rFonts w:eastAsia="Times New Roman" w:cs="Times New Roman"/>
          <w:color w:val="000000"/>
          <w:szCs w:val="24"/>
        </w:rPr>
        <w:t xml:space="preserve"> assumed to be</w:t>
      </w:r>
      <w:r w:rsidR="00006BF3">
        <w:rPr>
          <w:rFonts w:eastAsia="Times New Roman" w:cs="Times New Roman"/>
          <w:color w:val="000000"/>
          <w:szCs w:val="24"/>
        </w:rPr>
        <w:t xml:space="preserve"> </w:t>
      </w:r>
      <w:r w:rsidR="00B44BD8">
        <w:rPr>
          <w:rFonts w:eastAsia="Times New Roman" w:cs="Times New Roman"/>
          <w:color w:val="000000"/>
          <w:szCs w:val="24"/>
        </w:rPr>
        <w:t>defined using the variable name</w:t>
      </w:r>
      <w:r w:rsidR="00C15BF8">
        <w:rPr>
          <w:rFonts w:eastAsia="Times New Roman" w:cs="Times New Roman"/>
          <w:color w:val="000000"/>
          <w:szCs w:val="24"/>
        </w:rPr>
        <w:t xml:space="preserve"> ‘</w:t>
      </w:r>
      <w:proofErr w:type="spellStart"/>
      <w:r w:rsidR="00C15BF8">
        <w:rPr>
          <w:rFonts w:eastAsia="Times New Roman" w:cs="Times New Roman"/>
          <w:color w:val="000000"/>
          <w:szCs w:val="24"/>
        </w:rPr>
        <w:t>wf_increment</w:t>
      </w:r>
      <w:proofErr w:type="spellEnd"/>
      <w:r w:rsidR="00C15BF8">
        <w:rPr>
          <w:rFonts w:eastAsia="Times New Roman" w:cs="Times New Roman"/>
          <w:color w:val="000000"/>
          <w:szCs w:val="24"/>
        </w:rPr>
        <w:t>’</w:t>
      </w:r>
      <w:r w:rsidR="00B44BD8">
        <w:rPr>
          <w:rFonts w:eastAsia="Times New Roman" w:cs="Times New Roman"/>
          <w:color w:val="000000"/>
          <w:szCs w:val="24"/>
        </w:rPr>
        <w:t>, which was</w:t>
      </w:r>
      <w:r w:rsidR="00C15BF8">
        <w:rPr>
          <w:rFonts w:eastAsia="Times New Roman" w:cs="Times New Roman"/>
          <w:color w:val="000000"/>
          <w:szCs w:val="24"/>
        </w:rPr>
        <w:t xml:space="preserve"> </w:t>
      </w:r>
      <w:r w:rsidR="00B44BD8">
        <w:rPr>
          <w:rFonts w:eastAsia="Times New Roman" w:cs="Times New Roman"/>
          <w:color w:val="000000"/>
          <w:szCs w:val="24"/>
        </w:rPr>
        <w:t>equal to</w:t>
      </w:r>
      <w:r w:rsidR="00C15BF8">
        <w:rPr>
          <w:rFonts w:eastAsia="Times New Roman" w:cs="Times New Roman"/>
          <w:color w:val="000000"/>
          <w:szCs w:val="24"/>
        </w:rPr>
        <w:t xml:space="preserve"> </w:t>
      </w:r>
      <w:r w:rsidR="00006BF3">
        <w:rPr>
          <w:rFonts w:eastAsia="Times New Roman" w:cs="Times New Roman"/>
          <w:color w:val="000000"/>
          <w:szCs w:val="24"/>
        </w:rPr>
        <w:t>0.02 sec (Fig. 10)</w:t>
      </w:r>
      <w:r w:rsidR="00CB0360">
        <w:rPr>
          <w:rFonts w:eastAsia="Times New Roman" w:cs="Times New Roman"/>
          <w:color w:val="000000"/>
          <w:szCs w:val="24"/>
        </w:rPr>
        <w:t>. We also assumed that</w:t>
      </w:r>
      <w:r w:rsidR="00B44BD8">
        <w:rPr>
          <w:rFonts w:eastAsia="Times New Roman" w:cs="Times New Roman"/>
          <w:color w:val="000000"/>
          <w:szCs w:val="24"/>
        </w:rPr>
        <w:t xml:space="preserve"> </w:t>
      </w:r>
      <w:r w:rsidR="00006BF3">
        <w:rPr>
          <w:rFonts w:eastAsia="Times New Roman" w:cs="Times New Roman"/>
          <w:color w:val="000000"/>
          <w:szCs w:val="24"/>
        </w:rPr>
        <w:t xml:space="preserve">the number of samples </w:t>
      </w:r>
      <w:r w:rsidR="00B44BD8">
        <w:rPr>
          <w:rFonts w:eastAsia="Times New Roman" w:cs="Times New Roman"/>
          <w:color w:val="000000"/>
          <w:szCs w:val="24"/>
        </w:rPr>
        <w:t xml:space="preserve">collected to achieve the </w:t>
      </w:r>
      <w:r w:rsidR="000B7A34">
        <w:rPr>
          <w:rFonts w:eastAsia="Times New Roman" w:cs="Times New Roman"/>
          <w:color w:val="000000"/>
          <w:szCs w:val="24"/>
        </w:rPr>
        <w:t>m</w:t>
      </w:r>
      <w:r w:rsidR="00B44BD8">
        <w:rPr>
          <w:rFonts w:eastAsia="Times New Roman" w:cs="Times New Roman"/>
          <w:color w:val="000000"/>
          <w:szCs w:val="24"/>
        </w:rPr>
        <w:t xml:space="preserve">aximum applied multiplanar loads </w:t>
      </w:r>
      <w:r w:rsidR="00006BF3">
        <w:rPr>
          <w:rFonts w:eastAsia="Times New Roman" w:cs="Times New Roman"/>
          <w:color w:val="000000"/>
          <w:szCs w:val="24"/>
        </w:rPr>
        <w:t>was 600 samples</w:t>
      </w:r>
      <w:r w:rsidR="00646031">
        <w:rPr>
          <w:rFonts w:eastAsia="Times New Roman" w:cs="Times New Roman"/>
          <w:color w:val="000000"/>
          <w:szCs w:val="24"/>
        </w:rPr>
        <w:t xml:space="preserve"> based on the data that w</w:t>
      </w:r>
      <w:r w:rsidR="009A0F9C">
        <w:rPr>
          <w:rFonts w:eastAsia="Times New Roman" w:cs="Times New Roman"/>
          <w:color w:val="000000"/>
          <w:szCs w:val="24"/>
        </w:rPr>
        <w:t>ere</w:t>
      </w:r>
      <w:r w:rsidR="00646031">
        <w:rPr>
          <w:rFonts w:eastAsia="Times New Roman" w:cs="Times New Roman"/>
          <w:color w:val="000000"/>
          <w:szCs w:val="24"/>
        </w:rPr>
        <w:t xml:space="preserve"> provided</w:t>
      </w:r>
      <w:r w:rsidR="00006BF3">
        <w:rPr>
          <w:rFonts w:eastAsia="Times New Roman" w:cs="Times New Roman"/>
          <w:color w:val="000000"/>
          <w:szCs w:val="24"/>
        </w:rPr>
        <w:t xml:space="preserve"> (Fig. 11), Therefore, we assumed the </w:t>
      </w:r>
      <w:r w:rsidR="00C234B7">
        <w:rPr>
          <w:rFonts w:eastAsia="Times New Roman" w:cs="Times New Roman"/>
          <w:color w:val="000000"/>
          <w:szCs w:val="24"/>
        </w:rPr>
        <w:t>length of time ove</w:t>
      </w:r>
      <w:r w:rsidR="000B7A34">
        <w:rPr>
          <w:rFonts w:eastAsia="Times New Roman" w:cs="Times New Roman"/>
          <w:color w:val="000000"/>
          <w:szCs w:val="24"/>
        </w:rPr>
        <w:t>r</w:t>
      </w:r>
      <w:r w:rsidR="00C234B7">
        <w:rPr>
          <w:rFonts w:eastAsia="Times New Roman" w:cs="Times New Roman"/>
          <w:color w:val="000000"/>
          <w:szCs w:val="24"/>
        </w:rPr>
        <w:t xml:space="preserve"> which the loads </w:t>
      </w:r>
      <w:r w:rsidR="000B7A34">
        <w:rPr>
          <w:rFonts w:eastAsia="Times New Roman" w:cs="Times New Roman"/>
          <w:color w:val="000000"/>
          <w:szCs w:val="24"/>
        </w:rPr>
        <w:t>we</w:t>
      </w:r>
      <w:r w:rsidR="00C234B7">
        <w:rPr>
          <w:rFonts w:eastAsia="Times New Roman" w:cs="Times New Roman"/>
          <w:color w:val="000000"/>
          <w:szCs w:val="24"/>
        </w:rPr>
        <w:t xml:space="preserve">re applied </w:t>
      </w:r>
      <w:r w:rsidR="000B7A34">
        <w:rPr>
          <w:rFonts w:eastAsia="Times New Roman" w:cs="Times New Roman"/>
          <w:color w:val="000000"/>
          <w:szCs w:val="24"/>
        </w:rPr>
        <w:t>is</w:t>
      </w:r>
      <w:r w:rsidR="00006BF3">
        <w:rPr>
          <w:rFonts w:eastAsia="Times New Roman" w:cs="Times New Roman"/>
          <w:color w:val="000000"/>
          <w:szCs w:val="24"/>
        </w:rPr>
        <w:t xml:space="preserve"> 12 sec (i.e., 600 </w:t>
      </w:r>
      <w:r w:rsidR="00D33726">
        <w:rPr>
          <w:rFonts w:eastAsia="Times New Roman" w:cs="Times New Roman"/>
          <w:color w:val="000000"/>
          <w:szCs w:val="24"/>
        </w:rPr>
        <w:t>x</w:t>
      </w:r>
      <w:r w:rsidR="00006BF3">
        <w:rPr>
          <w:rFonts w:eastAsia="Times New Roman" w:cs="Times New Roman"/>
          <w:color w:val="000000"/>
          <w:szCs w:val="24"/>
        </w:rPr>
        <w:t xml:space="preserve"> 0.02= 12)</w:t>
      </w:r>
      <w:r w:rsidR="00B44BD8">
        <w:rPr>
          <w:rFonts w:eastAsia="Times New Roman" w:cs="Times New Roman"/>
          <w:color w:val="000000"/>
          <w:szCs w:val="24"/>
        </w:rPr>
        <w:t>.</w:t>
      </w:r>
    </w:p>
    <w:p w14:paraId="11762A66" w14:textId="77777777" w:rsidR="005C78E4" w:rsidRDefault="005C78E4" w:rsidP="005C78E4">
      <w:pPr>
        <w:pStyle w:val="ListParagraph"/>
        <w:keepNext/>
        <w:spacing w:after="160" w:line="360" w:lineRule="auto"/>
        <w:jc w:val="center"/>
      </w:pPr>
      <w:r>
        <w:rPr>
          <w:noProof/>
        </w:rPr>
        <w:drawing>
          <wp:inline distT="0" distB="0" distL="0" distR="0" wp14:anchorId="50095425" wp14:editId="10EDF3C6">
            <wp:extent cx="2533650" cy="2619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4472" w14:textId="69CBFFAB" w:rsidR="005C78E4" w:rsidRDefault="005C78E4" w:rsidP="005C78E4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</w:rPr>
      </w:pP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>
        <w:rPr>
          <w:rFonts w:cs="Times New Roman"/>
          <w:b/>
          <w:bCs/>
          <w:i w:val="0"/>
          <w:iCs w:val="0"/>
          <w:color w:val="auto"/>
          <w:sz w:val="24"/>
          <w:szCs w:val="22"/>
        </w:rPr>
        <w:t>9</w:t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>: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 Defining a single-component force </w:t>
      </w:r>
      <w:r w:rsidR="009A4DD2">
        <w:rPr>
          <w:rFonts w:cs="Times New Roman"/>
          <w:i w:val="0"/>
          <w:iCs w:val="0"/>
          <w:color w:val="auto"/>
          <w:sz w:val="24"/>
          <w:szCs w:val="22"/>
        </w:rPr>
        <w:t>to model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 the load</w:t>
      </w:r>
      <w:r w:rsidR="009A4DD2">
        <w:rPr>
          <w:rFonts w:cs="Times New Roman"/>
          <w:i w:val="0"/>
          <w:iCs w:val="0"/>
          <w:color w:val="auto"/>
          <w:sz w:val="24"/>
          <w:szCs w:val="22"/>
        </w:rPr>
        <w:t>s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 applied in the </w:t>
      </w:r>
      <w:r w:rsidR="009A4DD2">
        <w:rPr>
          <w:rFonts w:cs="Times New Roman"/>
          <w:i w:val="0"/>
          <w:iCs w:val="0"/>
          <w:color w:val="auto"/>
          <w:sz w:val="24"/>
          <w:szCs w:val="22"/>
        </w:rPr>
        <w:t xml:space="preserve">multiplanar 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laxity test using a “Body Moving” feature  </w:t>
      </w:r>
    </w:p>
    <w:p w14:paraId="521C225B" w14:textId="77777777" w:rsidR="00006BF3" w:rsidRPr="00006BF3" w:rsidRDefault="00006BF3" w:rsidP="00006BF3"/>
    <w:p w14:paraId="2C1309E7" w14:textId="1C5ED1BB" w:rsidR="00D86019" w:rsidRDefault="00006BF3" w:rsidP="00006BF3">
      <w:pPr>
        <w:jc w:val="center"/>
      </w:pPr>
      <w:r>
        <w:rPr>
          <w:noProof/>
        </w:rPr>
        <w:lastRenderedPageBreak/>
        <w:drawing>
          <wp:inline distT="0" distB="0" distL="0" distR="0" wp14:anchorId="03BF0D49" wp14:editId="536D5042">
            <wp:extent cx="3171825" cy="18573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B409E" w14:textId="6A8E7935" w:rsidR="00006BF3" w:rsidRDefault="00006BF3" w:rsidP="00006BF3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</w:rPr>
      </w:pP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>
        <w:rPr>
          <w:rFonts w:cs="Times New Roman"/>
          <w:b/>
          <w:bCs/>
          <w:i w:val="0"/>
          <w:iCs w:val="0"/>
          <w:color w:val="auto"/>
          <w:sz w:val="24"/>
          <w:szCs w:val="22"/>
        </w:rPr>
        <w:t>10</w:t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>: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 </w:t>
      </w:r>
      <w:r>
        <w:rPr>
          <w:rFonts w:cs="Times New Roman"/>
          <w:i w:val="0"/>
          <w:iCs w:val="0"/>
          <w:color w:val="auto"/>
          <w:sz w:val="24"/>
          <w:szCs w:val="22"/>
        </w:rPr>
        <w:t xml:space="preserve">The properties of the </w:t>
      </w:r>
      <w:r w:rsidR="006F347F">
        <w:rPr>
          <w:rFonts w:cs="Times New Roman"/>
          <w:i w:val="0"/>
          <w:iCs w:val="0"/>
          <w:color w:val="auto"/>
          <w:sz w:val="24"/>
          <w:szCs w:val="22"/>
        </w:rPr>
        <w:t xml:space="preserve">kinetics data that </w:t>
      </w:r>
      <w:r w:rsidR="006F347F">
        <w:rPr>
          <w:rFonts w:cs="Times New Roman"/>
          <w:i w:val="0"/>
          <w:iCs w:val="0"/>
          <w:color w:val="auto"/>
          <w:sz w:val="24"/>
          <w:szCs w:val="22"/>
        </w:rPr>
        <w:t>w</w:t>
      </w:r>
      <w:r w:rsidR="00145781">
        <w:rPr>
          <w:rFonts w:cs="Times New Roman"/>
          <w:i w:val="0"/>
          <w:iCs w:val="0"/>
          <w:color w:val="auto"/>
          <w:sz w:val="24"/>
          <w:szCs w:val="22"/>
        </w:rPr>
        <w:t>ere</w:t>
      </w:r>
      <w:r w:rsidR="006F347F">
        <w:rPr>
          <w:rFonts w:cs="Times New Roman"/>
          <w:i w:val="0"/>
          <w:iCs w:val="0"/>
          <w:color w:val="auto"/>
          <w:sz w:val="24"/>
          <w:szCs w:val="22"/>
        </w:rPr>
        <w:t xml:space="preserve"> measured in the experiment as reported in “</w:t>
      </w:r>
      <w:r w:rsidR="006F347F" w:rsidRPr="006F347F">
        <w:rPr>
          <w:rFonts w:cs="Times New Roman"/>
          <w:i w:val="0"/>
          <w:iCs w:val="0"/>
          <w:color w:val="auto"/>
          <w:sz w:val="24"/>
          <w:szCs w:val="22"/>
        </w:rPr>
        <w:t>010_CombinedLoads 30deg_main_</w:t>
      </w:r>
      <w:proofErr w:type="gramStart"/>
      <w:r w:rsidR="006F347F" w:rsidRPr="006F347F">
        <w:rPr>
          <w:rFonts w:cs="Times New Roman"/>
          <w:i w:val="0"/>
          <w:iCs w:val="0"/>
          <w:color w:val="auto"/>
          <w:sz w:val="24"/>
          <w:szCs w:val="22"/>
        </w:rPr>
        <w:t>processed.tdms</w:t>
      </w:r>
      <w:proofErr w:type="gramEnd"/>
      <w:r w:rsidR="006F347F">
        <w:rPr>
          <w:rFonts w:cs="Times New Roman"/>
          <w:i w:val="0"/>
          <w:iCs w:val="0"/>
          <w:color w:val="auto"/>
          <w:sz w:val="24"/>
          <w:szCs w:val="22"/>
        </w:rPr>
        <w:t xml:space="preserve">”. </w:t>
      </w:r>
      <w:r w:rsidR="00265DD5">
        <w:rPr>
          <w:rFonts w:cs="Times New Roman"/>
          <w:i w:val="0"/>
          <w:iCs w:val="0"/>
          <w:color w:val="auto"/>
          <w:sz w:val="24"/>
          <w:szCs w:val="22"/>
        </w:rPr>
        <w:t>We assume that the term ‘</w:t>
      </w:r>
      <w:proofErr w:type="spellStart"/>
      <w:r w:rsidR="00265DD5">
        <w:rPr>
          <w:rFonts w:cs="Times New Roman"/>
          <w:i w:val="0"/>
          <w:iCs w:val="0"/>
          <w:color w:val="auto"/>
          <w:sz w:val="24"/>
          <w:szCs w:val="22"/>
        </w:rPr>
        <w:t>wf_increment</w:t>
      </w:r>
      <w:proofErr w:type="spellEnd"/>
      <w:r w:rsidR="00265DD5">
        <w:rPr>
          <w:rFonts w:cs="Times New Roman"/>
          <w:i w:val="0"/>
          <w:iCs w:val="0"/>
          <w:color w:val="auto"/>
          <w:sz w:val="24"/>
          <w:szCs w:val="22"/>
        </w:rPr>
        <w:t xml:space="preserve">’ is the sampling period and is </w:t>
      </w:r>
      <w:r w:rsidR="006F347F">
        <w:rPr>
          <w:rFonts w:cs="Times New Roman"/>
          <w:i w:val="0"/>
          <w:iCs w:val="0"/>
          <w:color w:val="auto"/>
          <w:sz w:val="24"/>
          <w:szCs w:val="22"/>
        </w:rPr>
        <w:t>0.02 sec.</w:t>
      </w:r>
    </w:p>
    <w:p w14:paraId="65F4184B" w14:textId="1DDE9072" w:rsidR="00D86019" w:rsidRDefault="004332D1" w:rsidP="004332D1">
      <w:pPr>
        <w:jc w:val="center"/>
      </w:pPr>
      <w:r>
        <w:rPr>
          <w:noProof/>
        </w:rPr>
        <w:drawing>
          <wp:inline distT="0" distB="0" distL="0" distR="0" wp14:anchorId="7E58258D" wp14:editId="631A8503">
            <wp:extent cx="5572125" cy="474583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77380" cy="4750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2E437" w14:textId="2D13CF4A" w:rsidR="00006BF3" w:rsidRDefault="00006BF3" w:rsidP="00006BF3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</w:rPr>
      </w:pP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 xml:space="preserve">Figure </w:t>
      </w:r>
      <w:r>
        <w:rPr>
          <w:rFonts w:cs="Times New Roman"/>
          <w:b/>
          <w:bCs/>
          <w:i w:val="0"/>
          <w:iCs w:val="0"/>
          <w:color w:val="auto"/>
          <w:sz w:val="24"/>
          <w:szCs w:val="22"/>
        </w:rPr>
        <w:t>11</w:t>
      </w:r>
      <w:r w:rsidRPr="00C83309">
        <w:rPr>
          <w:rFonts w:cs="Times New Roman"/>
          <w:b/>
          <w:bCs/>
          <w:i w:val="0"/>
          <w:iCs w:val="0"/>
          <w:color w:val="auto"/>
          <w:sz w:val="24"/>
          <w:szCs w:val="22"/>
        </w:rPr>
        <w:t>:</w:t>
      </w:r>
      <w:r w:rsidRPr="00C83309">
        <w:rPr>
          <w:rFonts w:cs="Times New Roman"/>
          <w:i w:val="0"/>
          <w:iCs w:val="0"/>
          <w:color w:val="auto"/>
          <w:sz w:val="24"/>
          <w:szCs w:val="22"/>
        </w:rPr>
        <w:t xml:space="preserve"> </w:t>
      </w:r>
      <w:r w:rsidR="006F347F">
        <w:rPr>
          <w:rFonts w:cs="Times New Roman"/>
          <w:i w:val="0"/>
          <w:iCs w:val="0"/>
          <w:color w:val="auto"/>
          <w:sz w:val="24"/>
          <w:szCs w:val="22"/>
        </w:rPr>
        <w:t>The multiplanar loads applied (i.e., anterior drawer, varus torque, and external rotation) at 30</w:t>
      </w:r>
      <w:r w:rsidR="006F347F">
        <w:rPr>
          <w:rFonts w:ascii="Calibri" w:hAnsi="Calibri" w:cs="Calibri"/>
          <w:i w:val="0"/>
          <w:iCs w:val="0"/>
          <w:color w:val="auto"/>
          <w:sz w:val="24"/>
          <w:szCs w:val="22"/>
        </w:rPr>
        <w:t>°</w:t>
      </w:r>
      <w:r w:rsidR="009A0F9C" w:rsidRPr="000B7A34">
        <w:rPr>
          <w:rFonts w:cs="Times New Roman"/>
          <w:i w:val="0"/>
          <w:iCs w:val="0"/>
          <w:color w:val="auto"/>
          <w:sz w:val="24"/>
          <w:szCs w:val="22"/>
        </w:rPr>
        <w:t xml:space="preserve"> of flexion</w:t>
      </w:r>
      <w:r w:rsidR="006F347F" w:rsidRPr="009A0F9C">
        <w:rPr>
          <w:rFonts w:cs="Times New Roman"/>
          <w:i w:val="0"/>
          <w:iCs w:val="0"/>
          <w:color w:val="auto"/>
          <w:sz w:val="24"/>
          <w:szCs w:val="22"/>
        </w:rPr>
        <w:t xml:space="preserve"> as </w:t>
      </w:r>
      <w:r w:rsidR="006F347F">
        <w:rPr>
          <w:rFonts w:cs="Times New Roman"/>
          <w:i w:val="0"/>
          <w:iCs w:val="0"/>
          <w:color w:val="auto"/>
          <w:sz w:val="24"/>
          <w:szCs w:val="22"/>
        </w:rPr>
        <w:t>reported in “</w:t>
      </w:r>
      <w:r w:rsidR="006F347F" w:rsidRPr="006F347F">
        <w:rPr>
          <w:rFonts w:cs="Times New Roman"/>
          <w:i w:val="0"/>
          <w:iCs w:val="0"/>
          <w:color w:val="auto"/>
          <w:sz w:val="24"/>
          <w:szCs w:val="22"/>
        </w:rPr>
        <w:t>010_CombinedLoads 30deg_main_</w:t>
      </w:r>
      <w:proofErr w:type="gramStart"/>
      <w:r w:rsidR="006F347F" w:rsidRPr="006F347F">
        <w:rPr>
          <w:rFonts w:cs="Times New Roman"/>
          <w:i w:val="0"/>
          <w:iCs w:val="0"/>
          <w:color w:val="auto"/>
          <w:sz w:val="24"/>
          <w:szCs w:val="22"/>
        </w:rPr>
        <w:t>processed.tdms</w:t>
      </w:r>
      <w:proofErr w:type="gramEnd"/>
      <w:r w:rsidR="006F347F">
        <w:rPr>
          <w:rFonts w:cs="Times New Roman"/>
          <w:i w:val="0"/>
          <w:iCs w:val="0"/>
          <w:color w:val="auto"/>
          <w:sz w:val="24"/>
          <w:szCs w:val="22"/>
        </w:rPr>
        <w:t>”. The red lines indicate the maximum load</w:t>
      </w:r>
      <w:r w:rsidR="009A0F9C">
        <w:rPr>
          <w:rFonts w:cs="Times New Roman"/>
          <w:i w:val="0"/>
          <w:iCs w:val="0"/>
          <w:color w:val="auto"/>
          <w:sz w:val="24"/>
          <w:szCs w:val="22"/>
        </w:rPr>
        <w:t xml:space="preserve"> </w:t>
      </w:r>
      <w:r w:rsidR="00840FB7">
        <w:rPr>
          <w:rFonts w:cs="Times New Roman"/>
          <w:i w:val="0"/>
          <w:iCs w:val="0"/>
          <w:color w:val="auto"/>
          <w:sz w:val="24"/>
          <w:szCs w:val="22"/>
        </w:rPr>
        <w:t>was achieved over</w:t>
      </w:r>
      <w:r w:rsidR="006F347F">
        <w:rPr>
          <w:rFonts w:cs="Times New Roman"/>
          <w:i w:val="0"/>
          <w:iCs w:val="0"/>
          <w:color w:val="auto"/>
          <w:sz w:val="24"/>
          <w:szCs w:val="22"/>
        </w:rPr>
        <w:t xml:space="preserve"> 600 samples (605 to 1205)</w:t>
      </w:r>
      <w:r w:rsidR="00145781">
        <w:rPr>
          <w:rFonts w:cs="Times New Roman"/>
          <w:i w:val="0"/>
          <w:iCs w:val="0"/>
          <w:color w:val="auto"/>
          <w:sz w:val="24"/>
          <w:szCs w:val="22"/>
        </w:rPr>
        <w:t>.</w:t>
      </w:r>
    </w:p>
    <w:p w14:paraId="0ACBC5CE" w14:textId="6C041FD3" w:rsidR="00304D5A" w:rsidRPr="00304D5A" w:rsidRDefault="00304D5A" w:rsidP="00304D5A">
      <w:pPr>
        <w:pStyle w:val="ListParagraph"/>
        <w:numPr>
          <w:ilvl w:val="1"/>
          <w:numId w:val="4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Increase the 20 N </w:t>
      </w:r>
      <w:r>
        <w:rPr>
          <w:rFonts w:cs="Times New Roman"/>
          <w:szCs w:val="24"/>
        </w:rPr>
        <w:t>compressi</w:t>
      </w:r>
      <w:r w:rsidR="00D74D5B">
        <w:rPr>
          <w:rFonts w:cs="Times New Roman"/>
          <w:szCs w:val="24"/>
        </w:rPr>
        <w:t>ve force</w:t>
      </w:r>
      <w:r>
        <w:rPr>
          <w:rFonts w:cs="Times New Roman"/>
          <w:szCs w:val="24"/>
        </w:rPr>
        <w:t xml:space="preserve"> to its maximum at a constant rate over 1 sec around the proximal-distal axis. </w:t>
      </w:r>
      <w:r w:rsidR="00145781">
        <w:rPr>
          <w:rFonts w:cs="Times New Roman"/>
          <w:szCs w:val="24"/>
        </w:rPr>
        <w:t>T</w:t>
      </w:r>
      <w:r w:rsidRPr="00304D5A">
        <w:rPr>
          <w:rFonts w:cs="Times New Roman"/>
          <w:szCs w:val="24"/>
        </w:rPr>
        <w:t xml:space="preserve">he following </w:t>
      </w:r>
      <w:r w:rsidRPr="00304D5A">
        <w:rPr>
          <w:rFonts w:cs="Times New Roman"/>
          <w:szCs w:val="24"/>
        </w:rPr>
        <w:t xml:space="preserve">step function will be used to define the applied load: </w:t>
      </w:r>
      <w:r>
        <w:rPr>
          <w:rFonts w:cs="Times New Roman"/>
          <w:szCs w:val="24"/>
        </w:rPr>
        <w:t>2</w:t>
      </w:r>
      <w:r w:rsidRPr="00304D5A">
        <w:rPr>
          <w:rFonts w:cs="Times New Roman"/>
          <w:szCs w:val="24"/>
        </w:rPr>
        <w:t>0*step(time,</w:t>
      </w:r>
      <w:r>
        <w:rPr>
          <w:rFonts w:cs="Times New Roman"/>
          <w:szCs w:val="24"/>
        </w:rPr>
        <w:t>0</w:t>
      </w:r>
      <w:r w:rsidRPr="00304D5A">
        <w:rPr>
          <w:rFonts w:cs="Times New Roman"/>
          <w:szCs w:val="24"/>
        </w:rPr>
        <w:t>,0,</w:t>
      </w:r>
      <w:r>
        <w:rPr>
          <w:rFonts w:cs="Times New Roman"/>
          <w:szCs w:val="24"/>
        </w:rPr>
        <w:t>1</w:t>
      </w:r>
      <w:r w:rsidRPr="00304D5A">
        <w:rPr>
          <w:rFonts w:cs="Times New Roman"/>
          <w:szCs w:val="24"/>
        </w:rPr>
        <w:t>,1</w:t>
      </w:r>
      <w:r>
        <w:rPr>
          <w:rFonts w:cs="Times New Roman"/>
          <w:szCs w:val="24"/>
        </w:rPr>
        <w:t>)</w:t>
      </w:r>
      <w:r w:rsidRPr="00304D5A">
        <w:rPr>
          <w:rFonts w:cs="Times New Roman"/>
          <w:szCs w:val="24"/>
        </w:rPr>
        <w:t>, where the step function is defined as: STEP (x, x0, h0, x1, h1) with the following argument definitions:</w:t>
      </w:r>
    </w:p>
    <w:p w14:paraId="46702230" w14:textId="7F7D7A78" w:rsidR="00304D5A" w:rsidRPr="00304D5A" w:rsidRDefault="00304D5A" w:rsidP="00304D5A">
      <w:pPr>
        <w:pStyle w:val="ListParagraph"/>
        <w:numPr>
          <w:ilvl w:val="0"/>
          <w:numId w:val="42"/>
        </w:numPr>
        <w:jc w:val="both"/>
        <w:rPr>
          <w:rFonts w:cs="Times New Roman"/>
          <w:szCs w:val="24"/>
        </w:rPr>
      </w:pPr>
      <w:r w:rsidRPr="00304D5A">
        <w:rPr>
          <w:rFonts w:cs="Times New Roman"/>
          <w:szCs w:val="24"/>
        </w:rPr>
        <w:t xml:space="preserve">x=the independent </w:t>
      </w:r>
      <w:proofErr w:type="gramStart"/>
      <w:r w:rsidRPr="00304D5A">
        <w:rPr>
          <w:rFonts w:cs="Times New Roman"/>
          <w:szCs w:val="24"/>
        </w:rPr>
        <w:t>variable;</w:t>
      </w:r>
      <w:proofErr w:type="gramEnd"/>
    </w:p>
    <w:p w14:paraId="56DC67AC" w14:textId="77777777" w:rsidR="00304D5A" w:rsidRPr="00304D5A" w:rsidRDefault="00304D5A" w:rsidP="00304D5A">
      <w:pPr>
        <w:pStyle w:val="ListParagraph"/>
        <w:numPr>
          <w:ilvl w:val="0"/>
          <w:numId w:val="42"/>
        </w:numPr>
        <w:jc w:val="both"/>
        <w:rPr>
          <w:rFonts w:cs="Times New Roman"/>
          <w:szCs w:val="24"/>
        </w:rPr>
      </w:pPr>
      <w:r w:rsidRPr="00304D5A">
        <w:rPr>
          <w:rFonts w:cs="Times New Roman"/>
          <w:szCs w:val="24"/>
        </w:rPr>
        <w:t xml:space="preserve">x0=a real variable that specifies the x value at which the STEP function </w:t>
      </w:r>
      <w:proofErr w:type="gramStart"/>
      <w:r w:rsidRPr="00304D5A">
        <w:rPr>
          <w:rFonts w:cs="Times New Roman"/>
          <w:szCs w:val="24"/>
        </w:rPr>
        <w:t>begins;</w:t>
      </w:r>
      <w:proofErr w:type="gramEnd"/>
    </w:p>
    <w:p w14:paraId="60822253" w14:textId="77777777" w:rsidR="00304D5A" w:rsidRPr="00304D5A" w:rsidRDefault="00304D5A" w:rsidP="00304D5A">
      <w:pPr>
        <w:pStyle w:val="ListParagraph"/>
        <w:numPr>
          <w:ilvl w:val="0"/>
          <w:numId w:val="42"/>
        </w:numPr>
        <w:jc w:val="both"/>
        <w:rPr>
          <w:rFonts w:cs="Times New Roman"/>
          <w:szCs w:val="24"/>
        </w:rPr>
      </w:pPr>
      <w:r w:rsidRPr="00304D5A">
        <w:rPr>
          <w:rFonts w:cs="Times New Roman"/>
          <w:szCs w:val="24"/>
        </w:rPr>
        <w:t xml:space="preserve">x1=a real variable that specifies the x value at which the STEP function </w:t>
      </w:r>
      <w:proofErr w:type="gramStart"/>
      <w:r w:rsidRPr="00304D5A">
        <w:rPr>
          <w:rFonts w:cs="Times New Roman"/>
          <w:szCs w:val="24"/>
        </w:rPr>
        <w:t>ends;</w:t>
      </w:r>
      <w:proofErr w:type="gramEnd"/>
    </w:p>
    <w:p w14:paraId="7B6BB91E" w14:textId="77777777" w:rsidR="00304D5A" w:rsidRPr="00304D5A" w:rsidRDefault="00304D5A" w:rsidP="00304D5A">
      <w:pPr>
        <w:pStyle w:val="ListParagraph"/>
        <w:numPr>
          <w:ilvl w:val="0"/>
          <w:numId w:val="42"/>
        </w:numPr>
        <w:jc w:val="both"/>
        <w:rPr>
          <w:rFonts w:cs="Times New Roman"/>
          <w:szCs w:val="24"/>
        </w:rPr>
      </w:pPr>
      <w:r w:rsidRPr="00304D5A">
        <w:rPr>
          <w:rFonts w:cs="Times New Roman"/>
          <w:szCs w:val="24"/>
        </w:rPr>
        <w:t xml:space="preserve">h0=the initial value of the </w:t>
      </w:r>
      <w:proofErr w:type="gramStart"/>
      <w:r w:rsidRPr="00304D5A">
        <w:rPr>
          <w:rFonts w:cs="Times New Roman"/>
          <w:szCs w:val="24"/>
        </w:rPr>
        <w:t>step;</w:t>
      </w:r>
      <w:proofErr w:type="gramEnd"/>
      <w:r w:rsidRPr="00304D5A">
        <w:rPr>
          <w:rFonts w:cs="Times New Roman"/>
          <w:szCs w:val="24"/>
        </w:rPr>
        <w:t xml:space="preserve"> </w:t>
      </w:r>
    </w:p>
    <w:p w14:paraId="6EA9B479" w14:textId="77777777" w:rsidR="00304D5A" w:rsidRPr="00304D5A" w:rsidRDefault="00304D5A" w:rsidP="00304D5A">
      <w:pPr>
        <w:pStyle w:val="ListParagraph"/>
        <w:numPr>
          <w:ilvl w:val="0"/>
          <w:numId w:val="42"/>
        </w:numPr>
        <w:jc w:val="both"/>
        <w:rPr>
          <w:rFonts w:cs="Times New Roman"/>
          <w:szCs w:val="24"/>
        </w:rPr>
      </w:pPr>
      <w:r w:rsidRPr="00304D5A">
        <w:rPr>
          <w:rFonts w:cs="Times New Roman"/>
          <w:szCs w:val="24"/>
        </w:rPr>
        <w:t xml:space="preserve">h1= the final value of the step. </w:t>
      </w:r>
    </w:p>
    <w:p w14:paraId="4B3337A3" w14:textId="77777777" w:rsidR="00304D5A" w:rsidRDefault="00304D5A" w:rsidP="00304D5A">
      <w:pPr>
        <w:pStyle w:val="ListParagraph"/>
        <w:jc w:val="both"/>
        <w:rPr>
          <w:rFonts w:cs="Times New Roman"/>
          <w:szCs w:val="24"/>
        </w:rPr>
      </w:pPr>
    </w:p>
    <w:p w14:paraId="5644684A" w14:textId="463B3BE7" w:rsidR="00304D5A" w:rsidRPr="00304D5A" w:rsidRDefault="00304D5A" w:rsidP="00E227B2">
      <w:pPr>
        <w:pStyle w:val="ListParagraph"/>
        <w:numPr>
          <w:ilvl w:val="1"/>
          <w:numId w:val="4"/>
        </w:numPr>
        <w:jc w:val="both"/>
        <w:rPr>
          <w:rFonts w:cs="Times New Roman"/>
          <w:szCs w:val="24"/>
        </w:rPr>
      </w:pPr>
      <w:r w:rsidRPr="00304D5A">
        <w:rPr>
          <w:rFonts w:cs="Times New Roman"/>
          <w:szCs w:val="24"/>
        </w:rPr>
        <w:t>Simultaneously i</w:t>
      </w:r>
      <w:r w:rsidR="008A23F2" w:rsidRPr="00304D5A">
        <w:rPr>
          <w:rFonts w:cs="Times New Roman"/>
          <w:szCs w:val="24"/>
        </w:rPr>
        <w:t>ncrease the</w:t>
      </w:r>
      <w:r w:rsidR="00736FF4" w:rsidRPr="00304D5A">
        <w:rPr>
          <w:rFonts w:cs="Times New Roman"/>
          <w:szCs w:val="24"/>
        </w:rPr>
        <w:t xml:space="preserve"> </w:t>
      </w:r>
      <w:r w:rsidR="00153584" w:rsidRPr="00304D5A">
        <w:rPr>
          <w:rFonts w:cs="Times New Roman"/>
          <w:szCs w:val="24"/>
        </w:rPr>
        <w:t xml:space="preserve">10 Nm </w:t>
      </w:r>
      <w:r w:rsidR="00D01233" w:rsidRPr="00304D5A">
        <w:rPr>
          <w:rFonts w:cs="Times New Roman"/>
          <w:szCs w:val="24"/>
        </w:rPr>
        <w:t xml:space="preserve">valgus </w:t>
      </w:r>
      <w:r w:rsidR="00153584" w:rsidRPr="00304D5A">
        <w:rPr>
          <w:rFonts w:cs="Times New Roman"/>
          <w:szCs w:val="24"/>
        </w:rPr>
        <w:t>moment</w:t>
      </w:r>
      <w:r w:rsidR="00940C3B" w:rsidRPr="00304D5A">
        <w:rPr>
          <w:rFonts w:cs="Times New Roman"/>
          <w:szCs w:val="24"/>
        </w:rPr>
        <w:t xml:space="preserve"> </w:t>
      </w:r>
      <w:r w:rsidR="00041CD8" w:rsidRPr="00304D5A">
        <w:rPr>
          <w:rFonts w:cs="Times New Roman"/>
          <w:szCs w:val="24"/>
        </w:rPr>
        <w:t xml:space="preserve">to its maximum </w:t>
      </w:r>
      <w:r w:rsidR="00940C3B" w:rsidRPr="00304D5A">
        <w:rPr>
          <w:rFonts w:cs="Times New Roman"/>
          <w:szCs w:val="24"/>
        </w:rPr>
        <w:t>at a constant rate over 12 sec</w:t>
      </w:r>
      <w:r w:rsidR="00153584" w:rsidRPr="00304D5A">
        <w:rPr>
          <w:rFonts w:cs="Times New Roman"/>
          <w:szCs w:val="24"/>
        </w:rPr>
        <w:t xml:space="preserve"> around the anterior-posterior axis.</w:t>
      </w:r>
      <w:r w:rsidR="00801497" w:rsidRPr="00304D5A">
        <w:rPr>
          <w:rFonts w:cs="Times New Roman"/>
          <w:szCs w:val="24"/>
        </w:rPr>
        <w:t xml:space="preserve"> </w:t>
      </w:r>
      <w:r w:rsidRPr="00304D5A">
        <w:rPr>
          <w:rFonts w:cs="Times New Roman"/>
          <w:szCs w:val="24"/>
        </w:rPr>
        <w:t xml:space="preserve"> </w:t>
      </w:r>
      <w:r w:rsidR="00B07450">
        <w:rPr>
          <w:rFonts w:cs="Times New Roman"/>
          <w:szCs w:val="24"/>
        </w:rPr>
        <w:t>T</w:t>
      </w:r>
      <w:r w:rsidRPr="00304D5A">
        <w:rPr>
          <w:rFonts w:cs="Times New Roman"/>
          <w:szCs w:val="24"/>
        </w:rPr>
        <w:t xml:space="preserve">he following step function will be used to define the applied load: </w:t>
      </w:r>
      <w:r w:rsidR="007F3CFC">
        <w:rPr>
          <w:rFonts w:eastAsia="Times New Roman" w:cs="Times New Roman"/>
          <w:color w:val="000000"/>
          <w:szCs w:val="24"/>
        </w:rPr>
        <w:t>1000</w:t>
      </w:r>
      <w:r w:rsidRPr="0032308F">
        <w:rPr>
          <w:rFonts w:eastAsia="Times New Roman" w:cs="Times New Roman"/>
          <w:color w:val="000000"/>
          <w:szCs w:val="24"/>
        </w:rPr>
        <w:t>0*step(time,1,0,</w:t>
      </w:r>
      <w:r w:rsidR="007F3CFC">
        <w:rPr>
          <w:rFonts w:eastAsia="Times New Roman" w:cs="Times New Roman"/>
          <w:color w:val="000000"/>
          <w:szCs w:val="24"/>
        </w:rPr>
        <w:t>13</w:t>
      </w:r>
      <w:r w:rsidRPr="0032308F">
        <w:rPr>
          <w:rFonts w:eastAsia="Times New Roman" w:cs="Times New Roman"/>
          <w:color w:val="000000"/>
          <w:szCs w:val="24"/>
        </w:rPr>
        <w:t>,1</w:t>
      </w:r>
      <w:r>
        <w:rPr>
          <w:rFonts w:eastAsia="Times New Roman" w:cs="Times New Roman"/>
          <w:color w:val="000000"/>
          <w:szCs w:val="24"/>
        </w:rPr>
        <w:t>)</w:t>
      </w:r>
    </w:p>
    <w:p w14:paraId="3BA2DED9" w14:textId="68B2AE36" w:rsidR="00153584" w:rsidRPr="007F3CFC" w:rsidRDefault="008A23F2" w:rsidP="007F3CFC">
      <w:pPr>
        <w:pStyle w:val="ListParagraph"/>
        <w:numPr>
          <w:ilvl w:val="1"/>
          <w:numId w:val="4"/>
        </w:numPr>
        <w:jc w:val="both"/>
        <w:rPr>
          <w:rFonts w:cs="Times New Roman"/>
          <w:szCs w:val="24"/>
        </w:rPr>
      </w:pPr>
      <w:r w:rsidRPr="00304D5A">
        <w:rPr>
          <w:rFonts w:cs="Times New Roman"/>
          <w:szCs w:val="24"/>
        </w:rPr>
        <w:t>Simultaneously increase the</w:t>
      </w:r>
      <w:r w:rsidR="00153584" w:rsidRPr="00304D5A">
        <w:rPr>
          <w:rFonts w:cs="Times New Roman"/>
          <w:szCs w:val="24"/>
        </w:rPr>
        <w:t xml:space="preserve"> 5 Nm </w:t>
      </w:r>
      <w:r w:rsidR="00D01233" w:rsidRPr="00304D5A">
        <w:rPr>
          <w:rFonts w:cs="Times New Roman"/>
          <w:szCs w:val="24"/>
        </w:rPr>
        <w:t xml:space="preserve">internal </w:t>
      </w:r>
      <w:r w:rsidR="003E1496" w:rsidRPr="00304D5A">
        <w:rPr>
          <w:rFonts w:cs="Times New Roman"/>
          <w:szCs w:val="24"/>
        </w:rPr>
        <w:t xml:space="preserve">rotation </w:t>
      </w:r>
      <w:r w:rsidR="00153584" w:rsidRPr="00304D5A">
        <w:rPr>
          <w:rFonts w:cs="Times New Roman"/>
          <w:szCs w:val="24"/>
        </w:rPr>
        <w:t>moment</w:t>
      </w:r>
      <w:r w:rsidR="00041CD8" w:rsidRPr="00304D5A">
        <w:rPr>
          <w:rFonts w:cs="Times New Roman"/>
          <w:szCs w:val="24"/>
        </w:rPr>
        <w:t xml:space="preserve"> to its maximum</w:t>
      </w:r>
      <w:r w:rsidR="00940C3B" w:rsidRPr="00304D5A">
        <w:rPr>
          <w:rFonts w:cs="Times New Roman"/>
          <w:szCs w:val="24"/>
        </w:rPr>
        <w:t xml:space="preserve"> at a constant rate over </w:t>
      </w:r>
      <w:r w:rsidRPr="00304D5A">
        <w:rPr>
          <w:rFonts w:cs="Times New Roman"/>
          <w:szCs w:val="24"/>
        </w:rPr>
        <w:t>the same</w:t>
      </w:r>
      <w:r w:rsidR="00E368C9" w:rsidRPr="00304D5A">
        <w:rPr>
          <w:rFonts w:cs="Times New Roman"/>
          <w:szCs w:val="24"/>
        </w:rPr>
        <w:t xml:space="preserve"> 12 sec</w:t>
      </w:r>
      <w:r w:rsidRPr="00304D5A">
        <w:rPr>
          <w:rFonts w:cs="Times New Roman"/>
          <w:szCs w:val="24"/>
        </w:rPr>
        <w:t xml:space="preserve"> </w:t>
      </w:r>
      <w:r w:rsidR="00B07450" w:rsidRPr="00304D5A">
        <w:rPr>
          <w:rFonts w:cs="Times New Roman"/>
          <w:szCs w:val="24"/>
        </w:rPr>
        <w:t>period</w:t>
      </w:r>
      <w:r w:rsidR="00153584" w:rsidRPr="00304D5A">
        <w:rPr>
          <w:rFonts w:cs="Times New Roman"/>
          <w:szCs w:val="24"/>
        </w:rPr>
        <w:t xml:space="preserve"> around the proximal-distal axis.</w:t>
      </w:r>
      <w:r w:rsidR="003E1496" w:rsidRPr="00304D5A">
        <w:rPr>
          <w:rFonts w:cs="Times New Roman"/>
          <w:szCs w:val="24"/>
        </w:rPr>
        <w:t xml:space="preserve"> </w:t>
      </w:r>
      <w:r w:rsidR="00B07450">
        <w:rPr>
          <w:rFonts w:cs="Times New Roman"/>
          <w:szCs w:val="24"/>
        </w:rPr>
        <w:t>T</w:t>
      </w:r>
      <w:r w:rsidR="007F3CFC" w:rsidRPr="00304D5A">
        <w:rPr>
          <w:rFonts w:cs="Times New Roman"/>
          <w:szCs w:val="24"/>
        </w:rPr>
        <w:t xml:space="preserve">he following step function will be used to define the applied load: </w:t>
      </w:r>
      <w:r w:rsidR="007F3CFC">
        <w:rPr>
          <w:rFonts w:eastAsia="Times New Roman" w:cs="Times New Roman"/>
          <w:color w:val="000000"/>
          <w:szCs w:val="24"/>
        </w:rPr>
        <w:t>500</w:t>
      </w:r>
      <w:r w:rsidR="007F3CFC" w:rsidRPr="0032308F">
        <w:rPr>
          <w:rFonts w:eastAsia="Times New Roman" w:cs="Times New Roman"/>
          <w:color w:val="000000"/>
          <w:szCs w:val="24"/>
        </w:rPr>
        <w:t>0*step(time,1,0,</w:t>
      </w:r>
      <w:r w:rsidR="007F3CFC">
        <w:rPr>
          <w:rFonts w:eastAsia="Times New Roman" w:cs="Times New Roman"/>
          <w:color w:val="000000"/>
          <w:szCs w:val="24"/>
        </w:rPr>
        <w:t>13</w:t>
      </w:r>
      <w:r w:rsidR="007F3CFC" w:rsidRPr="0032308F">
        <w:rPr>
          <w:rFonts w:eastAsia="Times New Roman" w:cs="Times New Roman"/>
          <w:color w:val="000000"/>
          <w:szCs w:val="24"/>
        </w:rPr>
        <w:t>,1</w:t>
      </w:r>
      <w:r w:rsidR="007F3CFC">
        <w:rPr>
          <w:rFonts w:eastAsia="Times New Roman" w:cs="Times New Roman"/>
          <w:color w:val="000000"/>
          <w:szCs w:val="24"/>
        </w:rPr>
        <w:t>)</w:t>
      </w:r>
    </w:p>
    <w:p w14:paraId="1F47130A" w14:textId="29D232EC" w:rsidR="005C78E4" w:rsidRPr="007F3CFC" w:rsidRDefault="00E368C9" w:rsidP="007F3CFC">
      <w:pPr>
        <w:pStyle w:val="ListParagraph"/>
        <w:numPr>
          <w:ilvl w:val="1"/>
          <w:numId w:val="4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Simultaneously increase the</w:t>
      </w:r>
      <w:r w:rsidR="00153584">
        <w:rPr>
          <w:rFonts w:cs="Times New Roman"/>
          <w:szCs w:val="24"/>
        </w:rPr>
        <w:t xml:space="preserve"> 100 N anterior</w:t>
      </w:r>
      <w:r w:rsidR="00D01233">
        <w:rPr>
          <w:rFonts w:cs="Times New Roman"/>
          <w:szCs w:val="24"/>
        </w:rPr>
        <w:t xml:space="preserve"> force</w:t>
      </w:r>
      <w:r w:rsidR="00940C3B">
        <w:rPr>
          <w:rFonts w:cs="Times New Roman"/>
          <w:szCs w:val="24"/>
        </w:rPr>
        <w:t xml:space="preserve"> at a constant rate over</w:t>
      </w:r>
      <w:r>
        <w:rPr>
          <w:rFonts w:cs="Times New Roman"/>
          <w:szCs w:val="24"/>
        </w:rPr>
        <w:t xml:space="preserve"> the same </w:t>
      </w:r>
      <w:r w:rsidR="00940C3B">
        <w:rPr>
          <w:rFonts w:cs="Times New Roman"/>
          <w:szCs w:val="24"/>
        </w:rPr>
        <w:t>12 sec</w:t>
      </w:r>
      <w:r>
        <w:rPr>
          <w:rFonts w:cs="Times New Roman"/>
          <w:szCs w:val="24"/>
        </w:rPr>
        <w:t xml:space="preserve"> </w:t>
      </w:r>
      <w:r w:rsidR="001D329C">
        <w:rPr>
          <w:rFonts w:cs="Times New Roman"/>
          <w:szCs w:val="24"/>
        </w:rPr>
        <w:t>period</w:t>
      </w:r>
      <w:r w:rsidR="00153584">
        <w:rPr>
          <w:rFonts w:cs="Times New Roman"/>
          <w:szCs w:val="24"/>
        </w:rPr>
        <w:t xml:space="preserve"> </w:t>
      </w:r>
      <w:r w:rsidR="00D01233">
        <w:rPr>
          <w:rFonts w:cs="Times New Roman"/>
          <w:szCs w:val="24"/>
        </w:rPr>
        <w:t>along</w:t>
      </w:r>
      <w:r w:rsidR="00153584">
        <w:rPr>
          <w:rFonts w:cs="Times New Roman"/>
          <w:szCs w:val="24"/>
        </w:rPr>
        <w:t xml:space="preserve"> the anterior-posterior axis.</w:t>
      </w:r>
      <w:r w:rsidR="003E1496">
        <w:rPr>
          <w:rFonts w:cs="Times New Roman"/>
          <w:szCs w:val="24"/>
        </w:rPr>
        <w:t xml:space="preserve"> </w:t>
      </w:r>
      <w:r w:rsidR="007F3CFC" w:rsidRPr="00304D5A">
        <w:rPr>
          <w:rFonts w:cs="Times New Roman"/>
          <w:szCs w:val="24"/>
        </w:rPr>
        <w:t xml:space="preserve">the following step function will be used to define the applied load: </w:t>
      </w:r>
      <w:r w:rsidR="007F3CFC">
        <w:rPr>
          <w:rFonts w:eastAsia="Times New Roman" w:cs="Times New Roman"/>
          <w:color w:val="000000"/>
          <w:szCs w:val="24"/>
        </w:rPr>
        <w:t>100</w:t>
      </w:r>
      <w:r w:rsidR="007F3CFC" w:rsidRPr="0032308F">
        <w:rPr>
          <w:rFonts w:eastAsia="Times New Roman" w:cs="Times New Roman"/>
          <w:color w:val="000000"/>
          <w:szCs w:val="24"/>
        </w:rPr>
        <w:t>*step(time,1,0,</w:t>
      </w:r>
      <w:r w:rsidR="007F3CFC">
        <w:rPr>
          <w:rFonts w:eastAsia="Times New Roman" w:cs="Times New Roman"/>
          <w:color w:val="000000"/>
          <w:szCs w:val="24"/>
        </w:rPr>
        <w:t>13</w:t>
      </w:r>
      <w:r w:rsidR="007F3CFC" w:rsidRPr="0032308F">
        <w:rPr>
          <w:rFonts w:eastAsia="Times New Roman" w:cs="Times New Roman"/>
          <w:color w:val="000000"/>
          <w:szCs w:val="24"/>
        </w:rPr>
        <w:t>,1</w:t>
      </w:r>
      <w:r w:rsidR="007F3CFC">
        <w:rPr>
          <w:rFonts w:eastAsia="Times New Roman" w:cs="Times New Roman"/>
          <w:color w:val="000000"/>
          <w:szCs w:val="24"/>
        </w:rPr>
        <w:t>)</w:t>
      </w:r>
    </w:p>
    <w:p w14:paraId="63B84737" w14:textId="77777777" w:rsidR="005C78E4" w:rsidRDefault="005C78E4" w:rsidP="005C78E4">
      <w:pPr>
        <w:jc w:val="both"/>
        <w:rPr>
          <w:rFonts w:eastAsia="Times New Roman" w:cs="Times New Roman"/>
          <w:color w:val="000000"/>
          <w:szCs w:val="24"/>
        </w:rPr>
      </w:pPr>
    </w:p>
    <w:p w14:paraId="3F854886" w14:textId="58753CAF" w:rsidR="005C78E4" w:rsidRPr="005C78E4" w:rsidRDefault="005C78E4" w:rsidP="005C78E4">
      <w:pPr>
        <w:jc w:val="both"/>
        <w:rPr>
          <w:rFonts w:eastAsia="Times New Roman" w:cs="Times New Roman"/>
          <w:color w:val="000000"/>
          <w:szCs w:val="24"/>
        </w:rPr>
      </w:pPr>
      <w:r w:rsidRPr="005C78E4">
        <w:rPr>
          <w:rFonts w:eastAsia="Times New Roman" w:cs="Times New Roman"/>
          <w:color w:val="000000"/>
          <w:szCs w:val="24"/>
        </w:rPr>
        <w:t>The three translations and three rotations</w:t>
      </w:r>
      <w:r w:rsidR="0000193E">
        <w:rPr>
          <w:rFonts w:eastAsia="Times New Roman" w:cs="Times New Roman"/>
          <w:color w:val="000000"/>
          <w:szCs w:val="24"/>
        </w:rPr>
        <w:t xml:space="preserve"> </w:t>
      </w:r>
      <w:r w:rsidR="00B72BAE">
        <w:rPr>
          <w:rFonts w:eastAsia="Times New Roman" w:cs="Times New Roman"/>
          <w:color w:val="000000"/>
          <w:szCs w:val="24"/>
        </w:rPr>
        <w:t>predicted</w:t>
      </w:r>
      <w:r w:rsidR="0010468E">
        <w:rPr>
          <w:rFonts w:eastAsia="Times New Roman" w:cs="Times New Roman"/>
          <w:color w:val="000000"/>
          <w:szCs w:val="24"/>
        </w:rPr>
        <w:t xml:space="preserve"> by the model over the entire sequence of applied loads</w:t>
      </w:r>
      <w:r w:rsidR="007F3CFC">
        <w:rPr>
          <w:rFonts w:eastAsia="Times New Roman" w:cs="Times New Roman"/>
          <w:color w:val="000000"/>
          <w:szCs w:val="24"/>
        </w:rPr>
        <w:t xml:space="preserve"> </w:t>
      </w:r>
      <w:r w:rsidR="0000193E">
        <w:rPr>
          <w:rFonts w:eastAsia="Times New Roman" w:cs="Times New Roman"/>
          <w:color w:val="000000"/>
          <w:szCs w:val="24"/>
        </w:rPr>
        <w:t>will be</w:t>
      </w:r>
      <w:r w:rsidRPr="005C78E4">
        <w:rPr>
          <w:rFonts w:eastAsia="Times New Roman" w:cs="Times New Roman"/>
          <w:color w:val="000000"/>
          <w:szCs w:val="24"/>
        </w:rPr>
        <w:t xml:space="preserve"> de</w:t>
      </w:r>
      <w:r w:rsidR="0000193E">
        <w:rPr>
          <w:rFonts w:eastAsia="Times New Roman" w:cs="Times New Roman"/>
          <w:color w:val="000000"/>
          <w:szCs w:val="24"/>
        </w:rPr>
        <w:t>scribed</w:t>
      </w:r>
      <w:r w:rsidRPr="005C78E4">
        <w:rPr>
          <w:rFonts w:eastAsia="Times New Roman" w:cs="Times New Roman"/>
          <w:color w:val="000000"/>
          <w:szCs w:val="24"/>
        </w:rPr>
        <w:t xml:space="preserve"> using the parameters of </w:t>
      </w:r>
      <w:proofErr w:type="spellStart"/>
      <w:r w:rsidRPr="005C78E4">
        <w:rPr>
          <w:rFonts w:eastAsia="Times New Roman" w:cs="Times New Roman"/>
          <w:color w:val="000000"/>
          <w:szCs w:val="24"/>
        </w:rPr>
        <w:t>Grood</w:t>
      </w:r>
      <w:proofErr w:type="spellEnd"/>
      <w:r w:rsidRPr="005C78E4">
        <w:rPr>
          <w:rFonts w:eastAsia="Times New Roman" w:cs="Times New Roman"/>
          <w:color w:val="000000"/>
          <w:szCs w:val="24"/>
        </w:rPr>
        <w:t xml:space="preserve"> and </w:t>
      </w:r>
      <w:proofErr w:type="spellStart"/>
      <w:r w:rsidRPr="005C78E4">
        <w:rPr>
          <w:rFonts w:eastAsia="Times New Roman" w:cs="Times New Roman"/>
          <w:color w:val="000000"/>
          <w:szCs w:val="24"/>
        </w:rPr>
        <w:t>Suntay</w:t>
      </w:r>
      <w:proofErr w:type="spellEnd"/>
      <w:r w:rsidR="0010468E">
        <w:rPr>
          <w:rFonts w:eastAsia="Times New Roman" w:cs="Times New Roman"/>
          <w:color w:val="000000"/>
          <w:szCs w:val="24"/>
        </w:rPr>
        <w:t>.</w:t>
      </w:r>
      <w:r w:rsidR="007F3CFC">
        <w:rPr>
          <w:rFonts w:eastAsia="Times New Roman" w:cs="Times New Roman"/>
          <w:color w:val="000000"/>
          <w:szCs w:val="24"/>
        </w:rPr>
        <w:t xml:space="preserve"> </w:t>
      </w:r>
      <w:r w:rsidR="0010468E">
        <w:rPr>
          <w:rFonts w:eastAsia="Times New Roman" w:cs="Times New Roman"/>
          <w:color w:val="000000"/>
          <w:szCs w:val="24"/>
        </w:rPr>
        <w:t>The</w:t>
      </w:r>
      <w:r w:rsidR="00B72BAE">
        <w:rPr>
          <w:rFonts w:eastAsia="Times New Roman" w:cs="Times New Roman"/>
          <w:color w:val="000000"/>
          <w:szCs w:val="24"/>
        </w:rPr>
        <w:t>se</w:t>
      </w:r>
      <w:r w:rsidR="0010468E">
        <w:rPr>
          <w:rFonts w:eastAsia="Times New Roman" w:cs="Times New Roman"/>
          <w:color w:val="000000"/>
          <w:szCs w:val="24"/>
        </w:rPr>
        <w:t xml:space="preserve"> </w:t>
      </w:r>
      <w:r w:rsidR="00560A35">
        <w:rPr>
          <w:rFonts w:eastAsia="Times New Roman" w:cs="Times New Roman"/>
          <w:color w:val="000000"/>
          <w:szCs w:val="24"/>
        </w:rPr>
        <w:t>kinematics</w:t>
      </w:r>
      <w:r w:rsidR="00B72BAE">
        <w:rPr>
          <w:rFonts w:eastAsia="Times New Roman" w:cs="Times New Roman"/>
          <w:color w:val="000000"/>
          <w:szCs w:val="24"/>
        </w:rPr>
        <w:t xml:space="preserve"> data</w:t>
      </w:r>
      <w:r w:rsidR="00430BB5">
        <w:rPr>
          <w:rFonts w:eastAsia="Times New Roman" w:cs="Times New Roman"/>
          <w:color w:val="000000"/>
          <w:szCs w:val="24"/>
        </w:rPr>
        <w:t xml:space="preserve"> </w:t>
      </w:r>
      <w:r w:rsidRPr="005C78E4">
        <w:rPr>
          <w:rFonts w:eastAsia="Times New Roman" w:cs="Times New Roman"/>
          <w:color w:val="000000"/>
          <w:szCs w:val="24"/>
        </w:rPr>
        <w:t xml:space="preserve">will be compared to the corresponding experimental loading cases by </w:t>
      </w:r>
      <w:r w:rsidR="00362545">
        <w:rPr>
          <w:rFonts w:eastAsia="Times New Roman" w:cs="Times New Roman"/>
          <w:color w:val="000000"/>
          <w:szCs w:val="24"/>
        </w:rPr>
        <w:t>visualizing both</w:t>
      </w:r>
      <w:r w:rsidRPr="005C78E4">
        <w:rPr>
          <w:rFonts w:eastAsia="Times New Roman" w:cs="Times New Roman"/>
          <w:color w:val="000000"/>
          <w:szCs w:val="24"/>
        </w:rPr>
        <w:t xml:space="preserve"> load-displacement </w:t>
      </w:r>
      <w:r w:rsidR="009E74DE">
        <w:rPr>
          <w:rFonts w:eastAsia="Times New Roman" w:cs="Times New Roman"/>
          <w:color w:val="000000"/>
          <w:szCs w:val="24"/>
        </w:rPr>
        <w:t>response</w:t>
      </w:r>
      <w:r w:rsidR="00B72BAE">
        <w:rPr>
          <w:rFonts w:eastAsia="Times New Roman" w:cs="Times New Roman"/>
          <w:color w:val="000000"/>
          <w:szCs w:val="24"/>
        </w:rPr>
        <w:t>s</w:t>
      </w:r>
      <w:r w:rsidR="00560A35">
        <w:rPr>
          <w:rFonts w:eastAsia="Times New Roman" w:cs="Times New Roman"/>
          <w:color w:val="000000"/>
          <w:szCs w:val="24"/>
        </w:rPr>
        <w:t xml:space="preserve"> </w:t>
      </w:r>
      <w:r w:rsidRPr="005C78E4">
        <w:rPr>
          <w:rFonts w:eastAsia="Times New Roman" w:cs="Times New Roman"/>
          <w:color w:val="000000"/>
          <w:szCs w:val="24"/>
        </w:rPr>
        <w:t xml:space="preserve">and </w:t>
      </w:r>
      <w:r w:rsidR="00B72BAE">
        <w:rPr>
          <w:rFonts w:eastAsia="Times New Roman" w:cs="Times New Roman"/>
          <w:color w:val="000000"/>
          <w:szCs w:val="24"/>
        </w:rPr>
        <w:t xml:space="preserve">by </w:t>
      </w:r>
      <w:r w:rsidR="00362545">
        <w:rPr>
          <w:rFonts w:eastAsia="Times New Roman" w:cs="Times New Roman"/>
          <w:color w:val="000000"/>
          <w:szCs w:val="24"/>
        </w:rPr>
        <w:t>calculating</w:t>
      </w:r>
      <w:r w:rsidR="00362545" w:rsidRPr="005C78E4">
        <w:rPr>
          <w:rFonts w:eastAsia="Times New Roman" w:cs="Times New Roman"/>
          <w:color w:val="000000"/>
          <w:szCs w:val="24"/>
        </w:rPr>
        <w:t xml:space="preserve"> </w:t>
      </w:r>
      <w:r w:rsidRPr="005C78E4">
        <w:rPr>
          <w:rFonts w:eastAsia="Times New Roman" w:cs="Times New Roman"/>
          <w:color w:val="000000"/>
          <w:szCs w:val="24"/>
        </w:rPr>
        <w:t xml:space="preserve">the root mean square error (RMSE) between </w:t>
      </w:r>
      <w:r w:rsidR="0057335D">
        <w:rPr>
          <w:rFonts w:eastAsia="Times New Roman" w:cs="Times New Roman"/>
          <w:color w:val="000000"/>
          <w:szCs w:val="24"/>
        </w:rPr>
        <w:t>them</w:t>
      </w:r>
      <w:r w:rsidRPr="005C78E4">
        <w:rPr>
          <w:rFonts w:eastAsia="Times New Roman" w:cs="Times New Roman"/>
          <w:color w:val="000000"/>
          <w:szCs w:val="24"/>
        </w:rPr>
        <w:t xml:space="preserve">. </w:t>
      </w:r>
      <w:r w:rsidR="0057335D">
        <w:rPr>
          <w:rFonts w:eastAsia="Times New Roman" w:cs="Times New Roman"/>
          <w:color w:val="000000"/>
          <w:szCs w:val="24"/>
        </w:rPr>
        <w:t>A description of</w:t>
      </w:r>
      <w:r w:rsidRPr="005C78E4">
        <w:rPr>
          <w:rFonts w:eastAsia="Times New Roman" w:cs="Times New Roman"/>
          <w:color w:val="000000"/>
          <w:szCs w:val="24"/>
        </w:rPr>
        <w:t xml:space="preserve"> how this comparison is conducted can be found in “Calib-level2_Interm Results.docx” in the calibration phase.</w:t>
      </w:r>
    </w:p>
    <w:p w14:paraId="59B92992" w14:textId="6346C5E1" w:rsidR="00BE3FFF" w:rsidRPr="00BE3FFF" w:rsidRDefault="00BE3FFF" w:rsidP="00BE3FFF">
      <w:pPr>
        <w:spacing w:after="160" w:line="240" w:lineRule="auto"/>
        <w:jc w:val="both"/>
        <w:rPr>
          <w:rFonts w:cs="Times New Roman"/>
          <w:szCs w:val="24"/>
        </w:rPr>
      </w:pPr>
    </w:p>
    <w:p w14:paraId="75B43E67" w14:textId="77777777" w:rsidR="00DF05F8" w:rsidRDefault="00DF05F8">
      <w:pPr>
        <w:rPr>
          <w:rFonts w:cs="Times New Roman"/>
          <w:szCs w:val="24"/>
        </w:rPr>
      </w:pPr>
    </w:p>
    <w:sectPr w:rsidR="00DF05F8" w:rsidSect="001B00C3">
      <w:footerReference w:type="default" r:id="rId4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35AA6" w14:textId="77777777" w:rsidR="00A03A8A" w:rsidRDefault="00A03A8A" w:rsidP="00EC3691">
      <w:pPr>
        <w:spacing w:after="0" w:line="240" w:lineRule="auto"/>
      </w:pPr>
      <w:r>
        <w:separator/>
      </w:r>
    </w:p>
  </w:endnote>
  <w:endnote w:type="continuationSeparator" w:id="0">
    <w:p w14:paraId="3EB104E2" w14:textId="77777777" w:rsidR="00A03A8A" w:rsidRDefault="00A03A8A" w:rsidP="00EC3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89281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2204D6" w14:textId="2F3B7D4E" w:rsidR="00F8099F" w:rsidRDefault="00F809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6C204F65" w14:textId="77777777" w:rsidR="00F8099F" w:rsidRDefault="00F809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7D77B" w14:textId="77777777" w:rsidR="00A03A8A" w:rsidRDefault="00A03A8A" w:rsidP="00EC3691">
      <w:pPr>
        <w:spacing w:after="0" w:line="240" w:lineRule="auto"/>
      </w:pPr>
      <w:r>
        <w:separator/>
      </w:r>
    </w:p>
  </w:footnote>
  <w:footnote w:type="continuationSeparator" w:id="0">
    <w:p w14:paraId="17112826" w14:textId="77777777" w:rsidR="00A03A8A" w:rsidRDefault="00A03A8A" w:rsidP="00EC36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4CF3"/>
    <w:multiLevelType w:val="hybridMultilevel"/>
    <w:tmpl w:val="C00C04A6"/>
    <w:lvl w:ilvl="0" w:tplc="725EEA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350CE"/>
    <w:multiLevelType w:val="hybridMultilevel"/>
    <w:tmpl w:val="D8967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0470F"/>
    <w:multiLevelType w:val="hybridMultilevel"/>
    <w:tmpl w:val="B73631D8"/>
    <w:lvl w:ilvl="0" w:tplc="F00EEA1A">
      <w:start w:val="510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EA0131"/>
    <w:multiLevelType w:val="multilevel"/>
    <w:tmpl w:val="0BEA5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72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3E15AE"/>
    <w:multiLevelType w:val="hybridMultilevel"/>
    <w:tmpl w:val="BEB49BB6"/>
    <w:lvl w:ilvl="0" w:tplc="E66EB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D4F9D"/>
    <w:multiLevelType w:val="hybridMultilevel"/>
    <w:tmpl w:val="FC7E126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2E2146"/>
    <w:multiLevelType w:val="hybridMultilevel"/>
    <w:tmpl w:val="A86A9C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30DFA"/>
    <w:multiLevelType w:val="multilevel"/>
    <w:tmpl w:val="9E8E4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C8550F"/>
    <w:multiLevelType w:val="hybridMultilevel"/>
    <w:tmpl w:val="97980804"/>
    <w:lvl w:ilvl="0" w:tplc="F00EEA1A">
      <w:start w:val="5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E1A0C"/>
    <w:multiLevelType w:val="hybridMultilevel"/>
    <w:tmpl w:val="6608981C"/>
    <w:lvl w:ilvl="0" w:tplc="D09805D0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8D34A0"/>
    <w:multiLevelType w:val="hybridMultilevel"/>
    <w:tmpl w:val="0562E322"/>
    <w:lvl w:ilvl="0" w:tplc="D3B8B5C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E1BC9"/>
    <w:multiLevelType w:val="hybridMultilevel"/>
    <w:tmpl w:val="B296A8A4"/>
    <w:lvl w:ilvl="0" w:tplc="1696DD70">
      <w:start w:val="1"/>
      <w:numFmt w:val="decimal"/>
      <w:lvlText w:val="%1-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E7180"/>
    <w:multiLevelType w:val="hybridMultilevel"/>
    <w:tmpl w:val="8E6438C2"/>
    <w:lvl w:ilvl="0" w:tplc="E36085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02FB5"/>
    <w:multiLevelType w:val="hybridMultilevel"/>
    <w:tmpl w:val="2B8AA0D8"/>
    <w:lvl w:ilvl="0" w:tplc="4E9051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C0A9C"/>
    <w:multiLevelType w:val="hybridMultilevel"/>
    <w:tmpl w:val="4E520552"/>
    <w:lvl w:ilvl="0" w:tplc="F00EEA1A">
      <w:start w:val="510"/>
      <w:numFmt w:val="bullet"/>
      <w:lvlText w:val="-"/>
      <w:lvlJc w:val="left"/>
      <w:pPr>
        <w:ind w:left="18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5" w15:restartNumberingAfterBreak="0">
    <w:nsid w:val="3535679F"/>
    <w:multiLevelType w:val="hybridMultilevel"/>
    <w:tmpl w:val="A97EFA9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8DD27A5"/>
    <w:multiLevelType w:val="hybridMultilevel"/>
    <w:tmpl w:val="5894BB72"/>
    <w:lvl w:ilvl="0" w:tplc="8A08BAC0">
      <w:start w:val="1"/>
      <w:numFmt w:val="lowerLetter"/>
      <w:lvlText w:val="%1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D411F3A"/>
    <w:multiLevelType w:val="multilevel"/>
    <w:tmpl w:val="34E00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082BD5"/>
    <w:multiLevelType w:val="hybridMultilevel"/>
    <w:tmpl w:val="AC720730"/>
    <w:lvl w:ilvl="0" w:tplc="F0C0B7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B37013"/>
    <w:multiLevelType w:val="hybridMultilevel"/>
    <w:tmpl w:val="26E2328E"/>
    <w:lvl w:ilvl="0" w:tplc="59B86C3E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386166"/>
    <w:multiLevelType w:val="hybridMultilevel"/>
    <w:tmpl w:val="1FE2871E"/>
    <w:lvl w:ilvl="0" w:tplc="135873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121CD"/>
    <w:multiLevelType w:val="hybridMultilevel"/>
    <w:tmpl w:val="50BA5830"/>
    <w:lvl w:ilvl="0" w:tplc="725EEA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B17F1B"/>
    <w:multiLevelType w:val="hybridMultilevel"/>
    <w:tmpl w:val="EAE4B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FE77B8"/>
    <w:multiLevelType w:val="hybridMultilevel"/>
    <w:tmpl w:val="FB2EB838"/>
    <w:lvl w:ilvl="0" w:tplc="609A5456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CA4654"/>
    <w:multiLevelType w:val="hybridMultilevel"/>
    <w:tmpl w:val="BBAE94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B3C43"/>
    <w:multiLevelType w:val="hybridMultilevel"/>
    <w:tmpl w:val="A62C8A7A"/>
    <w:lvl w:ilvl="0" w:tplc="83328F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EE1A1B"/>
    <w:multiLevelType w:val="hybridMultilevel"/>
    <w:tmpl w:val="1FE2871E"/>
    <w:lvl w:ilvl="0" w:tplc="135873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223A2D"/>
    <w:multiLevelType w:val="hybridMultilevel"/>
    <w:tmpl w:val="2EC469BE"/>
    <w:lvl w:ilvl="0" w:tplc="9FEE1B68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BE17E0"/>
    <w:multiLevelType w:val="hybridMultilevel"/>
    <w:tmpl w:val="7A84B4B4"/>
    <w:lvl w:ilvl="0" w:tplc="190E96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00F30DC"/>
    <w:multiLevelType w:val="hybridMultilevel"/>
    <w:tmpl w:val="3ECE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E5096"/>
    <w:multiLevelType w:val="hybridMultilevel"/>
    <w:tmpl w:val="1FE2871E"/>
    <w:lvl w:ilvl="0" w:tplc="135873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C6864"/>
    <w:multiLevelType w:val="hybridMultilevel"/>
    <w:tmpl w:val="B296A8A4"/>
    <w:lvl w:ilvl="0" w:tplc="1696DD70">
      <w:start w:val="1"/>
      <w:numFmt w:val="decimal"/>
      <w:lvlText w:val="%1-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8"/>
  </w:num>
  <w:num w:numId="3">
    <w:abstractNumId w:val="1"/>
  </w:num>
  <w:num w:numId="4">
    <w:abstractNumId w:val="3"/>
  </w:num>
  <w:num w:numId="5">
    <w:abstractNumId w:val="16"/>
  </w:num>
  <w:num w:numId="6">
    <w:abstractNumId w:val="18"/>
  </w:num>
  <w:num w:numId="7">
    <w:abstractNumId w:val="23"/>
  </w:num>
  <w:num w:numId="8">
    <w:abstractNumId w:val="12"/>
  </w:num>
  <w:num w:numId="9">
    <w:abstractNumId w:val="15"/>
  </w:num>
  <w:num w:numId="10">
    <w:abstractNumId w:val="25"/>
  </w:num>
  <w:num w:numId="11">
    <w:abstractNumId w:val="19"/>
  </w:num>
  <w:num w:numId="12">
    <w:abstractNumId w:val="31"/>
  </w:num>
  <w:num w:numId="13">
    <w:abstractNumId w:val="9"/>
  </w:num>
  <w:num w:numId="14">
    <w:abstractNumId w:val="0"/>
  </w:num>
  <w:num w:numId="15">
    <w:abstractNumId w:val="10"/>
  </w:num>
  <w:num w:numId="16">
    <w:abstractNumId w:val="6"/>
  </w:num>
  <w:num w:numId="17">
    <w:abstractNumId w:val="28"/>
  </w:num>
  <w:num w:numId="18">
    <w:abstractNumId w:val="5"/>
  </w:num>
  <w:num w:numId="19">
    <w:abstractNumId w:val="11"/>
  </w:num>
  <w:num w:numId="20">
    <w:abstractNumId w:val="29"/>
  </w:num>
  <w:num w:numId="21">
    <w:abstractNumId w:val="22"/>
  </w:num>
  <w:num w:numId="22">
    <w:abstractNumId w:val="30"/>
  </w:num>
  <w:num w:numId="23">
    <w:abstractNumId w:val="20"/>
  </w:num>
  <w:num w:numId="24">
    <w:abstractNumId w:val="26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27"/>
    <w:lvlOverride w:ilvl="0">
      <w:startOverride w:val="1"/>
    </w:lvlOverride>
  </w:num>
  <w:num w:numId="29">
    <w:abstractNumId w:val="27"/>
    <w:lvlOverride w:ilvl="0">
      <w:startOverride w:val="1"/>
    </w:lvlOverride>
  </w:num>
  <w:num w:numId="30">
    <w:abstractNumId w:val="27"/>
  </w:num>
  <w:num w:numId="31">
    <w:abstractNumId w:val="27"/>
  </w:num>
  <w:num w:numId="32">
    <w:abstractNumId w:val="13"/>
  </w:num>
  <w:num w:numId="33">
    <w:abstractNumId w:val="27"/>
    <w:lvlOverride w:ilvl="0">
      <w:startOverride w:val="1"/>
    </w:lvlOverride>
  </w:num>
  <w:num w:numId="34">
    <w:abstractNumId w:val="27"/>
    <w:lvlOverride w:ilvl="0">
      <w:startOverride w:val="1"/>
    </w:lvlOverride>
  </w:num>
  <w:num w:numId="35">
    <w:abstractNumId w:val="24"/>
  </w:num>
  <w:num w:numId="36">
    <w:abstractNumId w:val="27"/>
    <w:lvlOverride w:ilvl="0">
      <w:startOverride w:val="1"/>
    </w:lvlOverride>
  </w:num>
  <w:num w:numId="37">
    <w:abstractNumId w:val="17"/>
  </w:num>
  <w:num w:numId="38">
    <w:abstractNumId w:val="7"/>
  </w:num>
  <w:num w:numId="39">
    <w:abstractNumId w:val="27"/>
    <w:lvlOverride w:ilvl="0">
      <w:startOverride w:val="1"/>
    </w:lvlOverride>
  </w:num>
  <w:num w:numId="40">
    <w:abstractNumId w:val="4"/>
  </w:num>
  <w:num w:numId="41">
    <w:abstractNumId w:val="2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IwNzcxMzExtzRS0lEKTi0uzszPAykwMqkFAOHrNo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ez022rtvf00swte5ww1v5zz4299rxe5sav90&quot;&gt;Elmasry_Endnot_Library&lt;record-ids&gt;&lt;item&gt;3&lt;/item&gt;&lt;item&gt;19&lt;/item&gt;&lt;item&gt;26&lt;/item&gt;&lt;item&gt;81&lt;/item&gt;&lt;item&gt;82&lt;/item&gt;&lt;item&gt;86&lt;/item&gt;&lt;item&gt;126&lt;/item&gt;&lt;item&gt;127&lt;/item&gt;&lt;item&gt;128&lt;/item&gt;&lt;/record-ids&gt;&lt;/item&gt;&lt;/Libraries&gt;"/>
  </w:docVars>
  <w:rsids>
    <w:rsidRoot w:val="001515C4"/>
    <w:rsid w:val="0000193E"/>
    <w:rsid w:val="00002D33"/>
    <w:rsid w:val="00006BF3"/>
    <w:rsid w:val="0000785E"/>
    <w:rsid w:val="00007C74"/>
    <w:rsid w:val="000127A1"/>
    <w:rsid w:val="00012B45"/>
    <w:rsid w:val="00013009"/>
    <w:rsid w:val="000143D1"/>
    <w:rsid w:val="00014FB3"/>
    <w:rsid w:val="00016EA1"/>
    <w:rsid w:val="0002365C"/>
    <w:rsid w:val="0002634A"/>
    <w:rsid w:val="00026890"/>
    <w:rsid w:val="00030058"/>
    <w:rsid w:val="00030DE8"/>
    <w:rsid w:val="00030F68"/>
    <w:rsid w:val="000310EC"/>
    <w:rsid w:val="000316CD"/>
    <w:rsid w:val="000326A2"/>
    <w:rsid w:val="0003284E"/>
    <w:rsid w:val="00033D17"/>
    <w:rsid w:val="00035522"/>
    <w:rsid w:val="0004175C"/>
    <w:rsid w:val="000419D9"/>
    <w:rsid w:val="00041CD8"/>
    <w:rsid w:val="000503F9"/>
    <w:rsid w:val="000533F5"/>
    <w:rsid w:val="000539E3"/>
    <w:rsid w:val="00053AB2"/>
    <w:rsid w:val="000616D4"/>
    <w:rsid w:val="00066E93"/>
    <w:rsid w:val="000815E5"/>
    <w:rsid w:val="000827EE"/>
    <w:rsid w:val="00084351"/>
    <w:rsid w:val="00084B68"/>
    <w:rsid w:val="00087E95"/>
    <w:rsid w:val="00093DA7"/>
    <w:rsid w:val="000A0931"/>
    <w:rsid w:val="000A0A9C"/>
    <w:rsid w:val="000A319C"/>
    <w:rsid w:val="000A5970"/>
    <w:rsid w:val="000A5CAE"/>
    <w:rsid w:val="000A7089"/>
    <w:rsid w:val="000A7852"/>
    <w:rsid w:val="000B0371"/>
    <w:rsid w:val="000B3062"/>
    <w:rsid w:val="000B7A34"/>
    <w:rsid w:val="000C110D"/>
    <w:rsid w:val="000C43A1"/>
    <w:rsid w:val="000C70E1"/>
    <w:rsid w:val="000D126F"/>
    <w:rsid w:val="000D174D"/>
    <w:rsid w:val="000D1D71"/>
    <w:rsid w:val="000D24F0"/>
    <w:rsid w:val="000D28EC"/>
    <w:rsid w:val="000D378C"/>
    <w:rsid w:val="000E126E"/>
    <w:rsid w:val="000E3FBB"/>
    <w:rsid w:val="000E57B5"/>
    <w:rsid w:val="000E7EBA"/>
    <w:rsid w:val="000F6947"/>
    <w:rsid w:val="000F791C"/>
    <w:rsid w:val="0010199E"/>
    <w:rsid w:val="001040A3"/>
    <w:rsid w:val="0010468E"/>
    <w:rsid w:val="001059FA"/>
    <w:rsid w:val="001074B2"/>
    <w:rsid w:val="00113957"/>
    <w:rsid w:val="00113C42"/>
    <w:rsid w:val="00116909"/>
    <w:rsid w:val="00127DDA"/>
    <w:rsid w:val="00132F28"/>
    <w:rsid w:val="001343D0"/>
    <w:rsid w:val="00134BEE"/>
    <w:rsid w:val="0014511F"/>
    <w:rsid w:val="00145781"/>
    <w:rsid w:val="00145E45"/>
    <w:rsid w:val="001507D2"/>
    <w:rsid w:val="001515C4"/>
    <w:rsid w:val="00153584"/>
    <w:rsid w:val="0015383F"/>
    <w:rsid w:val="001544E1"/>
    <w:rsid w:val="00154F6D"/>
    <w:rsid w:val="001552AC"/>
    <w:rsid w:val="0015649B"/>
    <w:rsid w:val="00156FE2"/>
    <w:rsid w:val="001605AD"/>
    <w:rsid w:val="0016258F"/>
    <w:rsid w:val="00162D3F"/>
    <w:rsid w:val="001643D6"/>
    <w:rsid w:val="0016524B"/>
    <w:rsid w:val="00167253"/>
    <w:rsid w:val="0017406E"/>
    <w:rsid w:val="00175500"/>
    <w:rsid w:val="00176FB8"/>
    <w:rsid w:val="001772FD"/>
    <w:rsid w:val="00185964"/>
    <w:rsid w:val="001868E4"/>
    <w:rsid w:val="001904B0"/>
    <w:rsid w:val="00196869"/>
    <w:rsid w:val="00196DC5"/>
    <w:rsid w:val="001A1C68"/>
    <w:rsid w:val="001A25E3"/>
    <w:rsid w:val="001A677A"/>
    <w:rsid w:val="001B00C3"/>
    <w:rsid w:val="001B065F"/>
    <w:rsid w:val="001B370B"/>
    <w:rsid w:val="001B4854"/>
    <w:rsid w:val="001B5343"/>
    <w:rsid w:val="001B5A4E"/>
    <w:rsid w:val="001C0AC4"/>
    <w:rsid w:val="001C1D28"/>
    <w:rsid w:val="001D329C"/>
    <w:rsid w:val="001D4B3E"/>
    <w:rsid w:val="001D536A"/>
    <w:rsid w:val="001E03A3"/>
    <w:rsid w:val="001E46D9"/>
    <w:rsid w:val="001F4C99"/>
    <w:rsid w:val="001F7708"/>
    <w:rsid w:val="002108DF"/>
    <w:rsid w:val="00212E2F"/>
    <w:rsid w:val="00215920"/>
    <w:rsid w:val="00220DCE"/>
    <w:rsid w:val="00223791"/>
    <w:rsid w:val="00225F31"/>
    <w:rsid w:val="00226055"/>
    <w:rsid w:val="00230EB8"/>
    <w:rsid w:val="00231E2D"/>
    <w:rsid w:val="00233346"/>
    <w:rsid w:val="0023416E"/>
    <w:rsid w:val="002354CC"/>
    <w:rsid w:val="002359FF"/>
    <w:rsid w:val="00240559"/>
    <w:rsid w:val="00240FE2"/>
    <w:rsid w:val="002444F3"/>
    <w:rsid w:val="0024540C"/>
    <w:rsid w:val="002461B6"/>
    <w:rsid w:val="00262733"/>
    <w:rsid w:val="002629E2"/>
    <w:rsid w:val="00263C93"/>
    <w:rsid w:val="00264E6C"/>
    <w:rsid w:val="00265DD5"/>
    <w:rsid w:val="00270185"/>
    <w:rsid w:val="00271565"/>
    <w:rsid w:val="00273557"/>
    <w:rsid w:val="00274505"/>
    <w:rsid w:val="00275968"/>
    <w:rsid w:val="00280186"/>
    <w:rsid w:val="0028047C"/>
    <w:rsid w:val="002916AD"/>
    <w:rsid w:val="00291763"/>
    <w:rsid w:val="002918D8"/>
    <w:rsid w:val="00292A6C"/>
    <w:rsid w:val="00296B69"/>
    <w:rsid w:val="002A0A1B"/>
    <w:rsid w:val="002A1A50"/>
    <w:rsid w:val="002A5802"/>
    <w:rsid w:val="002A6D3E"/>
    <w:rsid w:val="002B2BFC"/>
    <w:rsid w:val="002B38B5"/>
    <w:rsid w:val="002B3F49"/>
    <w:rsid w:val="002B7F8D"/>
    <w:rsid w:val="002C2CA1"/>
    <w:rsid w:val="002C4666"/>
    <w:rsid w:val="002C50FB"/>
    <w:rsid w:val="002C661C"/>
    <w:rsid w:val="002C7CB4"/>
    <w:rsid w:val="002D14A1"/>
    <w:rsid w:val="002D247B"/>
    <w:rsid w:val="002D358E"/>
    <w:rsid w:val="002D4B9B"/>
    <w:rsid w:val="002D5CD1"/>
    <w:rsid w:val="002E3496"/>
    <w:rsid w:val="002F482A"/>
    <w:rsid w:val="002F4DF5"/>
    <w:rsid w:val="003010F7"/>
    <w:rsid w:val="0030339E"/>
    <w:rsid w:val="00304D5A"/>
    <w:rsid w:val="00305123"/>
    <w:rsid w:val="003065AF"/>
    <w:rsid w:val="00310C44"/>
    <w:rsid w:val="00314F55"/>
    <w:rsid w:val="0031738E"/>
    <w:rsid w:val="0032055F"/>
    <w:rsid w:val="003221D6"/>
    <w:rsid w:val="00327756"/>
    <w:rsid w:val="00327E44"/>
    <w:rsid w:val="00330609"/>
    <w:rsid w:val="003331C6"/>
    <w:rsid w:val="00335D50"/>
    <w:rsid w:val="00341209"/>
    <w:rsid w:val="00343097"/>
    <w:rsid w:val="003439E4"/>
    <w:rsid w:val="0034400E"/>
    <w:rsid w:val="0034703F"/>
    <w:rsid w:val="00350F1C"/>
    <w:rsid w:val="003516AC"/>
    <w:rsid w:val="00351EB2"/>
    <w:rsid w:val="003531F6"/>
    <w:rsid w:val="00353F9D"/>
    <w:rsid w:val="00357EDC"/>
    <w:rsid w:val="00362545"/>
    <w:rsid w:val="00363B77"/>
    <w:rsid w:val="00365C8E"/>
    <w:rsid w:val="00367869"/>
    <w:rsid w:val="00375841"/>
    <w:rsid w:val="00380C85"/>
    <w:rsid w:val="00380F26"/>
    <w:rsid w:val="003826BC"/>
    <w:rsid w:val="003844D9"/>
    <w:rsid w:val="00386C28"/>
    <w:rsid w:val="00393886"/>
    <w:rsid w:val="003A240E"/>
    <w:rsid w:val="003B1DAC"/>
    <w:rsid w:val="003B2F52"/>
    <w:rsid w:val="003B33EC"/>
    <w:rsid w:val="003B51C1"/>
    <w:rsid w:val="003B52F2"/>
    <w:rsid w:val="003B76B3"/>
    <w:rsid w:val="003B7744"/>
    <w:rsid w:val="003C2D3E"/>
    <w:rsid w:val="003C3888"/>
    <w:rsid w:val="003D2773"/>
    <w:rsid w:val="003D2C50"/>
    <w:rsid w:val="003D46C1"/>
    <w:rsid w:val="003D6BF2"/>
    <w:rsid w:val="003D7F89"/>
    <w:rsid w:val="003E1496"/>
    <w:rsid w:val="003E759D"/>
    <w:rsid w:val="003F0976"/>
    <w:rsid w:val="003F18D2"/>
    <w:rsid w:val="003F2636"/>
    <w:rsid w:val="003F571C"/>
    <w:rsid w:val="003F694A"/>
    <w:rsid w:val="004003A2"/>
    <w:rsid w:val="00403AEB"/>
    <w:rsid w:val="00403E7D"/>
    <w:rsid w:val="00405281"/>
    <w:rsid w:val="00423E88"/>
    <w:rsid w:val="00425C71"/>
    <w:rsid w:val="00430BB5"/>
    <w:rsid w:val="00432B97"/>
    <w:rsid w:val="004332D1"/>
    <w:rsid w:val="004364BB"/>
    <w:rsid w:val="00443E3F"/>
    <w:rsid w:val="00444E2B"/>
    <w:rsid w:val="00447F7F"/>
    <w:rsid w:val="004726A7"/>
    <w:rsid w:val="00473D1C"/>
    <w:rsid w:val="004741FC"/>
    <w:rsid w:val="00481097"/>
    <w:rsid w:val="00483E0D"/>
    <w:rsid w:val="004847A1"/>
    <w:rsid w:val="0049098D"/>
    <w:rsid w:val="004920EA"/>
    <w:rsid w:val="0049466D"/>
    <w:rsid w:val="00494741"/>
    <w:rsid w:val="004957BD"/>
    <w:rsid w:val="0049775E"/>
    <w:rsid w:val="004A228E"/>
    <w:rsid w:val="004A5915"/>
    <w:rsid w:val="004B15D3"/>
    <w:rsid w:val="004B1EFB"/>
    <w:rsid w:val="004B3713"/>
    <w:rsid w:val="004B63AD"/>
    <w:rsid w:val="004B6799"/>
    <w:rsid w:val="004C2F54"/>
    <w:rsid w:val="004C36A3"/>
    <w:rsid w:val="004C64F6"/>
    <w:rsid w:val="004C734F"/>
    <w:rsid w:val="004D01A4"/>
    <w:rsid w:val="004D05AA"/>
    <w:rsid w:val="004D09F2"/>
    <w:rsid w:val="004E32A3"/>
    <w:rsid w:val="004E5368"/>
    <w:rsid w:val="004F0DC0"/>
    <w:rsid w:val="004F333A"/>
    <w:rsid w:val="004F6327"/>
    <w:rsid w:val="00502C37"/>
    <w:rsid w:val="00503928"/>
    <w:rsid w:val="00504425"/>
    <w:rsid w:val="00506680"/>
    <w:rsid w:val="00507B1F"/>
    <w:rsid w:val="0051252C"/>
    <w:rsid w:val="00513E41"/>
    <w:rsid w:val="00515D6C"/>
    <w:rsid w:val="00516523"/>
    <w:rsid w:val="00524FE8"/>
    <w:rsid w:val="00527AE8"/>
    <w:rsid w:val="00531D07"/>
    <w:rsid w:val="005401FB"/>
    <w:rsid w:val="00552C7A"/>
    <w:rsid w:val="00553152"/>
    <w:rsid w:val="00557722"/>
    <w:rsid w:val="00557860"/>
    <w:rsid w:val="0055797A"/>
    <w:rsid w:val="00560A35"/>
    <w:rsid w:val="005638D6"/>
    <w:rsid w:val="00565C2D"/>
    <w:rsid w:val="0056643A"/>
    <w:rsid w:val="0057335D"/>
    <w:rsid w:val="00576192"/>
    <w:rsid w:val="00581735"/>
    <w:rsid w:val="00581EEA"/>
    <w:rsid w:val="00582E30"/>
    <w:rsid w:val="00594AF1"/>
    <w:rsid w:val="00596DD4"/>
    <w:rsid w:val="005A31B9"/>
    <w:rsid w:val="005A4364"/>
    <w:rsid w:val="005A492D"/>
    <w:rsid w:val="005A7FD5"/>
    <w:rsid w:val="005B3907"/>
    <w:rsid w:val="005B6C63"/>
    <w:rsid w:val="005B6CB0"/>
    <w:rsid w:val="005C0377"/>
    <w:rsid w:val="005C0FB2"/>
    <w:rsid w:val="005C23F6"/>
    <w:rsid w:val="005C353D"/>
    <w:rsid w:val="005C68E0"/>
    <w:rsid w:val="005C78E4"/>
    <w:rsid w:val="005C7D5E"/>
    <w:rsid w:val="005C7E97"/>
    <w:rsid w:val="005D0DA9"/>
    <w:rsid w:val="005D3C3B"/>
    <w:rsid w:val="005D4224"/>
    <w:rsid w:val="005D7F4C"/>
    <w:rsid w:val="005E08BC"/>
    <w:rsid w:val="005E303E"/>
    <w:rsid w:val="005F1DEB"/>
    <w:rsid w:val="005F39EB"/>
    <w:rsid w:val="005F3F1E"/>
    <w:rsid w:val="005F61A8"/>
    <w:rsid w:val="005F67D2"/>
    <w:rsid w:val="005F7070"/>
    <w:rsid w:val="006016F4"/>
    <w:rsid w:val="0060253F"/>
    <w:rsid w:val="00613582"/>
    <w:rsid w:val="00614209"/>
    <w:rsid w:val="006152AE"/>
    <w:rsid w:val="0061531A"/>
    <w:rsid w:val="00617E4D"/>
    <w:rsid w:val="00621FAB"/>
    <w:rsid w:val="006254AB"/>
    <w:rsid w:val="00631F37"/>
    <w:rsid w:val="00632475"/>
    <w:rsid w:val="0063355F"/>
    <w:rsid w:val="00634641"/>
    <w:rsid w:val="00635534"/>
    <w:rsid w:val="00641038"/>
    <w:rsid w:val="00642582"/>
    <w:rsid w:val="00646031"/>
    <w:rsid w:val="00650E8C"/>
    <w:rsid w:val="00652429"/>
    <w:rsid w:val="006537C9"/>
    <w:rsid w:val="00660410"/>
    <w:rsid w:val="0066060A"/>
    <w:rsid w:val="00662C75"/>
    <w:rsid w:val="00662E65"/>
    <w:rsid w:val="00664EAF"/>
    <w:rsid w:val="006660F9"/>
    <w:rsid w:val="006670FF"/>
    <w:rsid w:val="00677C7F"/>
    <w:rsid w:val="0068668E"/>
    <w:rsid w:val="00686BC7"/>
    <w:rsid w:val="0068778C"/>
    <w:rsid w:val="006905CF"/>
    <w:rsid w:val="0069099C"/>
    <w:rsid w:val="00691294"/>
    <w:rsid w:val="0069163E"/>
    <w:rsid w:val="006A1E2F"/>
    <w:rsid w:val="006A371D"/>
    <w:rsid w:val="006B7E8A"/>
    <w:rsid w:val="006E093F"/>
    <w:rsid w:val="006E46E7"/>
    <w:rsid w:val="006E6FCA"/>
    <w:rsid w:val="006F16DB"/>
    <w:rsid w:val="006F1838"/>
    <w:rsid w:val="006F347F"/>
    <w:rsid w:val="006F6F99"/>
    <w:rsid w:val="00701FC2"/>
    <w:rsid w:val="0070419F"/>
    <w:rsid w:val="00705383"/>
    <w:rsid w:val="00710966"/>
    <w:rsid w:val="0071271F"/>
    <w:rsid w:val="00721CA0"/>
    <w:rsid w:val="00727B7B"/>
    <w:rsid w:val="007350FD"/>
    <w:rsid w:val="00736BC9"/>
    <w:rsid w:val="00736FF4"/>
    <w:rsid w:val="00737991"/>
    <w:rsid w:val="0074518E"/>
    <w:rsid w:val="00745E0A"/>
    <w:rsid w:val="0074791C"/>
    <w:rsid w:val="00754437"/>
    <w:rsid w:val="00754B00"/>
    <w:rsid w:val="00755809"/>
    <w:rsid w:val="00755F0C"/>
    <w:rsid w:val="00757909"/>
    <w:rsid w:val="0075794A"/>
    <w:rsid w:val="00760EF6"/>
    <w:rsid w:val="00761F25"/>
    <w:rsid w:val="0076504D"/>
    <w:rsid w:val="0077577F"/>
    <w:rsid w:val="007763D7"/>
    <w:rsid w:val="007860EA"/>
    <w:rsid w:val="00790A3E"/>
    <w:rsid w:val="007935CC"/>
    <w:rsid w:val="007A535D"/>
    <w:rsid w:val="007A7D25"/>
    <w:rsid w:val="007C0F36"/>
    <w:rsid w:val="007C2D6E"/>
    <w:rsid w:val="007C4742"/>
    <w:rsid w:val="007C5B6F"/>
    <w:rsid w:val="007D6581"/>
    <w:rsid w:val="007D6994"/>
    <w:rsid w:val="007D6F42"/>
    <w:rsid w:val="007E14F7"/>
    <w:rsid w:val="007E176E"/>
    <w:rsid w:val="007E5592"/>
    <w:rsid w:val="007F1068"/>
    <w:rsid w:val="007F13BD"/>
    <w:rsid w:val="007F3CFC"/>
    <w:rsid w:val="007F4021"/>
    <w:rsid w:val="007F4115"/>
    <w:rsid w:val="007F5302"/>
    <w:rsid w:val="00801497"/>
    <w:rsid w:val="008025D4"/>
    <w:rsid w:val="008115DD"/>
    <w:rsid w:val="0081305A"/>
    <w:rsid w:val="008137BE"/>
    <w:rsid w:val="008209C0"/>
    <w:rsid w:val="00821412"/>
    <w:rsid w:val="008250F8"/>
    <w:rsid w:val="00825821"/>
    <w:rsid w:val="00827CE4"/>
    <w:rsid w:val="00832337"/>
    <w:rsid w:val="00832750"/>
    <w:rsid w:val="00835B5A"/>
    <w:rsid w:val="00835EEF"/>
    <w:rsid w:val="00840FB7"/>
    <w:rsid w:val="00857A72"/>
    <w:rsid w:val="00862B2E"/>
    <w:rsid w:val="00864AB9"/>
    <w:rsid w:val="00866229"/>
    <w:rsid w:val="00874F7D"/>
    <w:rsid w:val="00875BB4"/>
    <w:rsid w:val="00876195"/>
    <w:rsid w:val="008762CB"/>
    <w:rsid w:val="00881680"/>
    <w:rsid w:val="008858E7"/>
    <w:rsid w:val="008926F7"/>
    <w:rsid w:val="00897FEC"/>
    <w:rsid w:val="008A16AB"/>
    <w:rsid w:val="008A23F2"/>
    <w:rsid w:val="008A4389"/>
    <w:rsid w:val="008A701B"/>
    <w:rsid w:val="008C1A95"/>
    <w:rsid w:val="008C1E80"/>
    <w:rsid w:val="008C23FE"/>
    <w:rsid w:val="008C2BF1"/>
    <w:rsid w:val="008D03A3"/>
    <w:rsid w:val="008D3420"/>
    <w:rsid w:val="008D6851"/>
    <w:rsid w:val="008E798F"/>
    <w:rsid w:val="008F06C5"/>
    <w:rsid w:val="008F23DD"/>
    <w:rsid w:val="008F2AA2"/>
    <w:rsid w:val="008F2C8E"/>
    <w:rsid w:val="008F38EB"/>
    <w:rsid w:val="008F5255"/>
    <w:rsid w:val="008F5639"/>
    <w:rsid w:val="008F7BA5"/>
    <w:rsid w:val="00911585"/>
    <w:rsid w:val="00913C51"/>
    <w:rsid w:val="009142D4"/>
    <w:rsid w:val="00916270"/>
    <w:rsid w:val="00921496"/>
    <w:rsid w:val="00931034"/>
    <w:rsid w:val="00932740"/>
    <w:rsid w:val="009335BF"/>
    <w:rsid w:val="00933C89"/>
    <w:rsid w:val="009377CD"/>
    <w:rsid w:val="00940A7C"/>
    <w:rsid w:val="00940C3B"/>
    <w:rsid w:val="00945550"/>
    <w:rsid w:val="00945E28"/>
    <w:rsid w:val="00950220"/>
    <w:rsid w:val="00950478"/>
    <w:rsid w:val="009518A6"/>
    <w:rsid w:val="009560BF"/>
    <w:rsid w:val="00956774"/>
    <w:rsid w:val="00960D59"/>
    <w:rsid w:val="00965943"/>
    <w:rsid w:val="0096598A"/>
    <w:rsid w:val="0097727B"/>
    <w:rsid w:val="009801E5"/>
    <w:rsid w:val="0098394C"/>
    <w:rsid w:val="00997266"/>
    <w:rsid w:val="009A0F9C"/>
    <w:rsid w:val="009A4DD2"/>
    <w:rsid w:val="009A4FAF"/>
    <w:rsid w:val="009A56FC"/>
    <w:rsid w:val="009A5F13"/>
    <w:rsid w:val="009B1FF2"/>
    <w:rsid w:val="009B3E9A"/>
    <w:rsid w:val="009C2EE3"/>
    <w:rsid w:val="009C3F2E"/>
    <w:rsid w:val="009C3F4D"/>
    <w:rsid w:val="009C6B78"/>
    <w:rsid w:val="009C7B44"/>
    <w:rsid w:val="009D4A96"/>
    <w:rsid w:val="009D7E72"/>
    <w:rsid w:val="009E74DE"/>
    <w:rsid w:val="009E74E0"/>
    <w:rsid w:val="00A039B2"/>
    <w:rsid w:val="00A03A8A"/>
    <w:rsid w:val="00A06EA2"/>
    <w:rsid w:val="00A0794A"/>
    <w:rsid w:val="00A117ED"/>
    <w:rsid w:val="00A17DF6"/>
    <w:rsid w:val="00A21ADB"/>
    <w:rsid w:val="00A27A99"/>
    <w:rsid w:val="00A33C61"/>
    <w:rsid w:val="00A37C84"/>
    <w:rsid w:val="00A43DB1"/>
    <w:rsid w:val="00A534E3"/>
    <w:rsid w:val="00A57420"/>
    <w:rsid w:val="00A61FDC"/>
    <w:rsid w:val="00A62410"/>
    <w:rsid w:val="00A64DB3"/>
    <w:rsid w:val="00A70715"/>
    <w:rsid w:val="00A733C3"/>
    <w:rsid w:val="00A837DC"/>
    <w:rsid w:val="00A86133"/>
    <w:rsid w:val="00A87284"/>
    <w:rsid w:val="00A90431"/>
    <w:rsid w:val="00A914E2"/>
    <w:rsid w:val="00A91F6B"/>
    <w:rsid w:val="00A93338"/>
    <w:rsid w:val="00A943A3"/>
    <w:rsid w:val="00A960C9"/>
    <w:rsid w:val="00A96C8E"/>
    <w:rsid w:val="00AA132B"/>
    <w:rsid w:val="00AA3343"/>
    <w:rsid w:val="00AA491C"/>
    <w:rsid w:val="00AB0131"/>
    <w:rsid w:val="00AC00BB"/>
    <w:rsid w:val="00AC0CC9"/>
    <w:rsid w:val="00AC0CFC"/>
    <w:rsid w:val="00AC0FBC"/>
    <w:rsid w:val="00AC5448"/>
    <w:rsid w:val="00AC5E2B"/>
    <w:rsid w:val="00AC7882"/>
    <w:rsid w:val="00AD747E"/>
    <w:rsid w:val="00AD7E27"/>
    <w:rsid w:val="00AE1801"/>
    <w:rsid w:val="00AE65D1"/>
    <w:rsid w:val="00AF0C78"/>
    <w:rsid w:val="00B020FA"/>
    <w:rsid w:val="00B02112"/>
    <w:rsid w:val="00B07450"/>
    <w:rsid w:val="00B07FCB"/>
    <w:rsid w:val="00B10492"/>
    <w:rsid w:val="00B11E50"/>
    <w:rsid w:val="00B12499"/>
    <w:rsid w:val="00B13434"/>
    <w:rsid w:val="00B16A02"/>
    <w:rsid w:val="00B16EA7"/>
    <w:rsid w:val="00B26E4B"/>
    <w:rsid w:val="00B335FA"/>
    <w:rsid w:val="00B36C20"/>
    <w:rsid w:val="00B37D37"/>
    <w:rsid w:val="00B43134"/>
    <w:rsid w:val="00B44BD8"/>
    <w:rsid w:val="00B515E7"/>
    <w:rsid w:val="00B51A44"/>
    <w:rsid w:val="00B656A3"/>
    <w:rsid w:val="00B6618D"/>
    <w:rsid w:val="00B67F7F"/>
    <w:rsid w:val="00B72BAE"/>
    <w:rsid w:val="00B73805"/>
    <w:rsid w:val="00B7687E"/>
    <w:rsid w:val="00B76D37"/>
    <w:rsid w:val="00B87B15"/>
    <w:rsid w:val="00B90EA0"/>
    <w:rsid w:val="00BA0619"/>
    <w:rsid w:val="00BA27A0"/>
    <w:rsid w:val="00BA6A79"/>
    <w:rsid w:val="00BB0687"/>
    <w:rsid w:val="00BB1B7F"/>
    <w:rsid w:val="00BB3A11"/>
    <w:rsid w:val="00BB3FFE"/>
    <w:rsid w:val="00BC06F4"/>
    <w:rsid w:val="00BC40E2"/>
    <w:rsid w:val="00BD1187"/>
    <w:rsid w:val="00BD2E10"/>
    <w:rsid w:val="00BD4970"/>
    <w:rsid w:val="00BD49FE"/>
    <w:rsid w:val="00BD752C"/>
    <w:rsid w:val="00BE3248"/>
    <w:rsid w:val="00BE3FFF"/>
    <w:rsid w:val="00BE447E"/>
    <w:rsid w:val="00BE6B8D"/>
    <w:rsid w:val="00BF42E3"/>
    <w:rsid w:val="00BF63A4"/>
    <w:rsid w:val="00C032A1"/>
    <w:rsid w:val="00C04AF8"/>
    <w:rsid w:val="00C063DB"/>
    <w:rsid w:val="00C1335F"/>
    <w:rsid w:val="00C144CF"/>
    <w:rsid w:val="00C14929"/>
    <w:rsid w:val="00C1516A"/>
    <w:rsid w:val="00C15BF8"/>
    <w:rsid w:val="00C2093A"/>
    <w:rsid w:val="00C2180A"/>
    <w:rsid w:val="00C234B7"/>
    <w:rsid w:val="00C24194"/>
    <w:rsid w:val="00C24651"/>
    <w:rsid w:val="00C25EC9"/>
    <w:rsid w:val="00C30885"/>
    <w:rsid w:val="00C41285"/>
    <w:rsid w:val="00C41E3C"/>
    <w:rsid w:val="00C44798"/>
    <w:rsid w:val="00C45D52"/>
    <w:rsid w:val="00C52641"/>
    <w:rsid w:val="00C62AC3"/>
    <w:rsid w:val="00C64DC0"/>
    <w:rsid w:val="00C66DC3"/>
    <w:rsid w:val="00C6711C"/>
    <w:rsid w:val="00C67BC4"/>
    <w:rsid w:val="00C7176E"/>
    <w:rsid w:val="00C74687"/>
    <w:rsid w:val="00C80D0D"/>
    <w:rsid w:val="00C80DC0"/>
    <w:rsid w:val="00C82A89"/>
    <w:rsid w:val="00C92107"/>
    <w:rsid w:val="00C929A7"/>
    <w:rsid w:val="00C96AA2"/>
    <w:rsid w:val="00CA0F3C"/>
    <w:rsid w:val="00CA2605"/>
    <w:rsid w:val="00CA6C38"/>
    <w:rsid w:val="00CB0360"/>
    <w:rsid w:val="00CB52CE"/>
    <w:rsid w:val="00CC1128"/>
    <w:rsid w:val="00CC265E"/>
    <w:rsid w:val="00CD02FF"/>
    <w:rsid w:val="00CD1F17"/>
    <w:rsid w:val="00CD34A9"/>
    <w:rsid w:val="00CD3561"/>
    <w:rsid w:val="00CD4584"/>
    <w:rsid w:val="00CD5241"/>
    <w:rsid w:val="00CD5525"/>
    <w:rsid w:val="00CD72DA"/>
    <w:rsid w:val="00CD7440"/>
    <w:rsid w:val="00CE5820"/>
    <w:rsid w:val="00CE5EA8"/>
    <w:rsid w:val="00D01233"/>
    <w:rsid w:val="00D028A3"/>
    <w:rsid w:val="00D02D2B"/>
    <w:rsid w:val="00D03E85"/>
    <w:rsid w:val="00D05337"/>
    <w:rsid w:val="00D05C43"/>
    <w:rsid w:val="00D05D25"/>
    <w:rsid w:val="00D065C9"/>
    <w:rsid w:val="00D104ED"/>
    <w:rsid w:val="00D14020"/>
    <w:rsid w:val="00D14D43"/>
    <w:rsid w:val="00D20A42"/>
    <w:rsid w:val="00D33726"/>
    <w:rsid w:val="00D34A9C"/>
    <w:rsid w:val="00D35136"/>
    <w:rsid w:val="00D37FC7"/>
    <w:rsid w:val="00D405A1"/>
    <w:rsid w:val="00D4308D"/>
    <w:rsid w:val="00D439E4"/>
    <w:rsid w:val="00D47027"/>
    <w:rsid w:val="00D5704E"/>
    <w:rsid w:val="00D601FC"/>
    <w:rsid w:val="00D607DF"/>
    <w:rsid w:val="00D73BF0"/>
    <w:rsid w:val="00D74B10"/>
    <w:rsid w:val="00D74D5B"/>
    <w:rsid w:val="00D7534C"/>
    <w:rsid w:val="00D83F19"/>
    <w:rsid w:val="00D83F28"/>
    <w:rsid w:val="00D85FF7"/>
    <w:rsid w:val="00D86019"/>
    <w:rsid w:val="00D86446"/>
    <w:rsid w:val="00D91756"/>
    <w:rsid w:val="00D93977"/>
    <w:rsid w:val="00D9478C"/>
    <w:rsid w:val="00DA01C7"/>
    <w:rsid w:val="00DA097F"/>
    <w:rsid w:val="00DA3227"/>
    <w:rsid w:val="00DA3F80"/>
    <w:rsid w:val="00DA692E"/>
    <w:rsid w:val="00DB52C8"/>
    <w:rsid w:val="00DB6CD2"/>
    <w:rsid w:val="00DC064B"/>
    <w:rsid w:val="00DC12FB"/>
    <w:rsid w:val="00DD0A70"/>
    <w:rsid w:val="00DD1953"/>
    <w:rsid w:val="00DD6FBC"/>
    <w:rsid w:val="00DE3F06"/>
    <w:rsid w:val="00DF05F8"/>
    <w:rsid w:val="00DF7226"/>
    <w:rsid w:val="00E00B94"/>
    <w:rsid w:val="00E04B53"/>
    <w:rsid w:val="00E058DB"/>
    <w:rsid w:val="00E062BE"/>
    <w:rsid w:val="00E07A18"/>
    <w:rsid w:val="00E13AB9"/>
    <w:rsid w:val="00E17DA0"/>
    <w:rsid w:val="00E2163D"/>
    <w:rsid w:val="00E240E1"/>
    <w:rsid w:val="00E265FC"/>
    <w:rsid w:val="00E3033E"/>
    <w:rsid w:val="00E32348"/>
    <w:rsid w:val="00E326EC"/>
    <w:rsid w:val="00E368C9"/>
    <w:rsid w:val="00E379EA"/>
    <w:rsid w:val="00E406BC"/>
    <w:rsid w:val="00E41BBF"/>
    <w:rsid w:val="00E42DE1"/>
    <w:rsid w:val="00E436E3"/>
    <w:rsid w:val="00E44371"/>
    <w:rsid w:val="00E474C9"/>
    <w:rsid w:val="00E500EC"/>
    <w:rsid w:val="00E50B88"/>
    <w:rsid w:val="00E54D9C"/>
    <w:rsid w:val="00E55314"/>
    <w:rsid w:val="00E56232"/>
    <w:rsid w:val="00E57658"/>
    <w:rsid w:val="00E70D74"/>
    <w:rsid w:val="00E72AF7"/>
    <w:rsid w:val="00E812CC"/>
    <w:rsid w:val="00E81AAB"/>
    <w:rsid w:val="00E9074D"/>
    <w:rsid w:val="00E94330"/>
    <w:rsid w:val="00E9460B"/>
    <w:rsid w:val="00E94F20"/>
    <w:rsid w:val="00EB3FE3"/>
    <w:rsid w:val="00EB6D25"/>
    <w:rsid w:val="00EB784C"/>
    <w:rsid w:val="00EB7B92"/>
    <w:rsid w:val="00EC2457"/>
    <w:rsid w:val="00EC3226"/>
    <w:rsid w:val="00EC3691"/>
    <w:rsid w:val="00EC3810"/>
    <w:rsid w:val="00EC4636"/>
    <w:rsid w:val="00EC5A8B"/>
    <w:rsid w:val="00ED7F60"/>
    <w:rsid w:val="00EE0AEF"/>
    <w:rsid w:val="00EE0F6D"/>
    <w:rsid w:val="00EE475C"/>
    <w:rsid w:val="00EE52EB"/>
    <w:rsid w:val="00EE6A2C"/>
    <w:rsid w:val="00EE73A0"/>
    <w:rsid w:val="00F012DB"/>
    <w:rsid w:val="00F0177A"/>
    <w:rsid w:val="00F04785"/>
    <w:rsid w:val="00F0662A"/>
    <w:rsid w:val="00F073D7"/>
    <w:rsid w:val="00F07FB5"/>
    <w:rsid w:val="00F10544"/>
    <w:rsid w:val="00F206D9"/>
    <w:rsid w:val="00F274A9"/>
    <w:rsid w:val="00F304EE"/>
    <w:rsid w:val="00F36C68"/>
    <w:rsid w:val="00F43338"/>
    <w:rsid w:val="00F440F9"/>
    <w:rsid w:val="00F46F53"/>
    <w:rsid w:val="00F504E1"/>
    <w:rsid w:val="00F51408"/>
    <w:rsid w:val="00F517DB"/>
    <w:rsid w:val="00F61585"/>
    <w:rsid w:val="00F618DA"/>
    <w:rsid w:val="00F619EC"/>
    <w:rsid w:val="00F6577F"/>
    <w:rsid w:val="00F7437B"/>
    <w:rsid w:val="00F807FE"/>
    <w:rsid w:val="00F8099F"/>
    <w:rsid w:val="00F876E1"/>
    <w:rsid w:val="00F92934"/>
    <w:rsid w:val="00F9579D"/>
    <w:rsid w:val="00FA08A3"/>
    <w:rsid w:val="00FA4B1B"/>
    <w:rsid w:val="00FA5722"/>
    <w:rsid w:val="00FA5E1B"/>
    <w:rsid w:val="00FA7A1E"/>
    <w:rsid w:val="00FB3913"/>
    <w:rsid w:val="00FB6106"/>
    <w:rsid w:val="00FB627A"/>
    <w:rsid w:val="00FC1CAF"/>
    <w:rsid w:val="00FC291F"/>
    <w:rsid w:val="00FC3C53"/>
    <w:rsid w:val="00FC4E41"/>
    <w:rsid w:val="00FC51FF"/>
    <w:rsid w:val="00FC6859"/>
    <w:rsid w:val="00FC6E08"/>
    <w:rsid w:val="00FD337C"/>
    <w:rsid w:val="00FD34F4"/>
    <w:rsid w:val="00FD4D41"/>
    <w:rsid w:val="00FE207A"/>
    <w:rsid w:val="00FE336F"/>
    <w:rsid w:val="00FF25F4"/>
    <w:rsid w:val="00FF57EF"/>
    <w:rsid w:val="00FF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7DA5B0"/>
  <w15:chartTrackingRefBased/>
  <w15:docId w15:val="{ADCAD6DF-2028-407A-8630-27596B269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93F"/>
    <w:pPr>
      <w:spacing w:after="40" w:line="276" w:lineRule="auto"/>
    </w:pPr>
    <w:rPr>
      <w:rFonts w:ascii="Times New Roman" w:hAnsi="Times New Roman"/>
      <w:sz w:val="24"/>
    </w:rPr>
  </w:style>
  <w:style w:type="paragraph" w:styleId="Heading1">
    <w:name w:val="heading 1"/>
    <w:basedOn w:val="Title"/>
    <w:next w:val="Title"/>
    <w:link w:val="Heading1Char"/>
    <w:uiPriority w:val="9"/>
    <w:qFormat/>
    <w:rsid w:val="005F7070"/>
    <w:pPr>
      <w:keepNext/>
      <w:keepLines/>
      <w:spacing w:before="240" w:after="240"/>
      <w:outlineLvl w:val="0"/>
    </w:pPr>
    <w:rPr>
      <w:rFonts w:ascii="Times New Roman" w:hAnsi="Times New Roman"/>
      <w:b/>
      <w:sz w:val="28"/>
      <w:szCs w:val="32"/>
    </w:rPr>
  </w:style>
  <w:style w:type="paragraph" w:styleId="Heading2">
    <w:name w:val="heading 2"/>
    <w:basedOn w:val="Subtitle"/>
    <w:next w:val="Subtitle"/>
    <w:link w:val="Heading2Char"/>
    <w:uiPriority w:val="9"/>
    <w:unhideWhenUsed/>
    <w:qFormat/>
    <w:rsid w:val="005F7070"/>
    <w:pPr>
      <w:keepNext/>
      <w:keepLines/>
      <w:numPr>
        <w:ilvl w:val="0"/>
        <w:numId w:val="25"/>
      </w:numPr>
      <w:spacing w:before="16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1A44"/>
    <w:pPr>
      <w:keepNext/>
      <w:keepLines/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0D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5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15C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7070"/>
    <w:rPr>
      <w:rFonts w:ascii="Times New Roman" w:eastAsiaTheme="majorEastAsia" w:hAnsi="Times New Roman" w:cstheme="majorBidi"/>
      <w:b/>
      <w:spacing w:val="-10"/>
      <w:kern w:val="28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7070"/>
    <w:rPr>
      <w:rFonts w:ascii="Times New Roman" w:eastAsiaTheme="majorEastAsia" w:hAnsi="Times New Roman" w:cstheme="majorBidi"/>
      <w:b/>
      <w:color w:val="000000" w:themeColor="text1"/>
      <w:spacing w:val="15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F07FB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E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EC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C3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C369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36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691"/>
  </w:style>
  <w:style w:type="paragraph" w:styleId="Footer">
    <w:name w:val="footer"/>
    <w:basedOn w:val="Normal"/>
    <w:link w:val="FooterChar"/>
    <w:uiPriority w:val="99"/>
    <w:unhideWhenUsed/>
    <w:rsid w:val="00EC36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691"/>
  </w:style>
  <w:style w:type="paragraph" w:styleId="TOCHeading">
    <w:name w:val="TOC Heading"/>
    <w:basedOn w:val="Heading1"/>
    <w:next w:val="Normal"/>
    <w:uiPriority w:val="39"/>
    <w:unhideWhenUsed/>
    <w:qFormat/>
    <w:rsid w:val="0003005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30058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16E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E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EA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3355F"/>
    <w:pPr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23416E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B51A44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80DC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7763D7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Spacing">
    <w:name w:val="No Spacing"/>
    <w:aliases w:val="Figure"/>
    <w:basedOn w:val="Normal"/>
    <w:next w:val="Normal"/>
    <w:uiPriority w:val="1"/>
    <w:qFormat/>
    <w:rsid w:val="00997266"/>
    <w:pPr>
      <w:spacing w:before="120" w:after="120" w:line="240" w:lineRule="auto"/>
      <w:jc w:val="center"/>
    </w:pPr>
  </w:style>
  <w:style w:type="paragraph" w:styleId="Subtitle">
    <w:name w:val="Subtitle"/>
    <w:basedOn w:val="Normal"/>
    <w:next w:val="Normal"/>
    <w:link w:val="SubtitleChar"/>
    <w:uiPriority w:val="11"/>
    <w:qFormat/>
    <w:rsid w:val="00014FB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4FB3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5F70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0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3">
    <w:name w:val="toc 3"/>
    <w:basedOn w:val="Normal"/>
    <w:next w:val="Normal"/>
    <w:autoRedefine/>
    <w:uiPriority w:val="39"/>
    <w:unhideWhenUsed/>
    <w:rsid w:val="00B51A44"/>
    <w:pPr>
      <w:spacing w:after="100"/>
      <w:ind w:left="480"/>
    </w:pPr>
  </w:style>
  <w:style w:type="paragraph" w:customStyle="1" w:styleId="line891">
    <w:name w:val="line891"/>
    <w:basedOn w:val="Normal"/>
    <w:rsid w:val="009D7E72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9D7E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3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8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2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64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735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123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1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26" Type="http://schemas.openxmlformats.org/officeDocument/2006/relationships/image" Target="media/image13.png"/><Relationship Id="rId39" Type="http://schemas.openxmlformats.org/officeDocument/2006/relationships/image" Target="media/image22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5" Type="http://schemas.openxmlformats.org/officeDocument/2006/relationships/image" Target="media/image12.png"/><Relationship Id="rId38" Type="http://schemas.openxmlformats.org/officeDocument/2006/relationships/image" Target="media/image21.png"/><Relationship Id="rId2" Type="http://schemas.openxmlformats.org/officeDocument/2006/relationships/numbering" Target="numbering.xml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5" Type="http://schemas.openxmlformats.org/officeDocument/2006/relationships/webSettings" Target="webSettings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yperlink" Target="mailto:elmasrys@hss.edu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43" Type="http://schemas.openxmlformats.org/officeDocument/2006/relationships/theme" Target="theme/theme1.xml"/><Relationship Id="rId8" Type="http://schemas.openxmlformats.org/officeDocument/2006/relationships/hyperlink" Target="mailto:imhauserc@hs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1AA67-5372-4053-A606-26C5F3075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0</Pages>
  <Words>3007</Words>
  <Characters>1714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asry, Shady</dc:creator>
  <cp:keywords/>
  <dc:description/>
  <cp:lastModifiedBy>Elmasry, Shady</cp:lastModifiedBy>
  <cp:revision>4</cp:revision>
  <cp:lastPrinted>2021-06-01T18:30:00Z</cp:lastPrinted>
  <dcterms:created xsi:type="dcterms:W3CDTF">2021-06-01T17:30:00Z</dcterms:created>
  <dcterms:modified xsi:type="dcterms:W3CDTF">2021-06-01T18:31:00Z</dcterms:modified>
</cp:coreProperties>
</file>